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46FD5" w14:textId="66852D49" w:rsidR="009B6DC8" w:rsidRPr="00D6684C" w:rsidRDefault="00D02739" w:rsidP="00D02739">
      <w:pPr>
        <w:jc w:val="center"/>
        <w:rPr>
          <w:rFonts w:ascii="Montserrat" w:hAnsi="Montserrat"/>
          <w:b/>
          <w:bCs/>
          <w:sz w:val="28"/>
          <w:szCs w:val="28"/>
          <w:shd w:val="clear" w:color="auto" w:fill="FFFFFF"/>
        </w:rPr>
      </w:pPr>
      <w:r w:rsidRPr="00D6684C">
        <w:rPr>
          <w:rFonts w:ascii="Montserrat" w:hAnsi="Montserrat"/>
          <w:b/>
          <w:bCs/>
          <w:sz w:val="28"/>
          <w:szCs w:val="28"/>
          <w:shd w:val="clear" w:color="auto" w:fill="FFFFFF"/>
        </w:rPr>
        <w:t xml:space="preserve">ENCUESTA </w:t>
      </w:r>
      <w:r w:rsidR="00D6684C" w:rsidRPr="00D6684C">
        <w:rPr>
          <w:rFonts w:ascii="Montserrat" w:hAnsi="Montserrat"/>
          <w:b/>
          <w:bCs/>
          <w:sz w:val="28"/>
          <w:szCs w:val="28"/>
          <w:shd w:val="clear" w:color="auto" w:fill="FFFFFF"/>
        </w:rPr>
        <w:t>SOCIEDAD</w:t>
      </w:r>
      <w:r w:rsidR="00660B19" w:rsidRPr="00D6684C">
        <w:rPr>
          <w:rFonts w:ascii="Montserrat" w:hAnsi="Montserrat"/>
          <w:b/>
          <w:bCs/>
          <w:sz w:val="28"/>
          <w:szCs w:val="28"/>
          <w:shd w:val="clear" w:color="auto" w:fill="FFFFFF"/>
        </w:rPr>
        <w:t xml:space="preserve"> DE CONSUMO</w:t>
      </w:r>
    </w:p>
    <w:p w14:paraId="5E3CBE6C" w14:textId="5B622780" w:rsidR="00E81CA7" w:rsidRDefault="00E81CA7" w:rsidP="00D02739">
      <w:pPr>
        <w:jc w:val="center"/>
        <w:rPr>
          <w:rFonts w:ascii="Montserrat" w:hAnsi="Montserrat"/>
          <w:b/>
          <w:bCs/>
          <w:sz w:val="20"/>
          <w:szCs w:val="20"/>
          <w:shd w:val="clear" w:color="auto" w:fill="FFFFFF"/>
        </w:rPr>
      </w:pPr>
    </w:p>
    <w:p w14:paraId="5F92336A" w14:textId="79F1A373" w:rsidR="00E81CA7" w:rsidRDefault="00E81CA7" w:rsidP="00E81CA7">
      <w:pPr>
        <w:rPr>
          <w:rFonts w:ascii="Montserrat" w:hAnsi="Montserrat"/>
          <w:b/>
          <w:bCs/>
          <w:sz w:val="20"/>
          <w:szCs w:val="20"/>
          <w:shd w:val="clear" w:color="auto" w:fill="FFFFFF"/>
        </w:rPr>
      </w:pPr>
      <w:r>
        <w:rPr>
          <w:rFonts w:ascii="Montserrat" w:hAnsi="Montserrat"/>
          <w:b/>
          <w:bCs/>
          <w:sz w:val="20"/>
          <w:szCs w:val="20"/>
          <w:shd w:val="clear" w:color="auto" w:fill="FFFFFF"/>
        </w:rPr>
        <w:t>Sex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53"/>
        <w:gridCol w:w="330"/>
      </w:tblGrid>
      <w:tr w:rsidR="00E81CA7" w:rsidRPr="00E81CA7" w14:paraId="281A027D" w14:textId="77777777" w:rsidTr="00E81CA7">
        <w:tc>
          <w:tcPr>
            <w:tcW w:w="0" w:type="auto"/>
          </w:tcPr>
          <w:p w14:paraId="56B307EE" w14:textId="0DA65700" w:rsidR="00E81CA7" w:rsidRP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 w:rsidRPr="00E81CA7">
              <w:rPr>
                <w:rFonts w:ascii="Montserrat" w:hAnsi="Montserrat"/>
                <w:sz w:val="20"/>
                <w:szCs w:val="20"/>
                <w:shd w:val="clear" w:color="auto" w:fill="FFFFFF"/>
              </w:rPr>
              <w:t>Hombre</w:t>
            </w:r>
          </w:p>
        </w:tc>
        <w:tc>
          <w:tcPr>
            <w:tcW w:w="0" w:type="auto"/>
          </w:tcPr>
          <w:p w14:paraId="2D441658" w14:textId="1A6A192F" w:rsidR="00E81CA7" w:rsidRP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 w:rsidRPr="00E81CA7">
              <w:rPr>
                <w:rFonts w:ascii="Montserrat" w:hAnsi="Montserrat"/>
                <w:sz w:val="20"/>
                <w:szCs w:val="20"/>
                <w:shd w:val="clear" w:color="auto" w:fill="FFFFFF"/>
              </w:rPr>
              <w:t>1</w:t>
            </w:r>
          </w:p>
        </w:tc>
      </w:tr>
      <w:tr w:rsidR="00E81CA7" w:rsidRPr="00E81CA7" w14:paraId="2E3BDC40" w14:textId="77777777" w:rsidTr="00E81CA7">
        <w:tc>
          <w:tcPr>
            <w:tcW w:w="0" w:type="auto"/>
          </w:tcPr>
          <w:p w14:paraId="08DE4B0F" w14:textId="1AD3109A" w:rsidR="00E81CA7" w:rsidRP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 w:rsidRPr="00E81CA7">
              <w:rPr>
                <w:rFonts w:ascii="Montserrat" w:hAnsi="Montserrat"/>
                <w:sz w:val="20"/>
                <w:szCs w:val="20"/>
                <w:shd w:val="clear" w:color="auto" w:fill="FFFFFF"/>
              </w:rPr>
              <w:t>Mujer</w:t>
            </w:r>
          </w:p>
        </w:tc>
        <w:tc>
          <w:tcPr>
            <w:tcW w:w="0" w:type="auto"/>
          </w:tcPr>
          <w:p w14:paraId="52F2232A" w14:textId="2E309FAA" w:rsidR="00E81CA7" w:rsidRP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 w:rsidRPr="00E81CA7">
              <w:rPr>
                <w:rFonts w:ascii="Montserrat" w:hAnsi="Montserrat"/>
                <w:sz w:val="20"/>
                <w:szCs w:val="20"/>
                <w:shd w:val="clear" w:color="auto" w:fill="FFFFFF"/>
              </w:rPr>
              <w:t>2</w:t>
            </w:r>
          </w:p>
        </w:tc>
      </w:tr>
    </w:tbl>
    <w:p w14:paraId="46187BE5" w14:textId="3455E99E" w:rsidR="00E81CA7" w:rsidRDefault="00E81CA7" w:rsidP="00E81CA7">
      <w:pPr>
        <w:rPr>
          <w:rFonts w:ascii="Montserrat" w:hAnsi="Montserrat"/>
          <w:b/>
          <w:bCs/>
          <w:sz w:val="20"/>
          <w:szCs w:val="20"/>
          <w:shd w:val="clear" w:color="auto" w:fill="FFFFFF"/>
        </w:rPr>
      </w:pPr>
    </w:p>
    <w:p w14:paraId="5EF01BAD" w14:textId="05FB3D51" w:rsidR="00E81CA7" w:rsidRDefault="00E81CA7" w:rsidP="00E81CA7">
      <w:pPr>
        <w:rPr>
          <w:rFonts w:ascii="Montserrat" w:hAnsi="Montserrat"/>
          <w:b/>
          <w:bCs/>
          <w:sz w:val="20"/>
          <w:szCs w:val="20"/>
          <w:shd w:val="clear" w:color="auto" w:fill="FFFFFF"/>
        </w:rPr>
      </w:pPr>
      <w:r>
        <w:rPr>
          <w:rFonts w:ascii="Montserrat" w:hAnsi="Montserrat"/>
          <w:b/>
          <w:bCs/>
          <w:sz w:val="20"/>
          <w:szCs w:val="20"/>
          <w:shd w:val="clear" w:color="auto" w:fill="FFFFFF"/>
        </w:rPr>
        <w:t>Edad</w:t>
      </w:r>
      <w:r w:rsidR="00986B3A">
        <w:rPr>
          <w:rFonts w:ascii="Montserrat" w:hAnsi="Montserrat"/>
          <w:b/>
          <w:bCs/>
          <w:sz w:val="20"/>
          <w:szCs w:val="20"/>
          <w:shd w:val="clear" w:color="auto" w:fill="FFFFFF"/>
        </w:rPr>
        <w:t>_____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77"/>
        <w:gridCol w:w="349"/>
        <w:gridCol w:w="924"/>
      </w:tblGrid>
      <w:tr w:rsidR="00E81CA7" w14:paraId="159FBFA8" w14:textId="77777777" w:rsidTr="00E81CA7">
        <w:tc>
          <w:tcPr>
            <w:tcW w:w="0" w:type="auto"/>
          </w:tcPr>
          <w:p w14:paraId="46F50C4A" w14:textId="1C1B0461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Menos de 18 años</w:t>
            </w:r>
          </w:p>
        </w:tc>
        <w:tc>
          <w:tcPr>
            <w:tcW w:w="0" w:type="auto"/>
          </w:tcPr>
          <w:p w14:paraId="41E55E2E" w14:textId="5383D0EF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1</w:t>
            </w:r>
          </w:p>
        </w:tc>
        <w:tc>
          <w:tcPr>
            <w:tcW w:w="0" w:type="auto"/>
          </w:tcPr>
          <w:p w14:paraId="175AE8C0" w14:textId="71A2B8F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 w:rsidRPr="00E81CA7">
              <w:rPr>
                <w:rFonts w:ascii="Montserrat" w:hAnsi="Montserrat"/>
                <w:color w:val="FF0000"/>
                <w:sz w:val="20"/>
                <w:szCs w:val="20"/>
                <w:shd w:val="clear" w:color="auto" w:fill="FFFFFF"/>
              </w:rPr>
              <w:t>FILTRA</w:t>
            </w:r>
          </w:p>
        </w:tc>
      </w:tr>
      <w:tr w:rsidR="00E81CA7" w14:paraId="378DBA4E" w14:textId="77777777" w:rsidTr="00E81CA7">
        <w:tc>
          <w:tcPr>
            <w:tcW w:w="0" w:type="auto"/>
          </w:tcPr>
          <w:p w14:paraId="2C884276" w14:textId="19DD153E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18 a 24 años</w:t>
            </w:r>
          </w:p>
        </w:tc>
        <w:tc>
          <w:tcPr>
            <w:tcW w:w="0" w:type="auto"/>
          </w:tcPr>
          <w:p w14:paraId="026A65B7" w14:textId="444AE1D5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2</w:t>
            </w:r>
          </w:p>
        </w:tc>
        <w:tc>
          <w:tcPr>
            <w:tcW w:w="0" w:type="auto"/>
          </w:tcPr>
          <w:p w14:paraId="46CCBD7A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</w:p>
        </w:tc>
      </w:tr>
      <w:tr w:rsidR="00E81CA7" w14:paraId="7A9B8E64" w14:textId="77777777" w:rsidTr="00E81CA7">
        <w:tc>
          <w:tcPr>
            <w:tcW w:w="0" w:type="auto"/>
          </w:tcPr>
          <w:p w14:paraId="533109AB" w14:textId="2195CDB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25 a 34 años</w:t>
            </w:r>
          </w:p>
        </w:tc>
        <w:tc>
          <w:tcPr>
            <w:tcW w:w="0" w:type="auto"/>
          </w:tcPr>
          <w:p w14:paraId="1B4CBBF7" w14:textId="07C6746F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3</w:t>
            </w:r>
          </w:p>
        </w:tc>
        <w:tc>
          <w:tcPr>
            <w:tcW w:w="0" w:type="auto"/>
          </w:tcPr>
          <w:p w14:paraId="69D3BA36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</w:p>
        </w:tc>
      </w:tr>
      <w:tr w:rsidR="00E81CA7" w14:paraId="34098817" w14:textId="77777777" w:rsidTr="00E81CA7">
        <w:tc>
          <w:tcPr>
            <w:tcW w:w="0" w:type="auto"/>
          </w:tcPr>
          <w:p w14:paraId="3CB29E4B" w14:textId="305D00DC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35 a 44 años</w:t>
            </w:r>
          </w:p>
        </w:tc>
        <w:tc>
          <w:tcPr>
            <w:tcW w:w="0" w:type="auto"/>
          </w:tcPr>
          <w:p w14:paraId="2B6F88C7" w14:textId="636D87CF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4</w:t>
            </w:r>
          </w:p>
        </w:tc>
        <w:tc>
          <w:tcPr>
            <w:tcW w:w="0" w:type="auto"/>
          </w:tcPr>
          <w:p w14:paraId="70DEF27D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</w:p>
        </w:tc>
      </w:tr>
      <w:tr w:rsidR="00E81CA7" w14:paraId="07B787B2" w14:textId="77777777" w:rsidTr="00E81CA7">
        <w:tc>
          <w:tcPr>
            <w:tcW w:w="0" w:type="auto"/>
          </w:tcPr>
          <w:p w14:paraId="6CB6BCBC" w14:textId="443EA932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45 a 54 años</w:t>
            </w:r>
          </w:p>
        </w:tc>
        <w:tc>
          <w:tcPr>
            <w:tcW w:w="0" w:type="auto"/>
          </w:tcPr>
          <w:p w14:paraId="39736518" w14:textId="7C0006F5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5</w:t>
            </w:r>
          </w:p>
        </w:tc>
        <w:tc>
          <w:tcPr>
            <w:tcW w:w="0" w:type="auto"/>
          </w:tcPr>
          <w:p w14:paraId="1AFA19AB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</w:p>
        </w:tc>
      </w:tr>
      <w:tr w:rsidR="00E81CA7" w14:paraId="2E8364BE" w14:textId="77777777" w:rsidTr="00E81CA7">
        <w:tc>
          <w:tcPr>
            <w:tcW w:w="0" w:type="auto"/>
          </w:tcPr>
          <w:p w14:paraId="26DD7196" w14:textId="2AC7EAD4" w:rsidR="00E81CA7" w:rsidRDefault="00820896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55</w:t>
            </w:r>
            <w:r w:rsidR="00E81CA7">
              <w:rPr>
                <w:rFonts w:ascii="Montserrat" w:hAnsi="Montserrat"/>
                <w:sz w:val="20"/>
                <w:szCs w:val="20"/>
                <w:shd w:val="clear" w:color="auto" w:fill="FFFFFF"/>
              </w:rPr>
              <w:t xml:space="preserve"> a 64 años</w:t>
            </w:r>
          </w:p>
        </w:tc>
        <w:tc>
          <w:tcPr>
            <w:tcW w:w="0" w:type="auto"/>
          </w:tcPr>
          <w:p w14:paraId="185B4AA1" w14:textId="2817E163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6</w:t>
            </w:r>
          </w:p>
        </w:tc>
        <w:tc>
          <w:tcPr>
            <w:tcW w:w="0" w:type="auto"/>
          </w:tcPr>
          <w:p w14:paraId="014AD2BE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</w:p>
        </w:tc>
      </w:tr>
      <w:tr w:rsidR="00E81CA7" w14:paraId="1AF6736B" w14:textId="77777777" w:rsidTr="00E81CA7">
        <w:tc>
          <w:tcPr>
            <w:tcW w:w="0" w:type="auto"/>
          </w:tcPr>
          <w:p w14:paraId="0AA6BFEF" w14:textId="750E6523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65 años o más</w:t>
            </w:r>
          </w:p>
        </w:tc>
        <w:tc>
          <w:tcPr>
            <w:tcW w:w="0" w:type="auto"/>
          </w:tcPr>
          <w:p w14:paraId="3A1DD82A" w14:textId="372E5A86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7</w:t>
            </w:r>
          </w:p>
        </w:tc>
        <w:tc>
          <w:tcPr>
            <w:tcW w:w="0" w:type="auto"/>
          </w:tcPr>
          <w:p w14:paraId="25FAA0C5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</w:p>
        </w:tc>
      </w:tr>
    </w:tbl>
    <w:p w14:paraId="6C000811" w14:textId="58425967" w:rsidR="00E81CA7" w:rsidRPr="00E81CA7" w:rsidRDefault="00E81CA7" w:rsidP="00E81CA7">
      <w:pPr>
        <w:rPr>
          <w:rFonts w:ascii="Montserrat" w:hAnsi="Montserrat"/>
          <w:sz w:val="20"/>
          <w:szCs w:val="20"/>
          <w:shd w:val="clear" w:color="auto" w:fill="FFFFFF"/>
        </w:rPr>
      </w:pPr>
    </w:p>
    <w:p w14:paraId="046CAD8C" w14:textId="1852723A" w:rsidR="00E81CA7" w:rsidRDefault="00E81CA7" w:rsidP="00E81CA7">
      <w:pPr>
        <w:rPr>
          <w:rFonts w:ascii="Arial" w:hAnsi="Arial" w:cs="Arial"/>
          <w:b/>
          <w:bCs/>
          <w:color w:val="000000"/>
          <w:sz w:val="19"/>
          <w:szCs w:val="19"/>
          <w:shd w:val="clear" w:color="auto" w:fill="E0D192"/>
        </w:rPr>
      </w:pPr>
      <w:r>
        <w:rPr>
          <w:rFonts w:ascii="Montserrat" w:hAnsi="Montserrat"/>
          <w:b/>
          <w:bCs/>
          <w:sz w:val="20"/>
          <w:szCs w:val="20"/>
          <w:shd w:val="clear" w:color="auto" w:fill="FFFFFF"/>
        </w:rPr>
        <w:t xml:space="preserve">NSE </w:t>
      </w:r>
      <w:r>
        <w:rPr>
          <w:rFonts w:ascii="Arial" w:hAnsi="Arial" w:cs="Arial"/>
          <w:b/>
          <w:bCs/>
          <w:color w:val="000000"/>
          <w:sz w:val="19"/>
          <w:szCs w:val="19"/>
          <w:shd w:val="clear" w:color="auto" w:fill="E0D192"/>
        </w:rPr>
        <w:t>cl_socialclass_2018_s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8"/>
        <w:gridCol w:w="349"/>
      </w:tblGrid>
      <w:tr w:rsidR="00E81CA7" w14:paraId="136E874C" w14:textId="77777777" w:rsidTr="00E81CA7">
        <w:tc>
          <w:tcPr>
            <w:tcW w:w="0" w:type="auto"/>
          </w:tcPr>
          <w:p w14:paraId="6BB8E391" w14:textId="62F25A15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AB</w:t>
            </w:r>
          </w:p>
        </w:tc>
        <w:tc>
          <w:tcPr>
            <w:tcW w:w="0" w:type="auto"/>
          </w:tcPr>
          <w:p w14:paraId="2EFF1110" w14:textId="16D6B5E8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1</w:t>
            </w:r>
          </w:p>
        </w:tc>
      </w:tr>
      <w:tr w:rsidR="00E81CA7" w14:paraId="0410367A" w14:textId="77777777" w:rsidTr="00E81CA7">
        <w:tc>
          <w:tcPr>
            <w:tcW w:w="0" w:type="auto"/>
          </w:tcPr>
          <w:p w14:paraId="12492E14" w14:textId="7B56E4C1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C1a</w:t>
            </w:r>
          </w:p>
        </w:tc>
        <w:tc>
          <w:tcPr>
            <w:tcW w:w="0" w:type="auto"/>
          </w:tcPr>
          <w:p w14:paraId="1C7962F9" w14:textId="460D37EF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2</w:t>
            </w:r>
          </w:p>
        </w:tc>
      </w:tr>
      <w:tr w:rsidR="00E81CA7" w14:paraId="664696A6" w14:textId="77777777" w:rsidTr="00E81CA7">
        <w:tc>
          <w:tcPr>
            <w:tcW w:w="0" w:type="auto"/>
          </w:tcPr>
          <w:p w14:paraId="7D0697B2" w14:textId="4F057773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C1b</w:t>
            </w:r>
          </w:p>
        </w:tc>
        <w:tc>
          <w:tcPr>
            <w:tcW w:w="0" w:type="auto"/>
          </w:tcPr>
          <w:p w14:paraId="00F67C68" w14:textId="04279D93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3</w:t>
            </w:r>
          </w:p>
        </w:tc>
      </w:tr>
      <w:tr w:rsidR="00E81CA7" w14:paraId="036BA72E" w14:textId="77777777" w:rsidTr="00E81CA7">
        <w:tc>
          <w:tcPr>
            <w:tcW w:w="0" w:type="auto"/>
          </w:tcPr>
          <w:p w14:paraId="3D0E4332" w14:textId="4A58436E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C2</w:t>
            </w:r>
          </w:p>
        </w:tc>
        <w:tc>
          <w:tcPr>
            <w:tcW w:w="0" w:type="auto"/>
          </w:tcPr>
          <w:p w14:paraId="6734B213" w14:textId="7ED4CA65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4</w:t>
            </w:r>
          </w:p>
        </w:tc>
      </w:tr>
      <w:tr w:rsidR="00E81CA7" w14:paraId="02995616" w14:textId="77777777" w:rsidTr="00E81CA7">
        <w:tc>
          <w:tcPr>
            <w:tcW w:w="0" w:type="auto"/>
          </w:tcPr>
          <w:p w14:paraId="53F94715" w14:textId="570C70EF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C3</w:t>
            </w:r>
          </w:p>
        </w:tc>
        <w:tc>
          <w:tcPr>
            <w:tcW w:w="0" w:type="auto"/>
          </w:tcPr>
          <w:p w14:paraId="1D28D363" w14:textId="44657529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5</w:t>
            </w:r>
          </w:p>
        </w:tc>
      </w:tr>
      <w:tr w:rsidR="00E81CA7" w14:paraId="33C018A5" w14:textId="77777777" w:rsidTr="00E81CA7">
        <w:tc>
          <w:tcPr>
            <w:tcW w:w="0" w:type="auto"/>
          </w:tcPr>
          <w:p w14:paraId="4F883813" w14:textId="135568E7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D</w:t>
            </w:r>
          </w:p>
        </w:tc>
        <w:tc>
          <w:tcPr>
            <w:tcW w:w="0" w:type="auto"/>
          </w:tcPr>
          <w:p w14:paraId="37DBFF95" w14:textId="7A675B62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6</w:t>
            </w:r>
          </w:p>
        </w:tc>
      </w:tr>
      <w:tr w:rsidR="00E81CA7" w14:paraId="0B8D6AD2" w14:textId="77777777" w:rsidTr="00E81CA7">
        <w:tc>
          <w:tcPr>
            <w:tcW w:w="0" w:type="auto"/>
          </w:tcPr>
          <w:p w14:paraId="461D9199" w14:textId="4B47A6CC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E</w:t>
            </w:r>
          </w:p>
        </w:tc>
        <w:tc>
          <w:tcPr>
            <w:tcW w:w="0" w:type="auto"/>
          </w:tcPr>
          <w:p w14:paraId="7767649C" w14:textId="6A29AC5F" w:rsidR="00E81CA7" w:rsidRDefault="00E81CA7" w:rsidP="00E81CA7">
            <w:pPr>
              <w:rPr>
                <w:rFonts w:ascii="Montserrat" w:hAnsi="Montserrat"/>
                <w:sz w:val="20"/>
                <w:szCs w:val="20"/>
                <w:shd w:val="clear" w:color="auto" w:fill="FFFFFF"/>
              </w:rPr>
            </w:pPr>
            <w:r>
              <w:rPr>
                <w:rFonts w:ascii="Montserrat" w:hAnsi="Montserrat"/>
                <w:sz w:val="20"/>
                <w:szCs w:val="20"/>
                <w:shd w:val="clear" w:color="auto" w:fill="FFFFFF"/>
              </w:rPr>
              <w:t>7</w:t>
            </w:r>
          </w:p>
        </w:tc>
      </w:tr>
    </w:tbl>
    <w:p w14:paraId="2DF4DF2E" w14:textId="6372DF96" w:rsidR="00E81CA7" w:rsidRDefault="00E81CA7" w:rsidP="00E81CA7">
      <w:pPr>
        <w:rPr>
          <w:rFonts w:ascii="Montserrat" w:hAnsi="Montserrat"/>
          <w:sz w:val="20"/>
          <w:szCs w:val="20"/>
          <w:shd w:val="clear" w:color="auto" w:fill="FFFFFF"/>
        </w:rPr>
      </w:pPr>
    </w:p>
    <w:p w14:paraId="48F86917" w14:textId="299AAFE1" w:rsidR="00E81CA7" w:rsidRPr="00E81CA7" w:rsidRDefault="00E81CA7" w:rsidP="00E81CA7">
      <w:pPr>
        <w:rPr>
          <w:rFonts w:ascii="Montserrat" w:hAnsi="Montserrat"/>
          <w:b/>
          <w:bCs/>
          <w:sz w:val="20"/>
          <w:szCs w:val="20"/>
          <w:shd w:val="clear" w:color="auto" w:fill="FFFFFF"/>
        </w:rPr>
      </w:pPr>
      <w:r w:rsidRPr="00E81CA7">
        <w:rPr>
          <w:rFonts w:ascii="Montserrat" w:hAnsi="Montserrat"/>
          <w:b/>
          <w:bCs/>
          <w:sz w:val="20"/>
          <w:szCs w:val="20"/>
          <w:shd w:val="clear" w:color="auto" w:fill="FFFFFF"/>
        </w:rPr>
        <w:t>Zona</w:t>
      </w:r>
      <w:r>
        <w:rPr>
          <w:rFonts w:ascii="Montserrat" w:hAnsi="Montserrat"/>
          <w:b/>
          <w:bCs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19"/>
          <w:szCs w:val="19"/>
          <w:shd w:val="clear" w:color="auto" w:fill="E0D192"/>
        </w:rPr>
        <w:t>CL_region</w:t>
      </w:r>
      <w:proofErr w:type="spellEnd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768"/>
        <w:gridCol w:w="328"/>
        <w:gridCol w:w="222"/>
        <w:gridCol w:w="4070"/>
        <w:gridCol w:w="440"/>
      </w:tblGrid>
      <w:tr w:rsidR="00E81CA7" w14:paraId="37B726CC" w14:textId="77777777" w:rsidTr="002D167F">
        <w:tc>
          <w:tcPr>
            <w:tcW w:w="0" w:type="auto"/>
            <w:vAlign w:val="bottom"/>
          </w:tcPr>
          <w:p w14:paraId="09BD60B5" w14:textId="206DF55C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 Región de Tarapacá</w:t>
            </w:r>
          </w:p>
        </w:tc>
        <w:tc>
          <w:tcPr>
            <w:tcW w:w="0" w:type="auto"/>
            <w:vAlign w:val="bottom"/>
          </w:tcPr>
          <w:p w14:paraId="4133A631" w14:textId="356A7C53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757B869B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EE7DC3A" w14:textId="3A376AB8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X Región de La Araucanía</w:t>
            </w:r>
          </w:p>
        </w:tc>
        <w:tc>
          <w:tcPr>
            <w:tcW w:w="0" w:type="auto"/>
            <w:vAlign w:val="bottom"/>
          </w:tcPr>
          <w:p w14:paraId="3FF8508C" w14:textId="7B05F101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E81CA7" w14:paraId="6534C91C" w14:textId="77777777" w:rsidTr="002D167F">
        <w:tc>
          <w:tcPr>
            <w:tcW w:w="0" w:type="auto"/>
            <w:vAlign w:val="bottom"/>
          </w:tcPr>
          <w:p w14:paraId="08582E57" w14:textId="513054F1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I Región de Antofagasta</w:t>
            </w:r>
          </w:p>
        </w:tc>
        <w:tc>
          <w:tcPr>
            <w:tcW w:w="0" w:type="auto"/>
            <w:vAlign w:val="bottom"/>
          </w:tcPr>
          <w:p w14:paraId="39F664FF" w14:textId="463784C1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C8D569D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540A5EC" w14:textId="2DFB9D3D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 Región de los Lagos</w:t>
            </w:r>
          </w:p>
        </w:tc>
        <w:tc>
          <w:tcPr>
            <w:tcW w:w="0" w:type="auto"/>
            <w:vAlign w:val="bottom"/>
          </w:tcPr>
          <w:p w14:paraId="6C29FCE3" w14:textId="28CBF9F7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E81CA7" w14:paraId="7E26B9F8" w14:textId="77777777" w:rsidTr="002D167F">
        <w:tc>
          <w:tcPr>
            <w:tcW w:w="0" w:type="auto"/>
            <w:vAlign w:val="bottom"/>
          </w:tcPr>
          <w:p w14:paraId="35141821" w14:textId="5AECCCD5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II Región de Atacama</w:t>
            </w:r>
          </w:p>
        </w:tc>
        <w:tc>
          <w:tcPr>
            <w:tcW w:w="0" w:type="auto"/>
            <w:vAlign w:val="bottom"/>
          </w:tcPr>
          <w:p w14:paraId="5EEE8579" w14:textId="497AF6B9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7F836AD7" w14:textId="77777777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6FA6ABEB" w14:textId="3441332D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XI Región de Aysén del General Carlos Ibañez del Campo</w:t>
            </w:r>
          </w:p>
        </w:tc>
        <w:tc>
          <w:tcPr>
            <w:tcW w:w="0" w:type="auto"/>
            <w:vAlign w:val="bottom"/>
          </w:tcPr>
          <w:p w14:paraId="681E5346" w14:textId="445512E6" w:rsidR="00E81CA7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</w:tr>
      <w:tr w:rsidR="00E81CA7" w:rsidRPr="009968F8" w14:paraId="170C668D" w14:textId="77777777" w:rsidTr="002D167F">
        <w:tc>
          <w:tcPr>
            <w:tcW w:w="0" w:type="auto"/>
            <w:vAlign w:val="bottom"/>
          </w:tcPr>
          <w:p w14:paraId="2EB96597" w14:textId="0D57EDE7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IV Región de Coquimbo</w:t>
            </w:r>
          </w:p>
        </w:tc>
        <w:tc>
          <w:tcPr>
            <w:tcW w:w="0" w:type="auto"/>
            <w:vAlign w:val="bottom"/>
          </w:tcPr>
          <w:p w14:paraId="197B2D7F" w14:textId="014E7078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258D1A3C" w14:textId="77777777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31343302" w14:textId="0EC2DB52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XII Región de Magallanes y la Antártica Chilena</w:t>
            </w:r>
          </w:p>
        </w:tc>
        <w:tc>
          <w:tcPr>
            <w:tcW w:w="0" w:type="auto"/>
            <w:vAlign w:val="bottom"/>
          </w:tcPr>
          <w:p w14:paraId="3A95AAF2" w14:textId="6464A37E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E81CA7" w:rsidRPr="009968F8" w14:paraId="2C3037D7" w14:textId="77777777" w:rsidTr="002D167F">
        <w:tc>
          <w:tcPr>
            <w:tcW w:w="0" w:type="auto"/>
            <w:vAlign w:val="bottom"/>
          </w:tcPr>
          <w:p w14:paraId="51C6F056" w14:textId="393D4BE3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V Región de Valparaíso</w:t>
            </w:r>
          </w:p>
        </w:tc>
        <w:tc>
          <w:tcPr>
            <w:tcW w:w="0" w:type="auto"/>
            <w:vAlign w:val="bottom"/>
          </w:tcPr>
          <w:p w14:paraId="57FEE729" w14:textId="7F952851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8F6FA84" w14:textId="77777777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65F585FF" w14:textId="03E0F64A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XIII Región Metropolitana</w:t>
            </w:r>
          </w:p>
        </w:tc>
        <w:tc>
          <w:tcPr>
            <w:tcW w:w="0" w:type="auto"/>
            <w:vAlign w:val="bottom"/>
          </w:tcPr>
          <w:p w14:paraId="172284FF" w14:textId="68551C5E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</w:tr>
      <w:tr w:rsidR="00E81CA7" w:rsidRPr="009968F8" w14:paraId="3E7EF697" w14:textId="77777777" w:rsidTr="002D167F">
        <w:tc>
          <w:tcPr>
            <w:tcW w:w="0" w:type="auto"/>
            <w:vAlign w:val="bottom"/>
          </w:tcPr>
          <w:p w14:paraId="50DAF318" w14:textId="1838A377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VI Región del Libertador General Bernardo O'Higgins</w:t>
            </w:r>
          </w:p>
        </w:tc>
        <w:tc>
          <w:tcPr>
            <w:tcW w:w="0" w:type="auto"/>
            <w:vAlign w:val="bottom"/>
          </w:tcPr>
          <w:p w14:paraId="7AACBE33" w14:textId="4FE3BF68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009AC9A" w14:textId="77777777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1E2F7660" w14:textId="242E37CA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XIV Región Los Ríos</w:t>
            </w:r>
          </w:p>
        </w:tc>
        <w:tc>
          <w:tcPr>
            <w:tcW w:w="0" w:type="auto"/>
            <w:vAlign w:val="bottom"/>
          </w:tcPr>
          <w:p w14:paraId="1DDCFFF8" w14:textId="1C1EFA9B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</w:tr>
      <w:tr w:rsidR="00E81CA7" w:rsidRPr="009968F8" w14:paraId="7789E24F" w14:textId="77777777" w:rsidTr="002D167F">
        <w:tc>
          <w:tcPr>
            <w:tcW w:w="0" w:type="auto"/>
            <w:vAlign w:val="bottom"/>
          </w:tcPr>
          <w:p w14:paraId="27C6E0CA" w14:textId="6F32D4F1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VII Región del Maule</w:t>
            </w:r>
          </w:p>
        </w:tc>
        <w:tc>
          <w:tcPr>
            <w:tcW w:w="0" w:type="auto"/>
            <w:vAlign w:val="bottom"/>
          </w:tcPr>
          <w:p w14:paraId="13AA685F" w14:textId="0C200B6E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B72C6D4" w14:textId="77777777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4D425CFA" w14:textId="6B80C4F4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XV Arica y Parinacota</w:t>
            </w:r>
          </w:p>
        </w:tc>
        <w:tc>
          <w:tcPr>
            <w:tcW w:w="0" w:type="auto"/>
            <w:vAlign w:val="bottom"/>
          </w:tcPr>
          <w:p w14:paraId="05F5B1E0" w14:textId="4610AAC5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</w:tr>
      <w:tr w:rsidR="00E81CA7" w:rsidRPr="009968F8" w14:paraId="15209E1C" w14:textId="77777777" w:rsidTr="002D167F">
        <w:tc>
          <w:tcPr>
            <w:tcW w:w="0" w:type="auto"/>
            <w:vAlign w:val="bottom"/>
          </w:tcPr>
          <w:p w14:paraId="7FBBD5B3" w14:textId="44632166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VIII Región del Bío </w:t>
            </w:r>
            <w:proofErr w:type="spellStart"/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Bío</w:t>
            </w:r>
            <w:proofErr w:type="spellEnd"/>
          </w:p>
        </w:tc>
        <w:tc>
          <w:tcPr>
            <w:tcW w:w="0" w:type="auto"/>
            <w:vAlign w:val="bottom"/>
          </w:tcPr>
          <w:p w14:paraId="64022E89" w14:textId="2A0526DD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42C01702" w14:textId="77777777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0" w:type="auto"/>
            <w:vAlign w:val="bottom"/>
          </w:tcPr>
          <w:p w14:paraId="5E3F8E60" w14:textId="0874113A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XVI Ñuble</w:t>
            </w:r>
          </w:p>
        </w:tc>
        <w:tc>
          <w:tcPr>
            <w:tcW w:w="0" w:type="auto"/>
            <w:vAlign w:val="bottom"/>
          </w:tcPr>
          <w:p w14:paraId="4745F33C" w14:textId="67C58063" w:rsidR="00E81CA7" w:rsidRPr="009968F8" w:rsidRDefault="00E81CA7" w:rsidP="00E81CA7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</w:tr>
    </w:tbl>
    <w:p w14:paraId="7BF8E0B2" w14:textId="19E9BD80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p w14:paraId="37178701" w14:textId="77777777" w:rsidR="00E81CA7" w:rsidRPr="009968F8" w:rsidRDefault="00E81CA7" w:rsidP="00F25540">
      <w:pPr>
        <w:rPr>
          <w:rFonts w:ascii="Montserrat" w:hAnsi="Montserrat"/>
          <w:sz w:val="20"/>
          <w:szCs w:val="20"/>
        </w:rPr>
      </w:pPr>
    </w:p>
    <w:p w14:paraId="42C10E53" w14:textId="3A3F9663" w:rsidR="006A7691" w:rsidRDefault="006A7691" w:rsidP="006A7691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bCs/>
          <w:sz w:val="20"/>
          <w:szCs w:val="20"/>
        </w:rPr>
        <w:t>B1.</w:t>
      </w:r>
      <w:r w:rsidRPr="009968F8">
        <w:rPr>
          <w:rFonts w:ascii="Montserrat" w:hAnsi="Montserrat"/>
          <w:sz w:val="20"/>
          <w:szCs w:val="20"/>
        </w:rPr>
        <w:t xml:space="preserve"> Su dieta es…</w:t>
      </w:r>
      <w:r w:rsidR="00E81CA7" w:rsidRPr="009968F8">
        <w:rPr>
          <w:rFonts w:ascii="Montserrat" w:hAnsi="Montserrat"/>
          <w:sz w:val="20"/>
          <w:szCs w:val="20"/>
        </w:rPr>
        <w:t xml:space="preserve"> </w:t>
      </w:r>
      <w:r w:rsidR="00E81CA7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034F502F" w14:textId="77777777" w:rsidR="006A7691" w:rsidRDefault="006A7691" w:rsidP="006A7691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6A7691" w:rsidRPr="00093A24" w14:paraId="382C87C8" w14:textId="77777777" w:rsidTr="00641145">
        <w:tc>
          <w:tcPr>
            <w:tcW w:w="563" w:type="dxa"/>
          </w:tcPr>
          <w:p w14:paraId="14C3E03C" w14:textId="06A5984F" w:rsidR="006A7691" w:rsidRPr="00093A24" w:rsidRDefault="00E81CA7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397E2A60" w14:textId="23E4E2E8" w:rsidR="006A7691" w:rsidRPr="00093A24" w:rsidRDefault="00185B27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185B27">
              <w:rPr>
                <w:rFonts w:ascii="Montserrat" w:hAnsi="Montserrat"/>
                <w:sz w:val="20"/>
                <w:szCs w:val="20"/>
                <w:highlight w:val="yellow"/>
                <w:lang w:val="es-ES"/>
              </w:rPr>
              <w:t xml:space="preserve">Omnívora [de todo un poco: carnes, vegetales, legumbres, pescados, </w:t>
            </w:r>
            <w:proofErr w:type="spellStart"/>
            <w:r w:rsidRPr="00185B27">
              <w:rPr>
                <w:rFonts w:ascii="Montserrat" w:hAnsi="Montserrat"/>
                <w:sz w:val="20"/>
                <w:szCs w:val="20"/>
                <w:highlight w:val="yellow"/>
                <w:lang w:val="es-ES"/>
              </w:rPr>
              <w:t>etc</w:t>
            </w:r>
            <w:proofErr w:type="spellEnd"/>
            <w:r w:rsidRPr="00185B27">
              <w:rPr>
                <w:rFonts w:ascii="Montserrat" w:hAnsi="Montserrat"/>
                <w:sz w:val="20"/>
                <w:szCs w:val="20"/>
                <w:highlight w:val="yellow"/>
                <w:lang w:val="es-ES"/>
              </w:rPr>
              <w:t>]</w:t>
            </w:r>
          </w:p>
        </w:tc>
      </w:tr>
      <w:tr w:rsidR="006A7691" w:rsidRPr="00093A24" w14:paraId="45F195B6" w14:textId="77777777" w:rsidTr="00641145">
        <w:tc>
          <w:tcPr>
            <w:tcW w:w="563" w:type="dxa"/>
          </w:tcPr>
          <w:p w14:paraId="1F61D482" w14:textId="19D0C121" w:rsidR="006A7691" w:rsidRPr="00093A24" w:rsidRDefault="00E81CA7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07223255" w14:textId="6BD879B2" w:rsidR="006A7691" w:rsidRPr="00093A24" w:rsidRDefault="00A83AE5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proofErr w:type="spellStart"/>
            <w:r w:rsidRPr="00A83AE5">
              <w:rPr>
                <w:rFonts w:ascii="Montserrat" w:hAnsi="Montserrat"/>
                <w:sz w:val="20"/>
                <w:szCs w:val="20"/>
                <w:highlight w:val="yellow"/>
                <w:lang w:val="es-ES"/>
              </w:rPr>
              <w:t>Flexitariana</w:t>
            </w:r>
            <w:proofErr w:type="spellEnd"/>
            <w:r w:rsidRPr="00A83AE5">
              <w:rPr>
                <w:rFonts w:ascii="Montserrat" w:hAnsi="Montserrat"/>
                <w:sz w:val="20"/>
                <w:szCs w:val="20"/>
                <w:highlight w:val="yellow"/>
                <w:lang w:val="es-ES"/>
              </w:rPr>
              <w:t>/</w:t>
            </w:r>
            <w:proofErr w:type="spellStart"/>
            <w:r w:rsidRPr="00A83AE5">
              <w:rPr>
                <w:rFonts w:ascii="Montserrat" w:hAnsi="Montserrat"/>
                <w:sz w:val="20"/>
                <w:szCs w:val="20"/>
                <w:highlight w:val="yellow"/>
                <w:lang w:val="es-ES"/>
              </w:rPr>
              <w:t>Ovoláctea</w:t>
            </w:r>
            <w:proofErr w:type="spellEnd"/>
            <w:r w:rsidRPr="00A83AE5">
              <w:rPr>
                <w:rFonts w:ascii="Montserrat" w:hAnsi="Montserrat"/>
                <w:sz w:val="20"/>
                <w:szCs w:val="20"/>
                <w:highlight w:val="yellow"/>
                <w:lang w:val="es-ES"/>
              </w:rPr>
              <w:t xml:space="preserve"> [principalmente vegetariana, pero con algunas proteínas animales y/o productos lácteos]</w:t>
            </w:r>
            <w:r w:rsidRPr="00A83AE5">
              <w:rPr>
                <w:rFonts w:ascii="Montserrat" w:hAnsi="Montserrat"/>
                <w:sz w:val="20"/>
                <w:szCs w:val="20"/>
                <w:lang w:val="es-ES"/>
              </w:rPr>
              <w:t xml:space="preserve">    </w:t>
            </w:r>
          </w:p>
        </w:tc>
      </w:tr>
      <w:tr w:rsidR="006A7691" w:rsidRPr="00093A24" w14:paraId="2501EACF" w14:textId="77777777" w:rsidTr="00641145">
        <w:trPr>
          <w:trHeight w:val="77"/>
        </w:trPr>
        <w:tc>
          <w:tcPr>
            <w:tcW w:w="563" w:type="dxa"/>
          </w:tcPr>
          <w:p w14:paraId="60092EBF" w14:textId="788DCBD4" w:rsidR="006A7691" w:rsidRPr="00093A24" w:rsidRDefault="00E81CA7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5B53481A" w14:textId="77777777" w:rsidR="006A7691" w:rsidRPr="00093A24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proofErr w:type="spellStart"/>
            <w:r>
              <w:rPr>
                <w:rFonts w:ascii="Montserrat" w:hAnsi="Montserrat"/>
                <w:sz w:val="20"/>
                <w:szCs w:val="20"/>
                <w:lang w:val="es-ES"/>
              </w:rPr>
              <w:t>Pescetariana</w:t>
            </w:r>
            <w:proofErr w:type="spellEnd"/>
            <w:r>
              <w:rPr>
                <w:rFonts w:ascii="Montserrat" w:hAnsi="Montserrat"/>
                <w:sz w:val="20"/>
                <w:szCs w:val="20"/>
                <w:lang w:val="es-ES"/>
              </w:rPr>
              <w:t xml:space="preserve"> [vegetariana + productos del mar]</w:t>
            </w:r>
          </w:p>
        </w:tc>
      </w:tr>
      <w:tr w:rsidR="006A7691" w:rsidRPr="00093A24" w14:paraId="3415818F" w14:textId="77777777" w:rsidTr="00641145">
        <w:tc>
          <w:tcPr>
            <w:tcW w:w="563" w:type="dxa"/>
          </w:tcPr>
          <w:p w14:paraId="5599C71D" w14:textId="72D170BC" w:rsidR="006A7691" w:rsidRPr="00093A24" w:rsidRDefault="00E81CA7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07787B0E" w14:textId="77777777" w:rsidR="006A7691" w:rsidRPr="00093A24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Vegetariana</w:t>
            </w:r>
          </w:p>
        </w:tc>
      </w:tr>
      <w:tr w:rsidR="006A7691" w:rsidRPr="00093A24" w14:paraId="42AA35A2" w14:textId="77777777" w:rsidTr="00641145">
        <w:tc>
          <w:tcPr>
            <w:tcW w:w="563" w:type="dxa"/>
          </w:tcPr>
          <w:p w14:paraId="38180AA4" w14:textId="67DECBB7" w:rsidR="006A7691" w:rsidRPr="00093A24" w:rsidRDefault="00E81CA7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0D5CF831" w14:textId="77777777" w:rsidR="006A7691" w:rsidRPr="00093A24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Vegana</w:t>
            </w:r>
          </w:p>
        </w:tc>
      </w:tr>
    </w:tbl>
    <w:p w14:paraId="16D86CC8" w14:textId="77777777" w:rsidR="006A7691" w:rsidRDefault="006A7691" w:rsidP="006A7691">
      <w:pPr>
        <w:rPr>
          <w:rFonts w:ascii="Montserrat" w:hAnsi="Montserrat"/>
          <w:sz w:val="20"/>
          <w:szCs w:val="20"/>
        </w:rPr>
      </w:pPr>
    </w:p>
    <w:p w14:paraId="07D201D6" w14:textId="119A77FE" w:rsidR="006A7691" w:rsidRPr="009968F8" w:rsidRDefault="006A7691" w:rsidP="006A7691">
      <w:pPr>
        <w:rPr>
          <w:rFonts w:ascii="Montserrat" w:hAnsi="Montserrat"/>
          <w:sz w:val="20"/>
          <w:szCs w:val="20"/>
        </w:rPr>
      </w:pPr>
      <w:commentRangeStart w:id="0"/>
      <w:r w:rsidRPr="009968F8">
        <w:rPr>
          <w:rFonts w:ascii="Montserrat" w:hAnsi="Montserrat"/>
          <w:b/>
          <w:bCs/>
          <w:sz w:val="20"/>
          <w:szCs w:val="20"/>
        </w:rPr>
        <w:t>B2</w:t>
      </w:r>
      <w:commentRangeEnd w:id="0"/>
      <w:r w:rsidR="00FA6E42" w:rsidRPr="009968F8">
        <w:rPr>
          <w:rStyle w:val="Refdecomentario"/>
        </w:rPr>
        <w:commentReference w:id="0"/>
      </w:r>
      <w:r w:rsidRPr="009968F8">
        <w:rPr>
          <w:rFonts w:ascii="Montserrat" w:hAnsi="Montserrat"/>
          <w:b/>
          <w:bCs/>
          <w:sz w:val="20"/>
          <w:szCs w:val="20"/>
        </w:rPr>
        <w:t>.</w:t>
      </w:r>
      <w:r w:rsidRPr="009968F8">
        <w:rPr>
          <w:rFonts w:ascii="Montserrat" w:hAnsi="Montserrat"/>
          <w:sz w:val="20"/>
          <w:szCs w:val="20"/>
        </w:rPr>
        <w:t xml:space="preserve"> </w:t>
      </w:r>
      <w:r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Si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B1=3, 4 o 5</w:t>
      </w:r>
      <w:r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sz w:val="20"/>
          <w:szCs w:val="20"/>
        </w:rPr>
        <w:t>S</w:t>
      </w:r>
      <w:r w:rsidRPr="009968F8">
        <w:rPr>
          <w:rFonts w:ascii="Montserrat" w:hAnsi="Montserrat"/>
          <w:sz w:val="20"/>
          <w:szCs w:val="20"/>
        </w:rPr>
        <w:t>u principal razón es…</w:t>
      </w:r>
      <w:r w:rsidR="00FA6E42"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1E9D25AB" w14:textId="77777777" w:rsidR="006A7691" w:rsidRPr="009968F8" w:rsidRDefault="006A7691" w:rsidP="006A7691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6A7691" w:rsidRPr="009968F8" w14:paraId="1DD91006" w14:textId="77777777" w:rsidTr="00641145">
        <w:tc>
          <w:tcPr>
            <w:tcW w:w="563" w:type="dxa"/>
          </w:tcPr>
          <w:p w14:paraId="0DBACA12" w14:textId="29D3ED1A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51E6C9D0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de salud o nutricionales (dietas, antibióticos, hormonas)</w:t>
            </w:r>
          </w:p>
        </w:tc>
      </w:tr>
      <w:tr w:rsidR="006A7691" w:rsidRPr="009968F8" w14:paraId="59CB66D1" w14:textId="77777777" w:rsidTr="00641145">
        <w:tc>
          <w:tcPr>
            <w:tcW w:w="563" w:type="dxa"/>
          </w:tcPr>
          <w:p w14:paraId="2B487964" w14:textId="423BCB3F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1665C88C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de sufrimiento animal</w:t>
            </w:r>
          </w:p>
        </w:tc>
      </w:tr>
      <w:tr w:rsidR="006A7691" w:rsidRPr="009968F8" w14:paraId="791007F6" w14:textId="77777777" w:rsidTr="00641145">
        <w:trPr>
          <w:trHeight w:val="77"/>
        </w:trPr>
        <w:tc>
          <w:tcPr>
            <w:tcW w:w="563" w:type="dxa"/>
          </w:tcPr>
          <w:p w14:paraId="6B345676" w14:textId="0AF110B3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51E5D458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económicas</w:t>
            </w:r>
          </w:p>
        </w:tc>
      </w:tr>
      <w:tr w:rsidR="006A7691" w:rsidRPr="009968F8" w14:paraId="52A3C8E7" w14:textId="77777777" w:rsidTr="00641145">
        <w:tc>
          <w:tcPr>
            <w:tcW w:w="563" w:type="dxa"/>
          </w:tcPr>
          <w:p w14:paraId="770E59F5" w14:textId="5D1A4A37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7C9DF3ED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que quiero generar un cambio social y político</w:t>
            </w:r>
          </w:p>
        </w:tc>
      </w:tr>
      <w:tr w:rsidR="006A7691" w:rsidRPr="009968F8" w14:paraId="1B67BFA9" w14:textId="77777777" w:rsidTr="00641145">
        <w:tc>
          <w:tcPr>
            <w:tcW w:w="563" w:type="dxa"/>
          </w:tcPr>
          <w:p w14:paraId="705F1EDB" w14:textId="549DF9BE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0C2FA8B4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medioambientales (agua, deforestación)</w:t>
            </w:r>
          </w:p>
        </w:tc>
      </w:tr>
      <w:tr w:rsidR="006A7691" w:rsidRPr="009968F8" w14:paraId="3A685136" w14:textId="77777777" w:rsidTr="00641145">
        <w:tc>
          <w:tcPr>
            <w:tcW w:w="563" w:type="dxa"/>
          </w:tcPr>
          <w:p w14:paraId="763067B2" w14:textId="4B82DF17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6</w:t>
            </w:r>
          </w:p>
        </w:tc>
        <w:tc>
          <w:tcPr>
            <w:tcW w:w="8265" w:type="dxa"/>
            <w:vAlign w:val="center"/>
          </w:tcPr>
          <w:p w14:paraId="3A07056F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que mis amigos y familiares lo hacen</w:t>
            </w:r>
          </w:p>
        </w:tc>
      </w:tr>
      <w:tr w:rsidR="00986B3A" w:rsidRPr="009968F8" w14:paraId="5464423B" w14:textId="77777777" w:rsidTr="00641145">
        <w:tc>
          <w:tcPr>
            <w:tcW w:w="563" w:type="dxa"/>
          </w:tcPr>
          <w:p w14:paraId="72A1B59E" w14:textId="30BBC213" w:rsidR="00986B3A" w:rsidRPr="009968F8" w:rsidRDefault="00986B3A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8</w:t>
            </w:r>
          </w:p>
        </w:tc>
        <w:tc>
          <w:tcPr>
            <w:tcW w:w="8265" w:type="dxa"/>
            <w:vAlign w:val="center"/>
          </w:tcPr>
          <w:p w14:paraId="40C15846" w14:textId="22FF0651" w:rsidR="00986B3A" w:rsidRPr="009968F8" w:rsidRDefault="00986B3A" w:rsidP="00641145">
            <w:pPr>
              <w:jc w:val="both"/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Otra, ¿cuál? </w:t>
            </w:r>
            <w:r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>CAJA DE TEXTO MÍNIMO 5 CARACTERES</w:t>
            </w:r>
          </w:p>
        </w:tc>
      </w:tr>
    </w:tbl>
    <w:p w14:paraId="4F004EF2" w14:textId="77777777" w:rsidR="006A7691" w:rsidRPr="009968F8" w:rsidRDefault="006A7691" w:rsidP="006A7691">
      <w:pPr>
        <w:rPr>
          <w:rFonts w:ascii="Montserrat" w:hAnsi="Montserrat"/>
          <w:sz w:val="20"/>
          <w:szCs w:val="20"/>
        </w:rPr>
      </w:pPr>
    </w:p>
    <w:p w14:paraId="59E17AF2" w14:textId="517C8A86" w:rsidR="006A7691" w:rsidRPr="009968F8" w:rsidRDefault="006A7691" w:rsidP="006A7691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bCs/>
          <w:sz w:val="20"/>
          <w:szCs w:val="20"/>
        </w:rPr>
        <w:t>B3.</w:t>
      </w:r>
      <w:r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Si B1=1 o 2</w:t>
      </w:r>
      <w:r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sz w:val="20"/>
          <w:szCs w:val="20"/>
        </w:rPr>
        <w:t>N</w:t>
      </w:r>
      <w:r w:rsidRPr="009968F8">
        <w:rPr>
          <w:rFonts w:ascii="Montserrat" w:hAnsi="Montserrat"/>
          <w:sz w:val="20"/>
          <w:szCs w:val="20"/>
        </w:rPr>
        <w:t>o ha pensado en dejar de consumir productos de origen animal, porque…</w:t>
      </w:r>
      <w:r w:rsidR="00FA6E42"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3A36785F" w14:textId="77777777" w:rsidR="006A7691" w:rsidRPr="009968F8" w:rsidRDefault="006A7691" w:rsidP="006A7691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6A7691" w:rsidRPr="009968F8" w14:paraId="23E739B1" w14:textId="77777777" w:rsidTr="00641145">
        <w:tc>
          <w:tcPr>
            <w:tcW w:w="563" w:type="dxa"/>
          </w:tcPr>
          <w:p w14:paraId="56B4A1E9" w14:textId="637837D3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6AB459D5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Siempre he comido de estar forma </w:t>
            </w:r>
          </w:p>
        </w:tc>
      </w:tr>
      <w:tr w:rsidR="006A7691" w:rsidRPr="009968F8" w14:paraId="3B8813EE" w14:textId="77777777" w:rsidTr="00641145">
        <w:tc>
          <w:tcPr>
            <w:tcW w:w="563" w:type="dxa"/>
          </w:tcPr>
          <w:p w14:paraId="789CF1B2" w14:textId="16027D03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37F134EC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de salud o nutricionales</w:t>
            </w:r>
          </w:p>
        </w:tc>
      </w:tr>
      <w:tr w:rsidR="006A7691" w:rsidRPr="009968F8" w14:paraId="2321A8DE" w14:textId="77777777" w:rsidTr="00641145">
        <w:trPr>
          <w:trHeight w:val="77"/>
        </w:trPr>
        <w:tc>
          <w:tcPr>
            <w:tcW w:w="563" w:type="dxa"/>
          </w:tcPr>
          <w:p w14:paraId="6E717543" w14:textId="78828A05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11AC8973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de gusto</w:t>
            </w:r>
          </w:p>
        </w:tc>
      </w:tr>
      <w:tr w:rsidR="006A7691" w:rsidRPr="009968F8" w14:paraId="02EBEA0E" w14:textId="77777777" w:rsidTr="00641145">
        <w:tc>
          <w:tcPr>
            <w:tcW w:w="563" w:type="dxa"/>
          </w:tcPr>
          <w:p w14:paraId="5D5806F1" w14:textId="42F5C8EB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150F3188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económicas</w:t>
            </w:r>
          </w:p>
        </w:tc>
      </w:tr>
      <w:tr w:rsidR="006A7691" w:rsidRPr="009968F8" w14:paraId="5A05721E" w14:textId="77777777" w:rsidTr="00641145">
        <w:tc>
          <w:tcPr>
            <w:tcW w:w="563" w:type="dxa"/>
          </w:tcPr>
          <w:p w14:paraId="2F7EBEAE" w14:textId="6A29B6CF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2C65D768" w14:textId="777777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or razones de salud o nutricionales</w:t>
            </w:r>
          </w:p>
        </w:tc>
      </w:tr>
      <w:tr w:rsidR="006A7691" w:rsidRPr="009968F8" w14:paraId="6B27B666" w14:textId="77777777" w:rsidTr="00641145">
        <w:tc>
          <w:tcPr>
            <w:tcW w:w="563" w:type="dxa"/>
          </w:tcPr>
          <w:p w14:paraId="1DF7D1BA" w14:textId="5D57226D" w:rsidR="006A7691" w:rsidRPr="009968F8" w:rsidRDefault="00FA6E42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6</w:t>
            </w:r>
          </w:p>
        </w:tc>
        <w:tc>
          <w:tcPr>
            <w:tcW w:w="8265" w:type="dxa"/>
            <w:vAlign w:val="center"/>
          </w:tcPr>
          <w:p w14:paraId="47358477" w14:textId="57A89B77" w:rsidR="006A7691" w:rsidRPr="009968F8" w:rsidRDefault="006A7691" w:rsidP="00641145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No sé cómo reemplazar productos de origen animal</w:t>
            </w:r>
          </w:p>
        </w:tc>
      </w:tr>
      <w:tr w:rsidR="00986B3A" w:rsidRPr="009968F8" w14:paraId="799D10F2" w14:textId="77777777" w:rsidTr="00EC71C7">
        <w:tc>
          <w:tcPr>
            <w:tcW w:w="563" w:type="dxa"/>
          </w:tcPr>
          <w:p w14:paraId="2E847FCA" w14:textId="77777777" w:rsidR="00986B3A" w:rsidRPr="009968F8" w:rsidRDefault="00986B3A" w:rsidP="00EC71C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8</w:t>
            </w:r>
          </w:p>
        </w:tc>
        <w:tc>
          <w:tcPr>
            <w:tcW w:w="8265" w:type="dxa"/>
            <w:vAlign w:val="center"/>
          </w:tcPr>
          <w:p w14:paraId="2C27455F" w14:textId="77777777" w:rsidR="00986B3A" w:rsidRPr="009968F8" w:rsidRDefault="00986B3A" w:rsidP="00EC71C7">
            <w:pPr>
              <w:jc w:val="both"/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Otra, ¿cuál? </w:t>
            </w:r>
            <w:r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>CAJA DE TEXTO MÍNIMO 5 CARACTERES</w:t>
            </w:r>
          </w:p>
        </w:tc>
      </w:tr>
    </w:tbl>
    <w:p w14:paraId="6D8D59D8" w14:textId="77777777" w:rsidR="006A7691" w:rsidRPr="009968F8" w:rsidRDefault="006A7691" w:rsidP="006A7691">
      <w:pPr>
        <w:rPr>
          <w:rFonts w:ascii="Montserrat" w:hAnsi="Montserrat"/>
          <w:sz w:val="20"/>
          <w:szCs w:val="20"/>
        </w:rPr>
      </w:pPr>
    </w:p>
    <w:p w14:paraId="15D11137" w14:textId="47686300" w:rsidR="00F25540" w:rsidRPr="009968F8" w:rsidRDefault="00F25540" w:rsidP="00F25540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C1.</w:t>
      </w:r>
      <w:r w:rsidRPr="009968F8">
        <w:rPr>
          <w:rFonts w:ascii="Montserrat" w:hAnsi="Montserrat"/>
          <w:sz w:val="20"/>
          <w:szCs w:val="20"/>
        </w:rPr>
        <w:t xml:space="preserve"> En general, </w:t>
      </w:r>
      <w:r w:rsidR="00761330">
        <w:rPr>
          <w:rFonts w:ascii="Montserrat" w:hAnsi="Montserrat"/>
          <w:sz w:val="20"/>
          <w:szCs w:val="20"/>
        </w:rPr>
        <w:t>¿</w:t>
      </w:r>
      <w:r w:rsidRPr="009968F8">
        <w:rPr>
          <w:rFonts w:ascii="Montserrat" w:hAnsi="Montserrat"/>
          <w:sz w:val="20"/>
          <w:szCs w:val="20"/>
        </w:rPr>
        <w:t xml:space="preserve">qué </w:t>
      </w:r>
      <w:r w:rsidR="006A7691" w:rsidRPr="009968F8">
        <w:rPr>
          <w:rFonts w:ascii="Montserrat" w:hAnsi="Montserrat"/>
          <w:sz w:val="20"/>
          <w:szCs w:val="20"/>
        </w:rPr>
        <w:t xml:space="preserve">cree que </w:t>
      </w:r>
      <w:r w:rsidRPr="009968F8">
        <w:rPr>
          <w:rFonts w:ascii="Montserrat" w:hAnsi="Montserrat"/>
          <w:sz w:val="20"/>
          <w:szCs w:val="20"/>
        </w:rPr>
        <w:t>tiene usted en común con las demás personas</w:t>
      </w:r>
      <w:r w:rsidR="00761330">
        <w:rPr>
          <w:rFonts w:ascii="Montserrat" w:hAnsi="Montserrat"/>
          <w:sz w:val="20"/>
          <w:szCs w:val="20"/>
        </w:rPr>
        <w:t>?</w:t>
      </w:r>
      <w:r w:rsidRPr="009968F8">
        <w:rPr>
          <w:rFonts w:ascii="Montserrat" w:hAnsi="Montserrat"/>
          <w:sz w:val="20"/>
          <w:szCs w:val="20"/>
        </w:rPr>
        <w:t xml:space="preserve"> Seleccione la que más lo interprete</w:t>
      </w:r>
      <w:r w:rsidR="006A7691" w:rsidRPr="009968F8">
        <w:rPr>
          <w:rFonts w:ascii="Montserrat" w:hAnsi="Montserrat"/>
          <w:sz w:val="20"/>
          <w:szCs w:val="20"/>
        </w:rPr>
        <w:t>.</w:t>
      </w:r>
      <w:r w:rsidR="00FA6E42" w:rsidRPr="009968F8">
        <w:rPr>
          <w:rFonts w:ascii="Montserrat" w:hAnsi="Montserrat"/>
          <w:sz w:val="20"/>
          <w:szCs w:val="20"/>
        </w:rPr>
        <w:t xml:space="preserve"> </w:t>
      </w:r>
      <w:commentRangeStart w:id="1"/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  <w:commentRangeEnd w:id="1"/>
      <w:r w:rsidR="00FA6E42" w:rsidRPr="009968F8">
        <w:rPr>
          <w:rStyle w:val="Refdecomentario"/>
        </w:rPr>
        <w:commentReference w:id="1"/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</w:p>
    <w:p w14:paraId="108E2AE6" w14:textId="77777777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F25540" w:rsidRPr="009968F8" w14:paraId="6AAA3D8B" w14:textId="77777777" w:rsidTr="00CA0A3F">
        <w:tc>
          <w:tcPr>
            <w:tcW w:w="563" w:type="dxa"/>
          </w:tcPr>
          <w:p w14:paraId="39106AB5" w14:textId="19B4904D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45DA8196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Ser chilenos </w:t>
            </w:r>
          </w:p>
        </w:tc>
      </w:tr>
      <w:tr w:rsidR="00F25540" w:rsidRPr="009968F8" w14:paraId="20B0AB50" w14:textId="77777777" w:rsidTr="00CA0A3F">
        <w:tc>
          <w:tcPr>
            <w:tcW w:w="563" w:type="dxa"/>
          </w:tcPr>
          <w:p w14:paraId="2007E679" w14:textId="3F1094B8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6A2175CA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Nada </w:t>
            </w:r>
          </w:p>
        </w:tc>
      </w:tr>
      <w:tr w:rsidR="00F25540" w:rsidRPr="009968F8" w14:paraId="19E642BA" w14:textId="77777777" w:rsidTr="00CA0A3F">
        <w:tc>
          <w:tcPr>
            <w:tcW w:w="563" w:type="dxa"/>
          </w:tcPr>
          <w:p w14:paraId="34A8E93D" w14:textId="7A2619E7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4F08A672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Hijos de Dios </w:t>
            </w:r>
          </w:p>
        </w:tc>
      </w:tr>
      <w:tr w:rsidR="00F25540" w:rsidRPr="009968F8" w14:paraId="30DD14AC" w14:textId="77777777" w:rsidTr="00CA0A3F">
        <w:tc>
          <w:tcPr>
            <w:tcW w:w="563" w:type="dxa"/>
          </w:tcPr>
          <w:p w14:paraId="319A8ED8" w14:textId="22BCA290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1166D3EE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Habitantes de un mismo lugar</w:t>
            </w:r>
          </w:p>
        </w:tc>
      </w:tr>
      <w:tr w:rsidR="00F25540" w:rsidRPr="009968F8" w14:paraId="7CC39EDD" w14:textId="77777777" w:rsidTr="00CA0A3F">
        <w:tc>
          <w:tcPr>
            <w:tcW w:w="563" w:type="dxa"/>
          </w:tcPr>
          <w:p w14:paraId="2C6EE1B4" w14:textId="39B53AAA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34D57A5A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Algunos gustos e intereses </w:t>
            </w:r>
          </w:p>
        </w:tc>
      </w:tr>
    </w:tbl>
    <w:p w14:paraId="79BCC8B4" w14:textId="77777777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p w14:paraId="5A6C9AFF" w14:textId="7E4DD7C2" w:rsidR="00F25540" w:rsidRPr="009968F8" w:rsidRDefault="00F25540" w:rsidP="00F25540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C2.</w:t>
      </w:r>
      <w:r w:rsidRPr="009968F8">
        <w:rPr>
          <w:rFonts w:ascii="Montserrat" w:hAnsi="Montserrat"/>
          <w:sz w:val="20"/>
          <w:szCs w:val="20"/>
        </w:rPr>
        <w:t xml:space="preserve"> Si tengo un poco de dinero disponible, después de solventar mis gastos básicos, generalmente yo…</w:t>
      </w:r>
      <w:r w:rsidR="00FA6E42" w:rsidRPr="009968F8">
        <w:rPr>
          <w:rFonts w:ascii="Montserrat" w:hAnsi="Montserrat"/>
          <w:sz w:val="20"/>
          <w:szCs w:val="20"/>
        </w:rPr>
        <w:t xml:space="preserve"> </w:t>
      </w:r>
      <w:commentRangeStart w:id="2"/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  <w:commentRangeEnd w:id="2"/>
      <w:r w:rsidR="00FA6E42" w:rsidRPr="009968F8">
        <w:rPr>
          <w:rStyle w:val="Refdecomentario"/>
        </w:rPr>
        <w:commentReference w:id="2"/>
      </w:r>
    </w:p>
    <w:p w14:paraId="13832159" w14:textId="77777777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F25540" w:rsidRPr="009968F8" w14:paraId="230AAB86" w14:textId="77777777" w:rsidTr="00CA0A3F">
        <w:tc>
          <w:tcPr>
            <w:tcW w:w="563" w:type="dxa"/>
          </w:tcPr>
          <w:p w14:paraId="28A31EB6" w14:textId="03665674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14DDFB9E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No lo gasto y lo ahorro</w:t>
            </w:r>
          </w:p>
        </w:tc>
      </w:tr>
      <w:tr w:rsidR="00F25540" w:rsidRPr="009968F8" w14:paraId="1C68A5F3" w14:textId="77777777" w:rsidTr="00CA0A3F">
        <w:trPr>
          <w:trHeight w:val="292"/>
        </w:trPr>
        <w:tc>
          <w:tcPr>
            <w:tcW w:w="563" w:type="dxa"/>
          </w:tcPr>
          <w:p w14:paraId="6B630653" w14:textId="080F4276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50F68567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Nunca me sobra </w:t>
            </w:r>
          </w:p>
        </w:tc>
      </w:tr>
      <w:tr w:rsidR="00F25540" w:rsidRPr="007D58DF" w14:paraId="5BA2AE98" w14:textId="77777777" w:rsidTr="00CA0A3F">
        <w:tc>
          <w:tcPr>
            <w:tcW w:w="563" w:type="dxa"/>
          </w:tcPr>
          <w:p w14:paraId="75B31378" w14:textId="4C7563AF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71FEEBA3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it-IT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it-IT"/>
              </w:rPr>
              <w:t xml:space="preserve">Le doy un gusto a mi familia </w:t>
            </w:r>
          </w:p>
        </w:tc>
      </w:tr>
      <w:tr w:rsidR="00F25540" w:rsidRPr="009968F8" w14:paraId="1DE18AE2" w14:textId="77777777" w:rsidTr="00CA0A3F">
        <w:tc>
          <w:tcPr>
            <w:tcW w:w="563" w:type="dxa"/>
          </w:tcPr>
          <w:p w14:paraId="0B10EA18" w14:textId="4E7E20F7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22F14B46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Me doy un gusto a mí mismo </w:t>
            </w:r>
          </w:p>
        </w:tc>
      </w:tr>
      <w:tr w:rsidR="00F25540" w:rsidRPr="009968F8" w14:paraId="4A8A7434" w14:textId="77777777" w:rsidTr="00CA0A3F">
        <w:tc>
          <w:tcPr>
            <w:tcW w:w="563" w:type="dxa"/>
          </w:tcPr>
          <w:p w14:paraId="7099BA65" w14:textId="57C38F40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54909AAB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Pago mis deudas </w:t>
            </w:r>
          </w:p>
        </w:tc>
      </w:tr>
      <w:tr w:rsidR="00F25540" w:rsidRPr="009968F8" w14:paraId="5DC5FDB5" w14:textId="77777777" w:rsidTr="00CA0A3F">
        <w:tc>
          <w:tcPr>
            <w:tcW w:w="563" w:type="dxa"/>
          </w:tcPr>
          <w:p w14:paraId="3C98BFD0" w14:textId="045B7D32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6</w:t>
            </w:r>
          </w:p>
        </w:tc>
        <w:tc>
          <w:tcPr>
            <w:tcW w:w="8265" w:type="dxa"/>
            <w:vAlign w:val="center"/>
          </w:tcPr>
          <w:p w14:paraId="4B036EFF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Salgo a vitrinear para ver si encuentro algo</w:t>
            </w:r>
          </w:p>
        </w:tc>
      </w:tr>
      <w:tr w:rsidR="00DC3EAF" w:rsidRPr="009968F8" w14:paraId="5F59F9C8" w14:textId="77777777" w:rsidTr="00CA0A3F">
        <w:tc>
          <w:tcPr>
            <w:tcW w:w="563" w:type="dxa"/>
          </w:tcPr>
          <w:p w14:paraId="592FB990" w14:textId="69788098" w:rsidR="00DC3EAF" w:rsidRPr="009968F8" w:rsidRDefault="00DC3EAF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9</w:t>
            </w:r>
          </w:p>
        </w:tc>
        <w:tc>
          <w:tcPr>
            <w:tcW w:w="8265" w:type="dxa"/>
            <w:vAlign w:val="center"/>
          </w:tcPr>
          <w:p w14:paraId="16EEB9C8" w14:textId="57DAFC03" w:rsidR="00DC3EAF" w:rsidRPr="009968F8" w:rsidRDefault="00DC3EAF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Ninguna de las anteriores</w:t>
            </w:r>
          </w:p>
        </w:tc>
      </w:tr>
    </w:tbl>
    <w:p w14:paraId="0FA2F720" w14:textId="77777777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p w14:paraId="79EF4F74" w14:textId="42A018A6" w:rsidR="00F25540" w:rsidRPr="00093A24" w:rsidRDefault="00F25540" w:rsidP="00F25540">
      <w:pPr>
        <w:rPr>
          <w:rFonts w:ascii="Montserrat" w:hAnsi="Montserrat"/>
          <w:b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</w:rPr>
        <w:t xml:space="preserve">C3. </w:t>
      </w:r>
      <w:r w:rsidRPr="009968F8">
        <w:rPr>
          <w:rFonts w:ascii="Montserrat" w:hAnsi="Montserrat"/>
          <w:sz w:val="20"/>
          <w:szCs w:val="20"/>
        </w:rPr>
        <w:t>¿Qué piensa sobre las siguientes afirmaciones?</w:t>
      </w:r>
      <w:r w:rsidR="00FA6E42"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RU por fila</w:t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</w:p>
    <w:p w14:paraId="6CC80442" w14:textId="77777777" w:rsidR="00F25540" w:rsidRPr="00093A24" w:rsidRDefault="00F25540" w:rsidP="00F25540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8872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3539"/>
        <w:gridCol w:w="1134"/>
        <w:gridCol w:w="1134"/>
        <w:gridCol w:w="993"/>
        <w:gridCol w:w="1036"/>
        <w:gridCol w:w="1036"/>
      </w:tblGrid>
      <w:tr w:rsidR="00F25540" w:rsidRPr="00093A24" w14:paraId="20BB801C" w14:textId="77777777" w:rsidTr="00FA6E42">
        <w:tc>
          <w:tcPr>
            <w:tcW w:w="3539" w:type="dxa"/>
            <w:tcBorders>
              <w:top w:val="nil"/>
              <w:left w:val="nil"/>
            </w:tcBorders>
          </w:tcPr>
          <w:p w14:paraId="50584033" w14:textId="77777777" w:rsidR="00F25540" w:rsidRPr="00093A24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</w:tc>
        <w:tc>
          <w:tcPr>
            <w:tcW w:w="1134" w:type="dxa"/>
            <w:vAlign w:val="center"/>
          </w:tcPr>
          <w:p w14:paraId="64A3D7D7" w14:textId="77777777" w:rsidR="00F25540" w:rsidRPr="00093A24" w:rsidRDefault="00F25540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b/>
                <w:sz w:val="20"/>
                <w:szCs w:val="20"/>
                <w:lang w:val="es-ES"/>
              </w:rPr>
              <w:t>Muy en Desacuerdo</w:t>
            </w:r>
          </w:p>
        </w:tc>
        <w:tc>
          <w:tcPr>
            <w:tcW w:w="1134" w:type="dxa"/>
            <w:vAlign w:val="center"/>
          </w:tcPr>
          <w:p w14:paraId="7C9C41D9" w14:textId="77777777" w:rsidR="00F25540" w:rsidRPr="00093A24" w:rsidRDefault="00F25540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b/>
                <w:sz w:val="20"/>
                <w:szCs w:val="20"/>
                <w:lang w:val="es-ES"/>
              </w:rPr>
              <w:t>En Desacuerdo</w:t>
            </w:r>
          </w:p>
        </w:tc>
        <w:tc>
          <w:tcPr>
            <w:tcW w:w="993" w:type="dxa"/>
            <w:vAlign w:val="center"/>
          </w:tcPr>
          <w:p w14:paraId="11970D82" w14:textId="77777777" w:rsidR="00F25540" w:rsidRPr="00093A24" w:rsidRDefault="00F25540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  <w:lang w:val="es-ES"/>
              </w:rPr>
            </w:pPr>
            <w:r w:rsidRPr="00093A24">
              <w:rPr>
                <w:rFonts w:ascii="Montserrat" w:eastAsia="Times New Roman" w:hAnsi="Montserrat"/>
                <w:b/>
                <w:color w:val="000000"/>
                <w:sz w:val="20"/>
                <w:szCs w:val="20"/>
              </w:rPr>
              <w:t xml:space="preserve">Ni de acuerdo ni en </w:t>
            </w:r>
            <w:r w:rsidRPr="00093A24">
              <w:rPr>
                <w:rFonts w:ascii="Montserrat" w:eastAsia="Times New Roman" w:hAnsi="Montserrat"/>
                <w:b/>
                <w:color w:val="000000"/>
                <w:sz w:val="20"/>
                <w:szCs w:val="20"/>
              </w:rPr>
              <w:lastRenderedPageBreak/>
              <w:t>desacuerdo</w:t>
            </w:r>
          </w:p>
        </w:tc>
        <w:tc>
          <w:tcPr>
            <w:tcW w:w="1036" w:type="dxa"/>
            <w:vAlign w:val="center"/>
          </w:tcPr>
          <w:p w14:paraId="6AEDE873" w14:textId="77777777" w:rsidR="00F25540" w:rsidRPr="00093A24" w:rsidRDefault="00F25540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b/>
                <w:sz w:val="20"/>
                <w:szCs w:val="20"/>
                <w:lang w:val="es-ES"/>
              </w:rPr>
              <w:lastRenderedPageBreak/>
              <w:t>De acuerdo</w:t>
            </w:r>
          </w:p>
        </w:tc>
        <w:tc>
          <w:tcPr>
            <w:tcW w:w="1036" w:type="dxa"/>
            <w:vAlign w:val="center"/>
          </w:tcPr>
          <w:p w14:paraId="43FB74C5" w14:textId="77777777" w:rsidR="00F25540" w:rsidRPr="00093A24" w:rsidRDefault="00F25540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b/>
                <w:sz w:val="20"/>
                <w:szCs w:val="20"/>
                <w:lang w:val="es-ES"/>
              </w:rPr>
              <w:t>Muy de acuerdo</w:t>
            </w:r>
          </w:p>
        </w:tc>
      </w:tr>
      <w:tr w:rsidR="00F25540" w:rsidRPr="00093A24" w14:paraId="5C2D5452" w14:textId="77777777" w:rsidTr="00FA6E42">
        <w:tc>
          <w:tcPr>
            <w:tcW w:w="3539" w:type="dxa"/>
            <w:vAlign w:val="center"/>
          </w:tcPr>
          <w:p w14:paraId="542E8424" w14:textId="77777777" w:rsidR="00F25540" w:rsidRPr="00093A24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1 En general, uno se viste de acuerdo a lo que es</w:t>
            </w:r>
          </w:p>
        </w:tc>
        <w:tc>
          <w:tcPr>
            <w:tcW w:w="1134" w:type="dxa"/>
          </w:tcPr>
          <w:p w14:paraId="17904E58" w14:textId="2B58CC95" w:rsidR="00F25540" w:rsidRPr="00093A24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161A43B6" w14:textId="08AD396A" w:rsidR="00F25540" w:rsidRPr="00093A24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08A46A5F" w14:textId="78803D58" w:rsidR="00F25540" w:rsidRPr="00093A24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26917C68" w14:textId="6ABE4EC1" w:rsidR="00F25540" w:rsidRPr="00093A24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365E569B" w14:textId="21E030A2" w:rsidR="00F25540" w:rsidRPr="00093A24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0FC83B4C" w14:textId="77777777" w:rsidTr="00FA6E42">
        <w:tc>
          <w:tcPr>
            <w:tcW w:w="3539" w:type="dxa"/>
            <w:vAlign w:val="center"/>
          </w:tcPr>
          <w:p w14:paraId="5208A9BA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2 En algunas situaciones, es necesario y legítimo endeudarse para poder comprar lo que uno quiere</w:t>
            </w:r>
          </w:p>
        </w:tc>
        <w:tc>
          <w:tcPr>
            <w:tcW w:w="1134" w:type="dxa"/>
          </w:tcPr>
          <w:p w14:paraId="3164198A" w14:textId="128EDC1D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68349C38" w14:textId="0D9EF0E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455A0F6C" w14:textId="258C490D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2B0E7E79" w14:textId="11DB329F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6616B26F" w14:textId="2131A866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6766C12A" w14:textId="77777777" w:rsidTr="00FA6E42">
        <w:tc>
          <w:tcPr>
            <w:tcW w:w="3539" w:type="dxa"/>
            <w:vAlign w:val="center"/>
          </w:tcPr>
          <w:p w14:paraId="0F978677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3 Me siento orgulloso/a cuando puedo darles a mis hijos aquellos bienes que mis padres no pudieron darme a mí.</w:t>
            </w:r>
          </w:p>
        </w:tc>
        <w:tc>
          <w:tcPr>
            <w:tcW w:w="1134" w:type="dxa"/>
          </w:tcPr>
          <w:p w14:paraId="430E2B04" w14:textId="09161219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1195239B" w14:textId="2EC0EFAC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21839B0C" w14:textId="3AB761DE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50DFD581" w14:textId="283246F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360E8DE8" w14:textId="2BD8FF8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2F51797B" w14:textId="77777777" w:rsidTr="00FA6E42">
        <w:tc>
          <w:tcPr>
            <w:tcW w:w="3539" w:type="dxa"/>
            <w:vAlign w:val="center"/>
          </w:tcPr>
          <w:p w14:paraId="6C0D57D3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4 En mi barrio hay gente que se endeuda para aparentar un mayor estatus social.</w:t>
            </w:r>
          </w:p>
        </w:tc>
        <w:tc>
          <w:tcPr>
            <w:tcW w:w="1134" w:type="dxa"/>
          </w:tcPr>
          <w:p w14:paraId="56EF2540" w14:textId="3ECF54FA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2F74DBCC" w14:textId="32FBD57C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3120E8E4" w14:textId="0239C7A6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56934D1E" w14:textId="7DACD75C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6C024D04" w14:textId="6ACEDD22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1A64D72E" w14:textId="77777777" w:rsidTr="00FA6E42">
        <w:tc>
          <w:tcPr>
            <w:tcW w:w="3539" w:type="dxa"/>
            <w:vAlign w:val="center"/>
          </w:tcPr>
          <w:p w14:paraId="63AE343B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5 Tengo mucha ropa en mi armario, aunque no la uso.</w:t>
            </w:r>
          </w:p>
        </w:tc>
        <w:tc>
          <w:tcPr>
            <w:tcW w:w="1134" w:type="dxa"/>
          </w:tcPr>
          <w:p w14:paraId="2D169F64" w14:textId="1D0643BC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57ED7EA4" w14:textId="146149CF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4D204613" w14:textId="73593AC0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6A2D2157" w14:textId="412FCC90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6064E9A9" w14:textId="61C7910B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3BBEE566" w14:textId="77777777" w:rsidTr="00FA6E42">
        <w:tc>
          <w:tcPr>
            <w:tcW w:w="3539" w:type="dxa"/>
            <w:vAlign w:val="center"/>
          </w:tcPr>
          <w:p w14:paraId="299FD0EF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6 Es mejor dos prendas de ropa de menor calidad por el precio de una de buena calidad</w:t>
            </w:r>
          </w:p>
        </w:tc>
        <w:tc>
          <w:tcPr>
            <w:tcW w:w="1134" w:type="dxa"/>
          </w:tcPr>
          <w:p w14:paraId="731F36C4" w14:textId="40143FF1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0F84E428" w14:textId="63E5DE6F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78319C2F" w14:textId="0493390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2241A61F" w14:textId="1EFF2F7D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4B8EAE3B" w14:textId="3ECD8A81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2E6FDD12" w14:textId="77777777" w:rsidTr="00FA6E42">
        <w:tc>
          <w:tcPr>
            <w:tcW w:w="3539" w:type="dxa"/>
            <w:vAlign w:val="center"/>
          </w:tcPr>
          <w:p w14:paraId="25735D56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7 Si me es posible, me gusta tener los últimos bienes tecnológicos</w:t>
            </w:r>
          </w:p>
        </w:tc>
        <w:tc>
          <w:tcPr>
            <w:tcW w:w="1134" w:type="dxa"/>
          </w:tcPr>
          <w:p w14:paraId="55D07991" w14:textId="6E474443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39D49AE6" w14:textId="3F12B088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2C47409F" w14:textId="4B0B245A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4486F026" w14:textId="057E6D76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07B7BA39" w14:textId="5E39F66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3768B0C7" w14:textId="77777777" w:rsidTr="00FA6E42">
        <w:tc>
          <w:tcPr>
            <w:tcW w:w="3539" w:type="dxa"/>
            <w:vAlign w:val="center"/>
          </w:tcPr>
          <w:p w14:paraId="1480D681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8 Me gusta conocer y aprovechar las ofertas de las tiendas y supermercados</w:t>
            </w:r>
          </w:p>
        </w:tc>
        <w:tc>
          <w:tcPr>
            <w:tcW w:w="1134" w:type="dxa"/>
          </w:tcPr>
          <w:p w14:paraId="2DB1D9F9" w14:textId="70AE792C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1B03E766" w14:textId="706B902E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7FD0E188" w14:textId="69873702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0B69286D" w14:textId="03564323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5C40A78D" w14:textId="1F5A4F69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36893498" w14:textId="77777777" w:rsidTr="00FA6E42">
        <w:tc>
          <w:tcPr>
            <w:tcW w:w="3539" w:type="dxa"/>
            <w:vAlign w:val="center"/>
          </w:tcPr>
          <w:p w14:paraId="465292FE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9 La gente que me conoce dice que soy “</w:t>
            </w:r>
            <w:proofErr w:type="spellStart"/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marquero</w:t>
            </w:r>
            <w:proofErr w:type="spellEnd"/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/a”</w:t>
            </w:r>
          </w:p>
        </w:tc>
        <w:tc>
          <w:tcPr>
            <w:tcW w:w="1134" w:type="dxa"/>
          </w:tcPr>
          <w:p w14:paraId="68DDE5CD" w14:textId="66A543BD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23C5C6E9" w14:textId="6D24864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756C9F86" w14:textId="2D3FF263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6330D170" w14:textId="09429A68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62DF95F8" w14:textId="5B2A4479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2BE22317" w14:textId="77777777" w:rsidTr="00FA6E42">
        <w:tc>
          <w:tcPr>
            <w:tcW w:w="3539" w:type="dxa"/>
            <w:vAlign w:val="center"/>
          </w:tcPr>
          <w:p w14:paraId="48B37B77" w14:textId="7777777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10 Aunque uno no esté pendiente de las marcas, es cierto que ellas dicen algo de la persona que las usa.</w:t>
            </w:r>
          </w:p>
        </w:tc>
        <w:tc>
          <w:tcPr>
            <w:tcW w:w="1134" w:type="dxa"/>
          </w:tcPr>
          <w:p w14:paraId="289472AD" w14:textId="7F91B4BD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620026A5" w14:textId="13CFAE40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3AD772F1" w14:textId="215C7CD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766149B6" w14:textId="742DB7F7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0D55B3DF" w14:textId="18F76E9A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1E99361F" w14:textId="77777777" w:rsidTr="00FA6E42">
        <w:tc>
          <w:tcPr>
            <w:tcW w:w="3539" w:type="dxa"/>
            <w:vAlign w:val="center"/>
          </w:tcPr>
          <w:p w14:paraId="1D690239" w14:textId="53BC8153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11 Con lo difícil que está la vida, a veces es bueno darse un gusto comprándose algo que a uno lo haga sentir</w:t>
            </w:r>
            <w:r>
              <w:rPr>
                <w:rFonts w:ascii="Montserrat" w:hAnsi="Montserrat"/>
                <w:sz w:val="20"/>
                <w:szCs w:val="20"/>
                <w:lang w:val="es-ES"/>
              </w:rPr>
              <w:t>se</w:t>
            </w: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 xml:space="preserve"> </w:t>
            </w:r>
            <w:r>
              <w:rPr>
                <w:rFonts w:ascii="Montserrat" w:hAnsi="Montserrat"/>
                <w:sz w:val="20"/>
                <w:szCs w:val="20"/>
                <w:lang w:val="es-ES"/>
              </w:rPr>
              <w:t>bien</w:t>
            </w:r>
          </w:p>
        </w:tc>
        <w:tc>
          <w:tcPr>
            <w:tcW w:w="1134" w:type="dxa"/>
          </w:tcPr>
          <w:p w14:paraId="60870884" w14:textId="675AC4C3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375E988E" w14:textId="203B5D3C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430F48F1" w14:textId="20748BF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3C6E18B9" w14:textId="322A0295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66B73C82" w14:textId="10B1DA09" w:rsidR="00FA6E42" w:rsidRPr="00093A24" w:rsidRDefault="00FA6E42" w:rsidP="00FA6E42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53F6F122" w14:textId="77777777" w:rsidTr="00FA6E42">
        <w:tc>
          <w:tcPr>
            <w:tcW w:w="3539" w:type="dxa"/>
            <w:vAlign w:val="center"/>
          </w:tcPr>
          <w:p w14:paraId="76BE1681" w14:textId="77777777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12 Usualmente, pruebo las nuevas tecnologías y luego se las recomiendo a las personas que me rodean</w:t>
            </w:r>
          </w:p>
        </w:tc>
        <w:tc>
          <w:tcPr>
            <w:tcW w:w="1134" w:type="dxa"/>
          </w:tcPr>
          <w:p w14:paraId="75724B7F" w14:textId="12063ED3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3CC7320F" w14:textId="14A4D6EF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40D84B15" w14:textId="12D63DBB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44C5321B" w14:textId="400AFD89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5C20089A" w14:textId="00AD3901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04024AFB" w14:textId="77777777" w:rsidTr="00FA6E42">
        <w:tc>
          <w:tcPr>
            <w:tcW w:w="3539" w:type="dxa"/>
            <w:vAlign w:val="bottom"/>
          </w:tcPr>
          <w:p w14:paraId="438D827D" w14:textId="77777777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13 Prefiero dejar de ganar dinero a cambio de más tiempo con mi familia y amigos</w:t>
            </w:r>
          </w:p>
        </w:tc>
        <w:tc>
          <w:tcPr>
            <w:tcW w:w="1134" w:type="dxa"/>
          </w:tcPr>
          <w:p w14:paraId="26D3C6C9" w14:textId="107092BD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257DCA8A" w14:textId="49BA190E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65CFC87A" w14:textId="035FFC81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6F4AE0EF" w14:textId="14668488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26A43141" w14:textId="3BF71A91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27879B59" w14:textId="77777777" w:rsidTr="00FA6E42">
        <w:tc>
          <w:tcPr>
            <w:tcW w:w="3539" w:type="dxa"/>
            <w:vAlign w:val="center"/>
          </w:tcPr>
          <w:p w14:paraId="670333C8" w14:textId="77777777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14 La forma en que uno consume algunos bienes tiene que ver con la postura política de uno</w:t>
            </w:r>
          </w:p>
        </w:tc>
        <w:tc>
          <w:tcPr>
            <w:tcW w:w="1134" w:type="dxa"/>
          </w:tcPr>
          <w:p w14:paraId="00E66D21" w14:textId="11C2F941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22F54CED" w14:textId="7FE0FE83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3794F3F2" w14:textId="7590E7DD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685F53B4" w14:textId="531C084A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2C1B1F2C" w14:textId="7576D439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7C9335AC" w14:textId="77777777" w:rsidTr="00FA6E42">
        <w:tc>
          <w:tcPr>
            <w:tcW w:w="3539" w:type="dxa"/>
            <w:vAlign w:val="center"/>
          </w:tcPr>
          <w:p w14:paraId="185F804C" w14:textId="77777777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lastRenderedPageBreak/>
              <w:t>C3.15 Es difícil expresar una opinión política si uno está ocupado comprando y consumiendo</w:t>
            </w:r>
          </w:p>
        </w:tc>
        <w:tc>
          <w:tcPr>
            <w:tcW w:w="1134" w:type="dxa"/>
          </w:tcPr>
          <w:p w14:paraId="22C9AAB8" w14:textId="6AB88AA3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2DA716C8" w14:textId="44AB79D6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7E21CA7F" w14:textId="016DF2CB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71627427" w14:textId="7208065F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690EEC7C" w14:textId="38E9664C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  <w:tr w:rsidR="00FA6E42" w:rsidRPr="00093A24" w14:paraId="125C89C5" w14:textId="77777777" w:rsidTr="00FA6E42">
        <w:tc>
          <w:tcPr>
            <w:tcW w:w="3539" w:type="dxa"/>
            <w:vAlign w:val="center"/>
          </w:tcPr>
          <w:p w14:paraId="367F0584" w14:textId="77777777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  <w:lang w:val="es-ES"/>
              </w:rPr>
              <w:t>C3.16 Disfruto compartir con amigos o familiares en centros comerciales</w:t>
            </w:r>
          </w:p>
        </w:tc>
        <w:tc>
          <w:tcPr>
            <w:tcW w:w="1134" w:type="dxa"/>
          </w:tcPr>
          <w:p w14:paraId="42036083" w14:textId="446447C5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134" w:type="dxa"/>
          </w:tcPr>
          <w:p w14:paraId="169A46FA" w14:textId="56221A98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993" w:type="dxa"/>
          </w:tcPr>
          <w:p w14:paraId="37A19FF1" w14:textId="756324BD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1036" w:type="dxa"/>
          </w:tcPr>
          <w:p w14:paraId="4E81A017" w14:textId="77855999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1036" w:type="dxa"/>
          </w:tcPr>
          <w:p w14:paraId="5DE76D64" w14:textId="51CB34FF" w:rsidR="00FA6E42" w:rsidRPr="00093A24" w:rsidRDefault="00FA6E42" w:rsidP="00FA6E42">
            <w:pPr>
              <w:rPr>
                <w:rFonts w:ascii="Montserrat" w:hAnsi="Montserrat"/>
                <w:sz w:val="20"/>
                <w:szCs w:val="20"/>
              </w:rPr>
            </w:pPr>
            <w:r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</w:tr>
    </w:tbl>
    <w:p w14:paraId="031E0863" w14:textId="77777777" w:rsidR="00F25540" w:rsidRDefault="00F25540" w:rsidP="00F25540">
      <w:pPr>
        <w:rPr>
          <w:rFonts w:ascii="Montserrat" w:hAnsi="Montserrat"/>
          <w:sz w:val="20"/>
          <w:szCs w:val="20"/>
        </w:rPr>
      </w:pPr>
    </w:p>
    <w:p w14:paraId="47F2816B" w14:textId="2751EB0E" w:rsidR="00F25540" w:rsidRPr="009968F8" w:rsidRDefault="00F25540" w:rsidP="00F25540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C5.a</w:t>
      </w:r>
      <w:r w:rsidRPr="009968F8">
        <w:rPr>
          <w:rFonts w:ascii="Montserrat" w:hAnsi="Montserrat"/>
          <w:sz w:val="20"/>
          <w:szCs w:val="20"/>
        </w:rPr>
        <w:t xml:space="preserve"> Producto de la crisis por la pandemia, y respecto a su consumo, usted…</w:t>
      </w:r>
      <w:r w:rsidR="00FA6E42"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3D5BB5AC" w14:textId="77777777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F25540" w:rsidRPr="009968F8" w14:paraId="07CE2EFD" w14:textId="77777777" w:rsidTr="00CA0A3F">
        <w:tc>
          <w:tcPr>
            <w:tcW w:w="563" w:type="dxa"/>
          </w:tcPr>
          <w:p w14:paraId="02554C1F" w14:textId="125E394B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1D56036D" w14:textId="77777777" w:rsidR="00F25540" w:rsidRPr="009968F8" w:rsidRDefault="00F25540" w:rsidP="00CA0A3F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No ha cambiado sus hábitos de consumo y compra</w:t>
            </w:r>
          </w:p>
        </w:tc>
      </w:tr>
      <w:tr w:rsidR="00F25540" w:rsidRPr="009968F8" w14:paraId="28AF08C2" w14:textId="77777777" w:rsidTr="00CA0A3F">
        <w:trPr>
          <w:trHeight w:val="77"/>
        </w:trPr>
        <w:tc>
          <w:tcPr>
            <w:tcW w:w="563" w:type="dxa"/>
          </w:tcPr>
          <w:p w14:paraId="0BED67D8" w14:textId="43C8B143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2DB58B55" w14:textId="77777777" w:rsidR="00F25540" w:rsidRPr="009968F8" w:rsidRDefault="00F25540" w:rsidP="00CA0A3F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Ha consumido más que antes</w:t>
            </w:r>
          </w:p>
        </w:tc>
      </w:tr>
      <w:tr w:rsidR="00F25540" w:rsidRPr="009968F8" w14:paraId="36A6351E" w14:textId="77777777" w:rsidTr="00CA0A3F">
        <w:tc>
          <w:tcPr>
            <w:tcW w:w="563" w:type="dxa"/>
          </w:tcPr>
          <w:p w14:paraId="5DEFBBE3" w14:textId="054527F7" w:rsidR="00F25540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5107E342" w14:textId="77777777" w:rsidR="00F25540" w:rsidRPr="009968F8" w:rsidRDefault="00F25540" w:rsidP="00CA0A3F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Ha consumido menos que antes</w:t>
            </w:r>
          </w:p>
        </w:tc>
      </w:tr>
      <w:tr w:rsidR="006A7691" w:rsidRPr="009968F8" w14:paraId="2AB36951" w14:textId="77777777" w:rsidTr="00CA0A3F">
        <w:tc>
          <w:tcPr>
            <w:tcW w:w="563" w:type="dxa"/>
          </w:tcPr>
          <w:p w14:paraId="00090F57" w14:textId="491AF34A" w:rsidR="006A7691" w:rsidRPr="009968F8" w:rsidRDefault="00FA6E4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769E1C5F" w14:textId="09AC231A" w:rsidR="006A7691" w:rsidRPr="009968F8" w:rsidRDefault="006A7691" w:rsidP="00CA0A3F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Al principio consumí menos, pero espero consumir más</w:t>
            </w:r>
          </w:p>
        </w:tc>
      </w:tr>
    </w:tbl>
    <w:p w14:paraId="21508715" w14:textId="77777777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p w14:paraId="295AF989" w14:textId="3CE8ED06" w:rsidR="00F25540" w:rsidRPr="009968F8" w:rsidRDefault="00F25540" w:rsidP="00F25540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C5.b</w:t>
      </w:r>
      <w:r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SI C</w:t>
      </w:r>
      <w:proofErr w:type="gramStart"/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5.A</w:t>
      </w:r>
      <w:proofErr w:type="gramEnd"/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=3</w:t>
      </w:r>
      <w:r w:rsidRPr="009968F8">
        <w:rPr>
          <w:rFonts w:ascii="Montserrat" w:hAnsi="Montserrat"/>
          <w:sz w:val="20"/>
          <w:szCs w:val="20"/>
        </w:rPr>
        <w:t xml:space="preserve"> ¿</w:t>
      </w:r>
      <w:r w:rsidR="00DC3EAF" w:rsidRPr="009968F8">
        <w:rPr>
          <w:rFonts w:ascii="Montserrat" w:hAnsi="Montserrat"/>
          <w:sz w:val="20"/>
          <w:szCs w:val="20"/>
        </w:rPr>
        <w:t>A</w:t>
      </w:r>
      <w:r w:rsidRPr="009968F8">
        <w:rPr>
          <w:rFonts w:ascii="Montserrat" w:hAnsi="Montserrat"/>
          <w:sz w:val="20"/>
          <w:szCs w:val="20"/>
        </w:rPr>
        <w:t xml:space="preserve"> qué se debe</w:t>
      </w:r>
      <w:r w:rsidR="00DC3EAF" w:rsidRPr="009968F8">
        <w:rPr>
          <w:rFonts w:ascii="Montserrat" w:hAnsi="Montserrat"/>
          <w:sz w:val="20"/>
          <w:szCs w:val="20"/>
        </w:rPr>
        <w:t xml:space="preserve"> que haya consumido menos que antes</w:t>
      </w:r>
      <w:r w:rsidRPr="009968F8">
        <w:rPr>
          <w:rFonts w:ascii="Montserrat" w:hAnsi="Montserrat"/>
          <w:sz w:val="20"/>
          <w:szCs w:val="20"/>
        </w:rPr>
        <w:t>?</w:t>
      </w:r>
      <w:r w:rsidR="00FA6E42" w:rsidRPr="009968F8">
        <w:rPr>
          <w:rFonts w:ascii="Montserrat" w:hAnsi="Montserrat"/>
          <w:sz w:val="20"/>
          <w:szCs w:val="20"/>
        </w:rPr>
        <w:t xml:space="preserve"> </w:t>
      </w:r>
      <w:r w:rsidR="00FA6E4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2223CC7F" w14:textId="77777777" w:rsidR="00F25540" w:rsidRPr="009968F8" w:rsidRDefault="00F25540" w:rsidP="00F25540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F25540" w:rsidRPr="009968F8" w14:paraId="75E00145" w14:textId="77777777" w:rsidTr="00CA0A3F">
        <w:tc>
          <w:tcPr>
            <w:tcW w:w="563" w:type="dxa"/>
          </w:tcPr>
          <w:p w14:paraId="5268E1CD" w14:textId="6054FB9E" w:rsidR="00F25540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1CAB621F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He disminuido mis ingresos, así que he tenido que consumir o comprar menos</w:t>
            </w:r>
          </w:p>
        </w:tc>
      </w:tr>
      <w:tr w:rsidR="00F25540" w:rsidRPr="009968F8" w14:paraId="06CC68A2" w14:textId="77777777" w:rsidTr="00CA0A3F">
        <w:tc>
          <w:tcPr>
            <w:tcW w:w="563" w:type="dxa"/>
          </w:tcPr>
          <w:p w14:paraId="2D9DB53F" w14:textId="3745BE2E" w:rsidR="00F25540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163EEB0F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Hay menos lugares donde comprar</w:t>
            </w:r>
          </w:p>
        </w:tc>
      </w:tr>
      <w:tr w:rsidR="00F25540" w:rsidRPr="009968F8" w14:paraId="21D5EAAB" w14:textId="77777777" w:rsidTr="00CA0A3F">
        <w:tc>
          <w:tcPr>
            <w:tcW w:w="563" w:type="dxa"/>
          </w:tcPr>
          <w:p w14:paraId="6AD6BB95" w14:textId="099DC621" w:rsidR="00F25540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4AE72DD4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Simplemente, sentí la necesidad de consumir y comprar menos</w:t>
            </w:r>
          </w:p>
        </w:tc>
      </w:tr>
      <w:tr w:rsidR="00F25540" w:rsidRPr="009968F8" w14:paraId="72080730" w14:textId="77777777" w:rsidTr="00CA0A3F">
        <w:tc>
          <w:tcPr>
            <w:tcW w:w="563" w:type="dxa"/>
          </w:tcPr>
          <w:p w14:paraId="269874FE" w14:textId="04C6842F" w:rsidR="00F25540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41CD0A11" w14:textId="77777777" w:rsidR="00F25540" w:rsidRPr="009968F8" w:rsidRDefault="00F25540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Fue una decisión luego de conversarlo con otras personas</w:t>
            </w:r>
          </w:p>
        </w:tc>
      </w:tr>
      <w:tr w:rsidR="00DC3EAF" w:rsidRPr="009968F8" w14:paraId="63347F06" w14:textId="77777777" w:rsidTr="00CA0A3F">
        <w:tc>
          <w:tcPr>
            <w:tcW w:w="563" w:type="dxa"/>
          </w:tcPr>
          <w:p w14:paraId="3B27B1E9" w14:textId="65275334" w:rsidR="00DC3EAF" w:rsidRPr="009968F8" w:rsidRDefault="00DC3EAF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8</w:t>
            </w:r>
          </w:p>
        </w:tc>
        <w:tc>
          <w:tcPr>
            <w:tcW w:w="8265" w:type="dxa"/>
            <w:vAlign w:val="center"/>
          </w:tcPr>
          <w:p w14:paraId="7CE11D78" w14:textId="4C6D414F" w:rsidR="00DC3EAF" w:rsidRPr="009968F8" w:rsidRDefault="00DC3EAF" w:rsidP="00CA0A3F">
            <w:pPr>
              <w:jc w:val="both"/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Otra razón ¿cuál? </w:t>
            </w:r>
            <w:r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 xml:space="preserve">Caja de texto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>mín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 xml:space="preserve"> 5 car.</w:t>
            </w:r>
          </w:p>
        </w:tc>
      </w:tr>
    </w:tbl>
    <w:p w14:paraId="324DC104" w14:textId="77777777" w:rsidR="00F25540" w:rsidRPr="009968F8" w:rsidRDefault="00F25540" w:rsidP="00093A24">
      <w:pPr>
        <w:jc w:val="center"/>
        <w:rPr>
          <w:rFonts w:ascii="Montserrat" w:hAnsi="Montserrat"/>
          <w:b/>
          <w:bCs/>
          <w:sz w:val="20"/>
          <w:szCs w:val="20"/>
        </w:rPr>
      </w:pPr>
    </w:p>
    <w:p w14:paraId="486FEE36" w14:textId="1B3E9F4A" w:rsidR="00093A24" w:rsidRPr="009968F8" w:rsidRDefault="00093A24" w:rsidP="00093A24">
      <w:pPr>
        <w:jc w:val="both"/>
        <w:rPr>
          <w:rFonts w:ascii="Montserrat" w:hAnsi="Montserrat"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  <w:lang w:val="es-ES"/>
        </w:rPr>
        <w:t>A</w:t>
      </w:r>
      <w:r w:rsidR="0071202C" w:rsidRPr="009968F8">
        <w:rPr>
          <w:rFonts w:ascii="Montserrat" w:hAnsi="Montserrat"/>
          <w:b/>
          <w:sz w:val="20"/>
          <w:szCs w:val="20"/>
          <w:lang w:val="es-ES"/>
        </w:rPr>
        <w:t>1</w:t>
      </w:r>
      <w:r w:rsidRPr="009968F8">
        <w:rPr>
          <w:rFonts w:ascii="Montserrat" w:hAnsi="Montserrat"/>
          <w:b/>
          <w:sz w:val="20"/>
          <w:szCs w:val="20"/>
          <w:lang w:val="es-ES"/>
        </w:rPr>
        <w:t>.</w:t>
      </w:r>
      <w:r w:rsidRPr="009968F8">
        <w:rPr>
          <w:rFonts w:ascii="Montserrat" w:hAnsi="Montserrat"/>
          <w:sz w:val="20"/>
          <w:szCs w:val="20"/>
          <w:lang w:val="es-ES"/>
        </w:rPr>
        <w:t xml:space="preserve"> Si tuviéramos que pensar en las soluciones para los problemas ambientales actuales ¿cuál sería la más apropiada? [elige una alternativa</w:t>
      </w:r>
      <w:r w:rsidR="001D3402" w:rsidRPr="009968F8">
        <w:rPr>
          <w:rFonts w:ascii="Montserrat" w:hAnsi="Montserrat"/>
          <w:sz w:val="20"/>
          <w:szCs w:val="20"/>
          <w:lang w:val="es-ES"/>
        </w:rPr>
        <w:t>]</w:t>
      </w:r>
      <w:r w:rsidR="00BD455D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BD455D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09126CB4" w14:textId="77777777" w:rsidR="00093A24" w:rsidRPr="009968F8" w:rsidRDefault="00093A24" w:rsidP="00093A24">
      <w:pPr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093A24" w:rsidRPr="009968F8" w14:paraId="0CA99715" w14:textId="77777777" w:rsidTr="00CA0A3F">
        <w:tc>
          <w:tcPr>
            <w:tcW w:w="563" w:type="dxa"/>
          </w:tcPr>
          <w:p w14:paraId="22E0FC20" w14:textId="3E8FCE08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2C351D16" w14:textId="77777777" w:rsidR="00093A24" w:rsidRPr="009968F8" w:rsidRDefault="00093A24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Mejorar la educación de las personas </w:t>
            </w:r>
          </w:p>
        </w:tc>
      </w:tr>
      <w:tr w:rsidR="00093A24" w:rsidRPr="009968F8" w14:paraId="2623BD7C" w14:textId="77777777" w:rsidTr="00CA0A3F">
        <w:tc>
          <w:tcPr>
            <w:tcW w:w="563" w:type="dxa"/>
          </w:tcPr>
          <w:p w14:paraId="6115BC0C" w14:textId="2DDFDF13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19DBF3C6" w14:textId="77777777" w:rsidR="00093A24" w:rsidRPr="009968F8" w:rsidRDefault="00093A24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Prohibir productos dañinos para el medioambiente </w:t>
            </w:r>
          </w:p>
        </w:tc>
      </w:tr>
      <w:tr w:rsidR="00093A24" w:rsidRPr="009968F8" w14:paraId="6E693A15" w14:textId="77777777" w:rsidTr="00CA0A3F">
        <w:tc>
          <w:tcPr>
            <w:tcW w:w="563" w:type="dxa"/>
          </w:tcPr>
          <w:p w14:paraId="44290D9F" w14:textId="007DB166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75FC62DA" w14:textId="77777777" w:rsidR="00093A24" w:rsidRPr="009968F8" w:rsidRDefault="00093A24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Promover el uso de tecnología que no daña el medio ambiente</w:t>
            </w:r>
          </w:p>
        </w:tc>
      </w:tr>
      <w:tr w:rsidR="00093A24" w:rsidRPr="009968F8" w14:paraId="4584D7D8" w14:textId="77777777" w:rsidTr="00CA0A3F">
        <w:tc>
          <w:tcPr>
            <w:tcW w:w="563" w:type="dxa"/>
          </w:tcPr>
          <w:p w14:paraId="55E61F41" w14:textId="710B5332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7849E28B" w14:textId="77777777" w:rsidR="00093A24" w:rsidRPr="009968F8" w:rsidRDefault="00093A24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Consumir menos </w:t>
            </w:r>
          </w:p>
        </w:tc>
      </w:tr>
      <w:tr w:rsidR="00093A24" w:rsidRPr="009968F8" w14:paraId="1C6C0309" w14:textId="77777777" w:rsidTr="00CA0A3F">
        <w:tc>
          <w:tcPr>
            <w:tcW w:w="563" w:type="dxa"/>
          </w:tcPr>
          <w:p w14:paraId="1459624C" w14:textId="5A838765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441CB582" w14:textId="77777777" w:rsidR="00093A24" w:rsidRPr="009968F8" w:rsidRDefault="00093A24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El Estado debe presionar a las empresas para que mejoren sus procesos </w:t>
            </w:r>
          </w:p>
        </w:tc>
      </w:tr>
      <w:tr w:rsidR="00093A24" w:rsidRPr="009968F8" w14:paraId="0BD25E82" w14:textId="77777777" w:rsidTr="00CA0A3F">
        <w:tc>
          <w:tcPr>
            <w:tcW w:w="563" w:type="dxa"/>
          </w:tcPr>
          <w:p w14:paraId="76BD3CB2" w14:textId="02EE182B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6</w:t>
            </w:r>
          </w:p>
        </w:tc>
        <w:tc>
          <w:tcPr>
            <w:tcW w:w="8265" w:type="dxa"/>
            <w:vAlign w:val="center"/>
          </w:tcPr>
          <w:p w14:paraId="54CE5CFE" w14:textId="77777777" w:rsidR="00093A24" w:rsidRPr="009968F8" w:rsidRDefault="00093A24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Organizarnos como ciudadanos</w:t>
            </w:r>
          </w:p>
        </w:tc>
      </w:tr>
    </w:tbl>
    <w:p w14:paraId="208059BA" w14:textId="77777777" w:rsidR="00093A24" w:rsidRPr="009968F8" w:rsidRDefault="00093A24" w:rsidP="00093A24">
      <w:pPr>
        <w:rPr>
          <w:rFonts w:ascii="Montserrat" w:hAnsi="Montserrat"/>
          <w:sz w:val="20"/>
          <w:szCs w:val="20"/>
          <w:lang w:val="es-ES"/>
        </w:rPr>
      </w:pPr>
    </w:p>
    <w:p w14:paraId="4910E60B" w14:textId="2BEC4979" w:rsidR="00093A24" w:rsidRPr="009968F8" w:rsidRDefault="0071202C" w:rsidP="00093A24">
      <w:pPr>
        <w:jc w:val="both"/>
        <w:rPr>
          <w:rFonts w:ascii="Montserrat" w:hAnsi="Montserrat" w:cs="Calibri"/>
          <w:color w:val="222222"/>
          <w:sz w:val="20"/>
          <w:szCs w:val="20"/>
          <w:shd w:val="clear" w:color="auto" w:fill="FFFFFF"/>
        </w:rPr>
      </w:pPr>
      <w:r w:rsidRPr="009968F8">
        <w:rPr>
          <w:rFonts w:ascii="Montserrat" w:hAnsi="Montserrat"/>
          <w:b/>
          <w:sz w:val="20"/>
          <w:szCs w:val="20"/>
          <w:lang w:val="es-ES"/>
        </w:rPr>
        <w:t>A</w:t>
      </w:r>
      <w:r w:rsidR="006A7691" w:rsidRPr="009968F8">
        <w:rPr>
          <w:rFonts w:ascii="Montserrat" w:hAnsi="Montserrat"/>
          <w:b/>
          <w:sz w:val="20"/>
          <w:szCs w:val="20"/>
          <w:lang w:val="es-ES"/>
        </w:rPr>
        <w:t>2</w:t>
      </w:r>
      <w:r w:rsidR="00093A24" w:rsidRPr="009968F8">
        <w:rPr>
          <w:rFonts w:ascii="Montserrat" w:hAnsi="Montserrat"/>
          <w:b/>
          <w:sz w:val="20"/>
          <w:szCs w:val="20"/>
          <w:lang w:val="es-ES"/>
        </w:rPr>
        <w:t>.</w:t>
      </w:r>
      <w:r w:rsidR="00093A24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093A24" w:rsidRPr="009968F8">
        <w:rPr>
          <w:rFonts w:ascii="Montserrat" w:hAnsi="Montserrat" w:cs="Calibri"/>
          <w:color w:val="222222"/>
          <w:sz w:val="20"/>
          <w:szCs w:val="20"/>
          <w:shd w:val="clear" w:color="auto" w:fill="FFFFFF"/>
        </w:rPr>
        <w:t>Para usted, cuando un producto ya es utilizado ¿Quién debería hacerse responsable del residuo que se genera?</w:t>
      </w:r>
      <w:r w:rsidR="00965102">
        <w:rPr>
          <w:rFonts w:ascii="Montserrat" w:hAnsi="Montserrat" w:cs="Calibri"/>
          <w:color w:val="222222"/>
          <w:sz w:val="20"/>
          <w:szCs w:val="20"/>
          <w:shd w:val="clear" w:color="auto" w:fill="FFFFFF"/>
        </w:rPr>
        <w:t xml:space="preserve"> </w:t>
      </w:r>
      <w:r w:rsidR="00965102" w:rsidRPr="00965102">
        <w:rPr>
          <w:rFonts w:ascii="Montserrat" w:hAnsi="Montserrat" w:cs="Calibri"/>
          <w:color w:val="222222"/>
          <w:sz w:val="20"/>
          <w:szCs w:val="20"/>
          <w:highlight w:val="green"/>
          <w:shd w:val="clear" w:color="auto" w:fill="FFFFFF"/>
        </w:rPr>
        <w:t>Puede seleccionar todas las opciones que considere</w:t>
      </w:r>
      <w:r w:rsidR="00BD455D" w:rsidRPr="009968F8">
        <w:rPr>
          <w:rFonts w:ascii="Montserrat" w:hAnsi="Montserrat" w:cs="Calibri"/>
          <w:color w:val="222222"/>
          <w:sz w:val="20"/>
          <w:szCs w:val="20"/>
          <w:shd w:val="clear" w:color="auto" w:fill="FFFFFF"/>
        </w:rPr>
        <w:t xml:space="preserve"> </w:t>
      </w:r>
      <w:commentRangeStart w:id="3"/>
      <w:r w:rsidR="00BD455D" w:rsidRPr="009968F8">
        <w:rPr>
          <w:rFonts w:ascii="Montserrat" w:hAnsi="Montserrat"/>
          <w:b/>
          <w:bCs/>
          <w:color w:val="FF0000"/>
          <w:sz w:val="20"/>
          <w:szCs w:val="20"/>
        </w:rPr>
        <w:t>R</w:t>
      </w:r>
      <w:r w:rsidR="00DC3EAF" w:rsidRPr="009968F8">
        <w:rPr>
          <w:rFonts w:ascii="Montserrat" w:hAnsi="Montserrat"/>
          <w:b/>
          <w:bCs/>
          <w:color w:val="FF0000"/>
          <w:sz w:val="20"/>
          <w:szCs w:val="20"/>
        </w:rPr>
        <w:t>M</w:t>
      </w:r>
      <w:commentRangeEnd w:id="3"/>
      <w:r w:rsidR="00BD455D" w:rsidRPr="009968F8">
        <w:rPr>
          <w:rStyle w:val="Refdecomentario"/>
        </w:rPr>
        <w:commentReference w:id="3"/>
      </w:r>
    </w:p>
    <w:p w14:paraId="285621C5" w14:textId="77777777" w:rsidR="00093A24" w:rsidRPr="009968F8" w:rsidRDefault="00093A24" w:rsidP="00093A24">
      <w:pPr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6"/>
        <w:gridCol w:w="7796"/>
      </w:tblGrid>
      <w:tr w:rsidR="00093A24" w:rsidRPr="009968F8" w14:paraId="375806B7" w14:textId="77777777" w:rsidTr="00CA0A3F">
        <w:tc>
          <w:tcPr>
            <w:tcW w:w="846" w:type="dxa"/>
          </w:tcPr>
          <w:p w14:paraId="0B5A3A04" w14:textId="0321E15F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7796" w:type="dxa"/>
          </w:tcPr>
          <w:p w14:paraId="1F706ED1" w14:textId="77777777" w:rsidR="00093A24" w:rsidRPr="009968F8" w:rsidRDefault="00093A24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 w:cs="Calibri"/>
                <w:color w:val="222222"/>
                <w:sz w:val="20"/>
                <w:szCs w:val="20"/>
                <w:shd w:val="clear" w:color="auto" w:fill="FFFFFF"/>
              </w:rPr>
              <w:t>Empresa comerciante</w:t>
            </w:r>
          </w:p>
        </w:tc>
      </w:tr>
      <w:tr w:rsidR="00093A24" w:rsidRPr="009968F8" w14:paraId="2335EB3B" w14:textId="77777777" w:rsidTr="00CA0A3F">
        <w:tc>
          <w:tcPr>
            <w:tcW w:w="846" w:type="dxa"/>
          </w:tcPr>
          <w:p w14:paraId="47067C90" w14:textId="45CFB262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7796" w:type="dxa"/>
          </w:tcPr>
          <w:p w14:paraId="5EE5713C" w14:textId="77777777" w:rsidR="00093A24" w:rsidRPr="009968F8" w:rsidRDefault="00093A24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 w:cs="Calibri"/>
                <w:color w:val="222222"/>
                <w:sz w:val="20"/>
                <w:szCs w:val="20"/>
                <w:shd w:val="clear" w:color="auto" w:fill="FFFFFF"/>
              </w:rPr>
              <w:t>Consumidor</w:t>
            </w:r>
          </w:p>
        </w:tc>
      </w:tr>
      <w:tr w:rsidR="00093A24" w:rsidRPr="009968F8" w14:paraId="596E9CA0" w14:textId="77777777" w:rsidTr="00CA0A3F">
        <w:tc>
          <w:tcPr>
            <w:tcW w:w="846" w:type="dxa"/>
          </w:tcPr>
          <w:p w14:paraId="668E0781" w14:textId="4BFB4545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7796" w:type="dxa"/>
          </w:tcPr>
          <w:p w14:paraId="71C2CE3B" w14:textId="77777777" w:rsidR="00093A24" w:rsidRPr="009968F8" w:rsidRDefault="00093A24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 w:cs="Calibri"/>
                <w:color w:val="222222"/>
                <w:sz w:val="20"/>
                <w:szCs w:val="20"/>
                <w:shd w:val="clear" w:color="auto" w:fill="FFFFFF"/>
              </w:rPr>
              <w:t>Municipio</w:t>
            </w:r>
          </w:p>
        </w:tc>
      </w:tr>
      <w:tr w:rsidR="00093A24" w:rsidRPr="009968F8" w14:paraId="61ABD9C1" w14:textId="77777777" w:rsidTr="00CA0A3F">
        <w:tc>
          <w:tcPr>
            <w:tcW w:w="846" w:type="dxa"/>
          </w:tcPr>
          <w:p w14:paraId="037B953F" w14:textId="019D3AF1" w:rsidR="00093A24" w:rsidRPr="009968F8" w:rsidRDefault="00BD455D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7796" w:type="dxa"/>
          </w:tcPr>
          <w:p w14:paraId="371953AD" w14:textId="77777777" w:rsidR="00093A24" w:rsidRPr="009968F8" w:rsidRDefault="00093A24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 w:cs="Calibri"/>
                <w:color w:val="222222"/>
                <w:sz w:val="20"/>
                <w:szCs w:val="20"/>
                <w:shd w:val="clear" w:color="auto" w:fill="FFFFFF"/>
              </w:rPr>
              <w:t>Estado central</w:t>
            </w:r>
          </w:p>
        </w:tc>
      </w:tr>
    </w:tbl>
    <w:p w14:paraId="18CDAD03" w14:textId="77777777" w:rsidR="00093A24" w:rsidRPr="009968F8" w:rsidRDefault="00093A24" w:rsidP="00093A24">
      <w:pPr>
        <w:rPr>
          <w:rFonts w:ascii="Montserrat" w:hAnsi="Montserrat"/>
          <w:b/>
          <w:bCs/>
          <w:sz w:val="20"/>
          <w:szCs w:val="20"/>
        </w:rPr>
      </w:pPr>
    </w:p>
    <w:p w14:paraId="2333FC39" w14:textId="77777777" w:rsidR="00EC4E12" w:rsidRDefault="00EC4E12" w:rsidP="00093A24">
      <w:pPr>
        <w:rPr>
          <w:rFonts w:ascii="Montserrat" w:hAnsi="Montserrat"/>
          <w:b/>
          <w:sz w:val="20"/>
          <w:szCs w:val="20"/>
        </w:rPr>
      </w:pPr>
    </w:p>
    <w:p w14:paraId="2631CCD4" w14:textId="77777777" w:rsidR="00EC4E12" w:rsidRDefault="00EC4E12" w:rsidP="00093A24">
      <w:pPr>
        <w:rPr>
          <w:rFonts w:ascii="Montserrat" w:hAnsi="Montserrat"/>
          <w:b/>
          <w:sz w:val="20"/>
          <w:szCs w:val="20"/>
        </w:rPr>
      </w:pPr>
    </w:p>
    <w:p w14:paraId="0BCED4CA" w14:textId="77777777" w:rsidR="00EC4E12" w:rsidRDefault="00EC4E12" w:rsidP="00093A24">
      <w:pPr>
        <w:rPr>
          <w:rFonts w:ascii="Montserrat" w:hAnsi="Montserrat"/>
          <w:b/>
          <w:sz w:val="20"/>
          <w:szCs w:val="20"/>
        </w:rPr>
      </w:pPr>
    </w:p>
    <w:p w14:paraId="7FA78866" w14:textId="77777777" w:rsidR="00EC4E12" w:rsidRDefault="00EC4E12" w:rsidP="00093A24">
      <w:pPr>
        <w:rPr>
          <w:rFonts w:ascii="Montserrat" w:hAnsi="Montserrat"/>
          <w:b/>
          <w:sz w:val="20"/>
          <w:szCs w:val="20"/>
        </w:rPr>
      </w:pPr>
    </w:p>
    <w:p w14:paraId="095300A8" w14:textId="77777777" w:rsidR="00EC4E12" w:rsidRDefault="00EC4E12" w:rsidP="00093A24">
      <w:pPr>
        <w:rPr>
          <w:rFonts w:ascii="Montserrat" w:hAnsi="Montserrat"/>
          <w:b/>
          <w:sz w:val="20"/>
          <w:szCs w:val="20"/>
        </w:rPr>
      </w:pPr>
    </w:p>
    <w:p w14:paraId="32E5AF06" w14:textId="77777777" w:rsidR="00EC4E12" w:rsidRDefault="00EC4E12" w:rsidP="00093A24">
      <w:pPr>
        <w:rPr>
          <w:rFonts w:ascii="Montserrat" w:hAnsi="Montserrat"/>
          <w:b/>
          <w:sz w:val="20"/>
          <w:szCs w:val="20"/>
        </w:rPr>
      </w:pPr>
    </w:p>
    <w:p w14:paraId="14158CFB" w14:textId="77777777" w:rsidR="00EC4E12" w:rsidRDefault="00EC4E12" w:rsidP="00093A24">
      <w:pPr>
        <w:rPr>
          <w:rFonts w:ascii="Montserrat" w:hAnsi="Montserrat"/>
          <w:b/>
          <w:sz w:val="20"/>
          <w:szCs w:val="20"/>
        </w:rPr>
      </w:pPr>
    </w:p>
    <w:p w14:paraId="25731526" w14:textId="307859B0" w:rsidR="00093A24" w:rsidRPr="009968F8" w:rsidRDefault="00093A24" w:rsidP="00093A24">
      <w:pPr>
        <w:rPr>
          <w:rFonts w:ascii="Montserrat" w:hAnsi="Montserrat"/>
          <w:b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</w:rPr>
        <w:lastRenderedPageBreak/>
        <w:t>O1.</w:t>
      </w:r>
      <w:r w:rsidRPr="009968F8">
        <w:rPr>
          <w:rFonts w:ascii="Montserrat" w:hAnsi="Montserrat"/>
          <w:sz w:val="20"/>
          <w:szCs w:val="20"/>
        </w:rPr>
        <w:t xml:space="preserve"> ¿Qué tan seguido usted…?</w:t>
      </w:r>
      <w:r w:rsidR="00BD455D" w:rsidRPr="009968F8">
        <w:rPr>
          <w:rFonts w:ascii="Montserrat" w:hAnsi="Montserrat"/>
          <w:sz w:val="20"/>
          <w:szCs w:val="20"/>
        </w:rPr>
        <w:t xml:space="preserve"> </w:t>
      </w:r>
      <w:r w:rsidR="00BD455D" w:rsidRPr="009968F8">
        <w:rPr>
          <w:rFonts w:ascii="Montserrat" w:hAnsi="Montserrat"/>
          <w:b/>
          <w:bCs/>
          <w:color w:val="FF0000"/>
          <w:sz w:val="20"/>
          <w:szCs w:val="20"/>
        </w:rPr>
        <w:t>RU por fila</w:t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</w:p>
    <w:p w14:paraId="4AFF0A1A" w14:textId="77777777" w:rsidR="00093A24" w:rsidRPr="009968F8" w:rsidRDefault="00093A24" w:rsidP="00093A24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3539"/>
        <w:gridCol w:w="1134"/>
        <w:gridCol w:w="1559"/>
        <w:gridCol w:w="851"/>
        <w:gridCol w:w="850"/>
        <w:gridCol w:w="895"/>
      </w:tblGrid>
      <w:tr w:rsidR="00093A24" w:rsidRPr="009968F8" w14:paraId="53EE3C43" w14:textId="77777777" w:rsidTr="00CA0A3F">
        <w:tc>
          <w:tcPr>
            <w:tcW w:w="3539" w:type="dxa"/>
            <w:tcBorders>
              <w:top w:val="nil"/>
              <w:left w:val="nil"/>
            </w:tcBorders>
          </w:tcPr>
          <w:p w14:paraId="3533633C" w14:textId="77777777" w:rsidR="00093A24" w:rsidRPr="009968F8" w:rsidRDefault="00093A24" w:rsidP="00CA0A3F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F72BBD5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Siempre</w:t>
            </w:r>
          </w:p>
        </w:tc>
        <w:tc>
          <w:tcPr>
            <w:tcW w:w="1559" w:type="dxa"/>
            <w:vAlign w:val="center"/>
          </w:tcPr>
          <w:p w14:paraId="3F9C9559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La mayoría de las veces</w:t>
            </w:r>
          </w:p>
        </w:tc>
        <w:tc>
          <w:tcPr>
            <w:tcW w:w="851" w:type="dxa"/>
            <w:vAlign w:val="center"/>
          </w:tcPr>
          <w:p w14:paraId="751A4F4C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A veces</w:t>
            </w:r>
          </w:p>
        </w:tc>
        <w:tc>
          <w:tcPr>
            <w:tcW w:w="850" w:type="dxa"/>
            <w:vAlign w:val="center"/>
          </w:tcPr>
          <w:p w14:paraId="0D60F9E5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Rara vez</w:t>
            </w:r>
          </w:p>
        </w:tc>
        <w:tc>
          <w:tcPr>
            <w:tcW w:w="895" w:type="dxa"/>
            <w:vAlign w:val="center"/>
          </w:tcPr>
          <w:p w14:paraId="5C5F6D3A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Nunca</w:t>
            </w:r>
          </w:p>
        </w:tc>
      </w:tr>
      <w:tr w:rsidR="00093A24" w:rsidRPr="009968F8" w14:paraId="57363D44" w14:textId="77777777" w:rsidTr="00CA0A3F">
        <w:tc>
          <w:tcPr>
            <w:tcW w:w="3539" w:type="dxa"/>
            <w:vAlign w:val="center"/>
          </w:tcPr>
          <w:p w14:paraId="758AA948" w14:textId="77777777" w:rsidR="00093A24" w:rsidRPr="009968F8" w:rsidRDefault="00093A24" w:rsidP="00CA0A3F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1.1 Compra algún producto en Amazon, Ali Express, E-Bay,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</w:rPr>
              <w:t>Wish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</w:rPr>
              <w:t xml:space="preserve"> u otra tienda fuera del país</w:t>
            </w:r>
          </w:p>
        </w:tc>
        <w:tc>
          <w:tcPr>
            <w:tcW w:w="1134" w:type="dxa"/>
          </w:tcPr>
          <w:p w14:paraId="638D3247" w14:textId="1901883E" w:rsidR="00093A24" w:rsidRPr="009968F8" w:rsidRDefault="00663572" w:rsidP="00CA0A3F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3ACEC933" w14:textId="75872F8F" w:rsidR="00093A24" w:rsidRPr="009968F8" w:rsidRDefault="00663572" w:rsidP="00CA0A3F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2A098996" w14:textId="38ED84D9" w:rsidR="00093A24" w:rsidRPr="009968F8" w:rsidRDefault="00663572" w:rsidP="00CA0A3F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AF01416" w14:textId="3C5EA67F" w:rsidR="00093A24" w:rsidRPr="009968F8" w:rsidRDefault="00663572" w:rsidP="00CA0A3F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773F6C9A" w14:textId="530B2FFB" w:rsidR="00093A24" w:rsidRPr="009968F8" w:rsidRDefault="00663572" w:rsidP="00CA0A3F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4C7020F" w14:textId="77777777" w:rsidTr="00CA0A3F">
        <w:tc>
          <w:tcPr>
            <w:tcW w:w="3539" w:type="dxa"/>
            <w:vAlign w:val="center"/>
          </w:tcPr>
          <w:p w14:paraId="56D93424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O1.2 Viaja fuera del país en avión</w:t>
            </w:r>
          </w:p>
        </w:tc>
        <w:tc>
          <w:tcPr>
            <w:tcW w:w="1134" w:type="dxa"/>
          </w:tcPr>
          <w:p w14:paraId="65B22C22" w14:textId="00578FD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7F53F322" w14:textId="24B3225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2A356F0" w14:textId="1359ACD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5F4B0B21" w14:textId="6119158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5CF6D7F0" w14:textId="363BA42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65DEB443" w14:textId="77777777" w:rsidTr="00CA0A3F">
        <w:tc>
          <w:tcPr>
            <w:tcW w:w="3539" w:type="dxa"/>
            <w:vAlign w:val="center"/>
          </w:tcPr>
          <w:p w14:paraId="61A6B431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1.3 Ve alguna serie o película en Netflix,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</w:rPr>
              <w:t>Youtube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</w:rPr>
              <w:t xml:space="preserve"> o similar</w:t>
            </w:r>
          </w:p>
        </w:tc>
        <w:tc>
          <w:tcPr>
            <w:tcW w:w="1134" w:type="dxa"/>
          </w:tcPr>
          <w:p w14:paraId="535BA539" w14:textId="4250BB6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7DDE6B59" w14:textId="5FA9714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8C927E5" w14:textId="225995A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380C720E" w14:textId="6F3D344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50805236" w14:textId="6E94707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2ADD063" w14:textId="77777777" w:rsidTr="00CA0A3F">
        <w:tc>
          <w:tcPr>
            <w:tcW w:w="3539" w:type="dxa"/>
            <w:vAlign w:val="center"/>
          </w:tcPr>
          <w:p w14:paraId="2BB65598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1.4 Usa Uber,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</w:rPr>
              <w:t>Rappi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</w:rPr>
              <w:t xml:space="preserve"> o Pedidos Ya</w:t>
            </w:r>
          </w:p>
        </w:tc>
        <w:tc>
          <w:tcPr>
            <w:tcW w:w="1134" w:type="dxa"/>
          </w:tcPr>
          <w:p w14:paraId="0CFE673D" w14:textId="2ED8628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6CB396C" w14:textId="32F1F95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0D66A8CC" w14:textId="50499C3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3666554E" w14:textId="727D9DD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0EE357D9" w14:textId="7C2A572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58D0DC16" w14:textId="77777777" w:rsidTr="00CA0A3F">
        <w:tc>
          <w:tcPr>
            <w:tcW w:w="3539" w:type="dxa"/>
            <w:vAlign w:val="center"/>
          </w:tcPr>
          <w:p w14:paraId="2120346B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O1.5 Compra ropa de segunda mano</w:t>
            </w:r>
          </w:p>
        </w:tc>
        <w:tc>
          <w:tcPr>
            <w:tcW w:w="1134" w:type="dxa"/>
          </w:tcPr>
          <w:p w14:paraId="6B87A72A" w14:textId="3D3BC4F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4E24DC3C" w14:textId="5555413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7721CBE0" w14:textId="5E97934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669747A9" w14:textId="70D51F1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54A4FED4" w14:textId="69D6D60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F54D092" w14:textId="77777777" w:rsidTr="00CA0A3F">
        <w:tc>
          <w:tcPr>
            <w:tcW w:w="3539" w:type="dxa"/>
            <w:vAlign w:val="center"/>
          </w:tcPr>
          <w:p w14:paraId="5F98265C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O1.6 Cultiva y cosecha sus propios alimentos</w:t>
            </w:r>
          </w:p>
        </w:tc>
        <w:tc>
          <w:tcPr>
            <w:tcW w:w="1134" w:type="dxa"/>
          </w:tcPr>
          <w:p w14:paraId="6B04869D" w14:textId="01DB237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27AD2428" w14:textId="53E8476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3850D465" w14:textId="60BDEA8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0FF0F392" w14:textId="360310A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29BCE974" w14:textId="5EFF3AB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76B28D7" w14:textId="77777777" w:rsidTr="00CA0A3F">
        <w:tc>
          <w:tcPr>
            <w:tcW w:w="3539" w:type="dxa"/>
            <w:vAlign w:val="center"/>
          </w:tcPr>
          <w:p w14:paraId="03D24B2F" w14:textId="4CB7890C" w:rsidR="00663572" w:rsidRPr="005A5DE7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5A5DE7">
              <w:rPr>
                <w:rFonts w:ascii="Montserrat" w:hAnsi="Montserrat"/>
                <w:sz w:val="20"/>
                <w:szCs w:val="20"/>
              </w:rPr>
              <w:t xml:space="preserve">O1.7 </w:t>
            </w:r>
            <w:r w:rsidR="009F1311" w:rsidRPr="005A5DE7">
              <w:rPr>
                <w:rFonts w:ascii="Montserrat" w:hAnsi="Montserrat" w:cs="Calibri"/>
                <w:color w:val="000000"/>
                <w:sz w:val="20"/>
                <w:szCs w:val="20"/>
                <w:highlight w:val="yellow"/>
                <w:shd w:val="clear" w:color="auto" w:fill="FFFFFF"/>
              </w:rPr>
              <w:t>Repara</w:t>
            </w:r>
            <w:r w:rsidR="009F1311" w:rsidRPr="005A5DE7">
              <w:rPr>
                <w:rFonts w:ascii="Montserrat" w:hAnsi="Montserrat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5A5DE7">
              <w:rPr>
                <w:rFonts w:ascii="Montserrat" w:hAnsi="Montserrat"/>
                <w:sz w:val="20"/>
                <w:szCs w:val="20"/>
              </w:rPr>
              <w:t>su ropa, accesorios y/o electrodomésticos</w:t>
            </w:r>
          </w:p>
        </w:tc>
        <w:tc>
          <w:tcPr>
            <w:tcW w:w="1134" w:type="dxa"/>
          </w:tcPr>
          <w:p w14:paraId="359AEAE5" w14:textId="25A3E45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3321C1A" w14:textId="723404D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046CBACF" w14:textId="5F6EFAA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5A4754DD" w14:textId="020C385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7D8F8EEE" w14:textId="538F4C5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52DB4675" w14:textId="77777777" w:rsidTr="00CA0A3F">
        <w:tc>
          <w:tcPr>
            <w:tcW w:w="3539" w:type="dxa"/>
            <w:vAlign w:val="center"/>
          </w:tcPr>
          <w:p w14:paraId="5178C73B" w14:textId="62AB8F37" w:rsidR="00663572" w:rsidRPr="005A5DE7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5A5DE7">
              <w:rPr>
                <w:rFonts w:ascii="Montserrat" w:hAnsi="Montserrat"/>
                <w:sz w:val="20"/>
                <w:szCs w:val="20"/>
              </w:rPr>
              <w:t>O1.8 Adquiere productos con la etiqueta “comercio justo”</w:t>
            </w:r>
          </w:p>
        </w:tc>
        <w:tc>
          <w:tcPr>
            <w:tcW w:w="1134" w:type="dxa"/>
          </w:tcPr>
          <w:p w14:paraId="2180039E" w14:textId="0912344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47178E6D" w14:textId="3355E51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6DBFD71E" w14:textId="0915C9F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73AC8CD6" w14:textId="02A483F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DA3E028" w14:textId="1C97296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1E3FF53D" w14:textId="77777777" w:rsidTr="00CA0A3F">
        <w:tc>
          <w:tcPr>
            <w:tcW w:w="3539" w:type="dxa"/>
            <w:vAlign w:val="center"/>
          </w:tcPr>
          <w:p w14:paraId="5D52C594" w14:textId="656E4C13" w:rsidR="00663572" w:rsidRPr="005A5DE7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5A5DE7">
              <w:rPr>
                <w:rFonts w:ascii="Montserrat" w:hAnsi="Montserrat"/>
                <w:sz w:val="20"/>
                <w:szCs w:val="20"/>
              </w:rPr>
              <w:t xml:space="preserve">O1.9 </w:t>
            </w:r>
            <w:r w:rsidR="00E04626" w:rsidRPr="005A5DE7">
              <w:rPr>
                <w:rFonts w:ascii="Montserrat" w:hAnsi="Montserrat" w:cs="Calibri"/>
                <w:color w:val="000000"/>
                <w:sz w:val="20"/>
                <w:szCs w:val="20"/>
                <w:highlight w:val="yellow"/>
                <w:shd w:val="clear" w:color="auto" w:fill="FFFFFF"/>
              </w:rPr>
              <w:t>Compara</w:t>
            </w:r>
            <w:r w:rsidR="00E04626" w:rsidRPr="005A5DE7">
              <w:rPr>
                <w:rFonts w:ascii="Montserrat" w:hAnsi="Montserrat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5A5DE7">
              <w:rPr>
                <w:rFonts w:ascii="Montserrat" w:hAnsi="Montserrat"/>
                <w:sz w:val="20"/>
                <w:szCs w:val="20"/>
              </w:rPr>
              <w:t>precios en internet antes de comprar</w:t>
            </w:r>
          </w:p>
        </w:tc>
        <w:tc>
          <w:tcPr>
            <w:tcW w:w="1134" w:type="dxa"/>
          </w:tcPr>
          <w:p w14:paraId="4B72B740" w14:textId="4256C5A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AECEF17" w14:textId="41CF658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3E9CFADB" w14:textId="62D9F9A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27507190" w14:textId="45B4BA2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54215829" w14:textId="263989D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5D96E2E5" w14:textId="77777777" w:rsidTr="00CA0A3F">
        <w:tc>
          <w:tcPr>
            <w:tcW w:w="3539" w:type="dxa"/>
            <w:vAlign w:val="center"/>
          </w:tcPr>
          <w:p w14:paraId="0DD1C7E6" w14:textId="1E983D6A" w:rsidR="00663572" w:rsidRPr="005A5DE7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5A5DE7">
              <w:rPr>
                <w:rFonts w:ascii="Montserrat" w:hAnsi="Montserrat"/>
                <w:sz w:val="20"/>
                <w:szCs w:val="20"/>
              </w:rPr>
              <w:t xml:space="preserve">O1.10 </w:t>
            </w:r>
            <w:r w:rsidR="00E04626" w:rsidRPr="005A5DE7">
              <w:rPr>
                <w:rFonts w:ascii="Montserrat" w:hAnsi="Montserrat" w:cs="Calibri"/>
                <w:color w:val="000000"/>
                <w:sz w:val="20"/>
                <w:szCs w:val="20"/>
                <w:highlight w:val="yellow"/>
                <w:shd w:val="clear" w:color="auto" w:fill="FFFFFF"/>
              </w:rPr>
              <w:t>Elabora</w:t>
            </w:r>
            <w:r w:rsidR="00E04626" w:rsidRPr="005A5DE7">
              <w:rPr>
                <w:rFonts w:ascii="Montserrat" w:hAnsi="Montserrat" w:cs="Calibr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5A5DE7">
              <w:rPr>
                <w:rFonts w:ascii="Montserrat" w:hAnsi="Montserrat"/>
                <w:sz w:val="20"/>
                <w:szCs w:val="20"/>
              </w:rPr>
              <w:t>un presupuesto mensual para monitorear mis gastos</w:t>
            </w:r>
          </w:p>
        </w:tc>
        <w:tc>
          <w:tcPr>
            <w:tcW w:w="1134" w:type="dxa"/>
          </w:tcPr>
          <w:p w14:paraId="43EE7CD9" w14:textId="0150CD0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2F3876D0" w14:textId="19E3A2A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2432C535" w14:textId="03C430A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AC44C35" w14:textId="2620183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67AC71CE" w14:textId="21ED1A9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</w:tbl>
    <w:p w14:paraId="350A74A2" w14:textId="77777777" w:rsidR="00093A24" w:rsidRPr="009968F8" w:rsidRDefault="00093A24" w:rsidP="00093A24">
      <w:pPr>
        <w:rPr>
          <w:rFonts w:ascii="Montserrat" w:hAnsi="Montserrat"/>
          <w:sz w:val="20"/>
          <w:szCs w:val="20"/>
        </w:rPr>
      </w:pPr>
    </w:p>
    <w:p w14:paraId="6D292AFD" w14:textId="3F785F84" w:rsidR="00093A24" w:rsidRPr="009968F8" w:rsidRDefault="00093A24" w:rsidP="00093A24">
      <w:pPr>
        <w:rPr>
          <w:rFonts w:ascii="Montserrat" w:hAnsi="Montserrat"/>
          <w:b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</w:rPr>
        <w:t>O2.</w:t>
      </w:r>
      <w:r w:rsidRPr="009968F8">
        <w:rPr>
          <w:rFonts w:ascii="Montserrat" w:hAnsi="Montserrat"/>
          <w:sz w:val="20"/>
          <w:szCs w:val="20"/>
        </w:rPr>
        <w:t xml:space="preserve"> ¿Qué </w:t>
      </w:r>
      <w:r w:rsidR="001D3402" w:rsidRPr="009968F8">
        <w:rPr>
          <w:rFonts w:ascii="Montserrat" w:hAnsi="Montserrat"/>
          <w:sz w:val="20"/>
          <w:szCs w:val="20"/>
        </w:rPr>
        <w:t>tan frecuente</w:t>
      </w:r>
      <w:r w:rsidRPr="009968F8">
        <w:rPr>
          <w:rFonts w:ascii="Montserrat" w:hAnsi="Montserrat"/>
          <w:sz w:val="20"/>
          <w:szCs w:val="20"/>
        </w:rPr>
        <w:t xml:space="preserve"> usted…?</w:t>
      </w:r>
      <w:r w:rsidR="00BD455D" w:rsidRPr="009968F8">
        <w:rPr>
          <w:rFonts w:ascii="Montserrat" w:hAnsi="Montserrat"/>
          <w:sz w:val="20"/>
          <w:szCs w:val="20"/>
        </w:rPr>
        <w:t xml:space="preserve"> </w:t>
      </w:r>
      <w:r w:rsidR="00BD455D" w:rsidRPr="009968F8">
        <w:rPr>
          <w:rFonts w:ascii="Montserrat" w:hAnsi="Montserrat"/>
          <w:b/>
          <w:bCs/>
          <w:color w:val="FF0000"/>
          <w:sz w:val="20"/>
          <w:szCs w:val="20"/>
        </w:rPr>
        <w:t>RU por fila</w:t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</w:p>
    <w:p w14:paraId="5F631854" w14:textId="77777777" w:rsidR="00093A24" w:rsidRPr="009968F8" w:rsidRDefault="00093A24" w:rsidP="00093A24">
      <w:pPr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3539"/>
        <w:gridCol w:w="1134"/>
        <w:gridCol w:w="1559"/>
        <w:gridCol w:w="851"/>
        <w:gridCol w:w="850"/>
        <w:gridCol w:w="895"/>
      </w:tblGrid>
      <w:tr w:rsidR="00093A24" w:rsidRPr="009968F8" w14:paraId="77E8ADC2" w14:textId="77777777" w:rsidTr="00CA0A3F">
        <w:tc>
          <w:tcPr>
            <w:tcW w:w="3539" w:type="dxa"/>
            <w:tcBorders>
              <w:top w:val="nil"/>
              <w:left w:val="nil"/>
            </w:tcBorders>
          </w:tcPr>
          <w:p w14:paraId="77A9486C" w14:textId="77777777" w:rsidR="00093A24" w:rsidRPr="009968F8" w:rsidRDefault="00093A24" w:rsidP="00CA0A3F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344C4561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Siempre</w:t>
            </w:r>
          </w:p>
        </w:tc>
        <w:tc>
          <w:tcPr>
            <w:tcW w:w="1559" w:type="dxa"/>
            <w:vAlign w:val="center"/>
          </w:tcPr>
          <w:p w14:paraId="6D0E74AD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La mayoría de las veces</w:t>
            </w:r>
          </w:p>
        </w:tc>
        <w:tc>
          <w:tcPr>
            <w:tcW w:w="851" w:type="dxa"/>
            <w:vAlign w:val="center"/>
          </w:tcPr>
          <w:p w14:paraId="5E9EF3E7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A veces</w:t>
            </w:r>
          </w:p>
        </w:tc>
        <w:tc>
          <w:tcPr>
            <w:tcW w:w="850" w:type="dxa"/>
            <w:vAlign w:val="center"/>
          </w:tcPr>
          <w:p w14:paraId="12FFC3DB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Rara vez</w:t>
            </w:r>
          </w:p>
        </w:tc>
        <w:tc>
          <w:tcPr>
            <w:tcW w:w="895" w:type="dxa"/>
            <w:vAlign w:val="center"/>
          </w:tcPr>
          <w:p w14:paraId="7909615A" w14:textId="77777777" w:rsidR="00093A24" w:rsidRPr="009968F8" w:rsidRDefault="00093A24" w:rsidP="00CA0A3F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Nunca</w:t>
            </w:r>
          </w:p>
        </w:tc>
      </w:tr>
      <w:tr w:rsidR="00663572" w:rsidRPr="009968F8" w14:paraId="0DF4FCCB" w14:textId="77777777" w:rsidTr="00CA0A3F">
        <w:tc>
          <w:tcPr>
            <w:tcW w:w="3539" w:type="dxa"/>
            <w:vAlign w:val="center"/>
          </w:tcPr>
          <w:p w14:paraId="345ED341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1. Evita dejar luces prendidas en ambiente desocupados </w:t>
            </w:r>
          </w:p>
        </w:tc>
        <w:tc>
          <w:tcPr>
            <w:tcW w:w="1134" w:type="dxa"/>
          </w:tcPr>
          <w:p w14:paraId="34DB2E1E" w14:textId="70DD8D2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7851601" w14:textId="487C3E1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27AA0DCA" w14:textId="5030665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1DFC7AA" w14:textId="0A5F400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40FB90F6" w14:textId="0327BBB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72431B4F" w14:textId="77777777" w:rsidTr="00CA0A3F">
        <w:tc>
          <w:tcPr>
            <w:tcW w:w="3539" w:type="dxa"/>
            <w:vAlign w:val="center"/>
          </w:tcPr>
          <w:p w14:paraId="0A92BFE8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2. Corta el agua mientras se lava los dientes. </w:t>
            </w:r>
          </w:p>
        </w:tc>
        <w:tc>
          <w:tcPr>
            <w:tcW w:w="1134" w:type="dxa"/>
          </w:tcPr>
          <w:p w14:paraId="3AD8D7B0" w14:textId="2658076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2BD73B74" w14:textId="1A22058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7B1093AC" w14:textId="263A81C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5FE3913" w14:textId="2D918D8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44E07707" w14:textId="43F0476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5C2FB494" w14:textId="77777777" w:rsidTr="00CA0A3F">
        <w:tc>
          <w:tcPr>
            <w:tcW w:w="3539" w:type="dxa"/>
            <w:vAlign w:val="center"/>
          </w:tcPr>
          <w:p w14:paraId="137BA8C0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O2.3. Toma duchas cortas</w:t>
            </w:r>
          </w:p>
        </w:tc>
        <w:tc>
          <w:tcPr>
            <w:tcW w:w="1134" w:type="dxa"/>
          </w:tcPr>
          <w:p w14:paraId="0A059BC1" w14:textId="73EFBA1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434F1F7" w14:textId="4EC3F53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E3342B5" w14:textId="4EA3944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1F92F984" w14:textId="747D2CD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647AF5AC" w14:textId="012DBF9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6BDD9F73" w14:textId="77777777" w:rsidTr="00CA0A3F">
        <w:tc>
          <w:tcPr>
            <w:tcW w:w="3539" w:type="dxa"/>
            <w:vAlign w:val="center"/>
          </w:tcPr>
          <w:p w14:paraId="2D2F7D97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4. Espera que los alimentos se enfríen antes de guardarlos en el refrigerador. </w:t>
            </w:r>
          </w:p>
        </w:tc>
        <w:tc>
          <w:tcPr>
            <w:tcW w:w="1134" w:type="dxa"/>
          </w:tcPr>
          <w:p w14:paraId="11F1CBF2" w14:textId="531B15E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429BE56" w14:textId="5125601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0779E4A" w14:textId="21E5529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18006DCD" w14:textId="759E2FB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6381210B" w14:textId="5099568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33EB876F" w14:textId="77777777" w:rsidTr="00CA0A3F">
        <w:tc>
          <w:tcPr>
            <w:tcW w:w="3539" w:type="dxa"/>
            <w:vAlign w:val="center"/>
          </w:tcPr>
          <w:p w14:paraId="303AF3AB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5. Desenchufa aparatos eléctricos cuando no los está ocupando. </w:t>
            </w:r>
          </w:p>
        </w:tc>
        <w:tc>
          <w:tcPr>
            <w:tcW w:w="1134" w:type="dxa"/>
          </w:tcPr>
          <w:p w14:paraId="60A2A862" w14:textId="259A156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B229975" w14:textId="2333AA0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965FFE2" w14:textId="100F467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39166DE6" w14:textId="350FB86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2C82E081" w14:textId="3721E11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A5BE8A2" w14:textId="77777777" w:rsidTr="00CA0A3F">
        <w:tc>
          <w:tcPr>
            <w:tcW w:w="3539" w:type="dxa"/>
            <w:vAlign w:val="center"/>
          </w:tcPr>
          <w:p w14:paraId="6DB78D9B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6. Separa la basura de su hogar para reciclaje. </w:t>
            </w:r>
          </w:p>
        </w:tc>
        <w:tc>
          <w:tcPr>
            <w:tcW w:w="1134" w:type="dxa"/>
          </w:tcPr>
          <w:p w14:paraId="35C05CCF" w14:textId="29C6215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2FB54173" w14:textId="30FA514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79CA0DB" w14:textId="0E0D445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2ED3E7B9" w14:textId="2E02DFB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26D68D8" w14:textId="3F4D7F3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CC68347" w14:textId="77777777" w:rsidTr="00CA0A3F">
        <w:tc>
          <w:tcPr>
            <w:tcW w:w="3539" w:type="dxa"/>
            <w:vAlign w:val="center"/>
          </w:tcPr>
          <w:p w14:paraId="02F8513E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7.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</w:rPr>
              <w:t>Re-utiliza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</w:rPr>
              <w:t xml:space="preserve"> papel en la impresión de documentos. </w:t>
            </w:r>
          </w:p>
        </w:tc>
        <w:tc>
          <w:tcPr>
            <w:tcW w:w="1134" w:type="dxa"/>
          </w:tcPr>
          <w:p w14:paraId="0B516875" w14:textId="1B15637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4D20F512" w14:textId="1E960FA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6EABC7FD" w14:textId="7DE2FBF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F242A66" w14:textId="07EA0AF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97B5DB4" w14:textId="38B2F7C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5D8D43DA" w14:textId="77777777" w:rsidTr="00CA0A3F">
        <w:tc>
          <w:tcPr>
            <w:tcW w:w="3539" w:type="dxa"/>
            <w:vAlign w:val="center"/>
          </w:tcPr>
          <w:p w14:paraId="76A7202B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pt-BR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 xml:space="preserve">O2.8. Planifica compra de alimentos. </w:t>
            </w:r>
          </w:p>
        </w:tc>
        <w:tc>
          <w:tcPr>
            <w:tcW w:w="1134" w:type="dxa"/>
          </w:tcPr>
          <w:p w14:paraId="048A089C" w14:textId="44D9400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pt-BR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3E790D3B" w14:textId="5D7AFEA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pt-BR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4FD71FE" w14:textId="52871A0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pt-BR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A0AE3C8" w14:textId="23FECA4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pt-BR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ED14693" w14:textId="00A2B4B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pt-BR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1DAD232F" w14:textId="77777777" w:rsidTr="00CA0A3F">
        <w:tc>
          <w:tcPr>
            <w:tcW w:w="3539" w:type="dxa"/>
            <w:vAlign w:val="center"/>
          </w:tcPr>
          <w:p w14:paraId="0F70E2DB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lastRenderedPageBreak/>
              <w:t xml:space="preserve">O2.9. Planifica compras de vestuario. </w:t>
            </w:r>
          </w:p>
        </w:tc>
        <w:tc>
          <w:tcPr>
            <w:tcW w:w="1134" w:type="dxa"/>
          </w:tcPr>
          <w:p w14:paraId="78BBAB2B" w14:textId="7CFB05A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2A298FD" w14:textId="4513B9B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2D4123A" w14:textId="20C8B11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5CCC1F9F" w14:textId="4E3FAD9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DE60DD3" w14:textId="7BF3E7C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27B91A6E" w14:textId="77777777" w:rsidTr="00CA0A3F">
        <w:tc>
          <w:tcPr>
            <w:tcW w:w="3539" w:type="dxa"/>
            <w:vAlign w:val="center"/>
          </w:tcPr>
          <w:p w14:paraId="162B7926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10. Lee la etiqueta de los productos antes de decidir compra. </w:t>
            </w:r>
          </w:p>
        </w:tc>
        <w:tc>
          <w:tcPr>
            <w:tcW w:w="1134" w:type="dxa"/>
          </w:tcPr>
          <w:p w14:paraId="1CD36DB0" w14:textId="570EA5C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7623CC54" w14:textId="67FB05B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662B916" w14:textId="2417BE7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24636386" w14:textId="3DF375E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3EDE00D" w14:textId="4000385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55F33F49" w14:textId="77777777" w:rsidTr="00CA0A3F">
        <w:tc>
          <w:tcPr>
            <w:tcW w:w="3539" w:type="dxa"/>
            <w:vAlign w:val="center"/>
          </w:tcPr>
          <w:p w14:paraId="0337C149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11. Compra productos orgánicos o naturales. </w:t>
            </w:r>
          </w:p>
        </w:tc>
        <w:tc>
          <w:tcPr>
            <w:tcW w:w="1134" w:type="dxa"/>
          </w:tcPr>
          <w:p w14:paraId="0CFEC066" w14:textId="637DB49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2427C959" w14:textId="68853ED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25641FF5" w14:textId="5AC9D83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0D2AD349" w14:textId="0C7787D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EF8481C" w14:textId="60A3649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1C652E18" w14:textId="77777777" w:rsidTr="00CA0A3F">
        <w:tc>
          <w:tcPr>
            <w:tcW w:w="3539" w:type="dxa"/>
            <w:vAlign w:val="center"/>
          </w:tcPr>
          <w:p w14:paraId="6FCFC542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12. Compra productos hechos con material reciclado. </w:t>
            </w:r>
          </w:p>
        </w:tc>
        <w:tc>
          <w:tcPr>
            <w:tcW w:w="1134" w:type="dxa"/>
          </w:tcPr>
          <w:p w14:paraId="10CF6AD8" w14:textId="775645F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042894F" w14:textId="43C6605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39A4EF4" w14:textId="2C6B5E3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21D3A369" w14:textId="2E0B72E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4F30C0E7" w14:textId="0843BD7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A8C7B3E" w14:textId="77777777" w:rsidTr="00CA0A3F">
        <w:tc>
          <w:tcPr>
            <w:tcW w:w="3539" w:type="dxa"/>
            <w:vAlign w:val="center"/>
          </w:tcPr>
          <w:p w14:paraId="70A60FD4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13. Comenta información sobre los productos y empresas. </w:t>
            </w:r>
          </w:p>
        </w:tc>
        <w:tc>
          <w:tcPr>
            <w:tcW w:w="1134" w:type="dxa"/>
          </w:tcPr>
          <w:p w14:paraId="2DBA324D" w14:textId="29C95FB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B28783B" w14:textId="2D6AD51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3A995B7B" w14:textId="767E923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285754AD" w14:textId="70BD7D7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9584644" w14:textId="3083EEF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275D470B" w14:textId="77777777" w:rsidTr="00CA0A3F">
        <w:tc>
          <w:tcPr>
            <w:tcW w:w="3539" w:type="dxa"/>
            <w:vAlign w:val="center"/>
          </w:tcPr>
          <w:p w14:paraId="4A60B983" w14:textId="777777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O2.14. Pide la boleta de los productos que compra </w:t>
            </w:r>
          </w:p>
        </w:tc>
        <w:tc>
          <w:tcPr>
            <w:tcW w:w="1134" w:type="dxa"/>
          </w:tcPr>
          <w:p w14:paraId="7BB9B512" w14:textId="5073496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E64759E" w14:textId="71D2EB4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0F00EE77" w14:textId="4399B36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31C90A52" w14:textId="7A8351F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089DC362" w14:textId="1AEBBC9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</w:tbl>
    <w:p w14:paraId="506979A9" w14:textId="5726E495" w:rsidR="00093A24" w:rsidRPr="009968F8" w:rsidRDefault="00093A24" w:rsidP="00093A24">
      <w:pPr>
        <w:rPr>
          <w:rFonts w:ascii="Montserrat" w:hAnsi="Montserrat"/>
          <w:sz w:val="20"/>
          <w:szCs w:val="20"/>
        </w:rPr>
      </w:pPr>
    </w:p>
    <w:p w14:paraId="7F69659F" w14:textId="7AC458C6" w:rsidR="00875C40" w:rsidRPr="009968F8" w:rsidRDefault="00D00EEF" w:rsidP="00875C40">
      <w:pPr>
        <w:rPr>
          <w:rFonts w:ascii="Montserrat" w:hAnsi="Montserrat"/>
          <w:b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</w:rPr>
        <w:t xml:space="preserve">O3 </w:t>
      </w:r>
      <w:r w:rsidRPr="009968F8">
        <w:rPr>
          <w:rFonts w:ascii="Montserrat" w:hAnsi="Montserrat"/>
          <w:sz w:val="20"/>
          <w:szCs w:val="20"/>
        </w:rPr>
        <w:t>¿Qué tan seguido usted…?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 RU por fila</w:t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  <w:r w:rsidR="00875C40">
        <w:rPr>
          <w:rFonts w:ascii="Montserrat" w:hAnsi="Montserrat"/>
          <w:b/>
          <w:bCs/>
          <w:color w:val="FF0000"/>
          <w:sz w:val="20"/>
          <w:szCs w:val="20"/>
        </w:rPr>
        <w:t xml:space="preserve"> </w:t>
      </w:r>
      <w:r w:rsidR="00875C40" w:rsidRPr="00875C40">
        <w:rPr>
          <w:rFonts w:ascii="Montserrat" w:hAnsi="Montserrat"/>
          <w:b/>
          <w:bCs/>
          <w:color w:val="FF0000"/>
          <w:sz w:val="20"/>
          <w:szCs w:val="20"/>
          <w:highlight w:val="yellow"/>
        </w:rPr>
        <w:t xml:space="preserve">DEJAR EN 2 PANTALLAS DE </w:t>
      </w:r>
      <w:r w:rsidR="00875C40">
        <w:rPr>
          <w:rFonts w:ascii="Montserrat" w:hAnsi="Montserrat"/>
          <w:b/>
          <w:bCs/>
          <w:color w:val="FF0000"/>
          <w:sz w:val="20"/>
          <w:szCs w:val="20"/>
          <w:highlight w:val="yellow"/>
        </w:rPr>
        <w:t>5</w:t>
      </w:r>
      <w:r w:rsidR="00875C40" w:rsidRPr="00875C40">
        <w:rPr>
          <w:rFonts w:ascii="Montserrat" w:hAnsi="Montserrat"/>
          <w:b/>
          <w:bCs/>
          <w:color w:val="FF0000"/>
          <w:sz w:val="20"/>
          <w:szCs w:val="20"/>
          <w:highlight w:val="yellow"/>
        </w:rPr>
        <w:t xml:space="preserve"> ATRIBUTOS CADA UNA</w:t>
      </w:r>
    </w:p>
    <w:p w14:paraId="0EE2868A" w14:textId="096C7576" w:rsidR="00D00EEF" w:rsidRPr="009968F8" w:rsidRDefault="00D00EEF" w:rsidP="00D00EEF">
      <w:pPr>
        <w:rPr>
          <w:rFonts w:ascii="Montserrat" w:hAnsi="Montserrat"/>
          <w:b/>
          <w:sz w:val="20"/>
          <w:szCs w:val="20"/>
          <w:lang w:val="es-ES"/>
        </w:rPr>
      </w:pPr>
    </w:p>
    <w:p w14:paraId="23501C93" w14:textId="77777777" w:rsidR="00D00EEF" w:rsidRPr="009968F8" w:rsidRDefault="00D00EEF" w:rsidP="00D00EEF">
      <w:pPr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3539"/>
        <w:gridCol w:w="1134"/>
        <w:gridCol w:w="1559"/>
        <w:gridCol w:w="851"/>
        <w:gridCol w:w="850"/>
        <w:gridCol w:w="895"/>
      </w:tblGrid>
      <w:tr w:rsidR="00D00EEF" w:rsidRPr="009968F8" w14:paraId="77EA750C" w14:textId="77777777" w:rsidTr="00641145">
        <w:tc>
          <w:tcPr>
            <w:tcW w:w="3539" w:type="dxa"/>
            <w:tcBorders>
              <w:top w:val="nil"/>
              <w:left w:val="nil"/>
            </w:tcBorders>
          </w:tcPr>
          <w:p w14:paraId="5364EEF8" w14:textId="77777777" w:rsidR="00D00EEF" w:rsidRPr="009968F8" w:rsidRDefault="00D00EEF" w:rsidP="00641145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62308971" w14:textId="77777777" w:rsidR="00D00EEF" w:rsidRPr="009968F8" w:rsidRDefault="00D00EEF" w:rsidP="00641145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Siempre</w:t>
            </w:r>
          </w:p>
        </w:tc>
        <w:tc>
          <w:tcPr>
            <w:tcW w:w="1559" w:type="dxa"/>
            <w:vAlign w:val="center"/>
          </w:tcPr>
          <w:p w14:paraId="7B159CB9" w14:textId="77777777" w:rsidR="00D00EEF" w:rsidRPr="009968F8" w:rsidRDefault="00D00EEF" w:rsidP="00641145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La mayoría de las veces</w:t>
            </w:r>
          </w:p>
        </w:tc>
        <w:tc>
          <w:tcPr>
            <w:tcW w:w="851" w:type="dxa"/>
            <w:vAlign w:val="center"/>
          </w:tcPr>
          <w:p w14:paraId="072A5BE6" w14:textId="77777777" w:rsidR="00D00EEF" w:rsidRPr="009968F8" w:rsidRDefault="00D00EEF" w:rsidP="00641145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A veces</w:t>
            </w:r>
          </w:p>
        </w:tc>
        <w:tc>
          <w:tcPr>
            <w:tcW w:w="850" w:type="dxa"/>
            <w:vAlign w:val="center"/>
          </w:tcPr>
          <w:p w14:paraId="7F142F3D" w14:textId="77777777" w:rsidR="00D00EEF" w:rsidRPr="009968F8" w:rsidRDefault="00D00EEF" w:rsidP="00641145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Rara vez</w:t>
            </w:r>
          </w:p>
        </w:tc>
        <w:tc>
          <w:tcPr>
            <w:tcW w:w="895" w:type="dxa"/>
            <w:vAlign w:val="center"/>
          </w:tcPr>
          <w:p w14:paraId="44652933" w14:textId="77777777" w:rsidR="00D00EEF" w:rsidRPr="009968F8" w:rsidRDefault="00D00EEF" w:rsidP="00641145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Nunca</w:t>
            </w:r>
          </w:p>
        </w:tc>
      </w:tr>
      <w:tr w:rsidR="00663572" w:rsidRPr="009968F8" w14:paraId="0BB51D28" w14:textId="77777777" w:rsidTr="00641145">
        <w:tc>
          <w:tcPr>
            <w:tcW w:w="3539" w:type="dxa"/>
            <w:vAlign w:val="center"/>
          </w:tcPr>
          <w:p w14:paraId="7899404C" w14:textId="07FD55D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1 Deja de comprar un producto porque se ha enterado de que daña el medioambiente, aunque sea más barato.</w:t>
            </w:r>
          </w:p>
        </w:tc>
        <w:tc>
          <w:tcPr>
            <w:tcW w:w="1134" w:type="dxa"/>
          </w:tcPr>
          <w:p w14:paraId="2A449607" w14:textId="2522F27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243C4C1B" w14:textId="48BC8BC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38407F2D" w14:textId="044C501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1D5BB33F" w14:textId="7EA9CF5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61F83FD1" w14:textId="5384D51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11A90B8" w14:textId="77777777" w:rsidTr="00641145">
        <w:tc>
          <w:tcPr>
            <w:tcW w:w="3539" w:type="dxa"/>
            <w:vAlign w:val="center"/>
          </w:tcPr>
          <w:p w14:paraId="3E2C2E0B" w14:textId="01DF449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2 Intenta influir en lo que consumen otras personas</w:t>
            </w:r>
          </w:p>
        </w:tc>
        <w:tc>
          <w:tcPr>
            <w:tcW w:w="1134" w:type="dxa"/>
          </w:tcPr>
          <w:p w14:paraId="3FEF43C6" w14:textId="29EE9C2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907CC5C" w14:textId="41E9801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B37BF90" w14:textId="35E4298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4BCBE7F" w14:textId="0D1B0AB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7E4D70B" w14:textId="61762DE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2A2BA58" w14:textId="77777777" w:rsidTr="00641145">
        <w:tc>
          <w:tcPr>
            <w:tcW w:w="3539" w:type="dxa"/>
            <w:vAlign w:val="center"/>
          </w:tcPr>
          <w:p w14:paraId="332EC6E0" w14:textId="24688D6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3 Uso mis redes sociales para promover productos o empresas que considero éticas o sostenibles</w:t>
            </w:r>
          </w:p>
        </w:tc>
        <w:tc>
          <w:tcPr>
            <w:tcW w:w="1134" w:type="dxa"/>
          </w:tcPr>
          <w:p w14:paraId="249045A9" w14:textId="0DCBA53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4DCD2668" w14:textId="588E5F4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2473E98" w14:textId="68EA5CB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12392CC1" w14:textId="01F3D99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676B24B" w14:textId="02EF01B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6B3F498F" w14:textId="77777777" w:rsidTr="00641145">
        <w:tc>
          <w:tcPr>
            <w:tcW w:w="3539" w:type="dxa"/>
            <w:vAlign w:val="center"/>
          </w:tcPr>
          <w:p w14:paraId="37D3864E" w14:textId="54BE455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4 Compra un producto exclusivamente porque no daña el medioambiente en desmedro de otro, aunque sea más caro.</w:t>
            </w:r>
          </w:p>
        </w:tc>
        <w:tc>
          <w:tcPr>
            <w:tcW w:w="1134" w:type="dxa"/>
          </w:tcPr>
          <w:p w14:paraId="48D42AFD" w14:textId="2620D7F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E8215CA" w14:textId="550A087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2F8A8CBF" w14:textId="7CF3014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71465539" w14:textId="118541B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24063BE" w14:textId="403798A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6FE76939" w14:textId="77777777" w:rsidTr="00641145">
        <w:tc>
          <w:tcPr>
            <w:tcW w:w="3539" w:type="dxa"/>
            <w:vAlign w:val="center"/>
          </w:tcPr>
          <w:p w14:paraId="75F5F579" w14:textId="1CCE00B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O3.5 Realiza un reclamo o demanda colectiva en el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Sernac</w:t>
            </w:r>
            <w:proofErr w:type="spellEnd"/>
          </w:p>
        </w:tc>
        <w:tc>
          <w:tcPr>
            <w:tcW w:w="1134" w:type="dxa"/>
          </w:tcPr>
          <w:p w14:paraId="77D70CFA" w14:textId="2FE7D97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019D3ED" w14:textId="6C8F91A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9E3DD60" w14:textId="5AD3E6E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5B08125" w14:textId="0E4DCB9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F57370B" w14:textId="5989198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8D7D0F1" w14:textId="77777777" w:rsidTr="00641145">
        <w:tc>
          <w:tcPr>
            <w:tcW w:w="3539" w:type="dxa"/>
            <w:vAlign w:val="center"/>
          </w:tcPr>
          <w:p w14:paraId="1BBCB3CF" w14:textId="2CF2835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6 Realiza un reclamo en el lugar de venta cuando un producto o servicio no lo satisface</w:t>
            </w:r>
          </w:p>
        </w:tc>
        <w:tc>
          <w:tcPr>
            <w:tcW w:w="1134" w:type="dxa"/>
          </w:tcPr>
          <w:p w14:paraId="314AC8AB" w14:textId="7BA4510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D011201" w14:textId="69C5CB0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D1C6796" w14:textId="640B39B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55BEBA4F" w14:textId="1DB2F23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0FE5A38" w14:textId="7502C05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127A4149" w14:textId="77777777" w:rsidTr="00641145">
        <w:tc>
          <w:tcPr>
            <w:tcW w:w="3539" w:type="dxa"/>
            <w:vAlign w:val="center"/>
          </w:tcPr>
          <w:p w14:paraId="5A7762AC" w14:textId="043C791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7 Se informa respecto de dónde viene la ropa, alimentos y otros productos que consume</w:t>
            </w:r>
          </w:p>
        </w:tc>
        <w:tc>
          <w:tcPr>
            <w:tcW w:w="1134" w:type="dxa"/>
          </w:tcPr>
          <w:p w14:paraId="3111585F" w14:textId="059957F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177FFF8" w14:textId="66D1805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73A37D32" w14:textId="0E34837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6206D888" w14:textId="0FA500A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BADB80B" w14:textId="4816703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EA61A1C" w14:textId="77777777" w:rsidTr="00641145">
        <w:tc>
          <w:tcPr>
            <w:tcW w:w="3539" w:type="dxa"/>
            <w:vAlign w:val="center"/>
          </w:tcPr>
          <w:p w14:paraId="77274557" w14:textId="2BAAADF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8 Participa en asociaciones de consumidores, cooperativas o grupos organizados de compradores</w:t>
            </w:r>
          </w:p>
        </w:tc>
        <w:tc>
          <w:tcPr>
            <w:tcW w:w="1134" w:type="dxa"/>
          </w:tcPr>
          <w:p w14:paraId="389C00CF" w14:textId="1FDACEC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3D7D5BF" w14:textId="283AC2D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A2FE458" w14:textId="71518E3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3A57C349" w14:textId="60C8D0B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53EB8DA7" w14:textId="12FB809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3AECCA75" w14:textId="77777777" w:rsidTr="00641145">
        <w:tc>
          <w:tcPr>
            <w:tcW w:w="3539" w:type="dxa"/>
            <w:vAlign w:val="center"/>
          </w:tcPr>
          <w:p w14:paraId="154460DE" w14:textId="2C47FCD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lastRenderedPageBreak/>
              <w:t>O3.9 Participa en marchas o movilizaciones</w:t>
            </w:r>
          </w:p>
        </w:tc>
        <w:tc>
          <w:tcPr>
            <w:tcW w:w="1134" w:type="dxa"/>
          </w:tcPr>
          <w:p w14:paraId="7B44DD11" w14:textId="55816D6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BE1CCC4" w14:textId="614F2A5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0792AC8" w14:textId="3518133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036B219D" w14:textId="77A6D78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3FF5272D" w14:textId="56A699F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788B65C0" w14:textId="77777777" w:rsidTr="00641145">
        <w:tc>
          <w:tcPr>
            <w:tcW w:w="3539" w:type="dxa"/>
            <w:vAlign w:val="center"/>
          </w:tcPr>
          <w:p w14:paraId="291FAD91" w14:textId="3634CA3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3.10 Compra en pequeños negocios</w:t>
            </w:r>
          </w:p>
        </w:tc>
        <w:tc>
          <w:tcPr>
            <w:tcW w:w="1134" w:type="dxa"/>
          </w:tcPr>
          <w:p w14:paraId="3F525CF5" w14:textId="506CE5B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5C4EF34" w14:textId="7CB50FD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7F1993AD" w14:textId="492DA90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1343425F" w14:textId="77BB8B5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655E6FE" w14:textId="70DCD80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</w:tbl>
    <w:p w14:paraId="0A1C1275" w14:textId="71FCBC50" w:rsidR="00D00EEF" w:rsidRPr="009968F8" w:rsidRDefault="00D00EEF" w:rsidP="00093A24">
      <w:pPr>
        <w:rPr>
          <w:rFonts w:ascii="Montserrat" w:hAnsi="Montserrat"/>
          <w:sz w:val="20"/>
          <w:szCs w:val="20"/>
        </w:rPr>
      </w:pPr>
    </w:p>
    <w:p w14:paraId="796D3111" w14:textId="77B25A01" w:rsidR="00093A24" w:rsidRPr="009968F8" w:rsidRDefault="00093A24" w:rsidP="00093A24">
      <w:pPr>
        <w:rPr>
          <w:rFonts w:ascii="Montserrat" w:hAnsi="Montserrat"/>
          <w:b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</w:rPr>
        <w:t xml:space="preserve">O4 </w:t>
      </w:r>
      <w:r w:rsidRPr="009968F8">
        <w:rPr>
          <w:rFonts w:ascii="Montserrat" w:hAnsi="Montserrat"/>
          <w:sz w:val="20"/>
          <w:szCs w:val="20"/>
        </w:rPr>
        <w:t>¿</w:t>
      </w:r>
      <w:r w:rsidR="007C4D63" w:rsidRPr="009968F8">
        <w:rPr>
          <w:rFonts w:ascii="Montserrat" w:hAnsi="Montserrat"/>
          <w:sz w:val="20"/>
          <w:szCs w:val="20"/>
        </w:rPr>
        <w:t>Qué le parecen las siguientes afirmaciones</w:t>
      </w:r>
      <w:r w:rsidRPr="009968F8">
        <w:rPr>
          <w:rFonts w:ascii="Montserrat" w:hAnsi="Montserrat"/>
          <w:sz w:val="20"/>
          <w:szCs w:val="20"/>
        </w:rPr>
        <w:t>?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 RU por fila</w:t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  <w:r w:rsidR="00875C40">
        <w:rPr>
          <w:rFonts w:ascii="Montserrat" w:hAnsi="Montserrat"/>
          <w:b/>
          <w:bCs/>
          <w:color w:val="FF0000"/>
          <w:sz w:val="20"/>
          <w:szCs w:val="20"/>
        </w:rPr>
        <w:t xml:space="preserve"> – </w:t>
      </w:r>
      <w:r w:rsidR="00875C40" w:rsidRPr="00875C40">
        <w:rPr>
          <w:rFonts w:ascii="Montserrat" w:hAnsi="Montserrat"/>
          <w:b/>
          <w:bCs/>
          <w:color w:val="FF0000"/>
          <w:sz w:val="20"/>
          <w:szCs w:val="20"/>
          <w:highlight w:val="yellow"/>
        </w:rPr>
        <w:t>DEJAR EN 2 PANTALLAS DE 6 ATRIBUTOS CADA UNA</w:t>
      </w:r>
    </w:p>
    <w:p w14:paraId="6D004FDC" w14:textId="77777777" w:rsidR="00093A24" w:rsidRPr="009968F8" w:rsidRDefault="00093A24" w:rsidP="00093A24">
      <w:pPr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Ind w:w="5" w:type="dxa"/>
        <w:tblLayout w:type="fixed"/>
        <w:tblLook w:val="04A0" w:firstRow="1" w:lastRow="0" w:firstColumn="1" w:lastColumn="0" w:noHBand="0" w:noVBand="1"/>
      </w:tblPr>
      <w:tblGrid>
        <w:gridCol w:w="3539"/>
        <w:gridCol w:w="1134"/>
        <w:gridCol w:w="1559"/>
        <w:gridCol w:w="851"/>
        <w:gridCol w:w="850"/>
        <w:gridCol w:w="895"/>
      </w:tblGrid>
      <w:tr w:rsidR="007C4D63" w:rsidRPr="009968F8" w14:paraId="2BABEB0A" w14:textId="77777777" w:rsidTr="00CA0A3F">
        <w:tc>
          <w:tcPr>
            <w:tcW w:w="3539" w:type="dxa"/>
            <w:tcBorders>
              <w:top w:val="nil"/>
              <w:left w:val="nil"/>
            </w:tcBorders>
          </w:tcPr>
          <w:p w14:paraId="4004A056" w14:textId="77777777" w:rsidR="007C4D63" w:rsidRPr="009968F8" w:rsidRDefault="007C4D63" w:rsidP="007C4D63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1134" w:type="dxa"/>
            <w:vAlign w:val="center"/>
          </w:tcPr>
          <w:p w14:paraId="0C87CF00" w14:textId="7C0A0778" w:rsidR="007C4D63" w:rsidRPr="009968F8" w:rsidRDefault="007C4D63" w:rsidP="007C4D63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  <w:lang w:val="es-ES"/>
              </w:rPr>
              <w:t>Muy en Desacuerdo</w:t>
            </w:r>
          </w:p>
        </w:tc>
        <w:tc>
          <w:tcPr>
            <w:tcW w:w="1559" w:type="dxa"/>
            <w:vAlign w:val="center"/>
          </w:tcPr>
          <w:p w14:paraId="511CD89D" w14:textId="130F4DFB" w:rsidR="007C4D63" w:rsidRPr="009968F8" w:rsidRDefault="007C4D63" w:rsidP="007C4D63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  <w:lang w:val="es-ES"/>
              </w:rPr>
              <w:t>En Desacuerdo</w:t>
            </w:r>
          </w:p>
        </w:tc>
        <w:tc>
          <w:tcPr>
            <w:tcW w:w="851" w:type="dxa"/>
            <w:vAlign w:val="center"/>
          </w:tcPr>
          <w:p w14:paraId="5AAEDFEB" w14:textId="29DC0D8F" w:rsidR="007C4D63" w:rsidRPr="009968F8" w:rsidRDefault="007C4D63" w:rsidP="007C4D63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b/>
                <w:color w:val="000000"/>
                <w:sz w:val="20"/>
                <w:szCs w:val="20"/>
              </w:rPr>
              <w:t>Ni de acuerdo ni en desacuerdo</w:t>
            </w:r>
          </w:p>
        </w:tc>
        <w:tc>
          <w:tcPr>
            <w:tcW w:w="850" w:type="dxa"/>
            <w:vAlign w:val="center"/>
          </w:tcPr>
          <w:p w14:paraId="01D10EE5" w14:textId="12E43E6E" w:rsidR="007C4D63" w:rsidRPr="009968F8" w:rsidRDefault="007C4D63" w:rsidP="007C4D63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  <w:lang w:val="es-ES"/>
              </w:rPr>
              <w:t>De acuerdo</w:t>
            </w:r>
          </w:p>
        </w:tc>
        <w:tc>
          <w:tcPr>
            <w:tcW w:w="895" w:type="dxa"/>
            <w:vAlign w:val="center"/>
          </w:tcPr>
          <w:p w14:paraId="4C351679" w14:textId="635313DB" w:rsidR="007C4D63" w:rsidRPr="009968F8" w:rsidRDefault="007C4D63" w:rsidP="007C4D63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  <w:lang w:val="es-ES"/>
              </w:rPr>
              <w:t>Muy de acuerdo</w:t>
            </w:r>
          </w:p>
        </w:tc>
      </w:tr>
      <w:tr w:rsidR="00663572" w:rsidRPr="009968F8" w14:paraId="7094D413" w14:textId="77777777" w:rsidTr="00CA0A3F">
        <w:tc>
          <w:tcPr>
            <w:tcW w:w="3539" w:type="dxa"/>
            <w:vAlign w:val="center"/>
          </w:tcPr>
          <w:p w14:paraId="7D64A942" w14:textId="6483641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1 Es necesario hacerse cargo de las tareas de reciclaje</w:t>
            </w:r>
          </w:p>
        </w:tc>
        <w:tc>
          <w:tcPr>
            <w:tcW w:w="1134" w:type="dxa"/>
          </w:tcPr>
          <w:p w14:paraId="19BE45E2" w14:textId="48967D5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338BC126" w14:textId="5054825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37DA4AD" w14:textId="55196C3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56233A77" w14:textId="4B58882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2086DB39" w14:textId="1E6C907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2A652E00" w14:textId="77777777" w:rsidTr="00CA0A3F">
        <w:tc>
          <w:tcPr>
            <w:tcW w:w="3539" w:type="dxa"/>
            <w:vAlign w:val="center"/>
          </w:tcPr>
          <w:p w14:paraId="1898C9DA" w14:textId="2001FFB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2 Es fácil entender el etiquetado de los envases para separar el reciclaje</w:t>
            </w:r>
          </w:p>
        </w:tc>
        <w:tc>
          <w:tcPr>
            <w:tcW w:w="1134" w:type="dxa"/>
          </w:tcPr>
          <w:p w14:paraId="388467DE" w14:textId="3970CAF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4A9187EA" w14:textId="37265EE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C17F4CC" w14:textId="5614D96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4E171950" w14:textId="78E62C4C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6732FEC8" w14:textId="313E498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206A11B0" w14:textId="77777777" w:rsidTr="00CA0A3F">
        <w:tc>
          <w:tcPr>
            <w:tcW w:w="3539" w:type="dxa"/>
            <w:vAlign w:val="center"/>
          </w:tcPr>
          <w:p w14:paraId="06A28CB2" w14:textId="18A70CE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3 Es fácil llevar mi reciclaje hasta los centros de acopio</w:t>
            </w:r>
          </w:p>
        </w:tc>
        <w:tc>
          <w:tcPr>
            <w:tcW w:w="1134" w:type="dxa"/>
          </w:tcPr>
          <w:p w14:paraId="24FC4236" w14:textId="3D98C6C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7C84D845" w14:textId="290F3D6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0F69DA49" w14:textId="48B3623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6AE7E8E0" w14:textId="24CBFB5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5DDDC8B8" w14:textId="4075781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6312DBE9" w14:textId="77777777" w:rsidTr="00CA0A3F">
        <w:tc>
          <w:tcPr>
            <w:tcW w:w="3539" w:type="dxa"/>
            <w:vAlign w:val="center"/>
          </w:tcPr>
          <w:p w14:paraId="2035546C" w14:textId="2AD9302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4 No tengo tiempo para hacerme cargo de todo lo que implica reciclar</w:t>
            </w:r>
          </w:p>
        </w:tc>
        <w:tc>
          <w:tcPr>
            <w:tcW w:w="1134" w:type="dxa"/>
          </w:tcPr>
          <w:p w14:paraId="38F471A7" w14:textId="758CFB7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4B8D2E9" w14:textId="3C991B9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17FF3D0" w14:textId="58C5463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74B92AC1" w14:textId="23230F8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7EAA3727" w14:textId="1316C72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18459697" w14:textId="77777777" w:rsidTr="00CA0A3F">
        <w:tc>
          <w:tcPr>
            <w:tcW w:w="3539" w:type="dxa"/>
            <w:vAlign w:val="center"/>
          </w:tcPr>
          <w:p w14:paraId="658B6683" w14:textId="5DE0752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5 En mi comuna o barrio es fácil reciclar</w:t>
            </w:r>
          </w:p>
        </w:tc>
        <w:tc>
          <w:tcPr>
            <w:tcW w:w="1134" w:type="dxa"/>
          </w:tcPr>
          <w:p w14:paraId="2FE8ACDF" w14:textId="6BE3876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C3CB577" w14:textId="12CE388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00A5087" w14:textId="0C5BA99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76C00AA7" w14:textId="3385430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4065B10A" w14:textId="1A68EFC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A8AF8A2" w14:textId="77777777" w:rsidTr="00CA0A3F">
        <w:tc>
          <w:tcPr>
            <w:tcW w:w="3539" w:type="dxa"/>
            <w:vAlign w:val="center"/>
          </w:tcPr>
          <w:p w14:paraId="40AEDD0C" w14:textId="733AF04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6 En mi hogar, todos/as reciclamos</w:t>
            </w:r>
          </w:p>
        </w:tc>
        <w:tc>
          <w:tcPr>
            <w:tcW w:w="1134" w:type="dxa"/>
          </w:tcPr>
          <w:p w14:paraId="0F62E60F" w14:textId="46C2B04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602098FA" w14:textId="35F0921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5D998C41" w14:textId="69216C7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66A686DB" w14:textId="424A476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D907952" w14:textId="36A2FDA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A4D7373" w14:textId="77777777" w:rsidTr="00CA0A3F">
        <w:tc>
          <w:tcPr>
            <w:tcW w:w="3539" w:type="dxa"/>
            <w:vAlign w:val="center"/>
          </w:tcPr>
          <w:p w14:paraId="50714162" w14:textId="322B3EC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7 Me cuesta creer que un envase reciclado sirva de algo para el medioambiente</w:t>
            </w:r>
          </w:p>
        </w:tc>
        <w:tc>
          <w:tcPr>
            <w:tcW w:w="1134" w:type="dxa"/>
          </w:tcPr>
          <w:p w14:paraId="23E620F9" w14:textId="25EA06C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4E8BB82A" w14:textId="1E13A81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6124F694" w14:textId="7325188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62146501" w14:textId="712A010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4373BE04" w14:textId="73754BD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247295A2" w14:textId="77777777" w:rsidTr="00CA0A3F">
        <w:tc>
          <w:tcPr>
            <w:tcW w:w="3539" w:type="dxa"/>
            <w:vAlign w:val="center"/>
          </w:tcPr>
          <w:p w14:paraId="1852CE02" w14:textId="7324CE2E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8 Reciclar es bueno para la economía</w:t>
            </w:r>
          </w:p>
        </w:tc>
        <w:tc>
          <w:tcPr>
            <w:tcW w:w="1134" w:type="dxa"/>
          </w:tcPr>
          <w:p w14:paraId="3BB5E44A" w14:textId="75EA83A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4C03C240" w14:textId="40C9080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73FE326" w14:textId="7B45486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78F9F0BC" w14:textId="2BF7BE8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27954486" w14:textId="5A545D7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58765E8B" w14:textId="77777777" w:rsidTr="00CA0A3F">
        <w:tc>
          <w:tcPr>
            <w:tcW w:w="3539" w:type="dxa"/>
            <w:vAlign w:val="center"/>
          </w:tcPr>
          <w:p w14:paraId="5AE3303B" w14:textId="1E3C562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9 Consumir menos es mejor que reciclar</w:t>
            </w:r>
          </w:p>
        </w:tc>
        <w:tc>
          <w:tcPr>
            <w:tcW w:w="1134" w:type="dxa"/>
          </w:tcPr>
          <w:p w14:paraId="58BE331B" w14:textId="719268B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13BB6D53" w14:textId="18C7D6BA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185DCCD1" w14:textId="4585517F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61872239" w14:textId="26944A42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838DCAC" w14:textId="21F186A4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0259E57B" w14:textId="77777777" w:rsidTr="00CA0A3F">
        <w:tc>
          <w:tcPr>
            <w:tcW w:w="3539" w:type="dxa"/>
            <w:vAlign w:val="center"/>
          </w:tcPr>
          <w:p w14:paraId="5015CCD7" w14:textId="288ED35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O4.10 Con la vida apurada de hoy, es mejor comprar algo nuevo que reparar algo que no funciona</w:t>
            </w:r>
          </w:p>
        </w:tc>
        <w:tc>
          <w:tcPr>
            <w:tcW w:w="1134" w:type="dxa"/>
          </w:tcPr>
          <w:p w14:paraId="6F6045D8" w14:textId="49C7120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5B646554" w14:textId="750C59B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35903D14" w14:textId="75DA5E8D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798401E0" w14:textId="556A3358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5848F7DE" w14:textId="6640950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83D116A" w14:textId="77777777" w:rsidTr="00CA0A3F">
        <w:tc>
          <w:tcPr>
            <w:tcW w:w="3539" w:type="dxa"/>
            <w:vAlign w:val="center"/>
          </w:tcPr>
          <w:p w14:paraId="67C50F5B" w14:textId="688E74F5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04.11 Lo que compramos o dejamos de comprar es un problema de cada persona</w:t>
            </w:r>
          </w:p>
        </w:tc>
        <w:tc>
          <w:tcPr>
            <w:tcW w:w="1134" w:type="dxa"/>
          </w:tcPr>
          <w:p w14:paraId="0DEB0122" w14:textId="56A11FA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B973E7C" w14:textId="7E473C46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444D950" w14:textId="0DE05300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2051A9BB" w14:textId="71DCED5B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77E93256" w14:textId="438AAB6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663572" w:rsidRPr="009968F8" w14:paraId="48895F6D" w14:textId="77777777" w:rsidTr="00CA0A3F">
        <w:tc>
          <w:tcPr>
            <w:tcW w:w="3539" w:type="dxa"/>
            <w:vAlign w:val="center"/>
          </w:tcPr>
          <w:p w14:paraId="6991E89A" w14:textId="4F490309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04.12 Me considero más un ciudadano que un consumidor</w:t>
            </w:r>
          </w:p>
        </w:tc>
        <w:tc>
          <w:tcPr>
            <w:tcW w:w="1134" w:type="dxa"/>
          </w:tcPr>
          <w:p w14:paraId="1D954692" w14:textId="39DE654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1559" w:type="dxa"/>
          </w:tcPr>
          <w:p w14:paraId="02C114BA" w14:textId="23DF82D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4444D433" w14:textId="50AA9711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1F8D7DF3" w14:textId="3B724CC7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95" w:type="dxa"/>
          </w:tcPr>
          <w:p w14:paraId="1225A075" w14:textId="2AF853D3" w:rsidR="00663572" w:rsidRPr="009968F8" w:rsidRDefault="00663572" w:rsidP="00663572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</w:tbl>
    <w:p w14:paraId="387E85EA" w14:textId="604C2202" w:rsidR="00082D83" w:rsidRPr="009968F8" w:rsidRDefault="00082D83" w:rsidP="00D02739">
      <w:pPr>
        <w:rPr>
          <w:rFonts w:ascii="Montserrat" w:hAnsi="Montserrat"/>
          <w:sz w:val="20"/>
          <w:szCs w:val="20"/>
          <w:lang w:val="es-ES"/>
        </w:rPr>
      </w:pPr>
    </w:p>
    <w:p w14:paraId="787FEE06" w14:textId="75F12004" w:rsidR="00082D83" w:rsidRPr="009968F8" w:rsidRDefault="00093A24" w:rsidP="00FD0CBD">
      <w:pPr>
        <w:jc w:val="both"/>
        <w:rPr>
          <w:rFonts w:ascii="Montserrat" w:hAnsi="Montserrat"/>
          <w:b/>
          <w:bCs/>
          <w:color w:val="FF0000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  <w:lang w:val="es-ES"/>
        </w:rPr>
        <w:t>O</w:t>
      </w:r>
      <w:r w:rsidR="0071202C" w:rsidRPr="009968F8">
        <w:rPr>
          <w:rFonts w:ascii="Montserrat" w:hAnsi="Montserrat"/>
          <w:b/>
          <w:sz w:val="20"/>
          <w:szCs w:val="20"/>
          <w:lang w:val="es-ES"/>
        </w:rPr>
        <w:t>5</w:t>
      </w:r>
      <w:r w:rsidR="00082D83" w:rsidRPr="009968F8">
        <w:rPr>
          <w:rFonts w:ascii="Montserrat" w:hAnsi="Montserrat"/>
          <w:b/>
          <w:sz w:val="20"/>
          <w:szCs w:val="20"/>
          <w:lang w:val="es-ES"/>
        </w:rPr>
        <w:t>.</w:t>
      </w:r>
      <w:r w:rsidR="00082D83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D02739" w:rsidRPr="009968F8">
        <w:rPr>
          <w:rFonts w:ascii="Montserrat" w:hAnsi="Montserrat"/>
          <w:sz w:val="20"/>
          <w:szCs w:val="20"/>
          <w:lang w:val="es-ES"/>
        </w:rPr>
        <w:t xml:space="preserve">Si le hablan de </w:t>
      </w:r>
      <w:r w:rsidR="00D02739" w:rsidRPr="008C1C93">
        <w:rPr>
          <w:rFonts w:ascii="Montserrat" w:hAnsi="Montserrat"/>
          <w:b/>
          <w:bCs/>
          <w:sz w:val="20"/>
          <w:szCs w:val="20"/>
          <w:lang w:val="es-ES"/>
        </w:rPr>
        <w:t>sociedad de consumo</w:t>
      </w:r>
      <w:r w:rsidR="00082D83" w:rsidRPr="009968F8">
        <w:rPr>
          <w:rFonts w:ascii="Montserrat" w:hAnsi="Montserrat"/>
          <w:sz w:val="20"/>
          <w:szCs w:val="20"/>
          <w:lang w:val="es-ES"/>
        </w:rPr>
        <w:t>, ¿qué es lo primero que se le viene a la mente?</w:t>
      </w:r>
      <w:r w:rsidR="005B6636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3E05F1" w:rsidRPr="009968F8">
        <w:rPr>
          <w:rFonts w:ascii="Montserrat" w:hAnsi="Montserrat"/>
          <w:sz w:val="20"/>
          <w:szCs w:val="20"/>
          <w:lang w:val="es-ES"/>
        </w:rPr>
        <w:t>No hay respuestas buenas ni malas</w:t>
      </w:r>
      <w:r w:rsidR="00663572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Caja de texto mín. </w:t>
      </w:r>
      <w:r w:rsidR="00DC3EAF" w:rsidRPr="009968F8">
        <w:rPr>
          <w:rFonts w:ascii="Montserrat" w:hAnsi="Montserrat"/>
          <w:b/>
          <w:bCs/>
          <w:color w:val="FF0000"/>
          <w:sz w:val="20"/>
          <w:szCs w:val="20"/>
        </w:rPr>
        <w:t>10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 caracteres</w:t>
      </w:r>
    </w:p>
    <w:p w14:paraId="7C2BAB9A" w14:textId="77777777" w:rsidR="002D6A2A" w:rsidRPr="009968F8" w:rsidRDefault="002D6A2A" w:rsidP="00FD0CBD">
      <w:pPr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082D83" w:rsidRPr="009968F8" w14:paraId="4E78C16B" w14:textId="77777777" w:rsidTr="00082D83">
        <w:tc>
          <w:tcPr>
            <w:tcW w:w="8828" w:type="dxa"/>
          </w:tcPr>
          <w:p w14:paraId="09A10735" w14:textId="77777777" w:rsidR="00082D83" w:rsidRPr="009968F8" w:rsidRDefault="00082D83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  <w:p w14:paraId="019E2DDC" w14:textId="77777777" w:rsidR="00082D83" w:rsidRPr="009968F8" w:rsidRDefault="00082D83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  <w:p w14:paraId="2C520DD7" w14:textId="77777777" w:rsidR="00082D83" w:rsidRPr="009968F8" w:rsidRDefault="00082D83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  <w:p w14:paraId="178117BF" w14:textId="77777777" w:rsidR="00082D83" w:rsidRPr="009968F8" w:rsidRDefault="00082D83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</w:tc>
      </w:tr>
    </w:tbl>
    <w:p w14:paraId="68E42B10" w14:textId="42941B8C" w:rsidR="00082D83" w:rsidRPr="009968F8" w:rsidRDefault="00082D83" w:rsidP="00FD0CBD">
      <w:pPr>
        <w:jc w:val="both"/>
        <w:rPr>
          <w:rFonts w:ascii="Montserrat" w:hAnsi="Montserrat"/>
          <w:sz w:val="20"/>
          <w:szCs w:val="20"/>
          <w:lang w:val="es-ES"/>
        </w:rPr>
      </w:pPr>
    </w:p>
    <w:p w14:paraId="62E9BE6E" w14:textId="579EA851" w:rsidR="00082D83" w:rsidRPr="009968F8" w:rsidRDefault="00D02739" w:rsidP="00FD0CBD">
      <w:pPr>
        <w:jc w:val="both"/>
        <w:rPr>
          <w:rFonts w:ascii="Montserrat" w:hAnsi="Montserrat"/>
          <w:sz w:val="20"/>
          <w:szCs w:val="20"/>
          <w:lang w:val="es-ES"/>
        </w:rPr>
      </w:pPr>
      <w:commentRangeStart w:id="4"/>
      <w:r w:rsidRPr="009968F8">
        <w:rPr>
          <w:rFonts w:ascii="Montserrat" w:hAnsi="Montserrat"/>
          <w:b/>
          <w:sz w:val="20"/>
          <w:szCs w:val="20"/>
          <w:lang w:val="es-ES"/>
        </w:rPr>
        <w:t>E</w:t>
      </w:r>
      <w:r w:rsidR="00082D83" w:rsidRPr="009968F8">
        <w:rPr>
          <w:rFonts w:ascii="Montserrat" w:hAnsi="Montserrat"/>
          <w:b/>
          <w:sz w:val="20"/>
          <w:szCs w:val="20"/>
          <w:lang w:val="es-ES"/>
        </w:rPr>
        <w:t>2</w:t>
      </w:r>
      <w:commentRangeEnd w:id="4"/>
      <w:r w:rsidR="00663572" w:rsidRPr="009968F8">
        <w:rPr>
          <w:rStyle w:val="Refdecomentario"/>
        </w:rPr>
        <w:commentReference w:id="4"/>
      </w:r>
      <w:r w:rsidR="00082D83" w:rsidRPr="009968F8">
        <w:rPr>
          <w:rFonts w:ascii="Montserrat" w:hAnsi="Montserrat"/>
          <w:b/>
          <w:sz w:val="20"/>
          <w:szCs w:val="20"/>
          <w:lang w:val="es-ES"/>
        </w:rPr>
        <w:t>.</w:t>
      </w:r>
      <w:r w:rsidR="00082D83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761330">
        <w:rPr>
          <w:rFonts w:ascii="Montserrat" w:hAnsi="Montserrat"/>
          <w:sz w:val="20"/>
          <w:szCs w:val="20"/>
          <w:lang w:val="es-ES"/>
        </w:rPr>
        <w:t>¿</w:t>
      </w:r>
      <w:r w:rsidRPr="009968F8">
        <w:rPr>
          <w:rFonts w:ascii="Montserrat" w:hAnsi="Montserrat"/>
          <w:sz w:val="20"/>
          <w:szCs w:val="20"/>
          <w:lang w:val="es-ES"/>
        </w:rPr>
        <w:t xml:space="preserve">Cuál es el ingreso </w:t>
      </w:r>
      <w:r w:rsidR="0071202C" w:rsidRPr="009968F8">
        <w:rPr>
          <w:rFonts w:ascii="Montserrat" w:hAnsi="Montserrat"/>
          <w:sz w:val="20"/>
          <w:szCs w:val="20"/>
          <w:lang w:val="es-ES"/>
        </w:rPr>
        <w:t>mensual</w:t>
      </w:r>
      <w:r w:rsidRPr="009968F8">
        <w:rPr>
          <w:rFonts w:ascii="Montserrat" w:hAnsi="Montserrat"/>
          <w:sz w:val="20"/>
          <w:szCs w:val="20"/>
          <w:lang w:val="es-ES"/>
        </w:rPr>
        <w:t xml:space="preserve"> de su hogar</w:t>
      </w:r>
      <w:r w:rsidR="00761330">
        <w:rPr>
          <w:rFonts w:ascii="Montserrat" w:hAnsi="Montserrat"/>
          <w:sz w:val="20"/>
          <w:szCs w:val="20"/>
          <w:lang w:val="es-ES"/>
        </w:rPr>
        <w:t>?</w:t>
      </w:r>
      <w:r w:rsidR="00663572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77967C71" w14:textId="77777777" w:rsidR="00082D83" w:rsidRPr="009968F8" w:rsidRDefault="00082D83" w:rsidP="00FD0CBD">
      <w:pPr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FD0CBD" w:rsidRPr="009968F8" w14:paraId="3E81D719" w14:textId="77777777" w:rsidTr="00082D83">
        <w:tc>
          <w:tcPr>
            <w:tcW w:w="563" w:type="dxa"/>
          </w:tcPr>
          <w:p w14:paraId="3E574F45" w14:textId="2A95B2BC" w:rsidR="00FD0CBD" w:rsidRPr="009968F8" w:rsidRDefault="00663572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</w:tcPr>
          <w:p w14:paraId="3688F092" w14:textId="7939FDED" w:rsidR="00FD0CBD" w:rsidRPr="009968F8" w:rsidRDefault="00D02739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Menos de </w:t>
            </w:r>
            <w:r w:rsidR="0071202C" w:rsidRPr="009968F8">
              <w:rPr>
                <w:rFonts w:ascii="Montserrat" w:hAnsi="Montserrat"/>
                <w:sz w:val="20"/>
                <w:szCs w:val="20"/>
                <w:lang w:val="es-ES"/>
              </w:rPr>
              <w:t>500.000</w:t>
            </w:r>
          </w:p>
        </w:tc>
      </w:tr>
      <w:tr w:rsidR="00FD0CBD" w:rsidRPr="009968F8" w14:paraId="4AF6E477" w14:textId="77777777" w:rsidTr="00082D83">
        <w:tc>
          <w:tcPr>
            <w:tcW w:w="563" w:type="dxa"/>
          </w:tcPr>
          <w:p w14:paraId="1625AD8E" w14:textId="4BF68F18" w:rsidR="00FD0CBD" w:rsidRPr="009968F8" w:rsidRDefault="00663572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</w:tcPr>
          <w:p w14:paraId="3E7FE166" w14:textId="757FD5C5" w:rsidR="00FD0CBD" w:rsidRPr="009968F8" w:rsidRDefault="00D02739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Entre </w:t>
            </w:r>
            <w:r w:rsidR="0071202C" w:rsidRPr="009968F8">
              <w:rPr>
                <w:rFonts w:ascii="Montserrat" w:hAnsi="Montserrat"/>
                <w:sz w:val="20"/>
                <w:szCs w:val="20"/>
                <w:lang w:val="es-ES"/>
              </w:rPr>
              <w:t>500.000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y </w:t>
            </w:r>
            <w:r w:rsidR="0071202C" w:rsidRPr="009968F8">
              <w:rPr>
                <w:rFonts w:ascii="Montserrat" w:hAnsi="Montserrat"/>
                <w:sz w:val="20"/>
                <w:szCs w:val="20"/>
                <w:lang w:val="es-ES"/>
              </w:rPr>
              <w:t>800.000</w:t>
            </w:r>
          </w:p>
        </w:tc>
      </w:tr>
      <w:tr w:rsidR="00FD0CBD" w:rsidRPr="009968F8" w14:paraId="3AD89F98" w14:textId="77777777" w:rsidTr="00082D83">
        <w:tc>
          <w:tcPr>
            <w:tcW w:w="563" w:type="dxa"/>
          </w:tcPr>
          <w:p w14:paraId="7CA77DF9" w14:textId="4CDC596B" w:rsidR="00FD0CBD" w:rsidRPr="009968F8" w:rsidRDefault="00663572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</w:tcPr>
          <w:p w14:paraId="4098A401" w14:textId="5B8D18E8" w:rsidR="00FD0CBD" w:rsidRPr="009968F8" w:rsidRDefault="00D02739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Entre </w:t>
            </w:r>
            <w:r w:rsidR="0071202C" w:rsidRPr="009968F8">
              <w:rPr>
                <w:rFonts w:ascii="Montserrat" w:hAnsi="Montserrat"/>
                <w:sz w:val="20"/>
                <w:szCs w:val="20"/>
                <w:lang w:val="es-ES"/>
              </w:rPr>
              <w:t>800.00</w:t>
            </w:r>
            <w:r w:rsidR="00344FD5" w:rsidRPr="00344FD5">
              <w:rPr>
                <w:rFonts w:ascii="Montserrat" w:hAnsi="Montserrat"/>
                <w:sz w:val="20"/>
                <w:szCs w:val="20"/>
                <w:highlight w:val="green"/>
                <w:lang w:val="es-ES"/>
              </w:rPr>
              <w:t>1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y </w:t>
            </w:r>
            <w:r w:rsidR="0071202C" w:rsidRPr="009968F8">
              <w:rPr>
                <w:rFonts w:ascii="Montserrat" w:hAnsi="Montserrat"/>
                <w:sz w:val="20"/>
                <w:szCs w:val="20"/>
                <w:lang w:val="es-ES"/>
              </w:rPr>
              <w:t>1.200.000</w:t>
            </w:r>
          </w:p>
        </w:tc>
      </w:tr>
      <w:tr w:rsidR="00FD0CBD" w:rsidRPr="009968F8" w14:paraId="3C5C5F70" w14:textId="77777777" w:rsidTr="00082D83">
        <w:tc>
          <w:tcPr>
            <w:tcW w:w="563" w:type="dxa"/>
          </w:tcPr>
          <w:p w14:paraId="236F4CE8" w14:textId="3C5F4593" w:rsidR="00FD0CBD" w:rsidRPr="009968F8" w:rsidRDefault="00663572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</w:tcPr>
          <w:p w14:paraId="7FE62D14" w14:textId="00ADDC4F" w:rsidR="00FD0CBD" w:rsidRPr="009968F8" w:rsidRDefault="00D02739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Entre </w:t>
            </w:r>
            <w:r w:rsidR="0071202C"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.200.00</w:t>
            </w:r>
            <w:r w:rsidR="00344FD5" w:rsidRPr="00344FD5">
              <w:rPr>
                <w:rFonts w:ascii="Montserrat" w:eastAsia="Times New Roman" w:hAnsi="Montserrat"/>
                <w:color w:val="000000"/>
                <w:sz w:val="20"/>
                <w:szCs w:val="20"/>
                <w:highlight w:val="green"/>
              </w:rPr>
              <w:t>1</w:t>
            </w: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 y </w:t>
            </w:r>
            <w:r w:rsidR="0071202C"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2.000.000</w:t>
            </w: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 </w:t>
            </w:r>
          </w:p>
        </w:tc>
      </w:tr>
      <w:tr w:rsidR="00FD0CBD" w:rsidRPr="009968F8" w14:paraId="66B9D8CD" w14:textId="77777777" w:rsidTr="00082D83">
        <w:tc>
          <w:tcPr>
            <w:tcW w:w="563" w:type="dxa"/>
          </w:tcPr>
          <w:p w14:paraId="3EC6193D" w14:textId="2DFCDADD" w:rsidR="00FD0CBD" w:rsidRPr="009968F8" w:rsidRDefault="00663572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</w:tcPr>
          <w:p w14:paraId="50C312EC" w14:textId="12B25ADE" w:rsidR="00FD0CBD" w:rsidRPr="009968F8" w:rsidRDefault="00D02739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ás de</w:t>
            </w:r>
            <w:r w:rsidR="0071202C"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2.000.000</w:t>
            </w:r>
          </w:p>
        </w:tc>
      </w:tr>
      <w:tr w:rsidR="00DC3EAF" w:rsidRPr="009968F8" w14:paraId="18EFCF79" w14:textId="77777777" w:rsidTr="00082D83">
        <w:tc>
          <w:tcPr>
            <w:tcW w:w="563" w:type="dxa"/>
          </w:tcPr>
          <w:p w14:paraId="5A3565E5" w14:textId="1CD9FBAB" w:rsidR="00DC3EAF" w:rsidRPr="009968F8" w:rsidRDefault="00DC3EAF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0</w:t>
            </w:r>
          </w:p>
        </w:tc>
        <w:tc>
          <w:tcPr>
            <w:tcW w:w="8265" w:type="dxa"/>
          </w:tcPr>
          <w:p w14:paraId="4D92EF36" w14:textId="009E9AFF" w:rsidR="00DC3EAF" w:rsidRPr="009968F8" w:rsidRDefault="00DC3EAF" w:rsidP="00FD0CBD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refiero no responder</w:t>
            </w:r>
          </w:p>
        </w:tc>
      </w:tr>
    </w:tbl>
    <w:p w14:paraId="41A24B78" w14:textId="77777777" w:rsidR="00FD0CBD" w:rsidRPr="009968F8" w:rsidRDefault="00FD0CBD">
      <w:pPr>
        <w:rPr>
          <w:rFonts w:ascii="Montserrat" w:hAnsi="Montserrat"/>
          <w:sz w:val="20"/>
          <w:szCs w:val="20"/>
          <w:lang w:val="es-ES"/>
        </w:rPr>
      </w:pPr>
    </w:p>
    <w:p w14:paraId="3291DEF5" w14:textId="40E8FA80" w:rsidR="00D02739" w:rsidRPr="009968F8" w:rsidRDefault="00D02739" w:rsidP="0071202C">
      <w:pPr>
        <w:jc w:val="both"/>
        <w:rPr>
          <w:rFonts w:ascii="Montserrat" w:hAnsi="Montserrat"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  <w:lang w:val="es-ES"/>
        </w:rPr>
        <w:t>E</w:t>
      </w:r>
      <w:r w:rsidR="00BC4084" w:rsidRPr="009968F8">
        <w:rPr>
          <w:rFonts w:ascii="Montserrat" w:hAnsi="Montserrat"/>
          <w:b/>
          <w:sz w:val="20"/>
          <w:szCs w:val="20"/>
          <w:lang w:val="es-ES"/>
        </w:rPr>
        <w:t>3</w:t>
      </w:r>
      <w:r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41071D" w:rsidRPr="0041071D">
        <w:rPr>
          <w:rFonts w:ascii="Calibri" w:hAnsi="Calibri" w:cs="Calibri"/>
          <w:color w:val="000000"/>
          <w:sz w:val="22"/>
          <w:szCs w:val="22"/>
          <w:highlight w:val="yellow"/>
          <w:shd w:val="clear" w:color="auto" w:fill="FFFFFF"/>
        </w:rPr>
        <w:t>El valor total de su(s) vivienda que son propias o propias con deuda es…</w:t>
      </w:r>
      <w:r w:rsidR="0041071D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 xml:space="preserve"> </w:t>
      </w:r>
      <w:r w:rsidR="00663572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212332F3" w14:textId="77777777" w:rsidR="00D02739" w:rsidRPr="009968F8" w:rsidRDefault="00D02739" w:rsidP="00D02739">
      <w:pPr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D02739" w:rsidRPr="009968F8" w14:paraId="273DC347" w14:textId="77777777" w:rsidTr="00CA0A3F">
        <w:tc>
          <w:tcPr>
            <w:tcW w:w="563" w:type="dxa"/>
          </w:tcPr>
          <w:p w14:paraId="5E6654DD" w14:textId="6AEEFD93" w:rsidR="00D02739" w:rsidRPr="009968F8" w:rsidRDefault="0066357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</w:tcPr>
          <w:p w14:paraId="16D29228" w14:textId="7F56E790" w:rsidR="00D02739" w:rsidRPr="009968F8" w:rsidRDefault="00D02739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enos de 10</w:t>
            </w:r>
            <w:r w:rsidR="00042D7F" w:rsidRPr="009968F8">
              <w:rPr>
                <w:rFonts w:ascii="Montserrat" w:hAnsi="Montserrat"/>
                <w:sz w:val="20"/>
                <w:szCs w:val="20"/>
                <w:lang w:val="es-ES"/>
              </w:rPr>
              <w:t>0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millones</w:t>
            </w:r>
          </w:p>
        </w:tc>
      </w:tr>
      <w:tr w:rsidR="00D02739" w:rsidRPr="009968F8" w14:paraId="22D3DB4F" w14:textId="77777777" w:rsidTr="00CA0A3F">
        <w:tc>
          <w:tcPr>
            <w:tcW w:w="563" w:type="dxa"/>
          </w:tcPr>
          <w:p w14:paraId="07793DDC" w14:textId="6D82D45B" w:rsidR="00D02739" w:rsidRPr="009968F8" w:rsidRDefault="0066357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</w:tcPr>
          <w:p w14:paraId="5146C3D6" w14:textId="1601562F" w:rsidR="00D02739" w:rsidRPr="009968F8" w:rsidRDefault="00D02739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ntre 10</w:t>
            </w:r>
            <w:r w:rsidR="00042D7F" w:rsidRPr="009968F8">
              <w:rPr>
                <w:rFonts w:ascii="Montserrat" w:hAnsi="Montserrat"/>
                <w:sz w:val="20"/>
                <w:szCs w:val="20"/>
                <w:lang w:val="es-ES"/>
              </w:rPr>
              <w:t>0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y 25</w:t>
            </w:r>
            <w:r w:rsidR="00042D7F" w:rsidRPr="009968F8">
              <w:rPr>
                <w:rFonts w:ascii="Montserrat" w:hAnsi="Montserrat"/>
                <w:sz w:val="20"/>
                <w:szCs w:val="20"/>
                <w:lang w:val="es-ES"/>
              </w:rPr>
              <w:t>0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millones</w:t>
            </w:r>
          </w:p>
        </w:tc>
      </w:tr>
      <w:tr w:rsidR="00D02739" w:rsidRPr="009968F8" w14:paraId="1182D36D" w14:textId="77777777" w:rsidTr="00CA0A3F">
        <w:tc>
          <w:tcPr>
            <w:tcW w:w="563" w:type="dxa"/>
          </w:tcPr>
          <w:p w14:paraId="34913520" w14:textId="4F198CE3" w:rsidR="00D02739" w:rsidRPr="009968F8" w:rsidRDefault="0066357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</w:tcPr>
          <w:p w14:paraId="41AFD4C8" w14:textId="4C51A74D" w:rsidR="00D02739" w:rsidRPr="009968F8" w:rsidRDefault="00D02739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ntre 25</w:t>
            </w:r>
            <w:r w:rsidR="00042D7F" w:rsidRPr="009968F8">
              <w:rPr>
                <w:rFonts w:ascii="Montserrat" w:hAnsi="Montserrat"/>
                <w:sz w:val="20"/>
                <w:szCs w:val="20"/>
                <w:lang w:val="es-ES"/>
              </w:rPr>
              <w:t>0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y 50</w:t>
            </w:r>
            <w:r w:rsidR="00042D7F" w:rsidRPr="009968F8">
              <w:rPr>
                <w:rFonts w:ascii="Montserrat" w:hAnsi="Montserrat"/>
                <w:sz w:val="20"/>
                <w:szCs w:val="20"/>
                <w:lang w:val="es-ES"/>
              </w:rPr>
              <w:t>0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millones</w:t>
            </w:r>
          </w:p>
        </w:tc>
      </w:tr>
      <w:tr w:rsidR="00D02739" w:rsidRPr="009968F8" w14:paraId="1CC2CBC5" w14:textId="77777777" w:rsidTr="00CA0A3F">
        <w:tc>
          <w:tcPr>
            <w:tcW w:w="563" w:type="dxa"/>
          </w:tcPr>
          <w:p w14:paraId="62F5BD1C" w14:textId="223EB49D" w:rsidR="00D02739" w:rsidRPr="009968F8" w:rsidRDefault="0066357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</w:tcPr>
          <w:p w14:paraId="0864C413" w14:textId="11F0FD5E" w:rsidR="00D02739" w:rsidRPr="009968F8" w:rsidRDefault="00042D7F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Más</w:t>
            </w:r>
            <w:r w:rsidR="00D02739"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 </w:t>
            </w: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de 5</w:t>
            </w:r>
            <w:r w:rsidR="00D02739"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00 millones </w:t>
            </w:r>
          </w:p>
        </w:tc>
      </w:tr>
      <w:tr w:rsidR="001D3402" w:rsidRPr="009968F8" w14:paraId="628BAB68" w14:textId="77777777" w:rsidTr="00CA0A3F">
        <w:tc>
          <w:tcPr>
            <w:tcW w:w="563" w:type="dxa"/>
          </w:tcPr>
          <w:p w14:paraId="22F2E278" w14:textId="5AA39DD6" w:rsidR="001D3402" w:rsidRPr="009968F8" w:rsidRDefault="0066357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</w:tcPr>
          <w:p w14:paraId="5AE6C7CB" w14:textId="579D1D44" w:rsidR="001D3402" w:rsidRPr="009968F8" w:rsidRDefault="001D3402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Arriendo o vivo en vivienda cedida</w:t>
            </w:r>
          </w:p>
        </w:tc>
      </w:tr>
      <w:tr w:rsidR="00DC3EAF" w:rsidRPr="009968F8" w14:paraId="31181661" w14:textId="77777777" w:rsidTr="00EC71C7">
        <w:tc>
          <w:tcPr>
            <w:tcW w:w="563" w:type="dxa"/>
          </w:tcPr>
          <w:p w14:paraId="4D0257EA" w14:textId="77777777" w:rsidR="00DC3EAF" w:rsidRPr="009968F8" w:rsidRDefault="00DC3EAF" w:rsidP="00EC71C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0</w:t>
            </w:r>
          </w:p>
        </w:tc>
        <w:tc>
          <w:tcPr>
            <w:tcW w:w="8265" w:type="dxa"/>
          </w:tcPr>
          <w:p w14:paraId="6DF37D3A" w14:textId="5FACDC43" w:rsidR="00DC3EAF" w:rsidRPr="009968F8" w:rsidRDefault="00DC3EAF" w:rsidP="00EC71C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refiero no responder</w:t>
            </w:r>
          </w:p>
        </w:tc>
      </w:tr>
    </w:tbl>
    <w:p w14:paraId="4ECEEE28" w14:textId="6534AD4D" w:rsidR="00D02739" w:rsidRPr="009968F8" w:rsidRDefault="00D02739" w:rsidP="00ED08E6">
      <w:pPr>
        <w:jc w:val="both"/>
        <w:rPr>
          <w:rFonts w:ascii="Montserrat" w:hAnsi="Montserrat"/>
          <w:sz w:val="20"/>
          <w:szCs w:val="20"/>
          <w:lang w:val="es-ES"/>
        </w:rPr>
      </w:pPr>
    </w:p>
    <w:p w14:paraId="771B593F" w14:textId="09D4E66A" w:rsidR="00BC4084" w:rsidRPr="009968F8" w:rsidRDefault="00BC4084" w:rsidP="00BC4084">
      <w:pPr>
        <w:jc w:val="both"/>
        <w:rPr>
          <w:rFonts w:ascii="Montserrat" w:hAnsi="Montserrat"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  <w:lang w:val="es-ES"/>
        </w:rPr>
        <w:t>E4.</w:t>
      </w:r>
      <w:r w:rsidRPr="009968F8">
        <w:rPr>
          <w:rFonts w:ascii="Montserrat" w:hAnsi="Montserrat"/>
          <w:sz w:val="20"/>
          <w:szCs w:val="20"/>
          <w:lang w:val="es-ES"/>
        </w:rPr>
        <w:t xml:space="preserve"> </w:t>
      </w:r>
      <w:commentRangeStart w:id="5"/>
      <w:r w:rsidRPr="009968F8">
        <w:rPr>
          <w:rFonts w:ascii="Montserrat" w:hAnsi="Montserrat"/>
          <w:sz w:val="20"/>
          <w:szCs w:val="20"/>
          <w:lang w:val="es-ES"/>
        </w:rPr>
        <w:t>¿</w:t>
      </w:r>
      <w:r w:rsidR="00DC3EAF" w:rsidRPr="009968F8">
        <w:rPr>
          <w:rFonts w:ascii="Montserrat" w:hAnsi="Montserrat"/>
          <w:sz w:val="20"/>
          <w:szCs w:val="20"/>
          <w:lang w:val="es-ES"/>
        </w:rPr>
        <w:t>Cuánto suman los ahorros que tiene actualmente</w:t>
      </w:r>
      <w:r w:rsidRPr="009968F8">
        <w:rPr>
          <w:rFonts w:ascii="Montserrat" w:hAnsi="Montserrat"/>
          <w:sz w:val="20"/>
          <w:szCs w:val="20"/>
          <w:lang w:val="es-ES"/>
        </w:rPr>
        <w:t xml:space="preserve">? </w:t>
      </w:r>
      <w:commentRangeEnd w:id="5"/>
      <w:r w:rsidR="00663572" w:rsidRPr="009968F8">
        <w:rPr>
          <w:rStyle w:val="Refdecomentario"/>
        </w:rPr>
        <w:commentReference w:id="5"/>
      </w:r>
      <w:r w:rsidRPr="009968F8">
        <w:rPr>
          <w:rFonts w:ascii="Montserrat" w:hAnsi="Montserrat"/>
          <w:sz w:val="20"/>
          <w:szCs w:val="20"/>
          <w:lang w:val="es-ES"/>
        </w:rPr>
        <w:t xml:space="preserve">(cuentas, </w:t>
      </w:r>
      <w:proofErr w:type="spellStart"/>
      <w:r w:rsidRPr="009968F8">
        <w:rPr>
          <w:rFonts w:ascii="Montserrat" w:hAnsi="Montserrat"/>
          <w:sz w:val="20"/>
          <w:szCs w:val="20"/>
          <w:lang w:val="es-ES"/>
        </w:rPr>
        <w:t>apvs</w:t>
      </w:r>
      <w:proofErr w:type="spellEnd"/>
      <w:r w:rsidRPr="009968F8">
        <w:rPr>
          <w:rFonts w:ascii="Montserrat" w:hAnsi="Montserrat"/>
          <w:sz w:val="20"/>
          <w:szCs w:val="20"/>
          <w:lang w:val="es-ES"/>
        </w:rPr>
        <w:t xml:space="preserve">, fondos mutuos, </w:t>
      </w:r>
      <w:proofErr w:type="spellStart"/>
      <w:r w:rsidRPr="009968F8">
        <w:rPr>
          <w:rFonts w:ascii="Montserrat" w:hAnsi="Montserrat"/>
          <w:sz w:val="20"/>
          <w:szCs w:val="20"/>
          <w:lang w:val="es-ES"/>
        </w:rPr>
        <w:t>dpa</w:t>
      </w:r>
      <w:proofErr w:type="spellEnd"/>
      <w:r w:rsidRPr="009968F8">
        <w:rPr>
          <w:rFonts w:ascii="Montserrat" w:hAnsi="Montserrat"/>
          <w:sz w:val="20"/>
          <w:szCs w:val="20"/>
          <w:lang w:val="es-ES"/>
        </w:rPr>
        <w:t>, etc.)</w:t>
      </w:r>
    </w:p>
    <w:p w14:paraId="6F3BAB0A" w14:textId="77777777" w:rsidR="00BC4084" w:rsidRPr="009968F8" w:rsidRDefault="00BC4084" w:rsidP="00BC4084">
      <w:pPr>
        <w:jc w:val="both"/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BC4084" w:rsidRPr="009968F8" w14:paraId="4401AC81" w14:textId="77777777" w:rsidTr="00CA0A3F">
        <w:tc>
          <w:tcPr>
            <w:tcW w:w="563" w:type="dxa"/>
          </w:tcPr>
          <w:p w14:paraId="5F1D80DD" w14:textId="7FF3C079" w:rsidR="00BC4084" w:rsidRPr="009968F8" w:rsidRDefault="0066357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</w:tcPr>
          <w:p w14:paraId="09E57D39" w14:textId="2E6F42A2" w:rsidR="00BC4084" w:rsidRPr="009968F8" w:rsidRDefault="00DC3EAF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No tengo algún tipo de ahorro</w:t>
            </w:r>
          </w:p>
        </w:tc>
      </w:tr>
      <w:tr w:rsidR="00BC4084" w:rsidRPr="009968F8" w14:paraId="5EB975EA" w14:textId="77777777" w:rsidTr="00CA0A3F">
        <w:tc>
          <w:tcPr>
            <w:tcW w:w="563" w:type="dxa"/>
          </w:tcPr>
          <w:p w14:paraId="0F439E91" w14:textId="452BD8DE" w:rsidR="00BC4084" w:rsidRPr="009968F8" w:rsidRDefault="00663572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</w:tcPr>
          <w:p w14:paraId="3026E204" w14:textId="1CACC9F8" w:rsidR="00BC4084" w:rsidRPr="009968F8" w:rsidRDefault="00DC3EAF" w:rsidP="00CA0A3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enos de 1 millón</w:t>
            </w:r>
          </w:p>
        </w:tc>
      </w:tr>
      <w:tr w:rsidR="00DC3EAF" w:rsidRPr="009968F8" w14:paraId="19FED6CE" w14:textId="77777777" w:rsidTr="00CA0A3F">
        <w:tc>
          <w:tcPr>
            <w:tcW w:w="563" w:type="dxa"/>
          </w:tcPr>
          <w:p w14:paraId="0BED7045" w14:textId="3E2BA0AE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</w:tcPr>
          <w:p w14:paraId="2EF8CDE0" w14:textId="792867BD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ntre 1 y 5 millones</w:t>
            </w:r>
          </w:p>
        </w:tc>
      </w:tr>
      <w:tr w:rsidR="00DC3EAF" w:rsidRPr="009968F8" w14:paraId="596B9461" w14:textId="77777777" w:rsidTr="00CA0A3F">
        <w:tc>
          <w:tcPr>
            <w:tcW w:w="563" w:type="dxa"/>
          </w:tcPr>
          <w:p w14:paraId="60835ACD" w14:textId="2ABFF97F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</w:tcPr>
          <w:p w14:paraId="2A3F4CA1" w14:textId="6A1AADDA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ntre 5 y 10 millones</w:t>
            </w:r>
          </w:p>
        </w:tc>
      </w:tr>
      <w:tr w:rsidR="00DC3EAF" w:rsidRPr="009968F8" w14:paraId="2434A5F9" w14:textId="77777777" w:rsidTr="00CA0A3F">
        <w:tc>
          <w:tcPr>
            <w:tcW w:w="563" w:type="dxa"/>
          </w:tcPr>
          <w:p w14:paraId="0F28298E" w14:textId="21D33F27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</w:tcPr>
          <w:p w14:paraId="12CED7AC" w14:textId="55C8AE56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 xml:space="preserve">Entre 10 y 20 millones </w:t>
            </w:r>
          </w:p>
        </w:tc>
      </w:tr>
      <w:tr w:rsidR="00DC3EAF" w:rsidRPr="009968F8" w14:paraId="5D4C5B71" w14:textId="77777777" w:rsidTr="00CA0A3F">
        <w:tc>
          <w:tcPr>
            <w:tcW w:w="563" w:type="dxa"/>
          </w:tcPr>
          <w:p w14:paraId="799D22CF" w14:textId="39343828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6</w:t>
            </w:r>
          </w:p>
        </w:tc>
        <w:tc>
          <w:tcPr>
            <w:tcW w:w="8265" w:type="dxa"/>
          </w:tcPr>
          <w:p w14:paraId="1C4D51EB" w14:textId="0ED50CA3" w:rsidR="00DC3EAF" w:rsidRPr="009968F8" w:rsidRDefault="00DC3EAF" w:rsidP="00DC3EAF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ás de 20 millones</w:t>
            </w:r>
          </w:p>
        </w:tc>
      </w:tr>
      <w:tr w:rsidR="00D86198" w:rsidRPr="009968F8" w14:paraId="117352C7" w14:textId="77777777" w:rsidTr="00EC71C7">
        <w:tc>
          <w:tcPr>
            <w:tcW w:w="563" w:type="dxa"/>
          </w:tcPr>
          <w:p w14:paraId="0501285F" w14:textId="77777777" w:rsidR="00D86198" w:rsidRPr="009968F8" w:rsidRDefault="00D86198" w:rsidP="00EC71C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0</w:t>
            </w:r>
          </w:p>
        </w:tc>
        <w:tc>
          <w:tcPr>
            <w:tcW w:w="8265" w:type="dxa"/>
          </w:tcPr>
          <w:p w14:paraId="187667A8" w14:textId="77777777" w:rsidR="00D86198" w:rsidRPr="009968F8" w:rsidRDefault="00D86198" w:rsidP="00EC71C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refiero no responder</w:t>
            </w:r>
          </w:p>
        </w:tc>
      </w:tr>
    </w:tbl>
    <w:p w14:paraId="30E95EFB" w14:textId="77777777" w:rsidR="00042D7F" w:rsidRPr="009968F8" w:rsidRDefault="00042D7F" w:rsidP="00ED08E6">
      <w:pPr>
        <w:jc w:val="both"/>
        <w:rPr>
          <w:rFonts w:ascii="Montserrat" w:hAnsi="Montserrat"/>
          <w:sz w:val="20"/>
          <w:szCs w:val="20"/>
          <w:lang w:val="es-ES"/>
        </w:rPr>
      </w:pPr>
    </w:p>
    <w:p w14:paraId="51EF1193" w14:textId="00F2E41E" w:rsidR="007A3AA5" w:rsidRPr="00093A24" w:rsidRDefault="009E3DEB" w:rsidP="007A3AA5">
      <w:pPr>
        <w:rPr>
          <w:rFonts w:ascii="Montserrat" w:hAnsi="Montserrat"/>
          <w:b/>
          <w:sz w:val="20"/>
          <w:szCs w:val="20"/>
          <w:lang w:val="es-ES"/>
        </w:rPr>
      </w:pPr>
      <w:r w:rsidRPr="009968F8">
        <w:rPr>
          <w:rFonts w:ascii="Montserrat" w:hAnsi="Montserrat"/>
          <w:b/>
          <w:sz w:val="20"/>
          <w:szCs w:val="20"/>
          <w:lang w:val="es-ES"/>
        </w:rPr>
        <w:t>S5</w:t>
      </w:r>
      <w:r w:rsidR="007A3AA5" w:rsidRPr="009968F8">
        <w:rPr>
          <w:rFonts w:ascii="Montserrat" w:hAnsi="Montserrat"/>
          <w:b/>
          <w:sz w:val="20"/>
          <w:szCs w:val="20"/>
          <w:lang w:val="es-ES"/>
        </w:rPr>
        <w:t>.</w:t>
      </w:r>
      <w:r w:rsidR="00994C30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761330">
        <w:rPr>
          <w:rFonts w:ascii="Montserrat" w:hAnsi="Montserrat"/>
          <w:sz w:val="20"/>
          <w:szCs w:val="20"/>
          <w:lang w:val="es-ES"/>
        </w:rPr>
        <w:t>¿</w:t>
      </w:r>
      <w:r w:rsidR="00994C30" w:rsidRPr="009968F8">
        <w:rPr>
          <w:rFonts w:ascii="Montserrat" w:hAnsi="Montserrat"/>
          <w:sz w:val="20"/>
          <w:szCs w:val="20"/>
          <w:lang w:val="es-ES"/>
        </w:rPr>
        <w:t>A cuáles de estas personas usted conoce como para pedirles un favor</w:t>
      </w:r>
      <w:r w:rsidR="00761330">
        <w:rPr>
          <w:rFonts w:ascii="Montserrat" w:hAnsi="Montserrat"/>
          <w:sz w:val="20"/>
          <w:szCs w:val="20"/>
          <w:lang w:val="es-ES"/>
        </w:rPr>
        <w:t>?</w:t>
      </w:r>
      <w:r w:rsidR="007A3AA5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994C30" w:rsidRPr="009968F8">
        <w:rPr>
          <w:rFonts w:ascii="Montserrat" w:hAnsi="Montserrat"/>
          <w:b/>
          <w:bCs/>
          <w:sz w:val="20"/>
          <w:szCs w:val="20"/>
          <w:lang w:val="es-ES"/>
        </w:rPr>
        <w:t>Seleccione todas las que corresponda.</w:t>
      </w:r>
      <w:r w:rsidR="00663572" w:rsidRPr="009968F8">
        <w:rPr>
          <w:rFonts w:ascii="Montserrat" w:hAnsi="Montserrat"/>
          <w:b/>
          <w:bCs/>
          <w:sz w:val="20"/>
          <w:szCs w:val="20"/>
          <w:lang w:val="es-ES"/>
        </w:rPr>
        <w:t xml:space="preserve"> 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>RM</w:t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</w:p>
    <w:p w14:paraId="468D8579" w14:textId="77777777" w:rsidR="007A3AA5" w:rsidRPr="00093A24" w:rsidRDefault="007A3AA5" w:rsidP="007A3AA5">
      <w:pPr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Ind w:w="5" w:type="dxa"/>
        <w:tblLook w:val="04A0" w:firstRow="1" w:lastRow="0" w:firstColumn="1" w:lastColumn="0" w:noHBand="0" w:noVBand="1"/>
      </w:tblPr>
      <w:tblGrid>
        <w:gridCol w:w="7366"/>
        <w:gridCol w:w="1418"/>
      </w:tblGrid>
      <w:tr w:rsidR="00994C30" w:rsidRPr="00093A24" w14:paraId="65C7C9A8" w14:textId="77777777" w:rsidTr="00994C30">
        <w:tc>
          <w:tcPr>
            <w:tcW w:w="7366" w:type="dxa"/>
            <w:tcBorders>
              <w:top w:val="nil"/>
              <w:left w:val="nil"/>
            </w:tcBorders>
          </w:tcPr>
          <w:p w14:paraId="5B820BB1" w14:textId="77777777" w:rsidR="00994C30" w:rsidRPr="00093A24" w:rsidRDefault="00994C30" w:rsidP="00482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Align w:val="bottom"/>
          </w:tcPr>
          <w:p w14:paraId="27077698" w14:textId="337289C1" w:rsidR="00994C30" w:rsidRPr="00093A24" w:rsidRDefault="00994C30" w:rsidP="0048214E">
            <w:pPr>
              <w:jc w:val="center"/>
              <w:rPr>
                <w:rFonts w:ascii="Montserrat" w:eastAsia="Times New Roman" w:hAnsi="Montserrat"/>
                <w:b/>
                <w:color w:val="000000"/>
                <w:sz w:val="20"/>
                <w:szCs w:val="20"/>
              </w:rPr>
            </w:pPr>
            <w:r w:rsidRPr="00093A24">
              <w:rPr>
                <w:rFonts w:ascii="Montserrat" w:eastAsia="Times New Roman" w:hAnsi="Montserrat"/>
                <w:b/>
                <w:color w:val="000000"/>
                <w:sz w:val="20"/>
                <w:szCs w:val="20"/>
              </w:rPr>
              <w:t>Sí</w:t>
            </w:r>
          </w:p>
        </w:tc>
      </w:tr>
      <w:tr w:rsidR="00994C30" w:rsidRPr="00093A24" w14:paraId="4A531EF3" w14:textId="77777777" w:rsidTr="00994C30">
        <w:tc>
          <w:tcPr>
            <w:tcW w:w="7366" w:type="dxa"/>
          </w:tcPr>
          <w:p w14:paraId="3C9026FF" w14:textId="0EFCB6CE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Secretaria/o</w:t>
            </w:r>
          </w:p>
        </w:tc>
        <w:tc>
          <w:tcPr>
            <w:tcW w:w="1418" w:type="dxa"/>
          </w:tcPr>
          <w:p w14:paraId="0134CCDF" w14:textId="1AE03A10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</w:t>
            </w:r>
          </w:p>
        </w:tc>
      </w:tr>
      <w:tr w:rsidR="00994C30" w:rsidRPr="00093A24" w14:paraId="32A1CE2E" w14:textId="77777777" w:rsidTr="00994C30">
        <w:tc>
          <w:tcPr>
            <w:tcW w:w="7366" w:type="dxa"/>
          </w:tcPr>
          <w:p w14:paraId="71D721F2" w14:textId="6C7C4575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Enfermera/o</w:t>
            </w:r>
          </w:p>
        </w:tc>
        <w:tc>
          <w:tcPr>
            <w:tcW w:w="1418" w:type="dxa"/>
          </w:tcPr>
          <w:p w14:paraId="653E40AA" w14:textId="272045E4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2</w:t>
            </w:r>
          </w:p>
        </w:tc>
      </w:tr>
      <w:tr w:rsidR="00994C30" w:rsidRPr="00093A24" w14:paraId="4F78F052" w14:textId="77777777" w:rsidTr="00994C30">
        <w:tc>
          <w:tcPr>
            <w:tcW w:w="7366" w:type="dxa"/>
          </w:tcPr>
          <w:p w14:paraId="046F8BB6" w14:textId="3920139E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Profesor/a de escuela o liceo</w:t>
            </w:r>
          </w:p>
        </w:tc>
        <w:tc>
          <w:tcPr>
            <w:tcW w:w="1418" w:type="dxa"/>
          </w:tcPr>
          <w:p w14:paraId="464F8628" w14:textId="1C25F9A5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3</w:t>
            </w:r>
          </w:p>
        </w:tc>
      </w:tr>
      <w:tr w:rsidR="00994C30" w:rsidRPr="00093A24" w14:paraId="20A7BB08" w14:textId="77777777" w:rsidTr="00994C30">
        <w:tc>
          <w:tcPr>
            <w:tcW w:w="7366" w:type="dxa"/>
          </w:tcPr>
          <w:p w14:paraId="6DA85B91" w14:textId="412AA592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Trabajador/a de aseo</w:t>
            </w:r>
          </w:p>
        </w:tc>
        <w:tc>
          <w:tcPr>
            <w:tcW w:w="1418" w:type="dxa"/>
          </w:tcPr>
          <w:p w14:paraId="6ECDCB73" w14:textId="77E70328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4</w:t>
            </w:r>
          </w:p>
        </w:tc>
      </w:tr>
      <w:tr w:rsidR="00994C30" w:rsidRPr="00093A24" w14:paraId="60838AD8" w14:textId="77777777" w:rsidTr="00994C30">
        <w:tc>
          <w:tcPr>
            <w:tcW w:w="7366" w:type="dxa"/>
          </w:tcPr>
          <w:p w14:paraId="5DBEE39E" w14:textId="4132339C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Profesor/a universitario/a</w:t>
            </w:r>
          </w:p>
        </w:tc>
        <w:tc>
          <w:tcPr>
            <w:tcW w:w="1418" w:type="dxa"/>
          </w:tcPr>
          <w:p w14:paraId="7F2F09B3" w14:textId="74711C06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5</w:t>
            </w:r>
          </w:p>
        </w:tc>
      </w:tr>
      <w:tr w:rsidR="00994C30" w:rsidRPr="00093A24" w14:paraId="37829098" w14:textId="77777777" w:rsidTr="00994C30">
        <w:tc>
          <w:tcPr>
            <w:tcW w:w="7366" w:type="dxa"/>
          </w:tcPr>
          <w:p w14:paraId="31726C5E" w14:textId="3752AC0F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Artista</w:t>
            </w:r>
          </w:p>
        </w:tc>
        <w:tc>
          <w:tcPr>
            <w:tcW w:w="1418" w:type="dxa"/>
          </w:tcPr>
          <w:p w14:paraId="0DB41B35" w14:textId="324D142E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6</w:t>
            </w:r>
          </w:p>
        </w:tc>
      </w:tr>
      <w:tr w:rsidR="00994C30" w:rsidRPr="00093A24" w14:paraId="2D949B3B" w14:textId="77777777" w:rsidTr="00994C30">
        <w:tc>
          <w:tcPr>
            <w:tcW w:w="7366" w:type="dxa"/>
          </w:tcPr>
          <w:p w14:paraId="26F1EF30" w14:textId="79ECEC87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Electricista</w:t>
            </w:r>
          </w:p>
        </w:tc>
        <w:tc>
          <w:tcPr>
            <w:tcW w:w="1418" w:type="dxa"/>
          </w:tcPr>
          <w:p w14:paraId="2A71C15B" w14:textId="520C083E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7</w:t>
            </w:r>
          </w:p>
        </w:tc>
      </w:tr>
      <w:tr w:rsidR="00994C30" w:rsidRPr="00093A24" w14:paraId="7B10A695" w14:textId="77777777" w:rsidTr="00994C30">
        <w:tc>
          <w:tcPr>
            <w:tcW w:w="7366" w:type="dxa"/>
          </w:tcPr>
          <w:p w14:paraId="3913FEDA" w14:textId="0D349744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Gerente de una empresa mediana o grande</w:t>
            </w:r>
          </w:p>
        </w:tc>
        <w:tc>
          <w:tcPr>
            <w:tcW w:w="1418" w:type="dxa"/>
          </w:tcPr>
          <w:p w14:paraId="4F24B18F" w14:textId="32A52311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8</w:t>
            </w:r>
          </w:p>
        </w:tc>
      </w:tr>
      <w:tr w:rsidR="00994C30" w:rsidRPr="00093A24" w14:paraId="156B48E8" w14:textId="77777777" w:rsidTr="00994C30">
        <w:tc>
          <w:tcPr>
            <w:tcW w:w="7366" w:type="dxa"/>
          </w:tcPr>
          <w:p w14:paraId="48D3AC26" w14:textId="35385FE8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t>Abogado/a</w:t>
            </w:r>
          </w:p>
        </w:tc>
        <w:tc>
          <w:tcPr>
            <w:tcW w:w="1418" w:type="dxa"/>
          </w:tcPr>
          <w:p w14:paraId="7B7FF7C1" w14:textId="043F1646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9</w:t>
            </w:r>
          </w:p>
        </w:tc>
      </w:tr>
      <w:tr w:rsidR="00994C30" w:rsidRPr="00093A24" w14:paraId="08B88FE3" w14:textId="77777777" w:rsidTr="00994C30">
        <w:tc>
          <w:tcPr>
            <w:tcW w:w="7366" w:type="dxa"/>
          </w:tcPr>
          <w:p w14:paraId="4FD8B6C2" w14:textId="54379F71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hAnsi="Montserrat"/>
                <w:sz w:val="20"/>
                <w:szCs w:val="20"/>
              </w:rPr>
              <w:lastRenderedPageBreak/>
              <w:t>Trabajador/a agrícola</w:t>
            </w:r>
          </w:p>
        </w:tc>
        <w:tc>
          <w:tcPr>
            <w:tcW w:w="1418" w:type="dxa"/>
          </w:tcPr>
          <w:p w14:paraId="47E81F72" w14:textId="39090EDB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0</w:t>
            </w:r>
          </w:p>
        </w:tc>
      </w:tr>
      <w:tr w:rsidR="00994C30" w:rsidRPr="00093A24" w14:paraId="1AA8B7B3" w14:textId="77777777" w:rsidTr="00994C30">
        <w:tc>
          <w:tcPr>
            <w:tcW w:w="7366" w:type="dxa"/>
          </w:tcPr>
          <w:p w14:paraId="2B74B1B0" w14:textId="72E5458A" w:rsidR="00994C30" w:rsidRPr="00093A24" w:rsidRDefault="00994C30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093A24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Juez/a</w:t>
            </w:r>
          </w:p>
        </w:tc>
        <w:tc>
          <w:tcPr>
            <w:tcW w:w="1418" w:type="dxa"/>
          </w:tcPr>
          <w:p w14:paraId="36D16596" w14:textId="2A7BFAC2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1</w:t>
            </w:r>
          </w:p>
        </w:tc>
      </w:tr>
      <w:tr w:rsidR="00994C30" w:rsidRPr="00093A24" w14:paraId="2CCF71D0" w14:textId="77777777" w:rsidTr="00994C30">
        <w:tc>
          <w:tcPr>
            <w:tcW w:w="7366" w:type="dxa"/>
          </w:tcPr>
          <w:p w14:paraId="559C17AE" w14:textId="5592973A" w:rsidR="00994C30" w:rsidRPr="00093A24" w:rsidRDefault="00994C30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proofErr w:type="spellStart"/>
            <w:r w:rsidRPr="00093A24">
              <w:rPr>
                <w:rFonts w:ascii="Montserrat" w:hAnsi="Montserrat"/>
                <w:sz w:val="20"/>
                <w:szCs w:val="20"/>
              </w:rPr>
              <w:t>Community</w:t>
            </w:r>
            <w:proofErr w:type="spellEnd"/>
            <w:r w:rsidRPr="00093A24">
              <w:rPr>
                <w:rFonts w:ascii="Montserrat" w:hAnsi="Montserrat"/>
                <w:sz w:val="20"/>
                <w:szCs w:val="20"/>
              </w:rPr>
              <w:t xml:space="preserve"> Manager</w:t>
            </w:r>
          </w:p>
        </w:tc>
        <w:tc>
          <w:tcPr>
            <w:tcW w:w="1418" w:type="dxa"/>
          </w:tcPr>
          <w:p w14:paraId="60455D41" w14:textId="19C98C2C" w:rsidR="00994C30" w:rsidRPr="00093A24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2</w:t>
            </w:r>
          </w:p>
        </w:tc>
      </w:tr>
      <w:tr w:rsidR="00994C30" w:rsidRPr="00093A24" w14:paraId="204BE065" w14:textId="77777777" w:rsidTr="00994C30">
        <w:tc>
          <w:tcPr>
            <w:tcW w:w="7366" w:type="dxa"/>
          </w:tcPr>
          <w:p w14:paraId="09BBDA9F" w14:textId="73C05D24" w:rsidR="00994C30" w:rsidRPr="009968F8" w:rsidRDefault="00994C30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Trabajador/a de centro de llamadas</w:t>
            </w:r>
          </w:p>
        </w:tc>
        <w:tc>
          <w:tcPr>
            <w:tcW w:w="1418" w:type="dxa"/>
          </w:tcPr>
          <w:p w14:paraId="06BEC707" w14:textId="4EDAA028" w:rsidR="00994C30" w:rsidRPr="009968F8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3</w:t>
            </w:r>
          </w:p>
        </w:tc>
      </w:tr>
      <w:tr w:rsidR="00994C30" w:rsidRPr="00093A24" w14:paraId="32A2C499" w14:textId="77777777" w:rsidTr="00994C30">
        <w:tc>
          <w:tcPr>
            <w:tcW w:w="7366" w:type="dxa"/>
          </w:tcPr>
          <w:p w14:paraId="6ED224FC" w14:textId="025A63E9" w:rsidR="00994C30" w:rsidRPr="009968F8" w:rsidRDefault="00994C30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Vendedor/a del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</w:rPr>
              <w:t>retail</w:t>
            </w:r>
            <w:proofErr w:type="spellEnd"/>
          </w:p>
        </w:tc>
        <w:tc>
          <w:tcPr>
            <w:tcW w:w="1418" w:type="dxa"/>
          </w:tcPr>
          <w:p w14:paraId="0EE1C29F" w14:textId="71DEC2BF" w:rsidR="00994C30" w:rsidRPr="009968F8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4</w:t>
            </w:r>
          </w:p>
        </w:tc>
      </w:tr>
      <w:tr w:rsidR="00994C30" w:rsidRPr="00093A24" w14:paraId="4F43467F" w14:textId="77777777" w:rsidTr="00994C30">
        <w:tc>
          <w:tcPr>
            <w:tcW w:w="7366" w:type="dxa"/>
          </w:tcPr>
          <w:p w14:paraId="61546141" w14:textId="2D86F7ED" w:rsidR="00994C30" w:rsidRPr="009968F8" w:rsidRDefault="00994C30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Contador/a</w:t>
            </w:r>
          </w:p>
        </w:tc>
        <w:tc>
          <w:tcPr>
            <w:tcW w:w="1418" w:type="dxa"/>
          </w:tcPr>
          <w:p w14:paraId="7D23F591" w14:textId="3F6D2517" w:rsidR="00994C30" w:rsidRPr="009968F8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5</w:t>
            </w:r>
          </w:p>
        </w:tc>
      </w:tr>
      <w:tr w:rsidR="00994C30" w:rsidRPr="00093A24" w14:paraId="15108DF2" w14:textId="77777777" w:rsidTr="00994C30">
        <w:tc>
          <w:tcPr>
            <w:tcW w:w="7366" w:type="dxa"/>
          </w:tcPr>
          <w:p w14:paraId="65697D69" w14:textId="52FA6F58" w:rsidR="00994C30" w:rsidRPr="009968F8" w:rsidRDefault="00994C30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Científico/a</w:t>
            </w:r>
          </w:p>
        </w:tc>
        <w:tc>
          <w:tcPr>
            <w:tcW w:w="1418" w:type="dxa"/>
          </w:tcPr>
          <w:p w14:paraId="1AFD06A1" w14:textId="5559AF35" w:rsidR="00994C30" w:rsidRPr="009968F8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6</w:t>
            </w:r>
          </w:p>
        </w:tc>
      </w:tr>
      <w:tr w:rsidR="00994C30" w:rsidRPr="00093A24" w14:paraId="330E5D5D" w14:textId="77777777" w:rsidTr="00994C30">
        <w:tc>
          <w:tcPr>
            <w:tcW w:w="7366" w:type="dxa"/>
          </w:tcPr>
          <w:p w14:paraId="079BF77E" w14:textId="2B477EE4" w:rsidR="00994C30" w:rsidRPr="009968F8" w:rsidRDefault="00994C30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Repartidor/a de app</w:t>
            </w:r>
          </w:p>
        </w:tc>
        <w:tc>
          <w:tcPr>
            <w:tcW w:w="1418" w:type="dxa"/>
          </w:tcPr>
          <w:p w14:paraId="057241B8" w14:textId="55A7CA7F" w:rsidR="00994C30" w:rsidRPr="009968F8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7</w:t>
            </w:r>
          </w:p>
        </w:tc>
      </w:tr>
      <w:tr w:rsidR="00994C30" w:rsidRPr="00093A24" w14:paraId="774F835A" w14:textId="77777777" w:rsidTr="00994C30">
        <w:tc>
          <w:tcPr>
            <w:tcW w:w="7366" w:type="dxa"/>
          </w:tcPr>
          <w:p w14:paraId="4D82BE15" w14:textId="1AF67C58" w:rsidR="00994C30" w:rsidRPr="009968F8" w:rsidRDefault="00994C30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Médico/a</w:t>
            </w:r>
          </w:p>
        </w:tc>
        <w:tc>
          <w:tcPr>
            <w:tcW w:w="1418" w:type="dxa"/>
          </w:tcPr>
          <w:p w14:paraId="2BC2FB47" w14:textId="0B037D5B" w:rsidR="00994C30" w:rsidRPr="009968F8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8</w:t>
            </w:r>
          </w:p>
        </w:tc>
      </w:tr>
      <w:tr w:rsidR="00663572" w:rsidRPr="00093A24" w14:paraId="13ECF497" w14:textId="77777777" w:rsidTr="00994C30">
        <w:tc>
          <w:tcPr>
            <w:tcW w:w="7366" w:type="dxa"/>
          </w:tcPr>
          <w:p w14:paraId="6C137D36" w14:textId="4429E6D2" w:rsidR="00663572" w:rsidRPr="009968F8" w:rsidRDefault="00663572" w:rsidP="009E3DEB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bookmarkStart w:id="6" w:name="_Hlk138091753"/>
            <w:r w:rsidRPr="009968F8">
              <w:rPr>
                <w:rFonts w:ascii="Montserrat" w:hAnsi="Montserrat"/>
                <w:sz w:val="20"/>
                <w:szCs w:val="20"/>
              </w:rPr>
              <w:t xml:space="preserve">Ninguna de las anteriores </w:t>
            </w: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RE</w:t>
            </w:r>
            <w:r w:rsidR="008C1C93">
              <w:rPr>
                <w:rFonts w:ascii="Montserrat" w:hAnsi="Montserrat"/>
                <w:color w:val="FF0000"/>
                <w:sz w:val="20"/>
                <w:szCs w:val="20"/>
              </w:rPr>
              <w:t xml:space="preserve"> (No rota)</w:t>
            </w:r>
          </w:p>
        </w:tc>
        <w:tc>
          <w:tcPr>
            <w:tcW w:w="1418" w:type="dxa"/>
          </w:tcPr>
          <w:p w14:paraId="42B77AC0" w14:textId="306C7985" w:rsidR="00663572" w:rsidRPr="009968F8" w:rsidRDefault="00663572" w:rsidP="009E3DEB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99</w:t>
            </w:r>
          </w:p>
        </w:tc>
      </w:tr>
      <w:bookmarkEnd w:id="6"/>
    </w:tbl>
    <w:p w14:paraId="261C56FD" w14:textId="77777777" w:rsidR="007A3AA5" w:rsidRPr="00093A24" w:rsidRDefault="007A3AA5" w:rsidP="007A3AA5">
      <w:pPr>
        <w:rPr>
          <w:rFonts w:ascii="Montserrat" w:hAnsi="Montserrat"/>
          <w:sz w:val="20"/>
          <w:szCs w:val="20"/>
          <w:lang w:val="es-CL"/>
        </w:rPr>
      </w:pPr>
    </w:p>
    <w:p w14:paraId="1E7215C9" w14:textId="2F9946B1" w:rsidR="0020314E" w:rsidRPr="009968F8" w:rsidRDefault="009F4E3D" w:rsidP="0020314E">
      <w:pPr>
        <w:rPr>
          <w:rFonts w:ascii="Montserrat" w:hAnsi="Montserrat"/>
          <w:b/>
          <w:sz w:val="20"/>
          <w:szCs w:val="20"/>
          <w:lang w:val="es-ES"/>
        </w:rPr>
      </w:pPr>
      <w:r>
        <w:rPr>
          <w:rFonts w:ascii="Montserrat" w:hAnsi="Montserrat"/>
          <w:b/>
          <w:sz w:val="20"/>
          <w:szCs w:val="20"/>
          <w:lang w:val="es-CL"/>
        </w:rPr>
        <w:t>T</w:t>
      </w:r>
      <w:r w:rsidR="0020314E" w:rsidRPr="009968F8">
        <w:rPr>
          <w:rFonts w:ascii="Montserrat" w:hAnsi="Montserrat"/>
          <w:b/>
          <w:sz w:val="20"/>
          <w:szCs w:val="20"/>
          <w:lang w:val="es-ES"/>
        </w:rPr>
        <w:t>6.</w:t>
      </w:r>
      <w:r w:rsidR="0020314E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07695F" w:rsidRPr="0007695F">
        <w:rPr>
          <w:rFonts w:ascii="Montserrat" w:hAnsi="Montserrat"/>
          <w:sz w:val="20"/>
          <w:szCs w:val="20"/>
          <w:lang w:val="es-ES"/>
        </w:rPr>
        <w:t>¿En cuáles de estas actividades participa usted?</w:t>
      </w:r>
      <w:r w:rsidR="0007695F">
        <w:rPr>
          <w:rFonts w:ascii="Montserrat" w:hAnsi="Montserrat"/>
          <w:sz w:val="20"/>
          <w:szCs w:val="20"/>
          <w:lang w:val="es-ES"/>
        </w:rPr>
        <w:t xml:space="preserve"> </w:t>
      </w:r>
      <w:r w:rsidR="0020314E" w:rsidRPr="009968F8">
        <w:rPr>
          <w:rFonts w:ascii="Montserrat" w:hAnsi="Montserrat"/>
          <w:sz w:val="20"/>
          <w:szCs w:val="20"/>
          <w:lang w:val="es-ES"/>
        </w:rPr>
        <w:t>Seleccione todas en las que participe regularmente o algunas veces en el año</w:t>
      </w:r>
      <w:r w:rsidRPr="009968F8">
        <w:rPr>
          <w:rFonts w:ascii="Montserrat" w:hAnsi="Montserrat"/>
          <w:sz w:val="20"/>
          <w:szCs w:val="20"/>
          <w:lang w:val="es-ES"/>
        </w:rPr>
        <w:t>.</w:t>
      </w:r>
      <w:r w:rsidR="00663572" w:rsidRPr="009968F8">
        <w:rPr>
          <w:rFonts w:ascii="Montserrat" w:hAnsi="Montserrat"/>
          <w:sz w:val="20"/>
          <w:szCs w:val="20"/>
          <w:lang w:val="es-ES"/>
        </w:rPr>
        <w:t xml:space="preserve"> </w:t>
      </w:r>
      <w:r w:rsidR="00663572" w:rsidRPr="009968F8">
        <w:rPr>
          <w:rFonts w:ascii="Montserrat" w:hAnsi="Montserrat"/>
          <w:b/>
          <w:bCs/>
          <w:color w:val="FF0000"/>
          <w:sz w:val="20"/>
          <w:szCs w:val="20"/>
        </w:rPr>
        <w:t>RM</w:t>
      </w:r>
      <w:r w:rsidR="008C1C93">
        <w:rPr>
          <w:rFonts w:ascii="Montserrat" w:hAnsi="Montserrat"/>
          <w:b/>
          <w:bCs/>
          <w:color w:val="FF0000"/>
          <w:sz w:val="20"/>
          <w:szCs w:val="20"/>
        </w:rPr>
        <w:t xml:space="preserve"> ROTACIÓN</w:t>
      </w:r>
    </w:p>
    <w:p w14:paraId="19BA91C5" w14:textId="77777777" w:rsidR="0020314E" w:rsidRPr="009968F8" w:rsidRDefault="0020314E" w:rsidP="0020314E">
      <w:pPr>
        <w:rPr>
          <w:rFonts w:ascii="Montserrat" w:hAnsi="Montserrat"/>
          <w:sz w:val="20"/>
          <w:szCs w:val="20"/>
          <w:lang w:val="es-ES"/>
        </w:rPr>
      </w:pPr>
    </w:p>
    <w:tbl>
      <w:tblPr>
        <w:tblStyle w:val="Tablaconcuadrcula"/>
        <w:tblW w:w="0" w:type="auto"/>
        <w:tblInd w:w="5" w:type="dxa"/>
        <w:tblLook w:val="04A0" w:firstRow="1" w:lastRow="0" w:firstColumn="1" w:lastColumn="0" w:noHBand="0" w:noVBand="1"/>
      </w:tblPr>
      <w:tblGrid>
        <w:gridCol w:w="7366"/>
        <w:gridCol w:w="1418"/>
      </w:tblGrid>
      <w:tr w:rsidR="0020314E" w:rsidRPr="009968F8" w14:paraId="5B2846FF" w14:textId="77777777" w:rsidTr="00663572">
        <w:tc>
          <w:tcPr>
            <w:tcW w:w="7366" w:type="dxa"/>
            <w:tcBorders>
              <w:top w:val="nil"/>
              <w:left w:val="nil"/>
            </w:tcBorders>
          </w:tcPr>
          <w:p w14:paraId="2576EC90" w14:textId="77777777" w:rsidR="0020314E" w:rsidRPr="009968F8" w:rsidRDefault="0020314E" w:rsidP="00CA0A3F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</w:p>
        </w:tc>
        <w:tc>
          <w:tcPr>
            <w:tcW w:w="1418" w:type="dxa"/>
            <w:vAlign w:val="bottom"/>
          </w:tcPr>
          <w:p w14:paraId="5E5E1A6A" w14:textId="77777777" w:rsidR="0020314E" w:rsidRPr="009968F8" w:rsidRDefault="0020314E" w:rsidP="00CA0A3F">
            <w:pPr>
              <w:jc w:val="center"/>
              <w:rPr>
                <w:rFonts w:ascii="Montserrat" w:eastAsia="Times New Roman" w:hAnsi="Montserrat"/>
                <w:b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b/>
                <w:color w:val="000000"/>
                <w:sz w:val="20"/>
                <w:szCs w:val="20"/>
              </w:rPr>
              <w:t>Sí</w:t>
            </w:r>
          </w:p>
        </w:tc>
      </w:tr>
      <w:tr w:rsidR="0020314E" w:rsidRPr="009968F8" w14:paraId="1E99BE0D" w14:textId="77777777" w:rsidTr="00663572">
        <w:tc>
          <w:tcPr>
            <w:tcW w:w="7366" w:type="dxa"/>
          </w:tcPr>
          <w:p w14:paraId="33389375" w14:textId="29292B79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Ir a edificios patrimoniales o sitios arqueológicos</w:t>
            </w:r>
          </w:p>
        </w:tc>
        <w:tc>
          <w:tcPr>
            <w:tcW w:w="1418" w:type="dxa"/>
          </w:tcPr>
          <w:p w14:paraId="1C7DBBC9" w14:textId="267C7EE0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</w:t>
            </w:r>
          </w:p>
        </w:tc>
      </w:tr>
      <w:tr w:rsidR="0020314E" w:rsidRPr="009968F8" w14:paraId="664FD1C0" w14:textId="77777777" w:rsidTr="00663572">
        <w:tc>
          <w:tcPr>
            <w:tcW w:w="7366" w:type="dxa"/>
          </w:tcPr>
          <w:p w14:paraId="0B1CBCC3" w14:textId="1FA8ED0D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Ir a la ópera</w:t>
            </w:r>
          </w:p>
        </w:tc>
        <w:tc>
          <w:tcPr>
            <w:tcW w:w="1418" w:type="dxa"/>
          </w:tcPr>
          <w:p w14:paraId="6882359E" w14:textId="111C1A97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2</w:t>
            </w:r>
          </w:p>
        </w:tc>
      </w:tr>
      <w:tr w:rsidR="0020314E" w:rsidRPr="009968F8" w14:paraId="334E968B" w14:textId="77777777" w:rsidTr="00663572">
        <w:tc>
          <w:tcPr>
            <w:tcW w:w="7366" w:type="dxa"/>
          </w:tcPr>
          <w:p w14:paraId="1F2EAD69" w14:textId="01B158B0" w:rsidR="0020314E" w:rsidRPr="00D90919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D90919">
              <w:rPr>
                <w:rFonts w:ascii="Montserrat" w:hAnsi="Montserrat"/>
                <w:sz w:val="20"/>
                <w:szCs w:val="20"/>
                <w:highlight w:val="red"/>
              </w:rPr>
              <w:t>Escuchar jazz</w:t>
            </w:r>
          </w:p>
        </w:tc>
        <w:tc>
          <w:tcPr>
            <w:tcW w:w="1418" w:type="dxa"/>
          </w:tcPr>
          <w:p w14:paraId="5CBF55E2" w14:textId="7E34C3B5" w:rsidR="0020314E" w:rsidRPr="00D90919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D90919"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  <w:t>3</w:t>
            </w:r>
          </w:p>
        </w:tc>
      </w:tr>
      <w:tr w:rsidR="0020314E" w:rsidRPr="009968F8" w14:paraId="2F4B79D2" w14:textId="77777777" w:rsidTr="00663572">
        <w:tc>
          <w:tcPr>
            <w:tcW w:w="7366" w:type="dxa"/>
          </w:tcPr>
          <w:p w14:paraId="68F22B5C" w14:textId="54E7F623" w:rsidR="0020314E" w:rsidRPr="00D90919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D90919">
              <w:rPr>
                <w:rFonts w:ascii="Montserrat" w:hAnsi="Montserrat"/>
                <w:sz w:val="20"/>
                <w:szCs w:val="20"/>
                <w:highlight w:val="red"/>
              </w:rPr>
              <w:t>Escucha rock/indie</w:t>
            </w:r>
          </w:p>
        </w:tc>
        <w:tc>
          <w:tcPr>
            <w:tcW w:w="1418" w:type="dxa"/>
          </w:tcPr>
          <w:p w14:paraId="2D765299" w14:textId="4944E114" w:rsidR="0020314E" w:rsidRPr="00D90919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D90919"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  <w:t>4</w:t>
            </w:r>
          </w:p>
        </w:tc>
      </w:tr>
      <w:tr w:rsidR="0020314E" w:rsidRPr="009968F8" w14:paraId="2960C2FD" w14:textId="77777777" w:rsidTr="00663572">
        <w:tc>
          <w:tcPr>
            <w:tcW w:w="7366" w:type="dxa"/>
          </w:tcPr>
          <w:p w14:paraId="7D8D36A4" w14:textId="789C3FD5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Ir a conciertos</w:t>
            </w:r>
          </w:p>
        </w:tc>
        <w:tc>
          <w:tcPr>
            <w:tcW w:w="1418" w:type="dxa"/>
          </w:tcPr>
          <w:p w14:paraId="2D762B1D" w14:textId="359FDC4B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5</w:t>
            </w:r>
          </w:p>
        </w:tc>
      </w:tr>
      <w:tr w:rsidR="0020314E" w:rsidRPr="009968F8" w14:paraId="61882B8B" w14:textId="77777777" w:rsidTr="00663572">
        <w:tc>
          <w:tcPr>
            <w:tcW w:w="7366" w:type="dxa"/>
          </w:tcPr>
          <w:p w14:paraId="00253A62" w14:textId="1D49CCDC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Jugar videojuegos</w:t>
            </w:r>
          </w:p>
        </w:tc>
        <w:tc>
          <w:tcPr>
            <w:tcW w:w="1418" w:type="dxa"/>
          </w:tcPr>
          <w:p w14:paraId="2F3D663E" w14:textId="50D2EC75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6</w:t>
            </w:r>
          </w:p>
        </w:tc>
      </w:tr>
      <w:tr w:rsidR="0020314E" w:rsidRPr="009968F8" w14:paraId="0C84C7FA" w14:textId="77777777" w:rsidTr="00663572">
        <w:tc>
          <w:tcPr>
            <w:tcW w:w="7366" w:type="dxa"/>
          </w:tcPr>
          <w:p w14:paraId="3FFB659D" w14:textId="2034D8BE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Ver deportes</w:t>
            </w:r>
          </w:p>
        </w:tc>
        <w:tc>
          <w:tcPr>
            <w:tcW w:w="1418" w:type="dxa"/>
          </w:tcPr>
          <w:p w14:paraId="2A760404" w14:textId="46C61BB8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7</w:t>
            </w:r>
          </w:p>
        </w:tc>
      </w:tr>
      <w:tr w:rsidR="0020314E" w:rsidRPr="009968F8" w14:paraId="2DAE634F" w14:textId="77777777" w:rsidTr="00663572">
        <w:tc>
          <w:tcPr>
            <w:tcW w:w="7366" w:type="dxa"/>
          </w:tcPr>
          <w:p w14:paraId="5CF86FFA" w14:textId="0D4D14C0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Ir al teatro</w:t>
            </w:r>
          </w:p>
        </w:tc>
        <w:tc>
          <w:tcPr>
            <w:tcW w:w="1418" w:type="dxa"/>
          </w:tcPr>
          <w:p w14:paraId="41EC9F77" w14:textId="39224C2B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8</w:t>
            </w:r>
          </w:p>
        </w:tc>
      </w:tr>
      <w:tr w:rsidR="0020314E" w:rsidRPr="009968F8" w14:paraId="56CFCE01" w14:textId="77777777" w:rsidTr="00663572">
        <w:tc>
          <w:tcPr>
            <w:tcW w:w="7366" w:type="dxa"/>
          </w:tcPr>
          <w:p w14:paraId="1624A7B1" w14:textId="74233D60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Hacer ejercicio/ir al gimnasio</w:t>
            </w:r>
          </w:p>
        </w:tc>
        <w:tc>
          <w:tcPr>
            <w:tcW w:w="1418" w:type="dxa"/>
          </w:tcPr>
          <w:p w14:paraId="1741EA8C" w14:textId="73D0DDCB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9</w:t>
            </w:r>
          </w:p>
        </w:tc>
      </w:tr>
      <w:tr w:rsidR="0020314E" w:rsidRPr="009968F8" w14:paraId="42ECEDA7" w14:textId="77777777" w:rsidTr="00663572">
        <w:tc>
          <w:tcPr>
            <w:tcW w:w="7366" w:type="dxa"/>
          </w:tcPr>
          <w:p w14:paraId="7D1EF1B3" w14:textId="03E2C1C6" w:rsidR="0020314E" w:rsidRPr="0007695F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07695F">
              <w:rPr>
                <w:rFonts w:ascii="Montserrat" w:hAnsi="Montserrat"/>
                <w:sz w:val="20"/>
                <w:szCs w:val="20"/>
                <w:highlight w:val="red"/>
              </w:rPr>
              <w:t>Usar Facebook/Twitter</w:t>
            </w:r>
          </w:p>
        </w:tc>
        <w:tc>
          <w:tcPr>
            <w:tcW w:w="1418" w:type="dxa"/>
          </w:tcPr>
          <w:p w14:paraId="272B4B1A" w14:textId="6D4B0AB3" w:rsidR="0020314E" w:rsidRPr="0007695F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07695F"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  <w:t>10</w:t>
            </w:r>
          </w:p>
        </w:tc>
      </w:tr>
      <w:tr w:rsidR="0020314E" w:rsidRPr="009968F8" w14:paraId="7174AE02" w14:textId="77777777" w:rsidTr="00663572">
        <w:tc>
          <w:tcPr>
            <w:tcW w:w="7366" w:type="dxa"/>
          </w:tcPr>
          <w:p w14:paraId="1665E4E8" w14:textId="38608FEE" w:rsidR="0020314E" w:rsidRPr="009968F8" w:rsidRDefault="0020314E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Socializar en casa</w:t>
            </w:r>
          </w:p>
        </w:tc>
        <w:tc>
          <w:tcPr>
            <w:tcW w:w="1418" w:type="dxa"/>
          </w:tcPr>
          <w:p w14:paraId="5E0B4576" w14:textId="0BFBA354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1</w:t>
            </w:r>
          </w:p>
        </w:tc>
      </w:tr>
      <w:tr w:rsidR="0020314E" w:rsidRPr="009968F8" w14:paraId="4F846AF4" w14:textId="77777777" w:rsidTr="00663572">
        <w:tc>
          <w:tcPr>
            <w:tcW w:w="7366" w:type="dxa"/>
          </w:tcPr>
          <w:p w14:paraId="24448361" w14:textId="557CBEB3" w:rsidR="0020314E" w:rsidRPr="009968F8" w:rsidRDefault="0020314E" w:rsidP="0020314E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Ir a museos/galerías</w:t>
            </w:r>
          </w:p>
        </w:tc>
        <w:tc>
          <w:tcPr>
            <w:tcW w:w="1418" w:type="dxa"/>
          </w:tcPr>
          <w:p w14:paraId="7370F56E" w14:textId="00C66616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2</w:t>
            </w:r>
          </w:p>
        </w:tc>
      </w:tr>
      <w:tr w:rsidR="0020314E" w:rsidRPr="009968F8" w14:paraId="65BA5C25" w14:textId="77777777" w:rsidTr="00663572">
        <w:tc>
          <w:tcPr>
            <w:tcW w:w="7366" w:type="dxa"/>
          </w:tcPr>
          <w:p w14:paraId="2608055C" w14:textId="574809F2" w:rsidR="0020314E" w:rsidRPr="00D90919" w:rsidRDefault="0020314E" w:rsidP="0020314E">
            <w:pPr>
              <w:jc w:val="both"/>
              <w:rPr>
                <w:rFonts w:ascii="Montserrat" w:hAnsi="Montserrat"/>
                <w:sz w:val="20"/>
                <w:szCs w:val="20"/>
                <w:highlight w:val="red"/>
              </w:rPr>
            </w:pPr>
            <w:r w:rsidRPr="00D90919">
              <w:rPr>
                <w:rFonts w:ascii="Montserrat" w:hAnsi="Montserrat"/>
                <w:sz w:val="20"/>
                <w:szCs w:val="20"/>
                <w:highlight w:val="red"/>
              </w:rPr>
              <w:t>Escucha música clásica</w:t>
            </w:r>
          </w:p>
        </w:tc>
        <w:tc>
          <w:tcPr>
            <w:tcW w:w="1418" w:type="dxa"/>
          </w:tcPr>
          <w:p w14:paraId="1CC2516C" w14:textId="014F2A14" w:rsidR="0020314E" w:rsidRPr="00D90919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D90919"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  <w:t>13</w:t>
            </w:r>
          </w:p>
        </w:tc>
      </w:tr>
      <w:tr w:rsidR="0020314E" w:rsidRPr="009968F8" w14:paraId="3F94FBD0" w14:textId="77777777" w:rsidTr="00663572">
        <w:tc>
          <w:tcPr>
            <w:tcW w:w="7366" w:type="dxa"/>
          </w:tcPr>
          <w:p w14:paraId="396DF552" w14:textId="35D65D04" w:rsidR="0020314E" w:rsidRPr="009968F8" w:rsidRDefault="0020314E" w:rsidP="0020314E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Hacer artes y artesanías</w:t>
            </w:r>
          </w:p>
        </w:tc>
        <w:tc>
          <w:tcPr>
            <w:tcW w:w="1418" w:type="dxa"/>
          </w:tcPr>
          <w:p w14:paraId="4A692A9F" w14:textId="12B2575D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4</w:t>
            </w:r>
          </w:p>
        </w:tc>
      </w:tr>
      <w:tr w:rsidR="0020314E" w:rsidRPr="009968F8" w14:paraId="3CCB4AA9" w14:textId="77777777" w:rsidTr="00663572">
        <w:tc>
          <w:tcPr>
            <w:tcW w:w="7366" w:type="dxa"/>
          </w:tcPr>
          <w:p w14:paraId="518D4389" w14:textId="5797E258" w:rsidR="0020314E" w:rsidRPr="009968F8" w:rsidRDefault="0020314E" w:rsidP="0020314E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Ver danza o ballet</w:t>
            </w:r>
          </w:p>
        </w:tc>
        <w:tc>
          <w:tcPr>
            <w:tcW w:w="1418" w:type="dxa"/>
          </w:tcPr>
          <w:p w14:paraId="3364CAF8" w14:textId="2C0041F1" w:rsidR="0020314E" w:rsidRPr="009968F8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15</w:t>
            </w:r>
          </w:p>
        </w:tc>
      </w:tr>
      <w:tr w:rsidR="0020314E" w:rsidRPr="009968F8" w14:paraId="7543E775" w14:textId="77777777" w:rsidTr="00663572">
        <w:tc>
          <w:tcPr>
            <w:tcW w:w="7366" w:type="dxa"/>
          </w:tcPr>
          <w:p w14:paraId="5DFC0292" w14:textId="595BF37D" w:rsidR="0020314E" w:rsidRPr="00D90919" w:rsidRDefault="0020314E" w:rsidP="0020314E">
            <w:pPr>
              <w:jc w:val="both"/>
              <w:rPr>
                <w:rFonts w:ascii="Montserrat" w:hAnsi="Montserrat"/>
                <w:sz w:val="20"/>
                <w:szCs w:val="20"/>
                <w:highlight w:val="red"/>
              </w:rPr>
            </w:pPr>
            <w:r w:rsidRPr="00D90919">
              <w:rPr>
                <w:rFonts w:ascii="Montserrat" w:hAnsi="Montserrat"/>
                <w:sz w:val="20"/>
                <w:szCs w:val="20"/>
                <w:highlight w:val="red"/>
              </w:rPr>
              <w:t>Escuchar hip-hop/rap</w:t>
            </w:r>
          </w:p>
        </w:tc>
        <w:tc>
          <w:tcPr>
            <w:tcW w:w="1418" w:type="dxa"/>
          </w:tcPr>
          <w:p w14:paraId="27FB7854" w14:textId="77FF7D31" w:rsidR="0020314E" w:rsidRPr="00D90919" w:rsidRDefault="00663572" w:rsidP="0020314E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</w:pPr>
            <w:r w:rsidRPr="00D90919">
              <w:rPr>
                <w:rFonts w:ascii="Montserrat" w:eastAsia="Times New Roman" w:hAnsi="Montserrat"/>
                <w:color w:val="000000"/>
                <w:sz w:val="20"/>
                <w:szCs w:val="20"/>
                <w:highlight w:val="red"/>
              </w:rPr>
              <w:t>16</w:t>
            </w:r>
          </w:p>
        </w:tc>
      </w:tr>
      <w:tr w:rsidR="00663572" w:rsidRPr="00093A24" w14:paraId="38199FAA" w14:textId="77777777" w:rsidTr="00663572">
        <w:tc>
          <w:tcPr>
            <w:tcW w:w="7366" w:type="dxa"/>
          </w:tcPr>
          <w:p w14:paraId="196E57F7" w14:textId="234552CB" w:rsidR="00663572" w:rsidRPr="009968F8" w:rsidRDefault="00663572" w:rsidP="00CE4860">
            <w:pPr>
              <w:jc w:val="both"/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 xml:space="preserve">Ninguna de las anteriores </w:t>
            </w: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RE</w:t>
            </w:r>
            <w:r w:rsidR="008C1C93">
              <w:rPr>
                <w:rFonts w:ascii="Montserrat" w:hAnsi="Montserrat"/>
                <w:color w:val="FF0000"/>
                <w:sz w:val="20"/>
                <w:szCs w:val="20"/>
              </w:rPr>
              <w:t xml:space="preserve"> (No rota)</w:t>
            </w:r>
          </w:p>
        </w:tc>
        <w:tc>
          <w:tcPr>
            <w:tcW w:w="1418" w:type="dxa"/>
          </w:tcPr>
          <w:p w14:paraId="39316C6F" w14:textId="77777777" w:rsidR="00663572" w:rsidRPr="009968F8" w:rsidRDefault="00663572" w:rsidP="00CE4860">
            <w:pPr>
              <w:jc w:val="both"/>
              <w:rPr>
                <w:rFonts w:ascii="Montserrat" w:eastAsia="Times New Roman" w:hAnsi="Montserrat"/>
                <w:color w:val="000000"/>
                <w:sz w:val="20"/>
                <w:szCs w:val="20"/>
              </w:rPr>
            </w:pPr>
            <w:r w:rsidRPr="009968F8">
              <w:rPr>
                <w:rFonts w:ascii="Montserrat" w:eastAsia="Times New Roman" w:hAnsi="Montserrat"/>
                <w:color w:val="000000"/>
                <w:sz w:val="20"/>
                <w:szCs w:val="20"/>
              </w:rPr>
              <w:t>99</w:t>
            </w:r>
          </w:p>
        </w:tc>
      </w:tr>
    </w:tbl>
    <w:p w14:paraId="3CFF9C19" w14:textId="77777777" w:rsidR="009968F8" w:rsidRDefault="009968F8" w:rsidP="00B90258">
      <w:pPr>
        <w:rPr>
          <w:rStyle w:val="Refdecomentario"/>
        </w:rPr>
      </w:pPr>
    </w:p>
    <w:p w14:paraId="16C94931" w14:textId="4773B550" w:rsidR="00D013A4" w:rsidRPr="009968F8" w:rsidRDefault="00A877A7" w:rsidP="00B90258">
      <w:pPr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CF5CBD" w:rsidRPr="009968F8">
        <w:rPr>
          <w:rFonts w:ascii="Montserrat" w:hAnsi="Montserrat"/>
          <w:b/>
          <w:sz w:val="20"/>
          <w:szCs w:val="20"/>
        </w:rPr>
        <w:t>4</w:t>
      </w:r>
      <w:r w:rsidR="00D013A4" w:rsidRPr="009968F8">
        <w:rPr>
          <w:rFonts w:ascii="Montserrat" w:hAnsi="Montserrat"/>
          <w:b/>
          <w:sz w:val="20"/>
          <w:szCs w:val="20"/>
        </w:rPr>
        <w:t xml:space="preserve"> </w:t>
      </w:r>
      <w:r w:rsidR="00D013A4" w:rsidRPr="00761330">
        <w:rPr>
          <w:rFonts w:ascii="Montserrat" w:hAnsi="Montserrat"/>
          <w:bCs/>
          <w:sz w:val="20"/>
          <w:szCs w:val="20"/>
        </w:rPr>
        <w:t>¿</w:t>
      </w:r>
      <w:r w:rsidR="00D013A4" w:rsidRPr="009968F8">
        <w:rPr>
          <w:rFonts w:ascii="Montserrat" w:hAnsi="Montserrat"/>
          <w:sz w:val="20"/>
          <w:szCs w:val="20"/>
          <w:lang w:val="es-CL"/>
        </w:rPr>
        <w:t xml:space="preserve">Cuál es </w:t>
      </w:r>
      <w:r w:rsidR="009F4E3D" w:rsidRPr="009968F8">
        <w:rPr>
          <w:rFonts w:ascii="Montserrat" w:hAnsi="Montserrat"/>
          <w:sz w:val="20"/>
          <w:szCs w:val="20"/>
          <w:lang w:val="es-CL"/>
        </w:rPr>
        <w:t>su</w:t>
      </w:r>
      <w:r w:rsidR="00D013A4" w:rsidRPr="009968F8">
        <w:rPr>
          <w:rFonts w:ascii="Montserrat" w:hAnsi="Montserrat"/>
          <w:sz w:val="20"/>
          <w:szCs w:val="20"/>
          <w:lang w:val="es-CL"/>
        </w:rPr>
        <w:t xml:space="preserve"> nivel educacional alcanzado (último año aprobado)? </w:t>
      </w:r>
      <w:r w:rsidR="00254A33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4309985E" w14:textId="77777777" w:rsidR="00D013A4" w:rsidRPr="009968F8" w:rsidRDefault="00D013A4" w:rsidP="00D013A4">
      <w:pPr>
        <w:rPr>
          <w:rFonts w:ascii="Montserrat" w:hAnsi="Montserrat"/>
          <w:sz w:val="20"/>
          <w:szCs w:val="20"/>
          <w:lang w:val="es-CL"/>
        </w:rPr>
      </w:pPr>
    </w:p>
    <w:tbl>
      <w:tblPr>
        <w:tblStyle w:val="Tablaconcuadrcula"/>
        <w:tblW w:w="8828" w:type="dxa"/>
        <w:tblLook w:val="04A0" w:firstRow="1" w:lastRow="0" w:firstColumn="1" w:lastColumn="0" w:noHBand="0" w:noVBand="1"/>
      </w:tblPr>
      <w:tblGrid>
        <w:gridCol w:w="440"/>
        <w:gridCol w:w="8388"/>
      </w:tblGrid>
      <w:tr w:rsidR="00D013A4" w:rsidRPr="009968F8" w14:paraId="40CB5AE3" w14:textId="77777777" w:rsidTr="007F6E99">
        <w:tc>
          <w:tcPr>
            <w:tcW w:w="440" w:type="dxa"/>
          </w:tcPr>
          <w:p w14:paraId="6227377F" w14:textId="32C7FD42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8388" w:type="dxa"/>
          </w:tcPr>
          <w:p w14:paraId="1588EBD1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Sin estudios formales.</w:t>
            </w:r>
          </w:p>
        </w:tc>
      </w:tr>
      <w:tr w:rsidR="00D013A4" w:rsidRPr="009968F8" w14:paraId="729FDFDC" w14:textId="77777777" w:rsidTr="007F6E99">
        <w:tc>
          <w:tcPr>
            <w:tcW w:w="440" w:type="dxa"/>
          </w:tcPr>
          <w:p w14:paraId="546A8583" w14:textId="3D4BAB9D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  <w:tc>
          <w:tcPr>
            <w:tcW w:w="8388" w:type="dxa"/>
          </w:tcPr>
          <w:p w14:paraId="1590E4A2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Básica incompleta; primaria o preparatoria incompleta.</w:t>
            </w:r>
          </w:p>
        </w:tc>
      </w:tr>
      <w:tr w:rsidR="00D013A4" w:rsidRPr="009968F8" w14:paraId="6F7B32C3" w14:textId="77777777" w:rsidTr="007F6E99">
        <w:tc>
          <w:tcPr>
            <w:tcW w:w="440" w:type="dxa"/>
          </w:tcPr>
          <w:p w14:paraId="7A5BDFEC" w14:textId="1B036953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3</w:t>
            </w:r>
          </w:p>
        </w:tc>
        <w:tc>
          <w:tcPr>
            <w:tcW w:w="8388" w:type="dxa"/>
          </w:tcPr>
          <w:p w14:paraId="31AA5B3E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Básica completa; primaria o preparatoria completa.</w:t>
            </w:r>
          </w:p>
        </w:tc>
      </w:tr>
      <w:tr w:rsidR="00D013A4" w:rsidRPr="009968F8" w14:paraId="5B002289" w14:textId="77777777" w:rsidTr="007F6E99">
        <w:tc>
          <w:tcPr>
            <w:tcW w:w="440" w:type="dxa"/>
          </w:tcPr>
          <w:p w14:paraId="6457497D" w14:textId="6CEC4CF9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4</w:t>
            </w:r>
          </w:p>
        </w:tc>
        <w:tc>
          <w:tcPr>
            <w:tcW w:w="8388" w:type="dxa"/>
          </w:tcPr>
          <w:p w14:paraId="03AB3AEC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Media científico humanista o media técnico profesional incompleta; humanidades incompletas.</w:t>
            </w:r>
          </w:p>
        </w:tc>
      </w:tr>
      <w:tr w:rsidR="00D013A4" w:rsidRPr="009968F8" w14:paraId="288349D5" w14:textId="77777777" w:rsidTr="007F6E99">
        <w:tc>
          <w:tcPr>
            <w:tcW w:w="440" w:type="dxa"/>
          </w:tcPr>
          <w:p w14:paraId="2F39C174" w14:textId="4051D2A9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5</w:t>
            </w:r>
          </w:p>
        </w:tc>
        <w:tc>
          <w:tcPr>
            <w:tcW w:w="8388" w:type="dxa"/>
          </w:tcPr>
          <w:p w14:paraId="55BF5741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Media científico humanista o media técnico profesional completa; humanidades completas.</w:t>
            </w:r>
          </w:p>
        </w:tc>
      </w:tr>
      <w:tr w:rsidR="00D013A4" w:rsidRPr="009968F8" w14:paraId="2AC59721" w14:textId="77777777" w:rsidTr="007F6E99">
        <w:tc>
          <w:tcPr>
            <w:tcW w:w="440" w:type="dxa"/>
          </w:tcPr>
          <w:p w14:paraId="4FB43576" w14:textId="1E0B6DF2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6</w:t>
            </w:r>
          </w:p>
        </w:tc>
        <w:tc>
          <w:tcPr>
            <w:tcW w:w="8388" w:type="dxa"/>
          </w:tcPr>
          <w:p w14:paraId="4F73DBD7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Instituto técnico (CFT) o instituto profesional incompleto (carreras de 1 a 3 años).</w:t>
            </w:r>
          </w:p>
        </w:tc>
      </w:tr>
      <w:tr w:rsidR="00D013A4" w:rsidRPr="009968F8" w14:paraId="612F65EA" w14:textId="77777777" w:rsidTr="007F6E99">
        <w:tc>
          <w:tcPr>
            <w:tcW w:w="440" w:type="dxa"/>
          </w:tcPr>
          <w:p w14:paraId="7943A686" w14:textId="37859A82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7</w:t>
            </w:r>
          </w:p>
        </w:tc>
        <w:tc>
          <w:tcPr>
            <w:tcW w:w="8388" w:type="dxa"/>
          </w:tcPr>
          <w:p w14:paraId="33586535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Instituto técnico (CFT) o instituto profesional completo (carreras de 1 a 3 años); hasta suboficial de FFAA y Carabineros.</w:t>
            </w:r>
          </w:p>
        </w:tc>
      </w:tr>
      <w:tr w:rsidR="00D013A4" w:rsidRPr="009968F8" w14:paraId="6C98AC1F" w14:textId="77777777" w:rsidTr="007F6E99">
        <w:tc>
          <w:tcPr>
            <w:tcW w:w="440" w:type="dxa"/>
          </w:tcPr>
          <w:p w14:paraId="72659CAB" w14:textId="1B852C8B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8</w:t>
            </w:r>
          </w:p>
        </w:tc>
        <w:tc>
          <w:tcPr>
            <w:tcW w:w="8388" w:type="dxa"/>
          </w:tcPr>
          <w:p w14:paraId="3F384415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Universitaria incompleta (carreras de 4 o más años).</w:t>
            </w:r>
          </w:p>
        </w:tc>
      </w:tr>
      <w:tr w:rsidR="00D013A4" w:rsidRPr="009968F8" w14:paraId="0A0FC914" w14:textId="77777777" w:rsidTr="007F6E99">
        <w:tc>
          <w:tcPr>
            <w:tcW w:w="440" w:type="dxa"/>
          </w:tcPr>
          <w:p w14:paraId="381020F1" w14:textId="5F0A96A1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9</w:t>
            </w:r>
          </w:p>
        </w:tc>
        <w:tc>
          <w:tcPr>
            <w:tcW w:w="8388" w:type="dxa"/>
          </w:tcPr>
          <w:p w14:paraId="5DCC84CE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Universitaria completa (carreras de 4 o más años); oficial de FFAA y Carabineros.</w:t>
            </w:r>
          </w:p>
        </w:tc>
      </w:tr>
      <w:tr w:rsidR="00D013A4" w:rsidRPr="007D58DF" w14:paraId="17F47FD5" w14:textId="77777777" w:rsidTr="007F6E99">
        <w:tc>
          <w:tcPr>
            <w:tcW w:w="440" w:type="dxa"/>
          </w:tcPr>
          <w:p w14:paraId="1AA1A982" w14:textId="4EC8FF27" w:rsidR="00D013A4" w:rsidRPr="009968F8" w:rsidRDefault="00254A33" w:rsidP="007F6E9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lastRenderedPageBreak/>
              <w:t>10</w:t>
            </w:r>
          </w:p>
        </w:tc>
        <w:tc>
          <w:tcPr>
            <w:tcW w:w="8388" w:type="dxa"/>
          </w:tcPr>
          <w:p w14:paraId="46F09E44" w14:textId="77777777" w:rsidR="00D013A4" w:rsidRPr="009968F8" w:rsidRDefault="00D013A4" w:rsidP="007F6E99">
            <w:pPr>
              <w:jc w:val="both"/>
              <w:rPr>
                <w:rFonts w:ascii="Montserrat" w:hAnsi="Montserrat"/>
                <w:sz w:val="20"/>
                <w:szCs w:val="20"/>
                <w:lang w:val="pt-BR"/>
              </w:rPr>
            </w:pPr>
            <w:proofErr w:type="spellStart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>Postgrado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 xml:space="preserve"> (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>postítulo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 xml:space="preserve">, master,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>magíster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 xml:space="preserve">, </w:t>
            </w:r>
            <w:proofErr w:type="spellStart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>doctor</w:t>
            </w:r>
            <w:proofErr w:type="spellEnd"/>
            <w:r w:rsidRPr="009968F8">
              <w:rPr>
                <w:rFonts w:ascii="Montserrat" w:hAnsi="Montserrat"/>
                <w:sz w:val="20"/>
                <w:szCs w:val="20"/>
                <w:lang w:val="pt-BR"/>
              </w:rPr>
              <w:t>).</w:t>
            </w:r>
          </w:p>
        </w:tc>
      </w:tr>
    </w:tbl>
    <w:p w14:paraId="2FDB9E02" w14:textId="77777777" w:rsidR="00D013A4" w:rsidRPr="009968F8" w:rsidRDefault="00D013A4" w:rsidP="00B90258">
      <w:pPr>
        <w:rPr>
          <w:rFonts w:ascii="Montserrat" w:hAnsi="Montserrat"/>
          <w:b/>
          <w:sz w:val="20"/>
          <w:szCs w:val="20"/>
          <w:lang w:val="pt-BR"/>
        </w:rPr>
      </w:pPr>
    </w:p>
    <w:p w14:paraId="0FD45ACB" w14:textId="535CA8EC" w:rsidR="000C3BD1" w:rsidRPr="009968F8" w:rsidRDefault="00A877A7" w:rsidP="00FD0CBD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305588" w:rsidRPr="009968F8">
        <w:rPr>
          <w:rFonts w:ascii="Montserrat" w:hAnsi="Montserrat"/>
          <w:b/>
          <w:sz w:val="20"/>
          <w:szCs w:val="20"/>
        </w:rPr>
        <w:t>5</w:t>
      </w:r>
      <w:r w:rsidR="00490783" w:rsidRPr="009968F8">
        <w:rPr>
          <w:rFonts w:ascii="Montserrat" w:hAnsi="Montserrat"/>
          <w:b/>
          <w:sz w:val="20"/>
          <w:szCs w:val="20"/>
        </w:rPr>
        <w:t>.</w:t>
      </w:r>
      <w:r w:rsidR="000C3BD1" w:rsidRPr="009968F8">
        <w:rPr>
          <w:rFonts w:ascii="Montserrat" w:hAnsi="Montserrat"/>
          <w:sz w:val="20"/>
          <w:szCs w:val="20"/>
        </w:rPr>
        <w:t xml:space="preserve"> Estado Civil</w:t>
      </w:r>
    </w:p>
    <w:p w14:paraId="24C9524F" w14:textId="77777777" w:rsidR="00490783" w:rsidRPr="009968F8" w:rsidRDefault="00490783" w:rsidP="00FD0CBD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0C3BD1" w:rsidRPr="009968F8" w14:paraId="005DAF3F" w14:textId="77777777" w:rsidTr="00D27C4C">
        <w:tc>
          <w:tcPr>
            <w:tcW w:w="563" w:type="dxa"/>
          </w:tcPr>
          <w:p w14:paraId="64EF961B" w14:textId="4CD97FA2" w:rsidR="000C3BD1" w:rsidRPr="009968F8" w:rsidRDefault="00254A33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565E728F" w14:textId="5E082480" w:rsidR="000C3BD1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asado(a)</w:t>
            </w:r>
          </w:p>
        </w:tc>
      </w:tr>
      <w:tr w:rsidR="000C3BD1" w:rsidRPr="009968F8" w14:paraId="4BDA26A7" w14:textId="77777777" w:rsidTr="00D27C4C">
        <w:tc>
          <w:tcPr>
            <w:tcW w:w="563" w:type="dxa"/>
          </w:tcPr>
          <w:p w14:paraId="4E66073C" w14:textId="4F02597E" w:rsidR="000C3BD1" w:rsidRPr="009968F8" w:rsidRDefault="00254A33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3B306D34" w14:textId="6A9BF33C" w:rsidR="000C3BD1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Divorciado(a)</w:t>
            </w:r>
          </w:p>
        </w:tc>
      </w:tr>
      <w:tr w:rsidR="000C3BD1" w:rsidRPr="009968F8" w14:paraId="7EFB09CC" w14:textId="77777777" w:rsidTr="00D27C4C">
        <w:tc>
          <w:tcPr>
            <w:tcW w:w="563" w:type="dxa"/>
          </w:tcPr>
          <w:p w14:paraId="0B09A871" w14:textId="28302957" w:rsidR="000C3BD1" w:rsidRPr="009968F8" w:rsidRDefault="00254A33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0C8FAD61" w14:textId="109FED5E" w:rsidR="000C3BD1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Viudo(a)</w:t>
            </w:r>
          </w:p>
        </w:tc>
      </w:tr>
      <w:tr w:rsidR="000C3BD1" w:rsidRPr="009968F8" w14:paraId="677DAFE1" w14:textId="77777777" w:rsidTr="00D27C4C">
        <w:tc>
          <w:tcPr>
            <w:tcW w:w="563" w:type="dxa"/>
          </w:tcPr>
          <w:p w14:paraId="7FB3D3B6" w14:textId="5AAEBE07" w:rsidR="000C3BD1" w:rsidRPr="009968F8" w:rsidRDefault="00254A33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30CDF005" w14:textId="389A6D64" w:rsidR="000C3BD1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Soltero/a</w:t>
            </w:r>
          </w:p>
        </w:tc>
      </w:tr>
      <w:tr w:rsidR="000C3BD1" w:rsidRPr="009968F8" w14:paraId="4819A621" w14:textId="77777777" w:rsidTr="00D27C4C">
        <w:tc>
          <w:tcPr>
            <w:tcW w:w="563" w:type="dxa"/>
          </w:tcPr>
          <w:p w14:paraId="5BD13031" w14:textId="7CBD010F" w:rsidR="000C3BD1" w:rsidRPr="009968F8" w:rsidRDefault="00254A33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03329F65" w14:textId="7AC48AD2" w:rsidR="000C3BD1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onviviente civil</w:t>
            </w:r>
          </w:p>
        </w:tc>
      </w:tr>
      <w:tr w:rsidR="00BB19CA" w:rsidRPr="009968F8" w14:paraId="2542915D" w14:textId="77777777" w:rsidTr="00D27C4C">
        <w:tc>
          <w:tcPr>
            <w:tcW w:w="563" w:type="dxa"/>
          </w:tcPr>
          <w:p w14:paraId="591CC148" w14:textId="26A6F4C2" w:rsidR="00BB19CA" w:rsidRPr="009968F8" w:rsidRDefault="00D8619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0</w:t>
            </w:r>
          </w:p>
        </w:tc>
        <w:tc>
          <w:tcPr>
            <w:tcW w:w="8265" w:type="dxa"/>
            <w:vAlign w:val="center"/>
          </w:tcPr>
          <w:p w14:paraId="3F2FBBC0" w14:textId="1829194B" w:rsidR="00BB19CA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refiere no responder</w:t>
            </w:r>
          </w:p>
        </w:tc>
      </w:tr>
    </w:tbl>
    <w:p w14:paraId="60ABE394" w14:textId="358608B1" w:rsidR="000C3BD1" w:rsidRDefault="000C3BD1" w:rsidP="00FD0CBD">
      <w:pPr>
        <w:rPr>
          <w:rFonts w:ascii="Montserrat" w:hAnsi="Montserrat"/>
          <w:sz w:val="20"/>
          <w:szCs w:val="20"/>
        </w:rPr>
      </w:pPr>
    </w:p>
    <w:p w14:paraId="72084B0F" w14:textId="77777777" w:rsidR="008C1C93" w:rsidRPr="009968F8" w:rsidRDefault="008C1C93" w:rsidP="00FD0CBD">
      <w:pPr>
        <w:rPr>
          <w:rFonts w:ascii="Montserrat" w:hAnsi="Montserrat"/>
          <w:sz w:val="20"/>
          <w:szCs w:val="20"/>
        </w:rPr>
      </w:pPr>
    </w:p>
    <w:p w14:paraId="5D392769" w14:textId="68E49E46" w:rsidR="000C3BD1" w:rsidRPr="009968F8" w:rsidRDefault="00A877A7" w:rsidP="00FD0CBD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305588" w:rsidRPr="009968F8">
        <w:rPr>
          <w:rFonts w:ascii="Montserrat" w:hAnsi="Montserrat"/>
          <w:b/>
          <w:sz w:val="20"/>
          <w:szCs w:val="20"/>
        </w:rPr>
        <w:t>6</w:t>
      </w:r>
      <w:r w:rsidR="001B014D" w:rsidRPr="009968F8">
        <w:rPr>
          <w:rFonts w:ascii="Montserrat" w:hAnsi="Montserrat"/>
          <w:b/>
          <w:sz w:val="20"/>
          <w:szCs w:val="20"/>
        </w:rPr>
        <w:t>.</w:t>
      </w:r>
      <w:r w:rsidR="000C3BD1" w:rsidRPr="009968F8">
        <w:rPr>
          <w:rFonts w:ascii="Montserrat" w:hAnsi="Montserrat"/>
          <w:sz w:val="20"/>
          <w:szCs w:val="20"/>
        </w:rPr>
        <w:t xml:space="preserve"> Nacionalidad</w:t>
      </w:r>
      <w:r w:rsidR="00254A33" w:rsidRPr="009968F8">
        <w:rPr>
          <w:rFonts w:ascii="Montserrat" w:hAnsi="Montserrat"/>
          <w:sz w:val="20"/>
          <w:szCs w:val="20"/>
        </w:rPr>
        <w:t xml:space="preserve"> </w:t>
      </w:r>
      <w:r w:rsidR="00254A33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4A3766F5" w14:textId="77777777" w:rsidR="00490783" w:rsidRPr="009968F8" w:rsidRDefault="00490783" w:rsidP="00FD0CBD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50"/>
        <w:gridCol w:w="1388"/>
        <w:gridCol w:w="3260"/>
        <w:gridCol w:w="3730"/>
      </w:tblGrid>
      <w:tr w:rsidR="001109BB" w:rsidRPr="009968F8" w14:paraId="4B5CD887" w14:textId="2991B306" w:rsidTr="008C1C93">
        <w:tc>
          <w:tcPr>
            <w:tcW w:w="450" w:type="dxa"/>
          </w:tcPr>
          <w:p w14:paraId="22C9A58D" w14:textId="16825AAE" w:rsidR="001109BB" w:rsidRPr="009968F8" w:rsidRDefault="00254A33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1388" w:type="dxa"/>
            <w:vAlign w:val="center"/>
          </w:tcPr>
          <w:p w14:paraId="2CE0E924" w14:textId="3A15B872" w:rsidR="001109BB" w:rsidRPr="009968F8" w:rsidRDefault="001109BB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hilena</w:t>
            </w:r>
          </w:p>
        </w:tc>
        <w:tc>
          <w:tcPr>
            <w:tcW w:w="6990" w:type="dxa"/>
            <w:gridSpan w:val="2"/>
            <w:tcBorders>
              <w:top w:val="nil"/>
              <w:right w:val="nil"/>
            </w:tcBorders>
          </w:tcPr>
          <w:p w14:paraId="558DC7D8" w14:textId="77777777" w:rsidR="001109BB" w:rsidRPr="009968F8" w:rsidRDefault="001109BB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</w:p>
        </w:tc>
      </w:tr>
      <w:tr w:rsidR="001109BB" w:rsidRPr="009968F8" w14:paraId="4A6EA85F" w14:textId="3B387B11" w:rsidTr="008C1C93">
        <w:tc>
          <w:tcPr>
            <w:tcW w:w="450" w:type="dxa"/>
          </w:tcPr>
          <w:p w14:paraId="43EB93B3" w14:textId="21DD7924" w:rsidR="001109BB" w:rsidRPr="009968F8" w:rsidRDefault="00254A33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1388" w:type="dxa"/>
            <w:vAlign w:val="center"/>
          </w:tcPr>
          <w:p w14:paraId="3F8E2001" w14:textId="790EF454" w:rsidR="001109BB" w:rsidRPr="009968F8" w:rsidRDefault="001109BB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xtranjera</w:t>
            </w:r>
          </w:p>
        </w:tc>
        <w:tc>
          <w:tcPr>
            <w:tcW w:w="3260" w:type="dxa"/>
          </w:tcPr>
          <w:p w14:paraId="32F032D4" w14:textId="33301912" w:rsidR="001109BB" w:rsidRPr="009968F8" w:rsidRDefault="001B014D" w:rsidP="0030558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8C1C93">
              <w:rPr>
                <w:rFonts w:ascii="Montserrat" w:hAnsi="Montserrat"/>
                <w:b/>
                <w:bCs/>
                <w:sz w:val="20"/>
                <w:szCs w:val="20"/>
                <w:lang w:val="es-ES"/>
              </w:rPr>
              <w:t>M</w:t>
            </w:r>
            <w:r w:rsidR="00305588" w:rsidRPr="008C1C93">
              <w:rPr>
                <w:rFonts w:ascii="Montserrat" w:hAnsi="Montserrat"/>
                <w:b/>
                <w:bCs/>
                <w:sz w:val="20"/>
                <w:szCs w:val="20"/>
                <w:lang w:val="es-ES"/>
              </w:rPr>
              <w:t>6</w:t>
            </w:r>
            <w:r w:rsidR="001109BB" w:rsidRPr="008C1C93">
              <w:rPr>
                <w:rFonts w:ascii="Montserrat" w:hAnsi="Montserrat"/>
                <w:b/>
                <w:bCs/>
                <w:sz w:val="20"/>
                <w:szCs w:val="20"/>
                <w:lang w:val="es-ES"/>
              </w:rPr>
              <w:t>.b</w:t>
            </w:r>
            <w:r w:rsidRPr="008C1C93">
              <w:rPr>
                <w:rFonts w:ascii="Montserrat" w:hAnsi="Montserrat"/>
                <w:b/>
                <w:bCs/>
                <w:sz w:val="20"/>
                <w:szCs w:val="20"/>
                <w:lang w:val="es-ES"/>
              </w:rPr>
              <w:t>.T</w:t>
            </w:r>
            <w:r w:rsidR="001109BB"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</w:t>
            </w:r>
            <w:r w:rsidR="00D86198"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 xml:space="preserve">SI M6=2 </w:t>
            </w:r>
            <w:r w:rsidR="001109BB" w:rsidRPr="009968F8">
              <w:rPr>
                <w:rFonts w:ascii="Montserrat" w:hAnsi="Montserrat"/>
                <w:sz w:val="20"/>
                <w:szCs w:val="20"/>
                <w:lang w:val="es-ES"/>
              </w:rPr>
              <w:t>¿Cuánto tiempo lleva en Chile? (Sólo para otras nacionalidades)</w:t>
            </w:r>
          </w:p>
        </w:tc>
        <w:tc>
          <w:tcPr>
            <w:tcW w:w="3730" w:type="dxa"/>
          </w:tcPr>
          <w:p w14:paraId="346DB9B9" w14:textId="56914933" w:rsidR="001109BB" w:rsidRPr="009968F8" w:rsidRDefault="00D86198" w:rsidP="00D27C4C">
            <w:pPr>
              <w:jc w:val="both"/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Años </w:t>
            </w:r>
            <w:r w:rsidR="00254A33"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 xml:space="preserve">Caja numérica </w:t>
            </w:r>
            <w:proofErr w:type="spellStart"/>
            <w:r w:rsidR="00254A33"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>mín</w:t>
            </w:r>
            <w:proofErr w:type="spellEnd"/>
            <w:r w:rsidR="00254A33"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 xml:space="preserve"> 1 </w:t>
            </w:r>
            <w:proofErr w:type="spellStart"/>
            <w:r w:rsidR="00254A33"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>máx</w:t>
            </w:r>
            <w:proofErr w:type="spellEnd"/>
            <w:r w:rsidR="008C1C93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 xml:space="preserve"> edad del panelista</w:t>
            </w:r>
          </w:p>
          <w:p w14:paraId="31D4E079" w14:textId="77777777" w:rsidR="00D86198" w:rsidRPr="009968F8" w:rsidRDefault="00D86198" w:rsidP="00D27C4C">
            <w:pPr>
              <w:jc w:val="both"/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</w:pPr>
          </w:p>
          <w:p w14:paraId="7494DC6C" w14:textId="2DD0837A" w:rsidR="00D86198" w:rsidRPr="009968F8" w:rsidRDefault="00D8619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2. </w:t>
            </w:r>
            <w:r w:rsidR="008C1C93">
              <w:rPr>
                <w:rFonts w:ascii="Montserrat" w:hAnsi="Montserrat"/>
                <w:sz w:val="20"/>
                <w:szCs w:val="20"/>
                <w:lang w:val="es-ES"/>
              </w:rPr>
              <w:t>M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nos de un año</w:t>
            </w:r>
          </w:p>
          <w:p w14:paraId="00D60D9A" w14:textId="4EB443AB" w:rsidR="00D86198" w:rsidRPr="009968F8" w:rsidRDefault="00D86198" w:rsidP="00D27C4C">
            <w:pPr>
              <w:jc w:val="both"/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</w:pPr>
          </w:p>
        </w:tc>
      </w:tr>
    </w:tbl>
    <w:p w14:paraId="10C8C295" w14:textId="77777777" w:rsidR="00D86198" w:rsidRPr="009968F8" w:rsidRDefault="00D86198" w:rsidP="00490783">
      <w:pPr>
        <w:jc w:val="both"/>
        <w:rPr>
          <w:rFonts w:ascii="Montserrat" w:hAnsi="Montserrat"/>
          <w:b/>
          <w:bCs/>
          <w:sz w:val="20"/>
          <w:szCs w:val="20"/>
          <w:lang w:val="es-CL"/>
        </w:rPr>
      </w:pPr>
    </w:p>
    <w:p w14:paraId="5984FCD2" w14:textId="3E4F9704" w:rsidR="00305588" w:rsidRPr="009968F8" w:rsidRDefault="00A877A7" w:rsidP="00490783">
      <w:pPr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b/>
          <w:bCs/>
          <w:sz w:val="20"/>
          <w:szCs w:val="20"/>
          <w:lang w:val="es-CL"/>
        </w:rPr>
        <w:t>M</w:t>
      </w:r>
      <w:r w:rsidR="00305588" w:rsidRPr="009968F8">
        <w:rPr>
          <w:rFonts w:ascii="Montserrat" w:hAnsi="Montserrat"/>
          <w:b/>
          <w:bCs/>
          <w:sz w:val="20"/>
          <w:szCs w:val="20"/>
          <w:lang w:val="es-CL"/>
        </w:rPr>
        <w:t>7.</w:t>
      </w:r>
      <w:r w:rsidR="00305588" w:rsidRPr="009968F8">
        <w:rPr>
          <w:rFonts w:ascii="Montserrat" w:hAnsi="Montserrat"/>
          <w:bCs/>
          <w:sz w:val="20"/>
          <w:szCs w:val="20"/>
          <w:lang w:val="es-CL"/>
        </w:rPr>
        <w:t xml:space="preserve"> </w:t>
      </w:r>
      <w:r w:rsidR="00305588" w:rsidRPr="009968F8">
        <w:rPr>
          <w:rFonts w:ascii="Montserrat" w:hAnsi="Montserrat"/>
          <w:sz w:val="20"/>
          <w:szCs w:val="20"/>
          <w:lang w:val="es-CL"/>
        </w:rPr>
        <w:t xml:space="preserve">¿Cuál de las siguientes ocupaciones corresponde </w:t>
      </w:r>
      <w:proofErr w:type="gramStart"/>
      <w:r w:rsidR="00F20A10" w:rsidRPr="009968F8">
        <w:rPr>
          <w:rFonts w:ascii="Montserrat" w:hAnsi="Montserrat"/>
          <w:sz w:val="20"/>
          <w:szCs w:val="20"/>
          <w:lang w:val="es-CL"/>
        </w:rPr>
        <w:t>a  tu</w:t>
      </w:r>
      <w:proofErr w:type="gramEnd"/>
      <w:r w:rsidR="00F20A10" w:rsidRPr="009968F8">
        <w:rPr>
          <w:rFonts w:ascii="Montserrat" w:hAnsi="Montserrat"/>
          <w:sz w:val="20"/>
          <w:szCs w:val="20"/>
          <w:lang w:val="es-CL"/>
        </w:rPr>
        <w:t xml:space="preserve"> trabajo actual (o a tu último trabajo remunerado)</w:t>
      </w:r>
      <w:r w:rsidR="00305588" w:rsidRPr="009968F8">
        <w:rPr>
          <w:rFonts w:ascii="Montserrat" w:hAnsi="Montserrat"/>
          <w:sz w:val="20"/>
          <w:szCs w:val="20"/>
          <w:lang w:val="es-CL"/>
        </w:rPr>
        <w:t>?</w:t>
      </w:r>
      <w:r w:rsidR="008C1C93">
        <w:rPr>
          <w:rFonts w:ascii="Montserrat" w:hAnsi="Montserrat"/>
          <w:sz w:val="20"/>
          <w:szCs w:val="20"/>
          <w:lang w:val="es-CL"/>
        </w:rPr>
        <w:t xml:space="preserve"> </w:t>
      </w:r>
      <w:r w:rsidR="008C1C93" w:rsidRPr="008C1C93">
        <w:rPr>
          <w:rFonts w:ascii="Montserrat" w:hAnsi="Montserrat"/>
          <w:b/>
          <w:bCs/>
          <w:color w:val="FF0000"/>
          <w:sz w:val="20"/>
          <w:szCs w:val="20"/>
          <w:lang w:val="es-CL"/>
        </w:rPr>
        <w:t>RU</w:t>
      </w:r>
    </w:p>
    <w:p w14:paraId="2C28D3C2" w14:textId="77777777" w:rsidR="00490783" w:rsidRPr="009968F8" w:rsidRDefault="00490783" w:rsidP="00490783">
      <w:pPr>
        <w:jc w:val="both"/>
        <w:rPr>
          <w:rFonts w:ascii="Montserrat" w:hAnsi="Montserrat"/>
          <w:sz w:val="20"/>
          <w:szCs w:val="20"/>
          <w:lang w:val="es-CL"/>
        </w:rPr>
      </w:pPr>
    </w:p>
    <w:p w14:paraId="5DE3DA88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1. Trabajadores no calificados en ventas y servicios, peones agropecuarios, forestales, construcción, etc. </w:t>
      </w:r>
    </w:p>
    <w:p w14:paraId="09436FDF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2. Obreros, operarios y artesanos de artes mecánicas y de otros oficios. </w:t>
      </w:r>
    </w:p>
    <w:p w14:paraId="7B277707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3. Trabajadores de los servicios y vendedores de comercio y mercados. </w:t>
      </w:r>
    </w:p>
    <w:p w14:paraId="340E5083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4. Agricultores y trabajadores calificados agropecuarios y pesqueros. </w:t>
      </w:r>
    </w:p>
    <w:p w14:paraId="24338CEE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5. Operadores de instalaciones y máquinas y montadores / conductores de vehículos. </w:t>
      </w:r>
    </w:p>
    <w:p w14:paraId="68B24A0B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6. Empleados de oficina públicos y privados. </w:t>
      </w:r>
    </w:p>
    <w:p w14:paraId="1ACF820F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7. Técnicos y profesionales de nivel medio (incluye hasta suboficiales FFAA y Carabineros). </w:t>
      </w:r>
    </w:p>
    <w:p w14:paraId="25BD28CE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8. Profesionales, científicos e intelectuales. </w:t>
      </w:r>
    </w:p>
    <w:p w14:paraId="64D338E1" w14:textId="77777777" w:rsidR="00305588" w:rsidRPr="009968F8" w:rsidRDefault="00305588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 w:rsidRPr="008C1C93">
        <w:rPr>
          <w:rFonts w:ascii="Montserrat" w:hAnsi="Montserrat"/>
          <w:sz w:val="20"/>
          <w:szCs w:val="20"/>
          <w:lang w:val="es-CL"/>
        </w:rPr>
        <w:t xml:space="preserve">9. Alto ejecutivo (gerente general o gerente de área o sector) de empresa privadas o públicas. </w:t>
      </w:r>
      <w:r w:rsidRPr="009968F8">
        <w:rPr>
          <w:rFonts w:ascii="Montserrat" w:hAnsi="Montserrat"/>
          <w:sz w:val="20"/>
          <w:szCs w:val="20"/>
          <w:lang w:val="es-CL"/>
        </w:rPr>
        <w:t xml:space="preserve">Director o dueño de grandes empresas. Alto directivo del poder ejecutivo, de los cuerpos legislativos y la administración pública (incluye oficiales de FFAA y Carabineros). </w:t>
      </w:r>
    </w:p>
    <w:p w14:paraId="163A0BF9" w14:textId="0369788F" w:rsidR="00305588" w:rsidRPr="009968F8" w:rsidRDefault="008C1C93" w:rsidP="00F20A10">
      <w:pPr>
        <w:ind w:left="360"/>
        <w:jc w:val="both"/>
        <w:rPr>
          <w:rFonts w:ascii="Montserrat" w:hAnsi="Montserrat"/>
          <w:sz w:val="20"/>
          <w:szCs w:val="20"/>
          <w:lang w:val="es-CL"/>
        </w:rPr>
      </w:pPr>
      <w:r>
        <w:rPr>
          <w:rFonts w:ascii="Montserrat" w:hAnsi="Montserrat"/>
          <w:sz w:val="20"/>
          <w:szCs w:val="20"/>
          <w:lang w:val="es-CL"/>
        </w:rPr>
        <w:t>98</w:t>
      </w:r>
      <w:r w:rsidR="00305588" w:rsidRPr="009968F8">
        <w:rPr>
          <w:rFonts w:ascii="Montserrat" w:hAnsi="Montserrat"/>
          <w:sz w:val="20"/>
          <w:szCs w:val="20"/>
          <w:lang w:val="es-CL"/>
        </w:rPr>
        <w:t xml:space="preserve">. Otros grupos no identificados (incluye rentistas, incapacitados, estudiantes, “dueña de casa”, etc.) </w:t>
      </w:r>
    </w:p>
    <w:p w14:paraId="7FC59228" w14:textId="77777777" w:rsidR="00305588" w:rsidRPr="009968F8" w:rsidRDefault="00305588" w:rsidP="00F20A10">
      <w:pPr>
        <w:rPr>
          <w:rFonts w:ascii="Montserrat" w:hAnsi="Montserrat"/>
          <w:b/>
          <w:sz w:val="20"/>
          <w:szCs w:val="20"/>
        </w:rPr>
      </w:pPr>
    </w:p>
    <w:p w14:paraId="7039F007" w14:textId="69D57919" w:rsidR="001109BB" w:rsidRPr="009968F8" w:rsidRDefault="00A877A7" w:rsidP="00FD0CBD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305588" w:rsidRPr="009968F8">
        <w:rPr>
          <w:rFonts w:ascii="Montserrat" w:hAnsi="Montserrat"/>
          <w:b/>
          <w:sz w:val="20"/>
          <w:szCs w:val="20"/>
        </w:rPr>
        <w:t>8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1109BB" w:rsidRPr="009968F8">
        <w:rPr>
          <w:rFonts w:ascii="Montserrat" w:hAnsi="Montserrat"/>
          <w:b/>
          <w:sz w:val="20"/>
          <w:szCs w:val="20"/>
        </w:rPr>
        <w:t xml:space="preserve"> </w:t>
      </w:r>
      <w:r w:rsidR="001109BB" w:rsidRPr="009968F8">
        <w:rPr>
          <w:rFonts w:ascii="Montserrat" w:hAnsi="Montserrat"/>
          <w:sz w:val="20"/>
          <w:szCs w:val="20"/>
        </w:rPr>
        <w:t>¿Cómo se declara usted en términos religiosos?</w:t>
      </w:r>
      <w:r w:rsidR="008B5F38" w:rsidRPr="009968F8">
        <w:rPr>
          <w:rFonts w:ascii="Montserrat" w:hAnsi="Montserrat"/>
          <w:sz w:val="20"/>
          <w:szCs w:val="20"/>
        </w:rPr>
        <w:t xml:space="preserve"> </w:t>
      </w:r>
      <w:r w:rsidR="008B5F38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3B70CB9F" w14:textId="77777777" w:rsidR="008606E5" w:rsidRPr="009968F8" w:rsidRDefault="008606E5" w:rsidP="00FD0CBD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1109BB" w:rsidRPr="009968F8" w14:paraId="6B84CC8A" w14:textId="77777777" w:rsidTr="00D27C4C">
        <w:tc>
          <w:tcPr>
            <w:tcW w:w="563" w:type="dxa"/>
          </w:tcPr>
          <w:p w14:paraId="49419490" w14:textId="027D9D4F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73ED23D6" w14:textId="30A7F017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atólico</w:t>
            </w:r>
          </w:p>
        </w:tc>
      </w:tr>
      <w:tr w:rsidR="001109BB" w:rsidRPr="009968F8" w14:paraId="30D08BD2" w14:textId="77777777" w:rsidTr="00D27C4C">
        <w:tc>
          <w:tcPr>
            <w:tcW w:w="563" w:type="dxa"/>
          </w:tcPr>
          <w:p w14:paraId="60A7B774" w14:textId="28088D7B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1D35B795" w14:textId="6FFCB77D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rotestante</w:t>
            </w:r>
          </w:p>
        </w:tc>
      </w:tr>
      <w:tr w:rsidR="001109BB" w:rsidRPr="009968F8" w14:paraId="2FB46992" w14:textId="77777777" w:rsidTr="00D27C4C">
        <w:tc>
          <w:tcPr>
            <w:tcW w:w="563" w:type="dxa"/>
          </w:tcPr>
          <w:p w14:paraId="4B90D613" w14:textId="6B2880D9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0E716821" w14:textId="60CD495D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vangélico</w:t>
            </w:r>
          </w:p>
        </w:tc>
      </w:tr>
      <w:tr w:rsidR="001109BB" w:rsidRPr="009968F8" w14:paraId="5BCD0C61" w14:textId="77777777" w:rsidTr="00D27C4C">
        <w:tc>
          <w:tcPr>
            <w:tcW w:w="563" w:type="dxa"/>
          </w:tcPr>
          <w:p w14:paraId="3742C6A1" w14:textId="0BE3FB86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17CAD7FF" w14:textId="05EA05CC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Testigo de Jehová</w:t>
            </w:r>
          </w:p>
        </w:tc>
      </w:tr>
      <w:tr w:rsidR="001109BB" w:rsidRPr="009968F8" w14:paraId="1FFE60D6" w14:textId="77777777" w:rsidTr="00D27C4C">
        <w:tc>
          <w:tcPr>
            <w:tcW w:w="563" w:type="dxa"/>
          </w:tcPr>
          <w:p w14:paraId="6460CEA9" w14:textId="4434EC5E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5</w:t>
            </w:r>
          </w:p>
        </w:tc>
        <w:tc>
          <w:tcPr>
            <w:tcW w:w="8265" w:type="dxa"/>
            <w:vAlign w:val="center"/>
          </w:tcPr>
          <w:p w14:paraId="70E51909" w14:textId="5EEC3179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Ateo o agnóstico (sin religión)</w:t>
            </w:r>
          </w:p>
        </w:tc>
      </w:tr>
      <w:tr w:rsidR="001109BB" w:rsidRPr="009968F8" w14:paraId="0C3450F4" w14:textId="77777777" w:rsidTr="00D27C4C">
        <w:tc>
          <w:tcPr>
            <w:tcW w:w="563" w:type="dxa"/>
          </w:tcPr>
          <w:p w14:paraId="7CD5C13D" w14:textId="3D5C9DD4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lastRenderedPageBreak/>
              <w:t>6</w:t>
            </w:r>
          </w:p>
        </w:tc>
        <w:tc>
          <w:tcPr>
            <w:tcW w:w="8265" w:type="dxa"/>
            <w:vAlign w:val="center"/>
          </w:tcPr>
          <w:p w14:paraId="2F6336A6" w14:textId="2290B3F2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Judía</w:t>
            </w:r>
          </w:p>
        </w:tc>
      </w:tr>
      <w:tr w:rsidR="001109BB" w:rsidRPr="009968F8" w14:paraId="1DF0C8DC" w14:textId="77777777" w:rsidTr="00D27C4C">
        <w:tc>
          <w:tcPr>
            <w:tcW w:w="563" w:type="dxa"/>
          </w:tcPr>
          <w:p w14:paraId="4E126187" w14:textId="251F9307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7</w:t>
            </w:r>
          </w:p>
        </w:tc>
        <w:tc>
          <w:tcPr>
            <w:tcW w:w="8265" w:type="dxa"/>
            <w:vAlign w:val="center"/>
          </w:tcPr>
          <w:p w14:paraId="32345D6C" w14:textId="58429EF4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usulmana</w:t>
            </w:r>
          </w:p>
        </w:tc>
      </w:tr>
      <w:tr w:rsidR="001109BB" w:rsidRPr="009968F8" w14:paraId="03FEA509" w14:textId="77777777" w:rsidTr="00D27C4C">
        <w:tc>
          <w:tcPr>
            <w:tcW w:w="563" w:type="dxa"/>
          </w:tcPr>
          <w:p w14:paraId="3956647B" w14:textId="4758322F" w:rsidR="001109BB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8</w:t>
            </w:r>
          </w:p>
        </w:tc>
        <w:tc>
          <w:tcPr>
            <w:tcW w:w="8265" w:type="dxa"/>
            <w:vAlign w:val="center"/>
          </w:tcPr>
          <w:p w14:paraId="4259A43E" w14:textId="34A0E82D" w:rsidR="001109BB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ormón</w:t>
            </w:r>
          </w:p>
        </w:tc>
      </w:tr>
      <w:tr w:rsidR="00BB19CA" w:rsidRPr="009968F8" w14:paraId="05D86FD0" w14:textId="77777777" w:rsidTr="00D27C4C">
        <w:tc>
          <w:tcPr>
            <w:tcW w:w="563" w:type="dxa"/>
          </w:tcPr>
          <w:p w14:paraId="27C2A58D" w14:textId="53908282" w:rsidR="00BB19CA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8</w:t>
            </w:r>
          </w:p>
        </w:tc>
        <w:tc>
          <w:tcPr>
            <w:tcW w:w="8265" w:type="dxa"/>
            <w:vAlign w:val="center"/>
          </w:tcPr>
          <w:p w14:paraId="7155DBA6" w14:textId="6C4EBABE" w:rsidR="00BB19CA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Otra </w:t>
            </w:r>
          </w:p>
        </w:tc>
      </w:tr>
      <w:tr w:rsidR="00BB19CA" w:rsidRPr="009968F8" w14:paraId="3BFF8D0A" w14:textId="77777777" w:rsidTr="00D27C4C">
        <w:tc>
          <w:tcPr>
            <w:tcW w:w="563" w:type="dxa"/>
          </w:tcPr>
          <w:p w14:paraId="05937597" w14:textId="0DBC86C3" w:rsidR="00BB19CA" w:rsidRPr="009968F8" w:rsidRDefault="008B5F38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9</w:t>
            </w:r>
          </w:p>
        </w:tc>
        <w:tc>
          <w:tcPr>
            <w:tcW w:w="8265" w:type="dxa"/>
            <w:vAlign w:val="center"/>
          </w:tcPr>
          <w:p w14:paraId="0512C440" w14:textId="58E59B81" w:rsidR="00BB19CA" w:rsidRPr="009968F8" w:rsidRDefault="00BB19CA" w:rsidP="00D27C4C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Ninguna</w:t>
            </w:r>
          </w:p>
        </w:tc>
      </w:tr>
    </w:tbl>
    <w:p w14:paraId="11D23B82" w14:textId="77777777" w:rsidR="001109BB" w:rsidRPr="009968F8" w:rsidRDefault="001109BB" w:rsidP="00FD0CBD">
      <w:pPr>
        <w:rPr>
          <w:rFonts w:ascii="Montserrat" w:hAnsi="Montserrat"/>
          <w:sz w:val="20"/>
          <w:szCs w:val="20"/>
        </w:rPr>
      </w:pPr>
    </w:p>
    <w:p w14:paraId="331AA8B0" w14:textId="29179656" w:rsidR="00F42C07" w:rsidRPr="009968F8" w:rsidRDefault="00A877A7" w:rsidP="00FD0CBD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305588" w:rsidRPr="009968F8">
        <w:rPr>
          <w:rFonts w:ascii="Montserrat" w:hAnsi="Montserrat"/>
          <w:b/>
          <w:sz w:val="20"/>
          <w:szCs w:val="20"/>
        </w:rPr>
        <w:t>9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F42C07" w:rsidRPr="009968F8">
        <w:rPr>
          <w:rFonts w:ascii="Montserrat" w:hAnsi="Montserrat"/>
          <w:sz w:val="20"/>
          <w:szCs w:val="20"/>
        </w:rPr>
        <w:t xml:space="preserve"> En términos políticos, dónde el 1 es la izquierda y 10 la derecha, </w:t>
      </w:r>
      <w:r w:rsidR="00761330">
        <w:rPr>
          <w:rFonts w:ascii="Montserrat" w:hAnsi="Montserrat"/>
          <w:sz w:val="20"/>
          <w:szCs w:val="20"/>
        </w:rPr>
        <w:t>¿</w:t>
      </w:r>
      <w:r w:rsidR="00F42C07" w:rsidRPr="009968F8">
        <w:rPr>
          <w:rFonts w:ascii="Montserrat" w:hAnsi="Montserrat"/>
          <w:sz w:val="20"/>
          <w:szCs w:val="20"/>
        </w:rPr>
        <w:t>dónde se sitúa usted</w:t>
      </w:r>
      <w:r w:rsidR="00761330">
        <w:rPr>
          <w:rFonts w:ascii="Montserrat" w:hAnsi="Montserrat"/>
          <w:sz w:val="20"/>
          <w:szCs w:val="20"/>
        </w:rPr>
        <w:t>?</w:t>
      </w:r>
      <w:r w:rsidR="008B5F38" w:rsidRPr="009968F8">
        <w:rPr>
          <w:rFonts w:ascii="Montserrat" w:hAnsi="Montserrat"/>
          <w:sz w:val="20"/>
          <w:szCs w:val="20"/>
        </w:rPr>
        <w:t xml:space="preserve"> </w:t>
      </w:r>
      <w:r w:rsidR="008B5F38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055453CA" w14:textId="77777777" w:rsidR="008606E5" w:rsidRPr="009968F8" w:rsidRDefault="008606E5" w:rsidP="00FD0CBD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58"/>
        <w:gridCol w:w="824"/>
        <w:gridCol w:w="824"/>
        <w:gridCol w:w="827"/>
        <w:gridCol w:w="825"/>
        <w:gridCol w:w="825"/>
        <w:gridCol w:w="825"/>
        <w:gridCol w:w="826"/>
        <w:gridCol w:w="825"/>
        <w:gridCol w:w="1069"/>
      </w:tblGrid>
      <w:tr w:rsidR="00F42C07" w:rsidRPr="009968F8" w14:paraId="5ED2942E" w14:textId="77777777" w:rsidTr="00F42C07">
        <w:tc>
          <w:tcPr>
            <w:tcW w:w="882" w:type="dxa"/>
          </w:tcPr>
          <w:p w14:paraId="09A2861E" w14:textId="2C15BE90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  <w:r w:rsidR="008C1C93">
              <w:rPr>
                <w:rFonts w:ascii="Montserrat" w:hAnsi="Montserrat"/>
                <w:sz w:val="20"/>
                <w:szCs w:val="20"/>
              </w:rPr>
              <w:t xml:space="preserve"> </w:t>
            </w:r>
            <w:proofErr w:type="gramStart"/>
            <w:r w:rsidR="008C1C93">
              <w:rPr>
                <w:rFonts w:ascii="Montserrat" w:hAnsi="Montserrat"/>
                <w:sz w:val="20"/>
                <w:szCs w:val="20"/>
              </w:rPr>
              <w:t>Izquierda</w:t>
            </w:r>
            <w:proofErr w:type="gramEnd"/>
          </w:p>
        </w:tc>
        <w:tc>
          <w:tcPr>
            <w:tcW w:w="882" w:type="dxa"/>
          </w:tcPr>
          <w:p w14:paraId="3AFFE7B8" w14:textId="5001B013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883" w:type="dxa"/>
          </w:tcPr>
          <w:p w14:paraId="066947E0" w14:textId="6BCCB88B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883" w:type="dxa"/>
          </w:tcPr>
          <w:p w14:paraId="0FF72189" w14:textId="27D09F10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883" w:type="dxa"/>
          </w:tcPr>
          <w:p w14:paraId="16CE5159" w14:textId="0972F851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883" w:type="dxa"/>
          </w:tcPr>
          <w:p w14:paraId="04138F3D" w14:textId="1AACE430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883" w:type="dxa"/>
          </w:tcPr>
          <w:p w14:paraId="7D6ACAB5" w14:textId="75BAD815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883" w:type="dxa"/>
          </w:tcPr>
          <w:p w14:paraId="04EF80C3" w14:textId="1C0084E2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883" w:type="dxa"/>
          </w:tcPr>
          <w:p w14:paraId="732B67D1" w14:textId="5AF69144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883" w:type="dxa"/>
          </w:tcPr>
          <w:p w14:paraId="633AB8DB" w14:textId="41BA9C02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0</w:t>
            </w:r>
            <w:r w:rsidR="008C1C93">
              <w:rPr>
                <w:rFonts w:ascii="Montserrat" w:hAnsi="Montserrat"/>
                <w:sz w:val="20"/>
                <w:szCs w:val="20"/>
              </w:rPr>
              <w:t xml:space="preserve"> </w:t>
            </w:r>
            <w:proofErr w:type="gramStart"/>
            <w:r w:rsidR="008C1C93">
              <w:rPr>
                <w:rFonts w:ascii="Montserrat" w:hAnsi="Montserrat"/>
                <w:sz w:val="20"/>
                <w:szCs w:val="20"/>
              </w:rPr>
              <w:t>Derecha</w:t>
            </w:r>
            <w:proofErr w:type="gramEnd"/>
          </w:p>
        </w:tc>
      </w:tr>
      <w:tr w:rsidR="00F42C07" w:rsidRPr="009968F8" w14:paraId="6E3D2A29" w14:textId="77777777" w:rsidTr="00F42C07">
        <w:tc>
          <w:tcPr>
            <w:tcW w:w="882" w:type="dxa"/>
          </w:tcPr>
          <w:p w14:paraId="4F8B94C2" w14:textId="5262798D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2" w:type="dxa"/>
          </w:tcPr>
          <w:p w14:paraId="38D6AD78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1EC9AA04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398C11A1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4D8D0D7A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374ADFCE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4E78BD8C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090C8A4A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4121F7F9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883" w:type="dxa"/>
          </w:tcPr>
          <w:p w14:paraId="4F32E30C" w14:textId="77777777" w:rsidR="00F42C07" w:rsidRPr="009968F8" w:rsidRDefault="00F42C07" w:rsidP="00FD0CBD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2B0B7874" w14:textId="77777777" w:rsidR="00F42C07" w:rsidRPr="009968F8" w:rsidRDefault="00F42C07" w:rsidP="00FD0CBD">
      <w:pPr>
        <w:rPr>
          <w:rFonts w:ascii="Montserrat" w:hAnsi="Montserrat"/>
          <w:sz w:val="20"/>
          <w:szCs w:val="20"/>
        </w:rPr>
      </w:pPr>
    </w:p>
    <w:p w14:paraId="1A972B6E" w14:textId="6B88950E" w:rsidR="00F42C07" w:rsidRPr="009968F8" w:rsidRDefault="00A877A7" w:rsidP="00FD0CBD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305588" w:rsidRPr="009968F8">
        <w:rPr>
          <w:rFonts w:ascii="Montserrat" w:hAnsi="Montserrat"/>
          <w:b/>
          <w:sz w:val="20"/>
          <w:szCs w:val="20"/>
        </w:rPr>
        <w:t>10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F42C07" w:rsidRPr="009968F8">
        <w:rPr>
          <w:rFonts w:ascii="Montserrat" w:hAnsi="Montserrat"/>
          <w:b/>
          <w:sz w:val="20"/>
          <w:szCs w:val="20"/>
        </w:rPr>
        <w:t xml:space="preserve"> </w:t>
      </w:r>
      <w:r w:rsidR="00F42C07" w:rsidRPr="009968F8">
        <w:rPr>
          <w:rFonts w:ascii="Montserrat" w:hAnsi="Montserrat"/>
          <w:sz w:val="20"/>
          <w:szCs w:val="20"/>
        </w:rPr>
        <w:t>Usted se considera…</w:t>
      </w:r>
      <w:r w:rsidR="008B5F38" w:rsidRPr="009968F8">
        <w:rPr>
          <w:rFonts w:ascii="Montserrat" w:hAnsi="Montserrat"/>
          <w:sz w:val="20"/>
          <w:szCs w:val="20"/>
        </w:rPr>
        <w:t xml:space="preserve"> </w:t>
      </w:r>
      <w:r w:rsidR="008B5F38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3A075639" w14:textId="77777777" w:rsidR="008606E5" w:rsidRPr="009968F8" w:rsidRDefault="008606E5" w:rsidP="00FD0CBD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F42C07" w:rsidRPr="009968F8" w14:paraId="5A28434E" w14:textId="77777777" w:rsidTr="00D27C4C">
        <w:tc>
          <w:tcPr>
            <w:tcW w:w="563" w:type="dxa"/>
          </w:tcPr>
          <w:p w14:paraId="7D14904A" w14:textId="14A9A2D5" w:rsidR="00F42C07" w:rsidRPr="009968F8" w:rsidRDefault="008B5F38" w:rsidP="00F42C0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18F06A3C" w14:textId="27702F69" w:rsidR="00F42C07" w:rsidRPr="009968F8" w:rsidRDefault="00F42C07" w:rsidP="00F42C0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Urbano</w:t>
            </w:r>
          </w:p>
        </w:tc>
      </w:tr>
      <w:tr w:rsidR="00F42C07" w:rsidRPr="009968F8" w14:paraId="4D81F75C" w14:textId="77777777" w:rsidTr="00D27C4C">
        <w:tc>
          <w:tcPr>
            <w:tcW w:w="563" w:type="dxa"/>
          </w:tcPr>
          <w:p w14:paraId="55AAFA6D" w14:textId="4AD8740F" w:rsidR="00F42C07" w:rsidRPr="009968F8" w:rsidRDefault="008B5F38" w:rsidP="00F42C0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1B560170" w14:textId="0847B91A" w:rsidR="00F42C07" w:rsidRPr="009968F8" w:rsidRDefault="00F42C07" w:rsidP="00F42C0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Rural</w:t>
            </w:r>
          </w:p>
        </w:tc>
      </w:tr>
      <w:tr w:rsidR="00F42C07" w:rsidRPr="009968F8" w14:paraId="37970C21" w14:textId="77777777" w:rsidTr="00D27C4C">
        <w:tc>
          <w:tcPr>
            <w:tcW w:w="563" w:type="dxa"/>
          </w:tcPr>
          <w:p w14:paraId="721F8B22" w14:textId="6CE94381" w:rsidR="00F42C07" w:rsidRPr="009968F8" w:rsidRDefault="008B5F38" w:rsidP="00F42C0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3F2989C4" w14:textId="4294C35B" w:rsidR="00F42C07" w:rsidRPr="009968F8" w:rsidRDefault="00F42C07" w:rsidP="00F42C07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Un poco urbano y un poco rural</w:t>
            </w:r>
          </w:p>
        </w:tc>
      </w:tr>
    </w:tbl>
    <w:p w14:paraId="390869B7" w14:textId="77777777" w:rsidR="00F42C07" w:rsidRPr="009968F8" w:rsidRDefault="00F42C07" w:rsidP="00FD0CBD">
      <w:pPr>
        <w:rPr>
          <w:rFonts w:ascii="Montserrat" w:hAnsi="Montserrat"/>
          <w:sz w:val="20"/>
          <w:szCs w:val="20"/>
        </w:rPr>
      </w:pPr>
    </w:p>
    <w:p w14:paraId="084F794B" w14:textId="463179EC" w:rsidR="00A83D19" w:rsidRPr="009968F8" w:rsidRDefault="00A877A7" w:rsidP="00FD0CBD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A83D19" w:rsidRPr="009968F8">
        <w:rPr>
          <w:rFonts w:ascii="Montserrat" w:hAnsi="Montserrat"/>
          <w:b/>
          <w:sz w:val="20"/>
          <w:szCs w:val="20"/>
        </w:rPr>
        <w:t>11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A83D19" w:rsidRPr="009968F8">
        <w:rPr>
          <w:rFonts w:ascii="Montserrat" w:hAnsi="Montserrat"/>
          <w:sz w:val="20"/>
          <w:szCs w:val="20"/>
        </w:rPr>
        <w:t xml:space="preserve"> Pensando en el uso de energía, </w:t>
      </w:r>
      <w:r w:rsidR="00761330">
        <w:rPr>
          <w:rFonts w:ascii="Montserrat" w:hAnsi="Montserrat"/>
          <w:sz w:val="20"/>
          <w:szCs w:val="20"/>
        </w:rPr>
        <w:t>¿</w:t>
      </w:r>
      <w:r w:rsidR="00A83D19" w:rsidRPr="009968F8">
        <w:rPr>
          <w:rFonts w:ascii="Montserrat" w:hAnsi="Montserrat"/>
          <w:sz w:val="20"/>
          <w:szCs w:val="20"/>
        </w:rPr>
        <w:t>tiene su hogar los siguientes bienes o servicios</w:t>
      </w:r>
      <w:r w:rsidR="00761330">
        <w:rPr>
          <w:rFonts w:ascii="Montserrat" w:hAnsi="Montserrat"/>
          <w:sz w:val="20"/>
          <w:szCs w:val="20"/>
        </w:rPr>
        <w:t>?</w:t>
      </w:r>
      <w:r w:rsidR="008B5F38" w:rsidRPr="009968F8">
        <w:rPr>
          <w:rFonts w:ascii="Montserrat" w:hAnsi="Montserrat"/>
          <w:sz w:val="20"/>
          <w:szCs w:val="20"/>
        </w:rPr>
        <w:t xml:space="preserve"> </w:t>
      </w:r>
      <w:r w:rsidR="008B5F38" w:rsidRPr="009968F8">
        <w:rPr>
          <w:rFonts w:ascii="Montserrat" w:hAnsi="Montserrat"/>
          <w:b/>
          <w:bCs/>
          <w:color w:val="FF0000"/>
          <w:sz w:val="20"/>
          <w:szCs w:val="20"/>
        </w:rPr>
        <w:t>RU por fila</w:t>
      </w:r>
    </w:p>
    <w:p w14:paraId="5EBD0158" w14:textId="77777777" w:rsidR="00A83D19" w:rsidRPr="009968F8" w:rsidRDefault="00A83D19" w:rsidP="00FD0CBD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Ind w:w="5" w:type="dxa"/>
        <w:tblLook w:val="04A0" w:firstRow="1" w:lastRow="0" w:firstColumn="1" w:lastColumn="0" w:noHBand="0" w:noVBand="1"/>
      </w:tblPr>
      <w:tblGrid>
        <w:gridCol w:w="4531"/>
        <w:gridCol w:w="2268"/>
        <w:gridCol w:w="2029"/>
      </w:tblGrid>
      <w:tr w:rsidR="00A83D19" w:rsidRPr="009968F8" w14:paraId="1D6E6CB7" w14:textId="77777777" w:rsidTr="008606E5">
        <w:tc>
          <w:tcPr>
            <w:tcW w:w="4531" w:type="dxa"/>
            <w:tcBorders>
              <w:top w:val="nil"/>
              <w:left w:val="nil"/>
            </w:tcBorders>
          </w:tcPr>
          <w:p w14:paraId="231D78E2" w14:textId="77777777" w:rsidR="00A83D19" w:rsidRPr="009968F8" w:rsidRDefault="00A83D19" w:rsidP="00D27C4C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268" w:type="dxa"/>
          </w:tcPr>
          <w:p w14:paraId="3CB33AF6" w14:textId="2F56B752" w:rsidR="00A83D19" w:rsidRPr="009968F8" w:rsidRDefault="00A83D19" w:rsidP="00A83D19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S</w:t>
            </w:r>
            <w:r w:rsidR="006A7691" w:rsidRPr="009968F8">
              <w:rPr>
                <w:rFonts w:ascii="Montserrat" w:hAnsi="Montserrat"/>
                <w:b/>
                <w:sz w:val="20"/>
                <w:szCs w:val="20"/>
              </w:rPr>
              <w:t>í</w:t>
            </w:r>
          </w:p>
        </w:tc>
        <w:tc>
          <w:tcPr>
            <w:tcW w:w="2029" w:type="dxa"/>
          </w:tcPr>
          <w:p w14:paraId="42E9C66F" w14:textId="114D0400" w:rsidR="00A83D19" w:rsidRPr="009968F8" w:rsidRDefault="00A83D19" w:rsidP="00A83D19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No</w:t>
            </w:r>
          </w:p>
        </w:tc>
      </w:tr>
      <w:tr w:rsidR="00A83D19" w:rsidRPr="009968F8" w14:paraId="3FCC7B88" w14:textId="77777777" w:rsidTr="008606E5">
        <w:tc>
          <w:tcPr>
            <w:tcW w:w="4531" w:type="dxa"/>
            <w:vAlign w:val="bottom"/>
          </w:tcPr>
          <w:p w14:paraId="304D5A89" w14:textId="0602818F" w:rsidR="00A83D19" w:rsidRPr="009968F8" w:rsidRDefault="00A877A7" w:rsidP="00A83D19">
            <w:pPr>
              <w:jc w:val="both"/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M</w:t>
            </w:r>
            <w:r w:rsidR="00A83D19" w:rsidRPr="009968F8">
              <w:rPr>
                <w:rFonts w:ascii="Montserrat" w:hAnsi="Montserrat"/>
                <w:sz w:val="20"/>
                <w:szCs w:val="20"/>
                <w:lang w:val="es-CL"/>
              </w:rPr>
              <w:t>11.1 TV cable o satelital</w:t>
            </w:r>
          </w:p>
        </w:tc>
        <w:tc>
          <w:tcPr>
            <w:tcW w:w="2268" w:type="dxa"/>
          </w:tcPr>
          <w:p w14:paraId="2296FA23" w14:textId="39B6F835" w:rsidR="00A83D19" w:rsidRPr="009968F8" w:rsidRDefault="008B5F38" w:rsidP="00A83D19">
            <w:pPr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1506C551" w14:textId="3B5CEBDC" w:rsidR="00A83D19" w:rsidRPr="009968F8" w:rsidRDefault="008B5F38" w:rsidP="00A83D19">
            <w:pPr>
              <w:rPr>
                <w:rFonts w:ascii="Montserrat" w:hAnsi="Montserrat"/>
                <w:sz w:val="20"/>
                <w:szCs w:val="20"/>
                <w:lang w:val="es-CL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  <w:tr w:rsidR="008B5F38" w:rsidRPr="009968F8" w14:paraId="54FF7DF7" w14:textId="77777777" w:rsidTr="008606E5">
        <w:tc>
          <w:tcPr>
            <w:tcW w:w="4531" w:type="dxa"/>
            <w:vAlign w:val="bottom"/>
          </w:tcPr>
          <w:p w14:paraId="22ABF8B5" w14:textId="4682BB39" w:rsidR="008B5F38" w:rsidRPr="009968F8" w:rsidRDefault="008B5F38" w:rsidP="008B5F3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11.2 Lavavajillas</w:t>
            </w:r>
          </w:p>
        </w:tc>
        <w:tc>
          <w:tcPr>
            <w:tcW w:w="2268" w:type="dxa"/>
          </w:tcPr>
          <w:p w14:paraId="3A710B99" w14:textId="60233F3E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1DD6D03D" w14:textId="433E2389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  <w:tr w:rsidR="008B5F38" w:rsidRPr="009968F8" w14:paraId="0CA533BD" w14:textId="77777777" w:rsidTr="008606E5">
        <w:tc>
          <w:tcPr>
            <w:tcW w:w="4531" w:type="dxa"/>
            <w:vAlign w:val="bottom"/>
          </w:tcPr>
          <w:p w14:paraId="68904358" w14:textId="751887FC" w:rsidR="008B5F38" w:rsidRPr="009968F8" w:rsidRDefault="008B5F38" w:rsidP="008B5F3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11.3 Internet WIFI</w:t>
            </w:r>
          </w:p>
        </w:tc>
        <w:tc>
          <w:tcPr>
            <w:tcW w:w="2268" w:type="dxa"/>
          </w:tcPr>
          <w:p w14:paraId="01748647" w14:textId="41E61BD5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6E4FF635" w14:textId="33C684C9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  <w:tr w:rsidR="008B5F38" w:rsidRPr="009968F8" w14:paraId="021F891F" w14:textId="77777777" w:rsidTr="008606E5">
        <w:tc>
          <w:tcPr>
            <w:tcW w:w="4531" w:type="dxa"/>
            <w:vAlign w:val="bottom"/>
          </w:tcPr>
          <w:p w14:paraId="38BE88A4" w14:textId="21930343" w:rsidR="008B5F38" w:rsidRPr="009968F8" w:rsidRDefault="008B5F38" w:rsidP="008B5F3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11.4 Aire Acondicionado</w:t>
            </w:r>
          </w:p>
        </w:tc>
        <w:tc>
          <w:tcPr>
            <w:tcW w:w="2268" w:type="dxa"/>
          </w:tcPr>
          <w:p w14:paraId="008CD127" w14:textId="61E0D4A8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354062EA" w14:textId="094B0F5F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  <w:tr w:rsidR="008B5F38" w:rsidRPr="009968F8" w14:paraId="21A79651" w14:textId="77777777" w:rsidTr="008606E5">
        <w:tc>
          <w:tcPr>
            <w:tcW w:w="4531" w:type="dxa"/>
            <w:vAlign w:val="bottom"/>
          </w:tcPr>
          <w:p w14:paraId="0EDC2EA3" w14:textId="47B7B7AE" w:rsidR="008B5F38" w:rsidRPr="009968F8" w:rsidRDefault="008B5F38" w:rsidP="008B5F3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11.5 Refrigerador de doble puerta</w:t>
            </w:r>
          </w:p>
        </w:tc>
        <w:tc>
          <w:tcPr>
            <w:tcW w:w="2268" w:type="dxa"/>
          </w:tcPr>
          <w:p w14:paraId="2FF5E02C" w14:textId="1F9956ED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06A5CC9F" w14:textId="58A88A67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  <w:tr w:rsidR="008B5F38" w:rsidRPr="009968F8" w14:paraId="539CFF59" w14:textId="77777777" w:rsidTr="008606E5">
        <w:tc>
          <w:tcPr>
            <w:tcW w:w="4531" w:type="dxa"/>
            <w:vAlign w:val="bottom"/>
          </w:tcPr>
          <w:p w14:paraId="353E5324" w14:textId="15EE7A22" w:rsidR="008B5F38" w:rsidRPr="009968F8" w:rsidRDefault="008B5F38" w:rsidP="008B5F3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1.6 Secadora</w:t>
            </w:r>
          </w:p>
        </w:tc>
        <w:tc>
          <w:tcPr>
            <w:tcW w:w="2268" w:type="dxa"/>
          </w:tcPr>
          <w:p w14:paraId="330866A1" w14:textId="54D2761F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645608D0" w14:textId="290A61E6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  <w:tr w:rsidR="008B5F38" w:rsidRPr="009968F8" w14:paraId="047635C4" w14:textId="77777777" w:rsidTr="008606E5">
        <w:tc>
          <w:tcPr>
            <w:tcW w:w="4531" w:type="dxa"/>
            <w:vAlign w:val="bottom"/>
          </w:tcPr>
          <w:p w14:paraId="48FCCB27" w14:textId="3C7622F4" w:rsidR="008B5F38" w:rsidRPr="009968F8" w:rsidRDefault="008B5F38" w:rsidP="008B5F3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11.7 Panel solar</w:t>
            </w:r>
          </w:p>
        </w:tc>
        <w:tc>
          <w:tcPr>
            <w:tcW w:w="2268" w:type="dxa"/>
          </w:tcPr>
          <w:p w14:paraId="250A7E7F" w14:textId="0E5A77D8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1EA3941F" w14:textId="3FB4514A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  <w:tr w:rsidR="008B5F38" w:rsidRPr="009968F8" w14:paraId="522BC245" w14:textId="77777777" w:rsidTr="008606E5">
        <w:tc>
          <w:tcPr>
            <w:tcW w:w="4531" w:type="dxa"/>
            <w:vAlign w:val="bottom"/>
          </w:tcPr>
          <w:p w14:paraId="0F81C785" w14:textId="5B02F8C5" w:rsidR="008B5F38" w:rsidRPr="009968F8" w:rsidRDefault="008B5F38" w:rsidP="008B5F38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11.</w:t>
            </w:r>
            <w:r w:rsidR="00856361">
              <w:rPr>
                <w:rFonts w:ascii="Montserrat" w:hAnsi="Montserrat"/>
                <w:sz w:val="20"/>
                <w:szCs w:val="20"/>
                <w:lang w:val="es-ES"/>
              </w:rPr>
              <w:t>8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Calefacción a parafina, carbón, gas.</w:t>
            </w:r>
          </w:p>
        </w:tc>
        <w:tc>
          <w:tcPr>
            <w:tcW w:w="2268" w:type="dxa"/>
          </w:tcPr>
          <w:p w14:paraId="00CFFB2F" w14:textId="039F6A17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1</w:t>
            </w:r>
          </w:p>
        </w:tc>
        <w:tc>
          <w:tcPr>
            <w:tcW w:w="2029" w:type="dxa"/>
          </w:tcPr>
          <w:p w14:paraId="45E3E096" w14:textId="15B59E8B" w:rsidR="008B5F38" w:rsidRPr="009968F8" w:rsidRDefault="008B5F38" w:rsidP="008B5F38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CL"/>
              </w:rPr>
              <w:t>2</w:t>
            </w:r>
          </w:p>
        </w:tc>
      </w:tr>
    </w:tbl>
    <w:p w14:paraId="1C5D34A2" w14:textId="77777777" w:rsidR="006A7691" w:rsidRPr="009968F8" w:rsidRDefault="006A7691" w:rsidP="00FD0CBD">
      <w:pPr>
        <w:rPr>
          <w:rFonts w:ascii="Montserrat" w:hAnsi="Montserrat"/>
          <w:b/>
          <w:sz w:val="20"/>
          <w:szCs w:val="20"/>
        </w:rPr>
      </w:pPr>
    </w:p>
    <w:p w14:paraId="370C62CA" w14:textId="40A1091E" w:rsidR="00A83D19" w:rsidRPr="009968F8" w:rsidRDefault="00A877A7" w:rsidP="00FD0CBD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A83D19" w:rsidRPr="009968F8">
        <w:rPr>
          <w:rFonts w:ascii="Montserrat" w:hAnsi="Montserrat"/>
          <w:b/>
          <w:sz w:val="20"/>
          <w:szCs w:val="20"/>
        </w:rPr>
        <w:t>12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A83D19" w:rsidRPr="009968F8">
        <w:rPr>
          <w:rFonts w:ascii="Montserrat" w:hAnsi="Montserrat"/>
          <w:sz w:val="20"/>
          <w:szCs w:val="20"/>
        </w:rPr>
        <w:t xml:space="preserve"> Respecto a su hogar, ¿cuántos ___ tiene?</w:t>
      </w:r>
      <w:r w:rsidR="004E241B" w:rsidRPr="009968F8">
        <w:rPr>
          <w:rFonts w:ascii="Montserrat" w:hAnsi="Montserrat"/>
          <w:sz w:val="20"/>
          <w:szCs w:val="20"/>
        </w:rPr>
        <w:t xml:space="preserve"> </w:t>
      </w:r>
    </w:p>
    <w:p w14:paraId="4C50A5C9" w14:textId="77777777" w:rsidR="008606E5" w:rsidRPr="009968F8" w:rsidRDefault="008606E5" w:rsidP="00FD0CBD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098"/>
        <w:gridCol w:w="3730"/>
      </w:tblGrid>
      <w:tr w:rsidR="00A83D19" w:rsidRPr="009968F8" w14:paraId="16DFEA4A" w14:textId="77777777" w:rsidTr="004E241B">
        <w:tc>
          <w:tcPr>
            <w:tcW w:w="5098" w:type="dxa"/>
            <w:vAlign w:val="center"/>
          </w:tcPr>
          <w:p w14:paraId="55A562EB" w14:textId="4B22FDED" w:rsidR="00A83D19" w:rsidRPr="009968F8" w:rsidRDefault="00A83D19" w:rsidP="00A83D1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Autos</w:t>
            </w:r>
          </w:p>
        </w:tc>
        <w:tc>
          <w:tcPr>
            <w:tcW w:w="3730" w:type="dxa"/>
          </w:tcPr>
          <w:p w14:paraId="44D0BC98" w14:textId="0CA58257" w:rsidR="00A83D19" w:rsidRPr="009968F8" w:rsidRDefault="004E241B" w:rsidP="00A83D19">
            <w:pPr>
              <w:rPr>
                <w:rFonts w:ascii="Montserrat" w:hAnsi="Montserrat"/>
                <w:color w:val="FF0000"/>
                <w:sz w:val="20"/>
                <w:szCs w:val="20"/>
              </w:rPr>
            </w:pP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Caja numérica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0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10</w:t>
            </w:r>
          </w:p>
        </w:tc>
      </w:tr>
      <w:tr w:rsidR="004E241B" w:rsidRPr="009968F8" w14:paraId="5715FD64" w14:textId="77777777" w:rsidTr="004E241B">
        <w:tc>
          <w:tcPr>
            <w:tcW w:w="5098" w:type="dxa"/>
            <w:vAlign w:val="center"/>
          </w:tcPr>
          <w:p w14:paraId="272BCEE8" w14:textId="18744F2E" w:rsidR="004E241B" w:rsidRPr="009968F8" w:rsidRDefault="004E241B" w:rsidP="004E241B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Baños</w:t>
            </w:r>
          </w:p>
        </w:tc>
        <w:tc>
          <w:tcPr>
            <w:tcW w:w="3730" w:type="dxa"/>
          </w:tcPr>
          <w:p w14:paraId="56AD72B2" w14:textId="676CFF73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Caja numérica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0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10</w:t>
            </w:r>
          </w:p>
        </w:tc>
      </w:tr>
      <w:tr w:rsidR="004E241B" w:rsidRPr="009968F8" w14:paraId="2B189900" w14:textId="77777777" w:rsidTr="004E241B">
        <w:tc>
          <w:tcPr>
            <w:tcW w:w="5098" w:type="dxa"/>
            <w:vAlign w:val="center"/>
          </w:tcPr>
          <w:p w14:paraId="01A6C04C" w14:textId="410E68A2" w:rsidR="004E241B" w:rsidRPr="009968F8" w:rsidRDefault="004E241B" w:rsidP="004E241B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etros cuadrados construidos (aproximados)</w:t>
            </w:r>
          </w:p>
        </w:tc>
        <w:tc>
          <w:tcPr>
            <w:tcW w:w="3730" w:type="dxa"/>
          </w:tcPr>
          <w:p w14:paraId="752BC45A" w14:textId="517765CB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Caja numérica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</w:t>
            </w:r>
            <w:r w:rsidR="00856361">
              <w:rPr>
                <w:rFonts w:ascii="Montserrat" w:hAnsi="Montserrat"/>
                <w:color w:val="FF0000"/>
                <w:sz w:val="20"/>
                <w:szCs w:val="20"/>
              </w:rPr>
              <w:t>5</w:t>
            </w: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</w:t>
            </w:r>
            <w:r w:rsidR="00FF1865" w:rsidRPr="009968F8">
              <w:rPr>
                <w:rFonts w:ascii="Montserrat" w:hAnsi="Montserrat"/>
                <w:color w:val="FF0000"/>
                <w:sz w:val="20"/>
                <w:szCs w:val="20"/>
              </w:rPr>
              <w:t>999</w:t>
            </w:r>
          </w:p>
        </w:tc>
      </w:tr>
      <w:tr w:rsidR="004E241B" w:rsidRPr="009968F8" w14:paraId="47B22292" w14:textId="77777777" w:rsidTr="004E241B">
        <w:tc>
          <w:tcPr>
            <w:tcW w:w="5098" w:type="dxa"/>
            <w:vAlign w:val="center"/>
          </w:tcPr>
          <w:p w14:paraId="69B24E05" w14:textId="60D0EF48" w:rsidR="004E241B" w:rsidRPr="009968F8" w:rsidRDefault="004E241B" w:rsidP="004E241B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etros cuadrados terreno (aproximados)</w:t>
            </w:r>
          </w:p>
        </w:tc>
        <w:tc>
          <w:tcPr>
            <w:tcW w:w="3730" w:type="dxa"/>
          </w:tcPr>
          <w:p w14:paraId="7867F86B" w14:textId="5EF55851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Caja numérica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</w:t>
            </w:r>
            <w:r w:rsidR="00856361">
              <w:rPr>
                <w:rFonts w:ascii="Montserrat" w:hAnsi="Montserrat"/>
                <w:color w:val="FF0000"/>
                <w:sz w:val="20"/>
                <w:szCs w:val="20"/>
              </w:rPr>
              <w:t>5</w:t>
            </w: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9999</w:t>
            </w:r>
          </w:p>
        </w:tc>
      </w:tr>
      <w:tr w:rsidR="004E241B" w:rsidRPr="009968F8" w14:paraId="3D6466EB" w14:textId="77777777" w:rsidTr="004E241B">
        <w:tc>
          <w:tcPr>
            <w:tcW w:w="5098" w:type="dxa"/>
            <w:vAlign w:val="center"/>
          </w:tcPr>
          <w:p w14:paraId="17E52511" w14:textId="4A789497" w:rsidR="004E241B" w:rsidRPr="009968F8" w:rsidRDefault="004E241B" w:rsidP="004E241B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Televisores</w:t>
            </w:r>
          </w:p>
        </w:tc>
        <w:tc>
          <w:tcPr>
            <w:tcW w:w="3730" w:type="dxa"/>
          </w:tcPr>
          <w:p w14:paraId="4CCBB17A" w14:textId="69B7406A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Caja numérica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0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10</w:t>
            </w:r>
          </w:p>
        </w:tc>
      </w:tr>
      <w:tr w:rsidR="004E241B" w:rsidRPr="009968F8" w14:paraId="1FFBF919" w14:textId="77777777" w:rsidTr="004E241B">
        <w:tc>
          <w:tcPr>
            <w:tcW w:w="5098" w:type="dxa"/>
            <w:vAlign w:val="center"/>
          </w:tcPr>
          <w:p w14:paraId="4FCD17CB" w14:textId="0EE9533A" w:rsidR="004E241B" w:rsidRPr="009968F8" w:rsidRDefault="004E241B" w:rsidP="004E241B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Libros (aproximados)</w:t>
            </w:r>
          </w:p>
        </w:tc>
        <w:tc>
          <w:tcPr>
            <w:tcW w:w="3730" w:type="dxa"/>
          </w:tcPr>
          <w:p w14:paraId="0A169919" w14:textId="191226D8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Caja numérica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0 </w:t>
            </w:r>
            <w:proofErr w:type="spellStart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color w:val="FF0000"/>
                <w:sz w:val="20"/>
                <w:szCs w:val="20"/>
              </w:rPr>
              <w:t xml:space="preserve"> 999</w:t>
            </w:r>
          </w:p>
        </w:tc>
      </w:tr>
    </w:tbl>
    <w:p w14:paraId="58DEA10B" w14:textId="6FB9EE38" w:rsidR="00A83D19" w:rsidRPr="009968F8" w:rsidRDefault="00A83D19" w:rsidP="00FD0CBD">
      <w:pPr>
        <w:rPr>
          <w:rFonts w:ascii="Montserrat" w:hAnsi="Montserrat"/>
          <w:sz w:val="20"/>
          <w:szCs w:val="20"/>
        </w:rPr>
      </w:pPr>
    </w:p>
    <w:p w14:paraId="15128918" w14:textId="73329500" w:rsidR="001469EB" w:rsidRPr="009968F8" w:rsidRDefault="00A877A7" w:rsidP="001469EB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EC153B" w:rsidRPr="009968F8">
        <w:rPr>
          <w:rFonts w:ascii="Montserrat" w:hAnsi="Montserrat"/>
          <w:b/>
          <w:sz w:val="20"/>
          <w:szCs w:val="20"/>
        </w:rPr>
        <w:t>1</w:t>
      </w:r>
      <w:r w:rsidR="00EC03E2" w:rsidRPr="009968F8">
        <w:rPr>
          <w:rFonts w:ascii="Montserrat" w:hAnsi="Montserrat"/>
          <w:b/>
          <w:sz w:val="20"/>
          <w:szCs w:val="20"/>
        </w:rPr>
        <w:t>3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856361">
        <w:rPr>
          <w:rFonts w:ascii="Montserrat" w:hAnsi="Montserrat"/>
          <w:strike/>
          <w:sz w:val="20"/>
          <w:szCs w:val="20"/>
        </w:rPr>
        <w:t xml:space="preserve"> </w:t>
      </w:r>
      <w:r w:rsidR="00EC03E2" w:rsidRPr="009968F8">
        <w:rPr>
          <w:rFonts w:ascii="Montserrat" w:hAnsi="Montserrat"/>
          <w:sz w:val="20"/>
          <w:szCs w:val="20"/>
        </w:rPr>
        <w:t>¿Tiene usted…</w:t>
      </w:r>
      <w:r w:rsidR="00FF1865" w:rsidRPr="009968F8">
        <w:rPr>
          <w:rFonts w:ascii="Montserrat" w:hAnsi="Montserrat"/>
          <w:sz w:val="20"/>
          <w:szCs w:val="20"/>
        </w:rPr>
        <w:t>?</w:t>
      </w:r>
      <w:r w:rsidR="001469EB" w:rsidRPr="009968F8">
        <w:rPr>
          <w:rFonts w:ascii="Montserrat" w:hAnsi="Montserrat"/>
          <w:sz w:val="20"/>
          <w:szCs w:val="20"/>
        </w:rPr>
        <w:t xml:space="preserve"> </w:t>
      </w:r>
      <w:r w:rsidR="001469EB" w:rsidRPr="009968F8">
        <w:rPr>
          <w:rFonts w:ascii="Montserrat" w:hAnsi="Montserrat"/>
          <w:b/>
          <w:bCs/>
          <w:color w:val="FF0000"/>
          <w:sz w:val="20"/>
          <w:szCs w:val="20"/>
        </w:rPr>
        <w:t>(selección múltiple)</w:t>
      </w:r>
    </w:p>
    <w:p w14:paraId="4561BDE0" w14:textId="77777777" w:rsidR="008606E5" w:rsidRPr="009968F8" w:rsidRDefault="008606E5" w:rsidP="001469EB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1469EB" w:rsidRPr="009968F8" w14:paraId="3EAD1312" w14:textId="77777777" w:rsidTr="007F6E99">
        <w:tc>
          <w:tcPr>
            <w:tcW w:w="563" w:type="dxa"/>
          </w:tcPr>
          <w:p w14:paraId="03220E80" w14:textId="50F807C2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4C93017E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Tarjetas de Tiendas o Supermercados</w:t>
            </w:r>
          </w:p>
        </w:tc>
      </w:tr>
      <w:tr w:rsidR="001469EB" w:rsidRPr="009968F8" w14:paraId="3A922C19" w14:textId="77777777" w:rsidTr="007F6E99">
        <w:tc>
          <w:tcPr>
            <w:tcW w:w="563" w:type="dxa"/>
          </w:tcPr>
          <w:p w14:paraId="10C17149" w14:textId="564E6E06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6823A587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uenta Corriente</w:t>
            </w:r>
          </w:p>
        </w:tc>
      </w:tr>
      <w:tr w:rsidR="001469EB" w:rsidRPr="009968F8" w14:paraId="12EDB06E" w14:textId="77777777" w:rsidTr="007F6E99">
        <w:tc>
          <w:tcPr>
            <w:tcW w:w="563" w:type="dxa"/>
          </w:tcPr>
          <w:p w14:paraId="14B27ED2" w14:textId="19DFC023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1EB7F98F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rédito de Consumo</w:t>
            </w:r>
          </w:p>
        </w:tc>
      </w:tr>
      <w:tr w:rsidR="001469EB" w:rsidRPr="009968F8" w14:paraId="629E0A16" w14:textId="77777777" w:rsidTr="007F6E99">
        <w:tc>
          <w:tcPr>
            <w:tcW w:w="563" w:type="dxa"/>
          </w:tcPr>
          <w:p w14:paraId="43961865" w14:textId="37DABE08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7032A983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rédito Hipotecario</w:t>
            </w:r>
          </w:p>
        </w:tc>
      </w:tr>
      <w:tr w:rsidR="001469EB" w:rsidRPr="009968F8" w14:paraId="55472860" w14:textId="77777777" w:rsidTr="007F6E99">
        <w:tc>
          <w:tcPr>
            <w:tcW w:w="563" w:type="dxa"/>
          </w:tcPr>
          <w:p w14:paraId="63F5E5CD" w14:textId="5DB8FF0A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lastRenderedPageBreak/>
              <w:t>5</w:t>
            </w:r>
          </w:p>
        </w:tc>
        <w:tc>
          <w:tcPr>
            <w:tcW w:w="8265" w:type="dxa"/>
            <w:vAlign w:val="center"/>
          </w:tcPr>
          <w:p w14:paraId="6B7DD451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rédito Educacional</w:t>
            </w:r>
          </w:p>
        </w:tc>
      </w:tr>
      <w:tr w:rsidR="001469EB" w:rsidRPr="009968F8" w14:paraId="5C7B55A9" w14:textId="77777777" w:rsidTr="007F6E99">
        <w:tc>
          <w:tcPr>
            <w:tcW w:w="563" w:type="dxa"/>
          </w:tcPr>
          <w:p w14:paraId="25E4DBF2" w14:textId="1D1CFD13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6</w:t>
            </w:r>
          </w:p>
        </w:tc>
        <w:tc>
          <w:tcPr>
            <w:tcW w:w="8265" w:type="dxa"/>
            <w:vAlign w:val="center"/>
          </w:tcPr>
          <w:p w14:paraId="57D68A0F" w14:textId="5D0E99C3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uenta RUT</w:t>
            </w:r>
          </w:p>
        </w:tc>
      </w:tr>
      <w:tr w:rsidR="001469EB" w:rsidRPr="009968F8" w14:paraId="49D37B6C" w14:textId="77777777" w:rsidTr="007F6E99">
        <w:tc>
          <w:tcPr>
            <w:tcW w:w="563" w:type="dxa"/>
          </w:tcPr>
          <w:p w14:paraId="02922A09" w14:textId="7C257E97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7</w:t>
            </w:r>
          </w:p>
        </w:tc>
        <w:tc>
          <w:tcPr>
            <w:tcW w:w="8265" w:type="dxa"/>
            <w:vAlign w:val="center"/>
          </w:tcPr>
          <w:p w14:paraId="3C63557D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Tarjeta de Crédito Bancaria</w:t>
            </w:r>
          </w:p>
        </w:tc>
      </w:tr>
      <w:tr w:rsidR="001469EB" w:rsidRPr="009968F8" w14:paraId="14732547" w14:textId="77777777" w:rsidTr="007F6E99">
        <w:tc>
          <w:tcPr>
            <w:tcW w:w="563" w:type="dxa"/>
          </w:tcPr>
          <w:p w14:paraId="5132B500" w14:textId="6B1A33A8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99</w:t>
            </w:r>
          </w:p>
        </w:tc>
        <w:tc>
          <w:tcPr>
            <w:tcW w:w="8265" w:type="dxa"/>
          </w:tcPr>
          <w:p w14:paraId="2156A7E1" w14:textId="27369B12" w:rsidR="001469EB" w:rsidRPr="009968F8" w:rsidRDefault="00562D32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No tiene</w:t>
            </w:r>
            <w:r w:rsidR="00FF1865"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 </w:t>
            </w:r>
            <w:r w:rsidR="00FF1865" w:rsidRPr="009968F8">
              <w:rPr>
                <w:rFonts w:ascii="Montserrat" w:hAnsi="Montserrat"/>
                <w:color w:val="FF0000"/>
                <w:sz w:val="20"/>
                <w:szCs w:val="20"/>
                <w:lang w:val="es-ES"/>
              </w:rPr>
              <w:t>RE</w:t>
            </w:r>
          </w:p>
        </w:tc>
      </w:tr>
    </w:tbl>
    <w:p w14:paraId="2069D3A9" w14:textId="77777777" w:rsidR="001469EB" w:rsidRPr="009968F8" w:rsidRDefault="001469EB" w:rsidP="001469EB">
      <w:pPr>
        <w:rPr>
          <w:rFonts w:ascii="Montserrat" w:hAnsi="Montserrat"/>
          <w:sz w:val="20"/>
          <w:szCs w:val="20"/>
        </w:rPr>
      </w:pPr>
    </w:p>
    <w:p w14:paraId="16E9BD15" w14:textId="53E2CCBE" w:rsidR="001469EB" w:rsidRPr="009968F8" w:rsidRDefault="00A877A7" w:rsidP="008606E5">
      <w:pPr>
        <w:jc w:val="both"/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EC03E2" w:rsidRPr="009968F8">
        <w:rPr>
          <w:rFonts w:ascii="Montserrat" w:hAnsi="Montserrat"/>
          <w:b/>
          <w:sz w:val="20"/>
          <w:szCs w:val="20"/>
        </w:rPr>
        <w:t>14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FF1865" w:rsidRPr="009968F8">
        <w:rPr>
          <w:rFonts w:ascii="Montserrat" w:hAnsi="Montserrat"/>
          <w:b/>
          <w:sz w:val="20"/>
          <w:szCs w:val="20"/>
        </w:rPr>
        <w:t xml:space="preserve"> </w:t>
      </w:r>
      <w:r w:rsidR="00FF1865" w:rsidRPr="009968F8">
        <w:rPr>
          <w:rFonts w:ascii="Montserrat" w:hAnsi="Montserrat"/>
          <w:bCs/>
          <w:color w:val="FF0000"/>
          <w:sz w:val="20"/>
          <w:szCs w:val="20"/>
        </w:rPr>
        <w:t>MOSTRARA SÍ M</w:t>
      </w:r>
      <w:proofErr w:type="gramStart"/>
      <w:r w:rsidR="00FF1865" w:rsidRPr="009968F8">
        <w:rPr>
          <w:rFonts w:ascii="Montserrat" w:hAnsi="Montserrat"/>
          <w:bCs/>
          <w:color w:val="FF0000"/>
          <w:sz w:val="20"/>
          <w:szCs w:val="20"/>
        </w:rPr>
        <w:t>13 !</w:t>
      </w:r>
      <w:proofErr w:type="gramEnd"/>
      <w:r w:rsidR="00FF1865" w:rsidRPr="009968F8">
        <w:rPr>
          <w:rFonts w:ascii="Montserrat" w:hAnsi="Montserrat"/>
          <w:bCs/>
          <w:color w:val="FF0000"/>
          <w:sz w:val="20"/>
          <w:szCs w:val="20"/>
        </w:rPr>
        <w:t>= 99</w:t>
      </w:r>
      <w:r w:rsidR="001469EB" w:rsidRPr="009968F8">
        <w:rPr>
          <w:rFonts w:ascii="Montserrat" w:hAnsi="Montserrat"/>
          <w:b/>
          <w:sz w:val="20"/>
          <w:szCs w:val="20"/>
        </w:rPr>
        <w:t xml:space="preserve"> </w:t>
      </w:r>
      <w:r w:rsidR="00EC03E2" w:rsidRPr="009968F8">
        <w:rPr>
          <w:rFonts w:ascii="Montserrat" w:hAnsi="Montserrat"/>
          <w:sz w:val="20"/>
          <w:szCs w:val="20"/>
        </w:rPr>
        <w:t>Y</w:t>
      </w:r>
      <w:r w:rsidR="00EC03E2" w:rsidRPr="009968F8">
        <w:rPr>
          <w:rFonts w:ascii="Montserrat" w:hAnsi="Montserrat"/>
          <w:b/>
          <w:sz w:val="20"/>
          <w:szCs w:val="20"/>
        </w:rPr>
        <w:t xml:space="preserve"> </w:t>
      </w:r>
      <w:r w:rsidR="00EC03E2" w:rsidRPr="009968F8">
        <w:rPr>
          <w:rFonts w:ascii="Montserrat" w:hAnsi="Montserrat"/>
          <w:sz w:val="20"/>
          <w:szCs w:val="20"/>
        </w:rPr>
        <w:t>en</w:t>
      </w:r>
      <w:r w:rsidR="001469EB" w:rsidRPr="009968F8">
        <w:rPr>
          <w:rFonts w:ascii="Montserrat" w:hAnsi="Montserrat"/>
          <w:sz w:val="20"/>
          <w:szCs w:val="20"/>
        </w:rPr>
        <w:t xml:space="preserve"> un mes promedio, ¿Cuánto destina mensualmente a pagar </w:t>
      </w:r>
      <w:r w:rsidR="00EC03E2" w:rsidRPr="009968F8">
        <w:rPr>
          <w:rFonts w:ascii="Montserrat" w:hAnsi="Montserrat"/>
          <w:sz w:val="20"/>
          <w:szCs w:val="20"/>
        </w:rPr>
        <w:t>tarjetas, deudas y préstamos</w:t>
      </w:r>
      <w:r w:rsidR="001469EB" w:rsidRPr="009968F8">
        <w:rPr>
          <w:rFonts w:ascii="Montserrat" w:hAnsi="Montserrat"/>
          <w:sz w:val="20"/>
          <w:szCs w:val="20"/>
        </w:rPr>
        <w:t xml:space="preserve">? </w:t>
      </w:r>
      <w:r w:rsidR="001469EB" w:rsidRPr="009968F8">
        <w:rPr>
          <w:rFonts w:ascii="Montserrat" w:hAnsi="Montserrat"/>
          <w:color w:val="FF0000"/>
          <w:sz w:val="20"/>
          <w:szCs w:val="20"/>
        </w:rPr>
        <w:t>[numérica; abierta]</w:t>
      </w:r>
      <w:r w:rsidR="004E241B" w:rsidRPr="009968F8">
        <w:rPr>
          <w:rFonts w:ascii="Montserrat" w:hAnsi="Montserrat"/>
          <w:color w:val="FF0000"/>
          <w:sz w:val="20"/>
          <w:szCs w:val="20"/>
        </w:rPr>
        <w:t xml:space="preserve"> </w:t>
      </w:r>
      <w:proofErr w:type="spellStart"/>
      <w:r w:rsidR="004E241B" w:rsidRPr="009968F8">
        <w:rPr>
          <w:rFonts w:ascii="Montserrat" w:hAnsi="Montserrat"/>
          <w:color w:val="FF0000"/>
          <w:sz w:val="20"/>
          <w:szCs w:val="20"/>
        </w:rPr>
        <w:t>mín</w:t>
      </w:r>
      <w:proofErr w:type="spellEnd"/>
      <w:r w:rsidR="004E241B" w:rsidRPr="009968F8">
        <w:rPr>
          <w:rFonts w:ascii="Montserrat" w:hAnsi="Montserrat"/>
          <w:color w:val="FF0000"/>
          <w:sz w:val="20"/>
          <w:szCs w:val="20"/>
        </w:rPr>
        <w:t xml:space="preserve"> 100</w:t>
      </w:r>
      <w:r w:rsidR="00FF1865" w:rsidRPr="009968F8">
        <w:rPr>
          <w:rFonts w:ascii="Montserrat" w:hAnsi="Montserrat"/>
          <w:color w:val="FF0000"/>
          <w:sz w:val="20"/>
          <w:szCs w:val="20"/>
        </w:rPr>
        <w:t>00</w:t>
      </w:r>
      <w:r w:rsidR="004E241B" w:rsidRPr="009968F8">
        <w:rPr>
          <w:rFonts w:ascii="Montserrat" w:hAnsi="Montserrat"/>
          <w:color w:val="FF0000"/>
          <w:sz w:val="20"/>
          <w:szCs w:val="20"/>
        </w:rPr>
        <w:t xml:space="preserve"> </w:t>
      </w:r>
      <w:proofErr w:type="spellStart"/>
      <w:r w:rsidR="004E241B" w:rsidRPr="009968F8">
        <w:rPr>
          <w:rFonts w:ascii="Montserrat" w:hAnsi="Montserrat"/>
          <w:color w:val="FF0000"/>
          <w:sz w:val="20"/>
          <w:szCs w:val="20"/>
        </w:rPr>
        <w:t>máx</w:t>
      </w:r>
      <w:proofErr w:type="spellEnd"/>
      <w:r w:rsidR="004E241B" w:rsidRPr="009968F8">
        <w:rPr>
          <w:rFonts w:ascii="Montserrat" w:hAnsi="Montserrat"/>
          <w:color w:val="FF0000"/>
          <w:sz w:val="20"/>
          <w:szCs w:val="20"/>
        </w:rPr>
        <w:t xml:space="preserve"> 9999999</w:t>
      </w:r>
    </w:p>
    <w:p w14:paraId="0242E8DE" w14:textId="77777777" w:rsidR="008606E5" w:rsidRPr="009968F8" w:rsidRDefault="008606E5" w:rsidP="001469EB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1469EB" w:rsidRPr="009968F8" w14:paraId="38E4721E" w14:textId="77777777" w:rsidTr="007F6E99">
        <w:tc>
          <w:tcPr>
            <w:tcW w:w="8828" w:type="dxa"/>
          </w:tcPr>
          <w:p w14:paraId="20079B6F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</w:rPr>
            </w:pPr>
          </w:p>
          <w:p w14:paraId="5EE2ABC4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2EFAC2AA" w14:textId="0549FB90" w:rsidR="001469EB" w:rsidRDefault="001469EB" w:rsidP="001469EB">
      <w:pPr>
        <w:rPr>
          <w:rFonts w:ascii="Montserrat" w:hAnsi="Montserrat"/>
          <w:sz w:val="20"/>
          <w:szCs w:val="20"/>
        </w:rPr>
      </w:pPr>
    </w:p>
    <w:p w14:paraId="02447884" w14:textId="17D01215" w:rsidR="00856361" w:rsidRDefault="00856361" w:rsidP="001469EB">
      <w:pPr>
        <w:rPr>
          <w:rFonts w:ascii="Montserrat" w:hAnsi="Montserrat"/>
          <w:sz w:val="20"/>
          <w:szCs w:val="20"/>
        </w:rPr>
      </w:pPr>
    </w:p>
    <w:p w14:paraId="245276F7" w14:textId="77777777" w:rsidR="00856361" w:rsidRPr="009968F8" w:rsidRDefault="00856361" w:rsidP="001469EB">
      <w:pPr>
        <w:rPr>
          <w:rFonts w:ascii="Montserrat" w:hAnsi="Montserrat"/>
          <w:sz w:val="20"/>
          <w:szCs w:val="20"/>
        </w:rPr>
      </w:pPr>
    </w:p>
    <w:p w14:paraId="650ABE76" w14:textId="590DF2B7" w:rsidR="001469EB" w:rsidRPr="009968F8" w:rsidRDefault="00A877A7" w:rsidP="001469EB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EC153B" w:rsidRPr="009968F8">
        <w:rPr>
          <w:rFonts w:ascii="Montserrat" w:hAnsi="Montserrat"/>
          <w:b/>
          <w:sz w:val="20"/>
          <w:szCs w:val="20"/>
        </w:rPr>
        <w:t>1</w:t>
      </w:r>
      <w:r w:rsidR="00EC03E2" w:rsidRPr="009968F8">
        <w:rPr>
          <w:rFonts w:ascii="Montserrat" w:hAnsi="Montserrat"/>
          <w:b/>
          <w:sz w:val="20"/>
          <w:szCs w:val="20"/>
        </w:rPr>
        <w:t>5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1469EB" w:rsidRPr="009968F8">
        <w:rPr>
          <w:rFonts w:ascii="Montserrat" w:hAnsi="Montserrat"/>
          <w:b/>
          <w:sz w:val="20"/>
          <w:szCs w:val="20"/>
        </w:rPr>
        <w:t xml:space="preserve"> </w:t>
      </w:r>
      <w:r w:rsidR="001469EB" w:rsidRPr="009968F8">
        <w:rPr>
          <w:rFonts w:ascii="Montserrat" w:hAnsi="Montserrat"/>
          <w:sz w:val="20"/>
          <w:szCs w:val="20"/>
        </w:rPr>
        <w:t>Actualmente, siente que está…</w:t>
      </w:r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>RU</w:t>
      </w:r>
    </w:p>
    <w:p w14:paraId="61FB0F16" w14:textId="77777777" w:rsidR="008606E5" w:rsidRPr="009968F8" w:rsidRDefault="008606E5" w:rsidP="001469EB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63"/>
        <w:gridCol w:w="8265"/>
      </w:tblGrid>
      <w:tr w:rsidR="001469EB" w:rsidRPr="009968F8" w14:paraId="46E67EA1" w14:textId="77777777" w:rsidTr="007F6E99">
        <w:tc>
          <w:tcPr>
            <w:tcW w:w="563" w:type="dxa"/>
          </w:tcPr>
          <w:p w14:paraId="68399260" w14:textId="47ADE7AD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1</w:t>
            </w:r>
          </w:p>
        </w:tc>
        <w:tc>
          <w:tcPr>
            <w:tcW w:w="8265" w:type="dxa"/>
            <w:vAlign w:val="center"/>
          </w:tcPr>
          <w:p w14:paraId="03B16118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ás endeudado que 3 años atrás</w:t>
            </w:r>
          </w:p>
        </w:tc>
      </w:tr>
      <w:tr w:rsidR="001469EB" w:rsidRPr="009968F8" w14:paraId="6F0ACCFC" w14:textId="77777777" w:rsidTr="007F6E99">
        <w:tc>
          <w:tcPr>
            <w:tcW w:w="563" w:type="dxa"/>
          </w:tcPr>
          <w:p w14:paraId="1394C713" w14:textId="759DA1A6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2</w:t>
            </w:r>
          </w:p>
        </w:tc>
        <w:tc>
          <w:tcPr>
            <w:tcW w:w="8265" w:type="dxa"/>
            <w:vAlign w:val="center"/>
          </w:tcPr>
          <w:p w14:paraId="4DA5DC8C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Menos endeudado que 3 años atrás</w:t>
            </w:r>
          </w:p>
        </w:tc>
      </w:tr>
      <w:tr w:rsidR="001469EB" w:rsidRPr="009968F8" w14:paraId="3C60F818" w14:textId="77777777" w:rsidTr="007F6E99">
        <w:trPr>
          <w:trHeight w:val="77"/>
        </w:trPr>
        <w:tc>
          <w:tcPr>
            <w:tcW w:w="563" w:type="dxa"/>
          </w:tcPr>
          <w:p w14:paraId="0C66CF7E" w14:textId="3B4F5A49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3</w:t>
            </w:r>
          </w:p>
        </w:tc>
        <w:tc>
          <w:tcPr>
            <w:tcW w:w="8265" w:type="dxa"/>
            <w:vAlign w:val="center"/>
          </w:tcPr>
          <w:p w14:paraId="5F32D6A2" w14:textId="77777777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Igual de endeudado que 3 años atrás</w:t>
            </w:r>
          </w:p>
        </w:tc>
      </w:tr>
      <w:tr w:rsidR="001469EB" w:rsidRPr="009968F8" w14:paraId="67FD11CB" w14:textId="77777777" w:rsidTr="007F6E99">
        <w:tc>
          <w:tcPr>
            <w:tcW w:w="563" w:type="dxa"/>
          </w:tcPr>
          <w:p w14:paraId="6F1A7221" w14:textId="6E477B75" w:rsidR="001469EB" w:rsidRPr="009968F8" w:rsidRDefault="004E241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4</w:t>
            </w:r>
          </w:p>
        </w:tc>
        <w:tc>
          <w:tcPr>
            <w:tcW w:w="8265" w:type="dxa"/>
            <w:vAlign w:val="center"/>
          </w:tcPr>
          <w:p w14:paraId="64994BC8" w14:textId="7D5A060E" w:rsidR="001469EB" w:rsidRPr="009968F8" w:rsidRDefault="001469EB" w:rsidP="007F6E99">
            <w:pPr>
              <w:jc w:val="both"/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No </w:t>
            </w:r>
            <w:r w:rsidR="006A7691" w:rsidRPr="009968F8">
              <w:rPr>
                <w:rFonts w:ascii="Montserrat" w:hAnsi="Montserrat"/>
                <w:sz w:val="20"/>
                <w:szCs w:val="20"/>
                <w:lang w:val="es-ES"/>
              </w:rPr>
              <w:t xml:space="preserve">tiene </w:t>
            </w: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deudas ahora ni 3 años atrás</w:t>
            </w:r>
          </w:p>
        </w:tc>
      </w:tr>
    </w:tbl>
    <w:p w14:paraId="49DFEDBA" w14:textId="3F21F274" w:rsidR="001469EB" w:rsidRPr="009968F8" w:rsidRDefault="001469EB" w:rsidP="001469EB">
      <w:pPr>
        <w:rPr>
          <w:rFonts w:ascii="Montserrat" w:hAnsi="Montserrat"/>
          <w:sz w:val="20"/>
          <w:szCs w:val="20"/>
        </w:rPr>
      </w:pPr>
    </w:p>
    <w:p w14:paraId="2EAFE119" w14:textId="117197E7" w:rsidR="001469EB" w:rsidRPr="009968F8" w:rsidRDefault="00A877A7" w:rsidP="001469EB">
      <w:pPr>
        <w:rPr>
          <w:rFonts w:ascii="Montserrat" w:hAnsi="Montserrat"/>
          <w:b/>
          <w:bCs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EC03E2" w:rsidRPr="009968F8">
        <w:rPr>
          <w:rFonts w:ascii="Montserrat" w:hAnsi="Montserrat"/>
          <w:b/>
          <w:sz w:val="20"/>
          <w:szCs w:val="20"/>
        </w:rPr>
        <w:t>16</w:t>
      </w:r>
      <w:r w:rsidR="007E042C" w:rsidRPr="009968F8">
        <w:rPr>
          <w:rFonts w:ascii="Montserrat" w:hAnsi="Montserrat"/>
          <w:b/>
          <w:sz w:val="20"/>
          <w:szCs w:val="20"/>
        </w:rPr>
        <w:t>.</w:t>
      </w:r>
      <w:r w:rsidR="001469EB" w:rsidRPr="009968F8">
        <w:rPr>
          <w:rFonts w:ascii="Montserrat" w:hAnsi="Montserrat"/>
          <w:b/>
          <w:sz w:val="20"/>
          <w:szCs w:val="20"/>
        </w:rPr>
        <w:t xml:space="preserve"> </w:t>
      </w:r>
      <w:r w:rsidR="00856361">
        <w:rPr>
          <w:rFonts w:ascii="Montserrat" w:hAnsi="Montserrat"/>
          <w:b/>
          <w:color w:val="FF0000"/>
          <w:sz w:val="20"/>
          <w:szCs w:val="20"/>
        </w:rPr>
        <w:t>SI M</w:t>
      </w:r>
      <w:proofErr w:type="gramStart"/>
      <w:r w:rsidR="00856361">
        <w:rPr>
          <w:rFonts w:ascii="Montserrat" w:hAnsi="Montserrat"/>
          <w:b/>
          <w:color w:val="FF0000"/>
          <w:sz w:val="20"/>
          <w:szCs w:val="20"/>
        </w:rPr>
        <w:t>15 !</w:t>
      </w:r>
      <w:proofErr w:type="gramEnd"/>
      <w:r w:rsidR="00856361">
        <w:rPr>
          <w:rFonts w:ascii="Montserrat" w:hAnsi="Montserrat"/>
          <w:b/>
          <w:color w:val="FF0000"/>
          <w:sz w:val="20"/>
          <w:szCs w:val="20"/>
        </w:rPr>
        <w:t xml:space="preserve">=4 </w:t>
      </w:r>
      <w:r w:rsidR="001469EB" w:rsidRPr="009968F8">
        <w:rPr>
          <w:rFonts w:ascii="Montserrat" w:hAnsi="Montserrat"/>
          <w:sz w:val="20"/>
          <w:szCs w:val="20"/>
        </w:rPr>
        <w:t xml:space="preserve">En términos generales, </w:t>
      </w:r>
      <w:r w:rsidR="00FF1865" w:rsidRPr="009968F8">
        <w:rPr>
          <w:rFonts w:ascii="Montserrat" w:hAnsi="Montserrat"/>
          <w:sz w:val="20"/>
          <w:szCs w:val="20"/>
        </w:rPr>
        <w:t>los dos principales motivos</w:t>
      </w:r>
      <w:r w:rsidR="001469EB" w:rsidRPr="009968F8">
        <w:rPr>
          <w:rFonts w:ascii="Montserrat" w:hAnsi="Montserrat"/>
          <w:sz w:val="20"/>
          <w:szCs w:val="20"/>
        </w:rPr>
        <w:t xml:space="preserve"> de sus deudas </w:t>
      </w:r>
      <w:r w:rsidR="00FF1865" w:rsidRPr="009968F8">
        <w:rPr>
          <w:rFonts w:ascii="Montserrat" w:hAnsi="Montserrat"/>
          <w:sz w:val="20"/>
          <w:szCs w:val="20"/>
        </w:rPr>
        <w:t>son</w:t>
      </w:r>
      <w:r w:rsidR="001469EB" w:rsidRPr="009968F8">
        <w:rPr>
          <w:rFonts w:ascii="Montserrat" w:hAnsi="Montserrat"/>
          <w:sz w:val="20"/>
          <w:szCs w:val="20"/>
        </w:rPr>
        <w:t xml:space="preserve">… </w:t>
      </w:r>
      <w:r w:rsidR="001469EB" w:rsidRPr="009968F8">
        <w:rPr>
          <w:rFonts w:ascii="Montserrat" w:hAnsi="Montserrat"/>
          <w:b/>
          <w:bCs/>
          <w:sz w:val="20"/>
          <w:szCs w:val="20"/>
        </w:rPr>
        <w:t>[seleccionar dos, priorizando]</w:t>
      </w:r>
      <w:r w:rsidR="004E241B" w:rsidRPr="009968F8">
        <w:rPr>
          <w:rFonts w:ascii="Montserrat" w:hAnsi="Montserrat"/>
          <w:b/>
          <w:bCs/>
          <w:sz w:val="20"/>
          <w:szCs w:val="20"/>
        </w:rPr>
        <w:t xml:space="preserve"> </w:t>
      </w:r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>ÍTEM DE ORDENACIÓN MÍN</w:t>
      </w:r>
      <w:r w:rsidR="007D58DF">
        <w:rPr>
          <w:rFonts w:ascii="Montserrat" w:hAnsi="Montserrat"/>
          <w:b/>
          <w:bCs/>
          <w:color w:val="FF0000"/>
          <w:sz w:val="20"/>
          <w:szCs w:val="20"/>
        </w:rPr>
        <w:t xml:space="preserve"> </w:t>
      </w:r>
      <w:r w:rsidR="007D58DF" w:rsidRPr="007D58DF">
        <w:rPr>
          <w:rFonts w:ascii="Montserrat" w:hAnsi="Montserrat"/>
          <w:b/>
          <w:bCs/>
          <w:color w:val="FF0000"/>
          <w:sz w:val="20"/>
          <w:szCs w:val="20"/>
          <w:highlight w:val="yellow"/>
        </w:rPr>
        <w:t>1</w:t>
      </w:r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 Y MÁX 2</w:t>
      </w:r>
    </w:p>
    <w:p w14:paraId="2C5B49EF" w14:textId="77777777" w:rsidR="001469EB" w:rsidRPr="009968F8" w:rsidRDefault="001469EB" w:rsidP="001469EB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Ind w:w="5" w:type="dxa"/>
        <w:tblLook w:val="04A0" w:firstRow="1" w:lastRow="0" w:firstColumn="1" w:lastColumn="0" w:noHBand="0" w:noVBand="1"/>
      </w:tblPr>
      <w:tblGrid>
        <w:gridCol w:w="3388"/>
        <w:gridCol w:w="2720"/>
        <w:gridCol w:w="2720"/>
      </w:tblGrid>
      <w:tr w:rsidR="001469EB" w:rsidRPr="009968F8" w14:paraId="4570CD55" w14:textId="77777777" w:rsidTr="006A7691">
        <w:tc>
          <w:tcPr>
            <w:tcW w:w="3388" w:type="dxa"/>
            <w:tcBorders>
              <w:top w:val="nil"/>
              <w:left w:val="nil"/>
            </w:tcBorders>
          </w:tcPr>
          <w:p w14:paraId="45302519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720" w:type="dxa"/>
          </w:tcPr>
          <w:p w14:paraId="630C10AA" w14:textId="77777777" w:rsidR="001469EB" w:rsidRPr="009968F8" w:rsidRDefault="001469EB" w:rsidP="007F6E99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Opción 1</w:t>
            </w:r>
          </w:p>
        </w:tc>
        <w:tc>
          <w:tcPr>
            <w:tcW w:w="2720" w:type="dxa"/>
          </w:tcPr>
          <w:p w14:paraId="60E828C4" w14:textId="77777777" w:rsidR="001469EB" w:rsidRPr="009968F8" w:rsidRDefault="001469EB" w:rsidP="007F6E99">
            <w:pPr>
              <w:jc w:val="center"/>
              <w:rPr>
                <w:rFonts w:ascii="Montserrat" w:hAnsi="Montserrat"/>
                <w:b/>
                <w:sz w:val="20"/>
                <w:szCs w:val="20"/>
              </w:rPr>
            </w:pPr>
            <w:r w:rsidRPr="009968F8">
              <w:rPr>
                <w:rFonts w:ascii="Montserrat" w:hAnsi="Montserrat"/>
                <w:b/>
                <w:sz w:val="20"/>
                <w:szCs w:val="20"/>
              </w:rPr>
              <w:t>Opción 2</w:t>
            </w:r>
          </w:p>
        </w:tc>
      </w:tr>
      <w:tr w:rsidR="001469EB" w:rsidRPr="009968F8" w14:paraId="1CF74E32" w14:textId="77777777" w:rsidTr="006A7691">
        <w:tc>
          <w:tcPr>
            <w:tcW w:w="3388" w:type="dxa"/>
            <w:vAlign w:val="center"/>
          </w:tcPr>
          <w:p w14:paraId="1381FF76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Pagar Hipoteca/Estudios</w:t>
            </w:r>
          </w:p>
        </w:tc>
        <w:tc>
          <w:tcPr>
            <w:tcW w:w="2720" w:type="dxa"/>
          </w:tcPr>
          <w:p w14:paraId="7D321393" w14:textId="5D0DDF8D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  <w:tc>
          <w:tcPr>
            <w:tcW w:w="2720" w:type="dxa"/>
          </w:tcPr>
          <w:p w14:paraId="0525FA13" w14:textId="10A252A8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1</w:t>
            </w:r>
          </w:p>
        </w:tc>
      </w:tr>
      <w:tr w:rsidR="001469EB" w:rsidRPr="009968F8" w14:paraId="4A2BAB30" w14:textId="77777777" w:rsidTr="006A7691">
        <w:tc>
          <w:tcPr>
            <w:tcW w:w="3388" w:type="dxa"/>
            <w:vAlign w:val="center"/>
          </w:tcPr>
          <w:p w14:paraId="567F9CD8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Salud/Dental</w:t>
            </w:r>
          </w:p>
        </w:tc>
        <w:tc>
          <w:tcPr>
            <w:tcW w:w="2720" w:type="dxa"/>
          </w:tcPr>
          <w:p w14:paraId="78B0EBA6" w14:textId="78460C98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  <w:tc>
          <w:tcPr>
            <w:tcW w:w="2720" w:type="dxa"/>
          </w:tcPr>
          <w:p w14:paraId="364D2FB3" w14:textId="0438C320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2</w:t>
            </w:r>
          </w:p>
        </w:tc>
      </w:tr>
      <w:tr w:rsidR="001469EB" w:rsidRPr="009968F8" w14:paraId="5D961319" w14:textId="77777777" w:rsidTr="006A7691">
        <w:tc>
          <w:tcPr>
            <w:tcW w:w="3388" w:type="dxa"/>
            <w:vAlign w:val="center"/>
          </w:tcPr>
          <w:p w14:paraId="08531D05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Arreglar/Ampliar la casa</w:t>
            </w:r>
          </w:p>
        </w:tc>
        <w:tc>
          <w:tcPr>
            <w:tcW w:w="2720" w:type="dxa"/>
          </w:tcPr>
          <w:p w14:paraId="778CEE5A" w14:textId="325E2465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  <w:tc>
          <w:tcPr>
            <w:tcW w:w="2720" w:type="dxa"/>
          </w:tcPr>
          <w:p w14:paraId="74A0F2F8" w14:textId="1703B4B8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3</w:t>
            </w:r>
          </w:p>
        </w:tc>
      </w:tr>
      <w:tr w:rsidR="001469EB" w:rsidRPr="009968F8" w14:paraId="52C44F0B" w14:textId="77777777" w:rsidTr="006A7691">
        <w:tc>
          <w:tcPr>
            <w:tcW w:w="3388" w:type="dxa"/>
            <w:vAlign w:val="center"/>
          </w:tcPr>
          <w:p w14:paraId="61677B6C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Supermercado/Alimentos</w:t>
            </w:r>
          </w:p>
        </w:tc>
        <w:tc>
          <w:tcPr>
            <w:tcW w:w="2720" w:type="dxa"/>
          </w:tcPr>
          <w:p w14:paraId="59F6DA2A" w14:textId="60A71639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  <w:tc>
          <w:tcPr>
            <w:tcW w:w="2720" w:type="dxa"/>
          </w:tcPr>
          <w:p w14:paraId="6E1C67BA" w14:textId="2D28F31F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4</w:t>
            </w:r>
          </w:p>
        </w:tc>
      </w:tr>
      <w:tr w:rsidR="001469EB" w:rsidRPr="009968F8" w14:paraId="723AF874" w14:textId="77777777" w:rsidTr="006A7691">
        <w:tc>
          <w:tcPr>
            <w:tcW w:w="3388" w:type="dxa"/>
            <w:vAlign w:val="center"/>
          </w:tcPr>
          <w:p w14:paraId="5019383B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Ropa/Útiles Escolares</w:t>
            </w:r>
          </w:p>
        </w:tc>
        <w:tc>
          <w:tcPr>
            <w:tcW w:w="2720" w:type="dxa"/>
          </w:tcPr>
          <w:p w14:paraId="728F041A" w14:textId="050C7941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  <w:tc>
          <w:tcPr>
            <w:tcW w:w="2720" w:type="dxa"/>
          </w:tcPr>
          <w:p w14:paraId="739D3D06" w14:textId="41D89716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5</w:t>
            </w:r>
          </w:p>
        </w:tc>
      </w:tr>
      <w:tr w:rsidR="001469EB" w:rsidRPr="009968F8" w14:paraId="784D96E2" w14:textId="77777777" w:rsidTr="006A7691">
        <w:tc>
          <w:tcPr>
            <w:tcW w:w="3388" w:type="dxa"/>
            <w:vAlign w:val="center"/>
          </w:tcPr>
          <w:p w14:paraId="5B5A5BEC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lectrodomésticos/Electrónicos</w:t>
            </w:r>
          </w:p>
        </w:tc>
        <w:tc>
          <w:tcPr>
            <w:tcW w:w="2720" w:type="dxa"/>
          </w:tcPr>
          <w:p w14:paraId="34854839" w14:textId="4A945F58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6</w:t>
            </w:r>
          </w:p>
        </w:tc>
        <w:tc>
          <w:tcPr>
            <w:tcW w:w="2720" w:type="dxa"/>
          </w:tcPr>
          <w:p w14:paraId="7830843A" w14:textId="1A9ADB37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6</w:t>
            </w:r>
          </w:p>
        </w:tc>
      </w:tr>
      <w:tr w:rsidR="001469EB" w:rsidRPr="009968F8" w14:paraId="69E89A17" w14:textId="77777777" w:rsidTr="006A7691">
        <w:tc>
          <w:tcPr>
            <w:tcW w:w="3388" w:type="dxa"/>
            <w:vAlign w:val="center"/>
          </w:tcPr>
          <w:p w14:paraId="53A25902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Vacaciones/Fiestas Patrias/Navidad</w:t>
            </w:r>
          </w:p>
        </w:tc>
        <w:tc>
          <w:tcPr>
            <w:tcW w:w="2720" w:type="dxa"/>
          </w:tcPr>
          <w:p w14:paraId="163D73C7" w14:textId="391A9DAB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7</w:t>
            </w:r>
          </w:p>
        </w:tc>
        <w:tc>
          <w:tcPr>
            <w:tcW w:w="2720" w:type="dxa"/>
          </w:tcPr>
          <w:p w14:paraId="4E8F48CC" w14:textId="1FEB2298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7</w:t>
            </w:r>
          </w:p>
        </w:tc>
      </w:tr>
      <w:tr w:rsidR="001469EB" w:rsidRPr="009968F8" w14:paraId="0A20D959" w14:textId="77777777" w:rsidTr="006A7691">
        <w:tc>
          <w:tcPr>
            <w:tcW w:w="3388" w:type="dxa"/>
            <w:vAlign w:val="center"/>
          </w:tcPr>
          <w:p w14:paraId="1B6C5859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Desórdenes Financieros</w:t>
            </w:r>
          </w:p>
        </w:tc>
        <w:tc>
          <w:tcPr>
            <w:tcW w:w="2720" w:type="dxa"/>
          </w:tcPr>
          <w:p w14:paraId="268608B4" w14:textId="4D1F75C6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8</w:t>
            </w:r>
          </w:p>
        </w:tc>
        <w:tc>
          <w:tcPr>
            <w:tcW w:w="2720" w:type="dxa"/>
          </w:tcPr>
          <w:p w14:paraId="7F08A7F8" w14:textId="2A65D6B8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8</w:t>
            </w:r>
          </w:p>
        </w:tc>
      </w:tr>
      <w:tr w:rsidR="001469EB" w:rsidRPr="009968F8" w14:paraId="73ADC3DF" w14:textId="77777777" w:rsidTr="006A7691">
        <w:tc>
          <w:tcPr>
            <w:tcW w:w="3388" w:type="dxa"/>
            <w:vAlign w:val="center"/>
          </w:tcPr>
          <w:p w14:paraId="293ECF60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Inversión/Negocio</w:t>
            </w:r>
          </w:p>
        </w:tc>
        <w:tc>
          <w:tcPr>
            <w:tcW w:w="2720" w:type="dxa"/>
          </w:tcPr>
          <w:p w14:paraId="69A65783" w14:textId="4AF5FFCD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9</w:t>
            </w:r>
          </w:p>
        </w:tc>
        <w:tc>
          <w:tcPr>
            <w:tcW w:w="2720" w:type="dxa"/>
          </w:tcPr>
          <w:p w14:paraId="2D781AED" w14:textId="5A633144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r w:rsidRPr="009968F8">
              <w:rPr>
                <w:rFonts w:ascii="Montserrat" w:hAnsi="Montserrat"/>
                <w:sz w:val="20"/>
                <w:szCs w:val="20"/>
              </w:rPr>
              <w:t>9</w:t>
            </w:r>
          </w:p>
        </w:tc>
      </w:tr>
    </w:tbl>
    <w:p w14:paraId="485F3C4B" w14:textId="14E26CE2" w:rsidR="001469EB" w:rsidRPr="009968F8" w:rsidRDefault="001469EB" w:rsidP="001469EB">
      <w:pPr>
        <w:rPr>
          <w:rFonts w:ascii="Montserrat" w:hAnsi="Montserrat"/>
          <w:sz w:val="20"/>
          <w:szCs w:val="20"/>
        </w:rPr>
      </w:pPr>
    </w:p>
    <w:p w14:paraId="070B446A" w14:textId="77777777" w:rsidR="00FF1865" w:rsidRPr="009968F8" w:rsidRDefault="00FF1865" w:rsidP="00B90258">
      <w:pPr>
        <w:rPr>
          <w:rFonts w:ascii="Montserrat" w:hAnsi="Montserrat"/>
          <w:sz w:val="20"/>
          <w:szCs w:val="20"/>
          <w:lang w:val="es-CL"/>
        </w:rPr>
      </w:pPr>
    </w:p>
    <w:p w14:paraId="21459BE0" w14:textId="22969CD4" w:rsidR="007F6E99" w:rsidRPr="009968F8" w:rsidRDefault="007F6E99" w:rsidP="00B90258">
      <w:pPr>
        <w:rPr>
          <w:rFonts w:ascii="Montserrat" w:hAnsi="Montserrat"/>
          <w:sz w:val="20"/>
          <w:szCs w:val="20"/>
          <w:lang w:val="es-CL"/>
        </w:rPr>
      </w:pPr>
      <w:r w:rsidRPr="009968F8">
        <w:rPr>
          <w:rFonts w:ascii="Montserrat" w:hAnsi="Montserrat"/>
          <w:sz w:val="20"/>
          <w:szCs w:val="20"/>
          <w:lang w:val="es-CL"/>
        </w:rPr>
        <w:t xml:space="preserve">Ahora, hablando de su hogar: </w:t>
      </w:r>
    </w:p>
    <w:p w14:paraId="2A01503B" w14:textId="77777777" w:rsidR="008606E5" w:rsidRPr="009968F8" w:rsidRDefault="008606E5" w:rsidP="00B90258">
      <w:pPr>
        <w:rPr>
          <w:rFonts w:ascii="Montserrat" w:hAnsi="Montserrat"/>
          <w:sz w:val="20"/>
          <w:szCs w:val="20"/>
          <w:lang w:val="es-CL"/>
        </w:rPr>
      </w:pPr>
    </w:p>
    <w:p w14:paraId="4D77D8AB" w14:textId="69DD40A1" w:rsidR="007F6E99" w:rsidRPr="009968F8" w:rsidRDefault="00A877A7" w:rsidP="007F6E99">
      <w:pPr>
        <w:rPr>
          <w:rFonts w:ascii="Montserrat" w:hAnsi="Montserrat"/>
          <w:b/>
          <w:bCs/>
          <w:color w:val="FF0000"/>
          <w:sz w:val="20"/>
          <w:szCs w:val="20"/>
        </w:rPr>
      </w:pPr>
      <w:r w:rsidRPr="009968F8">
        <w:rPr>
          <w:rFonts w:ascii="Montserrat" w:hAnsi="Montserrat"/>
          <w:b/>
          <w:bCs/>
          <w:sz w:val="20"/>
          <w:szCs w:val="20"/>
          <w:lang w:val="es-CL"/>
        </w:rPr>
        <w:t>M</w:t>
      </w:r>
      <w:r w:rsidR="00EC03E2" w:rsidRPr="009968F8">
        <w:rPr>
          <w:rFonts w:ascii="Montserrat" w:hAnsi="Montserrat"/>
          <w:b/>
          <w:bCs/>
          <w:sz w:val="20"/>
          <w:szCs w:val="20"/>
          <w:lang w:val="es-CL"/>
        </w:rPr>
        <w:t>17</w:t>
      </w:r>
      <w:r w:rsidR="007F6E99" w:rsidRPr="009968F8">
        <w:rPr>
          <w:rFonts w:ascii="Montserrat" w:hAnsi="Montserrat"/>
          <w:b/>
          <w:bCs/>
          <w:sz w:val="20"/>
          <w:szCs w:val="20"/>
          <w:lang w:val="es-CL"/>
        </w:rPr>
        <w:t xml:space="preserve">. </w:t>
      </w:r>
      <w:r w:rsidR="007F6E99" w:rsidRPr="009968F8">
        <w:rPr>
          <w:rFonts w:ascii="Montserrat" w:hAnsi="Montserrat"/>
          <w:sz w:val="20"/>
          <w:szCs w:val="20"/>
          <w:lang w:val="es-CL"/>
        </w:rPr>
        <w:t>Incluyéndose usted, ¿cuántas personas viven en su hogar en la actualidad? No considere el servicio doméstico, aunque sea puertas adentro.</w:t>
      </w:r>
      <w:r w:rsidR="00EC03E2" w:rsidRPr="009968F8">
        <w:rPr>
          <w:rFonts w:ascii="Montserrat" w:hAnsi="Montserrat"/>
          <w:sz w:val="20"/>
          <w:szCs w:val="20"/>
          <w:lang w:val="es-CL"/>
        </w:rPr>
        <w:t xml:space="preserve"> </w:t>
      </w:r>
      <w:r w:rsidR="00EC03E2" w:rsidRPr="009968F8">
        <w:rPr>
          <w:rFonts w:ascii="Montserrat" w:hAnsi="Montserrat"/>
          <w:b/>
          <w:bCs/>
          <w:color w:val="FF0000"/>
          <w:sz w:val="20"/>
          <w:szCs w:val="20"/>
        </w:rPr>
        <w:t>[abierta numérica]</w:t>
      </w:r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 </w:t>
      </w:r>
      <w:proofErr w:type="spellStart"/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>mín</w:t>
      </w:r>
      <w:proofErr w:type="spellEnd"/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 1 </w:t>
      </w:r>
      <w:proofErr w:type="spellStart"/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>máx</w:t>
      </w:r>
      <w:proofErr w:type="spellEnd"/>
      <w:r w:rsidR="004E241B" w:rsidRPr="009968F8">
        <w:rPr>
          <w:rFonts w:ascii="Montserrat" w:hAnsi="Montserrat"/>
          <w:b/>
          <w:bCs/>
          <w:color w:val="FF0000"/>
          <w:sz w:val="20"/>
          <w:szCs w:val="20"/>
        </w:rPr>
        <w:t xml:space="preserve"> 99</w:t>
      </w:r>
    </w:p>
    <w:p w14:paraId="4CA9F3DC" w14:textId="77777777" w:rsidR="008606E5" w:rsidRPr="00093A24" w:rsidRDefault="008606E5" w:rsidP="007F6E99">
      <w:pPr>
        <w:rPr>
          <w:rFonts w:ascii="Montserrat" w:hAnsi="Montserrat"/>
          <w:sz w:val="20"/>
          <w:szCs w:val="20"/>
          <w:lang w:val="es-CL"/>
        </w:rPr>
      </w:pPr>
    </w:p>
    <w:tbl>
      <w:tblPr>
        <w:tblStyle w:val="Tablaconcuadrcula"/>
        <w:tblW w:w="0" w:type="auto"/>
        <w:tblLayout w:type="fixed"/>
        <w:tblLook w:val="04A0" w:firstRow="1" w:lastRow="0" w:firstColumn="1" w:lastColumn="0" w:noHBand="0" w:noVBand="1"/>
      </w:tblPr>
      <w:tblGrid>
        <w:gridCol w:w="8828"/>
      </w:tblGrid>
      <w:tr w:rsidR="00EC03E2" w:rsidRPr="00093A24" w14:paraId="0A5A1DAF" w14:textId="77777777" w:rsidTr="00FF3425">
        <w:tc>
          <w:tcPr>
            <w:tcW w:w="8828" w:type="dxa"/>
          </w:tcPr>
          <w:p w14:paraId="69F22AA0" w14:textId="4014F5A3" w:rsidR="00EC03E2" w:rsidRPr="00093A24" w:rsidRDefault="00EC03E2" w:rsidP="00FF3425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</w:tbl>
    <w:p w14:paraId="21CC71E6" w14:textId="77777777" w:rsidR="007F6E99" w:rsidRPr="00093A24" w:rsidRDefault="007F6E99" w:rsidP="001469EB">
      <w:pPr>
        <w:rPr>
          <w:rFonts w:ascii="Montserrat" w:hAnsi="Montserrat"/>
          <w:sz w:val="20"/>
          <w:szCs w:val="20"/>
        </w:rPr>
      </w:pPr>
    </w:p>
    <w:p w14:paraId="4F60A4B2" w14:textId="0F3FC698" w:rsidR="001469EB" w:rsidRPr="009968F8" w:rsidRDefault="00A877A7" w:rsidP="001469EB">
      <w:pPr>
        <w:rPr>
          <w:rFonts w:ascii="Montserrat" w:hAnsi="Montserrat"/>
          <w:sz w:val="20"/>
          <w:szCs w:val="20"/>
        </w:rPr>
      </w:pPr>
      <w:r w:rsidRPr="009968F8">
        <w:rPr>
          <w:rFonts w:ascii="Montserrat" w:hAnsi="Montserrat"/>
          <w:b/>
          <w:sz w:val="20"/>
          <w:szCs w:val="20"/>
        </w:rPr>
        <w:t>M</w:t>
      </w:r>
      <w:r w:rsidR="00093A24" w:rsidRPr="009968F8">
        <w:rPr>
          <w:rFonts w:ascii="Montserrat" w:hAnsi="Montserrat"/>
          <w:b/>
          <w:sz w:val="20"/>
          <w:szCs w:val="20"/>
        </w:rPr>
        <w:t>1</w:t>
      </w:r>
      <w:r w:rsidR="009F4E3D" w:rsidRPr="009968F8">
        <w:rPr>
          <w:rFonts w:ascii="Montserrat" w:hAnsi="Montserrat"/>
          <w:b/>
          <w:sz w:val="20"/>
          <w:szCs w:val="20"/>
        </w:rPr>
        <w:t>8</w:t>
      </w:r>
      <w:r w:rsidR="008606E5" w:rsidRPr="009968F8">
        <w:rPr>
          <w:rFonts w:ascii="Montserrat" w:hAnsi="Montserrat"/>
          <w:b/>
          <w:sz w:val="20"/>
          <w:szCs w:val="20"/>
        </w:rPr>
        <w:t>.</w:t>
      </w:r>
      <w:r w:rsidR="001469EB" w:rsidRPr="009968F8">
        <w:rPr>
          <w:rFonts w:ascii="Montserrat" w:hAnsi="Montserrat"/>
          <w:sz w:val="20"/>
          <w:szCs w:val="20"/>
        </w:rPr>
        <w:t xml:space="preserve"> En un mes típico, </w:t>
      </w:r>
      <w:r w:rsidR="00761330">
        <w:rPr>
          <w:rFonts w:ascii="Montserrat" w:hAnsi="Montserrat"/>
          <w:sz w:val="20"/>
          <w:szCs w:val="20"/>
        </w:rPr>
        <w:t>¿</w:t>
      </w:r>
      <w:r w:rsidR="001469EB" w:rsidRPr="009968F8">
        <w:rPr>
          <w:rFonts w:ascii="Montserrat" w:hAnsi="Montserrat"/>
          <w:sz w:val="20"/>
          <w:szCs w:val="20"/>
        </w:rPr>
        <w:t>cu</w:t>
      </w:r>
      <w:r w:rsidR="0047178D" w:rsidRPr="009968F8">
        <w:rPr>
          <w:rFonts w:ascii="Montserrat" w:hAnsi="Montserrat"/>
          <w:sz w:val="20"/>
          <w:szCs w:val="20"/>
        </w:rPr>
        <w:t>á</w:t>
      </w:r>
      <w:r w:rsidR="001469EB" w:rsidRPr="009968F8">
        <w:rPr>
          <w:rFonts w:ascii="Montserrat" w:hAnsi="Montserrat"/>
          <w:sz w:val="20"/>
          <w:szCs w:val="20"/>
        </w:rPr>
        <w:t>nto se gasta en el hogar en…</w:t>
      </w:r>
      <w:r w:rsidR="00761330">
        <w:rPr>
          <w:rFonts w:ascii="Montserrat" w:hAnsi="Montserrat"/>
          <w:sz w:val="20"/>
          <w:szCs w:val="20"/>
        </w:rPr>
        <w:t>?</w:t>
      </w:r>
      <w:r w:rsidR="001469EB" w:rsidRPr="009968F8">
        <w:rPr>
          <w:rFonts w:ascii="Montserrat" w:hAnsi="Montserrat"/>
          <w:sz w:val="20"/>
          <w:szCs w:val="20"/>
        </w:rPr>
        <w:t xml:space="preserve"> </w:t>
      </w:r>
      <w:r w:rsidR="001469EB" w:rsidRPr="009968F8">
        <w:rPr>
          <w:rFonts w:ascii="Montserrat" w:hAnsi="Montserrat"/>
          <w:b/>
          <w:bCs/>
          <w:color w:val="FF0000"/>
          <w:sz w:val="20"/>
          <w:szCs w:val="20"/>
        </w:rPr>
        <w:t>[abierta numérica]</w:t>
      </w:r>
    </w:p>
    <w:p w14:paraId="677EFFB0" w14:textId="77777777" w:rsidR="008606E5" w:rsidRPr="009968F8" w:rsidRDefault="008606E5" w:rsidP="001469EB">
      <w:pPr>
        <w:rPr>
          <w:rFonts w:ascii="Montserrat" w:hAnsi="Montserrat"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397"/>
        <w:gridCol w:w="5431"/>
      </w:tblGrid>
      <w:tr w:rsidR="001469EB" w:rsidRPr="009968F8" w14:paraId="7A5265F7" w14:textId="77777777" w:rsidTr="007F6E99">
        <w:tc>
          <w:tcPr>
            <w:tcW w:w="3397" w:type="dxa"/>
            <w:vAlign w:val="center"/>
          </w:tcPr>
          <w:p w14:paraId="499B1735" w14:textId="77777777" w:rsidR="001469EB" w:rsidRPr="009968F8" w:rsidRDefault="001469EB" w:rsidP="007F6E99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Agua</w:t>
            </w:r>
          </w:p>
        </w:tc>
        <w:tc>
          <w:tcPr>
            <w:tcW w:w="5431" w:type="dxa"/>
          </w:tcPr>
          <w:p w14:paraId="5DD61E39" w14:textId="5DFD8BFD" w:rsidR="001469EB" w:rsidRPr="009968F8" w:rsidRDefault="004E241B" w:rsidP="007F6E99">
            <w:pPr>
              <w:rPr>
                <w:rFonts w:ascii="Montserrat" w:hAnsi="Montserrat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10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00</w:t>
            </w:r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  <w:tr w:rsidR="004E241B" w:rsidRPr="009968F8" w14:paraId="3C84BA8C" w14:textId="77777777" w:rsidTr="007F6E99">
        <w:tc>
          <w:tcPr>
            <w:tcW w:w="3397" w:type="dxa"/>
            <w:vAlign w:val="center"/>
          </w:tcPr>
          <w:p w14:paraId="461EBF33" w14:textId="77777777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Electricidad</w:t>
            </w:r>
          </w:p>
        </w:tc>
        <w:tc>
          <w:tcPr>
            <w:tcW w:w="5431" w:type="dxa"/>
          </w:tcPr>
          <w:p w14:paraId="2499D4C8" w14:textId="62F04FEF" w:rsidR="004E241B" w:rsidRPr="009968F8" w:rsidRDefault="004E241B" w:rsidP="004E241B">
            <w:pPr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1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00</w:t>
            </w:r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0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  <w:tr w:rsidR="004E241B" w:rsidRPr="009968F8" w14:paraId="3CD4C873" w14:textId="77777777" w:rsidTr="007F6E99">
        <w:tc>
          <w:tcPr>
            <w:tcW w:w="3397" w:type="dxa"/>
            <w:vAlign w:val="center"/>
          </w:tcPr>
          <w:p w14:paraId="4AF5680C" w14:textId="77777777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lastRenderedPageBreak/>
              <w:t>Combustible</w:t>
            </w:r>
          </w:p>
        </w:tc>
        <w:tc>
          <w:tcPr>
            <w:tcW w:w="5431" w:type="dxa"/>
          </w:tcPr>
          <w:p w14:paraId="43A5705F" w14:textId="7BEFBD5D" w:rsidR="004E241B" w:rsidRPr="009968F8" w:rsidRDefault="004E241B" w:rsidP="004E241B">
            <w:pPr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0</w:t>
            </w:r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  <w:tr w:rsidR="004E241B" w:rsidRPr="009968F8" w14:paraId="51D23109" w14:textId="77777777" w:rsidTr="007F6E99">
        <w:tc>
          <w:tcPr>
            <w:tcW w:w="3397" w:type="dxa"/>
            <w:vAlign w:val="center"/>
          </w:tcPr>
          <w:p w14:paraId="4A1AB8BF" w14:textId="77777777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Calefacción</w:t>
            </w:r>
          </w:p>
        </w:tc>
        <w:tc>
          <w:tcPr>
            <w:tcW w:w="5431" w:type="dxa"/>
          </w:tcPr>
          <w:p w14:paraId="7E2E5079" w14:textId="57EA1E64" w:rsidR="004E241B" w:rsidRPr="009968F8" w:rsidRDefault="004E241B" w:rsidP="004E241B">
            <w:pPr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1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00</w:t>
            </w:r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0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  <w:tr w:rsidR="004E241B" w:rsidRPr="009968F8" w14:paraId="2A6932E5" w14:textId="77777777" w:rsidTr="007F6E99">
        <w:tc>
          <w:tcPr>
            <w:tcW w:w="3397" w:type="dxa"/>
            <w:vAlign w:val="center"/>
          </w:tcPr>
          <w:p w14:paraId="6E8AD31B" w14:textId="0F6DC5D3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Alimentación</w:t>
            </w:r>
          </w:p>
        </w:tc>
        <w:tc>
          <w:tcPr>
            <w:tcW w:w="5431" w:type="dxa"/>
          </w:tcPr>
          <w:p w14:paraId="5ED19C62" w14:textId="4B9CC04A" w:rsidR="004E241B" w:rsidRPr="009968F8" w:rsidRDefault="004E241B" w:rsidP="004E241B">
            <w:pPr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1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00</w:t>
            </w:r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0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  <w:tr w:rsidR="004E241B" w:rsidRPr="009968F8" w14:paraId="1129F6CB" w14:textId="77777777" w:rsidTr="007F6E99">
        <w:tc>
          <w:tcPr>
            <w:tcW w:w="3397" w:type="dxa"/>
            <w:vAlign w:val="center"/>
          </w:tcPr>
          <w:p w14:paraId="5F5C69D5" w14:textId="2A354135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Vestuario</w:t>
            </w:r>
          </w:p>
        </w:tc>
        <w:tc>
          <w:tcPr>
            <w:tcW w:w="5431" w:type="dxa"/>
          </w:tcPr>
          <w:p w14:paraId="7754F438" w14:textId="5789A82E" w:rsidR="004E241B" w:rsidRPr="009968F8" w:rsidRDefault="004E241B" w:rsidP="004E241B">
            <w:pPr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1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00</w:t>
            </w:r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0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  <w:tr w:rsidR="004E241B" w:rsidRPr="009968F8" w14:paraId="101E4812" w14:textId="77777777" w:rsidTr="007F6E99">
        <w:tc>
          <w:tcPr>
            <w:tcW w:w="3397" w:type="dxa"/>
            <w:vAlign w:val="center"/>
          </w:tcPr>
          <w:p w14:paraId="57399DF8" w14:textId="727261B3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Internet / Planes de Celular</w:t>
            </w:r>
          </w:p>
        </w:tc>
        <w:tc>
          <w:tcPr>
            <w:tcW w:w="5431" w:type="dxa"/>
          </w:tcPr>
          <w:p w14:paraId="586E0763" w14:textId="7A6D8018" w:rsidR="004E241B" w:rsidRPr="009968F8" w:rsidRDefault="004E241B" w:rsidP="004E241B">
            <w:pPr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1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00</w:t>
            </w:r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0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  <w:tr w:rsidR="004E241B" w:rsidRPr="00093A24" w14:paraId="76EB0ACE" w14:textId="77777777" w:rsidTr="007F6E99">
        <w:tc>
          <w:tcPr>
            <w:tcW w:w="3397" w:type="dxa"/>
            <w:vAlign w:val="center"/>
          </w:tcPr>
          <w:p w14:paraId="1D0E4D67" w14:textId="21247B25" w:rsidR="004E241B" w:rsidRPr="009968F8" w:rsidRDefault="004E241B" w:rsidP="004E241B">
            <w:pPr>
              <w:rPr>
                <w:rFonts w:ascii="Montserrat" w:hAnsi="Montserrat"/>
                <w:sz w:val="20"/>
                <w:szCs w:val="20"/>
                <w:lang w:val="es-ES"/>
              </w:rPr>
            </w:pPr>
            <w:r w:rsidRPr="009968F8">
              <w:rPr>
                <w:rFonts w:ascii="Montserrat" w:hAnsi="Montserrat"/>
                <w:sz w:val="20"/>
                <w:szCs w:val="20"/>
                <w:lang w:val="es-ES"/>
              </w:rPr>
              <w:t>Salir a Comer / Bar</w:t>
            </w:r>
          </w:p>
        </w:tc>
        <w:tc>
          <w:tcPr>
            <w:tcW w:w="5431" w:type="dxa"/>
          </w:tcPr>
          <w:p w14:paraId="48BC3286" w14:textId="08FEF8E8" w:rsidR="004E241B" w:rsidRPr="009968F8" w:rsidRDefault="004E241B" w:rsidP="004E241B">
            <w:pPr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</w:pP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ín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0 </w:t>
            </w:r>
            <w:proofErr w:type="spellStart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máx</w:t>
            </w:r>
            <w:proofErr w:type="spellEnd"/>
            <w:r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 xml:space="preserve"> 999999</w:t>
            </w:r>
            <w:r w:rsidR="0047178D" w:rsidRPr="009968F8">
              <w:rPr>
                <w:rFonts w:ascii="Montserrat" w:hAnsi="Montserrat"/>
                <w:b/>
                <w:bCs/>
                <w:color w:val="FF0000"/>
                <w:sz w:val="20"/>
                <w:szCs w:val="20"/>
              </w:rPr>
              <w:t>9</w:t>
            </w:r>
          </w:p>
        </w:tc>
      </w:tr>
    </w:tbl>
    <w:p w14:paraId="4AF4D3E1" w14:textId="42BF4B27" w:rsidR="001469EB" w:rsidRDefault="001469EB" w:rsidP="00FD0CBD">
      <w:pPr>
        <w:rPr>
          <w:rFonts w:ascii="Montserrat" w:hAnsi="Montserrat"/>
          <w:sz w:val="20"/>
          <w:szCs w:val="20"/>
        </w:rPr>
      </w:pPr>
    </w:p>
    <w:sectPr w:rsidR="001469EB" w:rsidSect="001F1549">
      <w:headerReference w:type="default" r:id="rId12"/>
      <w:foot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esa, Sergio (GfK)" w:date="2023-06-19T18:02:00Z" w:initials="MS(">
    <w:p w14:paraId="12AB326E" w14:textId="77777777" w:rsidR="00FA6E42" w:rsidRDefault="00FA6E42">
      <w:pPr>
        <w:pStyle w:val="Textocomentario"/>
      </w:pPr>
      <w:r>
        <w:rPr>
          <w:rStyle w:val="Refdecomentario"/>
        </w:rPr>
        <w:annotationRef/>
      </w:r>
      <w:r>
        <w:t>VALIDAR: ¿está correcto una respuesta forzada entre las 6 opciones disponibles?</w:t>
      </w:r>
    </w:p>
    <w:p w14:paraId="4828451C" w14:textId="77777777" w:rsidR="00FA6E42" w:rsidRDefault="00FA6E42">
      <w:pPr>
        <w:pStyle w:val="Textocomentario"/>
      </w:pPr>
      <w:r>
        <w:t>Como está debe responder alguna de ellas como su principal razón.</w:t>
      </w:r>
    </w:p>
    <w:p w14:paraId="2FC3C3C6" w14:textId="7A24564E" w:rsidR="00FA6E42" w:rsidRDefault="00FA6E42">
      <w:pPr>
        <w:pStyle w:val="Textocomentario"/>
      </w:pPr>
      <w:r>
        <w:t>ALTERNATIVA: dejar una opción “Ninguna de las anteriores” o una opción “otra” (que puede ser abierta para que el panelista describa su razón).</w:t>
      </w:r>
      <w:r>
        <w:br/>
      </w:r>
      <w:r w:rsidRPr="00FA6E42">
        <w:rPr>
          <w:b/>
          <w:bCs/>
        </w:rPr>
        <w:t>Igual para B3</w:t>
      </w:r>
      <w:r>
        <w:rPr>
          <w:b/>
          <w:bCs/>
        </w:rPr>
        <w:t>, y en general para las preguntas donde no tenemos una opción de salida.</w:t>
      </w:r>
    </w:p>
  </w:comment>
  <w:comment w:id="1" w:author="Mesa, Sergio (GfK)" w:date="2023-06-19T18:01:00Z" w:initials="MS(">
    <w:p w14:paraId="0A058A2E" w14:textId="53ACD76B" w:rsidR="00FA6E42" w:rsidRDefault="00FA6E42">
      <w:pPr>
        <w:pStyle w:val="Textocomentario"/>
      </w:pPr>
      <w:r>
        <w:rPr>
          <w:rStyle w:val="Refdecomentario"/>
        </w:rPr>
        <w:annotationRef/>
      </w:r>
      <w:r>
        <w:t>VALIDAR: ‘estaría bien de respuesta única, o funciona de respuesta múltiple (</w:t>
      </w:r>
      <w:r>
        <w:t>Cód 3 “Nada” sería excluyente)?</w:t>
      </w:r>
    </w:p>
  </w:comment>
  <w:comment w:id="2" w:author="Mesa, Sergio (GfK)" w:date="2023-06-19T18:06:00Z" w:initials="MS(">
    <w:p w14:paraId="3C0806DE" w14:textId="79997DD5" w:rsidR="00FA6E42" w:rsidRDefault="00FA6E42">
      <w:pPr>
        <w:pStyle w:val="Textocomentario"/>
      </w:pPr>
      <w:r>
        <w:rPr>
          <w:rStyle w:val="Refdecomentario"/>
        </w:rPr>
        <w:annotationRef/>
      </w:r>
      <w:r>
        <w:t>VALIDAR: ¿es respuesta única?</w:t>
      </w:r>
    </w:p>
  </w:comment>
  <w:comment w:id="3" w:author="Mesa, Sergio (GfK)" w:date="2023-06-19T18:09:00Z" w:initials="MS(">
    <w:p w14:paraId="5BC3616A" w14:textId="11463C64" w:rsidR="00BD455D" w:rsidRDefault="00BD455D">
      <w:pPr>
        <w:pStyle w:val="Textocomentario"/>
      </w:pPr>
      <w:r>
        <w:rPr>
          <w:rStyle w:val="Refdecomentario"/>
        </w:rPr>
        <w:annotationRef/>
      </w:r>
      <w:r>
        <w:t>VALIDAR RU</w:t>
      </w:r>
    </w:p>
  </w:comment>
  <w:comment w:id="4" w:author="Mesa, Sergio (GfK)" w:date="2023-06-19T18:23:00Z" w:initials="MS(">
    <w:p w14:paraId="0E992181" w14:textId="77777777" w:rsidR="00663572" w:rsidRDefault="00663572">
      <w:pPr>
        <w:pStyle w:val="Textocomentario"/>
      </w:pPr>
      <w:r>
        <w:rPr>
          <w:rStyle w:val="Refdecomentario"/>
        </w:rPr>
        <w:annotationRef/>
      </w:r>
      <w:r>
        <w:t>DUDA: ¿tendremos alguna salida en caso de que prefiera no responder? Una opción “prefiero no responder”</w:t>
      </w:r>
    </w:p>
    <w:p w14:paraId="49F84F94" w14:textId="6B064F7A" w:rsidR="00663572" w:rsidRPr="00663572" w:rsidRDefault="00663572">
      <w:pPr>
        <w:pStyle w:val="Textocomentario"/>
        <w:rPr>
          <w:b/>
          <w:bCs/>
        </w:rPr>
      </w:pPr>
      <w:r>
        <w:rPr>
          <w:b/>
          <w:bCs/>
        </w:rPr>
        <w:t>Igual para E3, E4</w:t>
      </w:r>
    </w:p>
  </w:comment>
  <w:comment w:id="5" w:author="Mesa, Sergio (GfK)" w:date="2023-06-19T18:25:00Z" w:initials="MS(">
    <w:p w14:paraId="5AB76DAF" w14:textId="77777777" w:rsidR="00663572" w:rsidRDefault="00663572">
      <w:pPr>
        <w:pStyle w:val="Textocomentario"/>
      </w:pPr>
      <w:r>
        <w:t xml:space="preserve">SUGERENCIA: </w:t>
      </w:r>
      <w:r>
        <w:rPr>
          <w:rStyle w:val="Refdecomentario"/>
        </w:rPr>
        <w:annotationRef/>
      </w:r>
      <w:r>
        <w:t>Hay dos preguntas en una. Podríamos preguntar en E4 ¿tiene algún tipo de ahorro? Con opciones de sí y No.</w:t>
      </w:r>
    </w:p>
    <w:p w14:paraId="4416C011" w14:textId="44981EBE" w:rsidR="00663572" w:rsidRDefault="00663572">
      <w:pPr>
        <w:pStyle w:val="Textocomentario"/>
      </w:pPr>
      <w:r>
        <w:t>Y crear E4b aplicada a quienes dijeron que sí, preguntando por la suma de los ahorro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FC3C3C6" w15:done="1"/>
  <w15:commentEx w15:paraId="0A058A2E" w15:done="1"/>
  <w15:commentEx w15:paraId="3C0806DE" w15:done="1"/>
  <w15:commentEx w15:paraId="5BC3616A" w15:done="1"/>
  <w15:commentEx w15:paraId="49F84F94" w15:done="1"/>
  <w15:commentEx w15:paraId="4416C01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B16B7" w16cex:dateUtc="2023-06-19T23:02:00Z"/>
  <w16cex:commentExtensible w16cex:durableId="283B1665" w16cex:dateUtc="2023-06-19T23:01:00Z"/>
  <w16cex:commentExtensible w16cex:durableId="283B17A9" w16cex:dateUtc="2023-06-19T23:06:00Z"/>
  <w16cex:commentExtensible w16cex:durableId="283B1856" w16cex:dateUtc="2023-06-19T23:09:00Z"/>
  <w16cex:commentExtensible w16cex:durableId="283B1B8D" w16cex:dateUtc="2023-06-19T23:23:00Z"/>
  <w16cex:commentExtensible w16cex:durableId="283B1C1C" w16cex:dateUtc="2023-06-19T2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FC3C3C6" w16cid:durableId="283B16B7"/>
  <w16cid:commentId w16cid:paraId="0A058A2E" w16cid:durableId="283B1665"/>
  <w16cid:commentId w16cid:paraId="3C0806DE" w16cid:durableId="283B17A9"/>
  <w16cid:commentId w16cid:paraId="5BC3616A" w16cid:durableId="283B1856"/>
  <w16cid:commentId w16cid:paraId="49F84F94" w16cid:durableId="283B1B8D"/>
  <w16cid:commentId w16cid:paraId="4416C011" w16cid:durableId="283B1C1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4B98A" w14:textId="77777777" w:rsidR="00C71A37" w:rsidRDefault="00C71A37" w:rsidP="00DD28BC">
      <w:r>
        <w:separator/>
      </w:r>
    </w:p>
  </w:endnote>
  <w:endnote w:type="continuationSeparator" w:id="0">
    <w:p w14:paraId="658E170D" w14:textId="77777777" w:rsidR="00C71A37" w:rsidRDefault="00C71A37" w:rsidP="00DD2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1CEDF" w14:textId="0C922CB5" w:rsidR="00AE7A04" w:rsidRPr="001F6F5E" w:rsidRDefault="00AE7A04">
    <w:pPr>
      <w:pStyle w:val="Piedepgina"/>
      <w:rPr>
        <w:rFonts w:ascii="Garamond" w:hAnsi="Garamond"/>
      </w:rPr>
    </w:pPr>
    <w:r w:rsidRPr="001F6F5E">
      <w:rPr>
        <w:rFonts w:ascii="Garamond" w:hAnsi="Garamond"/>
      </w:rPr>
      <w:t xml:space="preserve">Alejandro Marambio-Tapia </w:t>
    </w:r>
    <w:r w:rsidR="001F6F5E">
      <w:rPr>
        <w:rFonts w:ascii="Garamond" w:hAnsi="Garamond"/>
      </w:rPr>
      <w:t xml:space="preserve">| </w:t>
    </w:r>
    <w:r w:rsidRPr="001F6F5E">
      <w:rPr>
        <w:rFonts w:ascii="Garamond" w:hAnsi="Garamond"/>
      </w:rPr>
      <w:t>Fondecyt 1120089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8499C" w14:textId="77777777" w:rsidR="00C71A37" w:rsidRDefault="00C71A37" w:rsidP="00DD28BC">
      <w:r>
        <w:separator/>
      </w:r>
    </w:p>
  </w:footnote>
  <w:footnote w:type="continuationSeparator" w:id="0">
    <w:p w14:paraId="07475A13" w14:textId="77777777" w:rsidR="00C71A37" w:rsidRDefault="00C71A37" w:rsidP="00DD28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4"/>
      <w:gridCol w:w="4414"/>
    </w:tblGrid>
    <w:tr w:rsidR="00583192" w14:paraId="4CFAAE16" w14:textId="77777777" w:rsidTr="001D3402">
      <w:tc>
        <w:tcPr>
          <w:tcW w:w="4414" w:type="dxa"/>
        </w:tcPr>
        <w:p w14:paraId="4EBA8936" w14:textId="535A680B" w:rsidR="00583192" w:rsidRDefault="00583192" w:rsidP="001D3402">
          <w:pPr>
            <w:pStyle w:val="Encabezado"/>
            <w:tabs>
              <w:tab w:val="clear" w:pos="4419"/>
              <w:tab w:val="clear" w:pos="8838"/>
              <w:tab w:val="left" w:pos="3345"/>
            </w:tabs>
            <w:jc w:val="center"/>
          </w:pPr>
          <w:r>
            <w:rPr>
              <w:noProof/>
            </w:rPr>
            <w:drawing>
              <wp:inline distT="0" distB="0" distL="0" distR="0" wp14:anchorId="7CF988E9" wp14:editId="0F37A35E">
                <wp:extent cx="844062" cy="844062"/>
                <wp:effectExtent l="0" t="0" r="0" b="0"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magen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8414" cy="8584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4" w:type="dxa"/>
        </w:tcPr>
        <w:p w14:paraId="652EBC4C" w14:textId="7B2F3E30" w:rsidR="00583192" w:rsidRDefault="00583192" w:rsidP="00D02739">
          <w:pPr>
            <w:pStyle w:val="Encabezado"/>
            <w:tabs>
              <w:tab w:val="clear" w:pos="4419"/>
              <w:tab w:val="clear" w:pos="8838"/>
              <w:tab w:val="left" w:pos="3345"/>
            </w:tabs>
            <w:jc w:val="center"/>
          </w:pPr>
          <w:r>
            <w:rPr>
              <w:noProof/>
            </w:rPr>
            <w:drawing>
              <wp:inline distT="0" distB="0" distL="0" distR="0" wp14:anchorId="5E71AE7F" wp14:editId="0B405AD3">
                <wp:extent cx="892796" cy="878791"/>
                <wp:effectExtent l="0" t="0" r="0" b="0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n 1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6696" t="18252" r="17081" b="16563"/>
                        <a:stretch/>
                      </pic:blipFill>
                      <pic:spPr bwMode="auto">
                        <a:xfrm>
                          <a:off x="0" y="0"/>
                          <a:ext cx="905450" cy="891246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14:paraId="7A6DD8EF" w14:textId="762C91F7" w:rsidR="00562D32" w:rsidRDefault="00562D32" w:rsidP="001D3402">
    <w:pPr>
      <w:pStyle w:val="Encabezado"/>
      <w:tabs>
        <w:tab w:val="clear" w:pos="4419"/>
        <w:tab w:val="clear" w:pos="8838"/>
        <w:tab w:val="left" w:pos="334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630F3"/>
    <w:multiLevelType w:val="hybridMultilevel"/>
    <w:tmpl w:val="37F418C6"/>
    <w:lvl w:ilvl="0" w:tplc="E938C5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CCE9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30B8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5814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96BD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460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A235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78BC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D05C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4587CEE"/>
    <w:multiLevelType w:val="hybridMultilevel"/>
    <w:tmpl w:val="AB10FBAC"/>
    <w:lvl w:ilvl="0" w:tplc="1B026BB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47970"/>
    <w:multiLevelType w:val="hybridMultilevel"/>
    <w:tmpl w:val="20886C00"/>
    <w:lvl w:ilvl="0" w:tplc="AE36C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6635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30BC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8EEE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FA1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1C22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8EC1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8A4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9A81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9CC5FD4"/>
    <w:multiLevelType w:val="hybridMultilevel"/>
    <w:tmpl w:val="A1A49410"/>
    <w:lvl w:ilvl="0" w:tplc="ADBE050C">
      <w:start w:val="1"/>
      <w:numFmt w:val="upperRoman"/>
      <w:pStyle w:val="Ttulo1"/>
      <w:lvlText w:val="%1."/>
      <w:lvlJc w:val="left"/>
      <w:pPr>
        <w:ind w:left="108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EE5514"/>
    <w:multiLevelType w:val="hybridMultilevel"/>
    <w:tmpl w:val="53E87592"/>
    <w:lvl w:ilvl="0" w:tplc="D65884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50A8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46A5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169C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265F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ACC5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840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AEAC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1A9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F821E81"/>
    <w:multiLevelType w:val="hybridMultilevel"/>
    <w:tmpl w:val="1CE007B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594D17"/>
    <w:multiLevelType w:val="hybridMultilevel"/>
    <w:tmpl w:val="4F644132"/>
    <w:lvl w:ilvl="0" w:tplc="8398F080">
      <w:start w:val="1"/>
      <w:numFmt w:val="upperRoman"/>
      <w:lvlText w:val="%1."/>
      <w:lvlJc w:val="right"/>
      <w:pPr>
        <w:ind w:left="720" w:hanging="18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3"/>
    <w:lvlOverride w:ilvl="0">
      <w:startOverride w:val="1"/>
    </w:lvlOverride>
  </w:num>
  <w:num w:numId="7">
    <w:abstractNumId w:val="4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sa, Sergio (GfK)">
    <w15:presenceInfo w15:providerId="None" w15:userId="Mesa, Sergio (GfK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wMDc0NbA0NzYwt7BQ0lEKTi0uzszPAykwrAUA+x5sRiwAAAA="/>
  </w:docVars>
  <w:rsids>
    <w:rsidRoot w:val="00DD28BC"/>
    <w:rsid w:val="000412BC"/>
    <w:rsid w:val="00042D7F"/>
    <w:rsid w:val="00050756"/>
    <w:rsid w:val="00074521"/>
    <w:rsid w:val="000767E4"/>
    <w:rsid w:val="0007695F"/>
    <w:rsid w:val="000809EA"/>
    <w:rsid w:val="00082D83"/>
    <w:rsid w:val="00090B07"/>
    <w:rsid w:val="00093A24"/>
    <w:rsid w:val="000B55BF"/>
    <w:rsid w:val="000C3BD1"/>
    <w:rsid w:val="000C681B"/>
    <w:rsid w:val="000D12B0"/>
    <w:rsid w:val="000F64EC"/>
    <w:rsid w:val="00102074"/>
    <w:rsid w:val="001109BB"/>
    <w:rsid w:val="001200C9"/>
    <w:rsid w:val="001250AB"/>
    <w:rsid w:val="0013194C"/>
    <w:rsid w:val="001469EB"/>
    <w:rsid w:val="0015595B"/>
    <w:rsid w:val="00170822"/>
    <w:rsid w:val="00175683"/>
    <w:rsid w:val="00185B27"/>
    <w:rsid w:val="00193843"/>
    <w:rsid w:val="001A25CE"/>
    <w:rsid w:val="001B014D"/>
    <w:rsid w:val="001B4A05"/>
    <w:rsid w:val="001C553C"/>
    <w:rsid w:val="001D148E"/>
    <w:rsid w:val="001D3402"/>
    <w:rsid w:val="001E5A08"/>
    <w:rsid w:val="001F1549"/>
    <w:rsid w:val="001F5A19"/>
    <w:rsid w:val="001F6F5E"/>
    <w:rsid w:val="0020314E"/>
    <w:rsid w:val="002301AD"/>
    <w:rsid w:val="00253719"/>
    <w:rsid w:val="002539C2"/>
    <w:rsid w:val="00254A33"/>
    <w:rsid w:val="00261CC4"/>
    <w:rsid w:val="002641AB"/>
    <w:rsid w:val="002801C2"/>
    <w:rsid w:val="00284D69"/>
    <w:rsid w:val="00285224"/>
    <w:rsid w:val="002A67BA"/>
    <w:rsid w:val="002C1F39"/>
    <w:rsid w:val="002D3570"/>
    <w:rsid w:val="002D6A2A"/>
    <w:rsid w:val="002F0F4A"/>
    <w:rsid w:val="002F19A1"/>
    <w:rsid w:val="002F4BAD"/>
    <w:rsid w:val="002F7178"/>
    <w:rsid w:val="003040AC"/>
    <w:rsid w:val="0030534C"/>
    <w:rsid w:val="00305588"/>
    <w:rsid w:val="00311A5C"/>
    <w:rsid w:val="00344FD5"/>
    <w:rsid w:val="00355C4D"/>
    <w:rsid w:val="003565B3"/>
    <w:rsid w:val="0036604A"/>
    <w:rsid w:val="00375AF3"/>
    <w:rsid w:val="00380067"/>
    <w:rsid w:val="003D1824"/>
    <w:rsid w:val="003E05F1"/>
    <w:rsid w:val="003E15AB"/>
    <w:rsid w:val="0040715B"/>
    <w:rsid w:val="0041071D"/>
    <w:rsid w:val="00426641"/>
    <w:rsid w:val="00426717"/>
    <w:rsid w:val="00427CB2"/>
    <w:rsid w:val="0047178D"/>
    <w:rsid w:val="0048214E"/>
    <w:rsid w:val="00490783"/>
    <w:rsid w:val="00490EA3"/>
    <w:rsid w:val="004A68C8"/>
    <w:rsid w:val="004E0AC4"/>
    <w:rsid w:val="004E20FB"/>
    <w:rsid w:val="004E241B"/>
    <w:rsid w:val="004E35FA"/>
    <w:rsid w:val="0052738E"/>
    <w:rsid w:val="00535F3B"/>
    <w:rsid w:val="00540FB6"/>
    <w:rsid w:val="005532B1"/>
    <w:rsid w:val="00562D32"/>
    <w:rsid w:val="00566033"/>
    <w:rsid w:val="00572D07"/>
    <w:rsid w:val="00583192"/>
    <w:rsid w:val="0058504C"/>
    <w:rsid w:val="00595183"/>
    <w:rsid w:val="005A5DE7"/>
    <w:rsid w:val="005B6636"/>
    <w:rsid w:val="005D6D2E"/>
    <w:rsid w:val="005E748A"/>
    <w:rsid w:val="005F1B76"/>
    <w:rsid w:val="00660B19"/>
    <w:rsid w:val="00663572"/>
    <w:rsid w:val="00663C6C"/>
    <w:rsid w:val="006808D6"/>
    <w:rsid w:val="00680AF5"/>
    <w:rsid w:val="00683D47"/>
    <w:rsid w:val="006844BA"/>
    <w:rsid w:val="00684E89"/>
    <w:rsid w:val="006A2681"/>
    <w:rsid w:val="006A5DD1"/>
    <w:rsid w:val="006A7691"/>
    <w:rsid w:val="006B13A8"/>
    <w:rsid w:val="006C24E7"/>
    <w:rsid w:val="006D48D5"/>
    <w:rsid w:val="006D4A13"/>
    <w:rsid w:val="006E6DD5"/>
    <w:rsid w:val="006E7F05"/>
    <w:rsid w:val="006F126C"/>
    <w:rsid w:val="006F3D9B"/>
    <w:rsid w:val="006F6EB0"/>
    <w:rsid w:val="0071202C"/>
    <w:rsid w:val="0075101E"/>
    <w:rsid w:val="007523E9"/>
    <w:rsid w:val="00761330"/>
    <w:rsid w:val="007734DD"/>
    <w:rsid w:val="007A3AA5"/>
    <w:rsid w:val="007B10C0"/>
    <w:rsid w:val="007B20EE"/>
    <w:rsid w:val="007C051C"/>
    <w:rsid w:val="007C4D63"/>
    <w:rsid w:val="007C4F5C"/>
    <w:rsid w:val="007D58DF"/>
    <w:rsid w:val="007E042C"/>
    <w:rsid w:val="007E0B70"/>
    <w:rsid w:val="007F6E99"/>
    <w:rsid w:val="007F6EC9"/>
    <w:rsid w:val="007F771D"/>
    <w:rsid w:val="00820896"/>
    <w:rsid w:val="00847AA5"/>
    <w:rsid w:val="0085039B"/>
    <w:rsid w:val="00853601"/>
    <w:rsid w:val="00856361"/>
    <w:rsid w:val="008568A6"/>
    <w:rsid w:val="008606E5"/>
    <w:rsid w:val="008666B0"/>
    <w:rsid w:val="00875C40"/>
    <w:rsid w:val="00882AF0"/>
    <w:rsid w:val="00890AFE"/>
    <w:rsid w:val="008971ED"/>
    <w:rsid w:val="008B5F38"/>
    <w:rsid w:val="008B742C"/>
    <w:rsid w:val="008C1C93"/>
    <w:rsid w:val="008C3BE8"/>
    <w:rsid w:val="008D091F"/>
    <w:rsid w:val="008E0811"/>
    <w:rsid w:val="008E0D3A"/>
    <w:rsid w:val="00915C5E"/>
    <w:rsid w:val="00916C0D"/>
    <w:rsid w:val="00946460"/>
    <w:rsid w:val="00946575"/>
    <w:rsid w:val="00947C92"/>
    <w:rsid w:val="0095687D"/>
    <w:rsid w:val="00963D47"/>
    <w:rsid w:val="00965102"/>
    <w:rsid w:val="00975940"/>
    <w:rsid w:val="00986B3A"/>
    <w:rsid w:val="00994C30"/>
    <w:rsid w:val="009968F8"/>
    <w:rsid w:val="009A5BA1"/>
    <w:rsid w:val="009B6534"/>
    <w:rsid w:val="009B6DC8"/>
    <w:rsid w:val="009C1202"/>
    <w:rsid w:val="009D3265"/>
    <w:rsid w:val="009E3DEB"/>
    <w:rsid w:val="009F1311"/>
    <w:rsid w:val="009F2ACA"/>
    <w:rsid w:val="009F4E3D"/>
    <w:rsid w:val="009F71C5"/>
    <w:rsid w:val="00A21090"/>
    <w:rsid w:val="00A21787"/>
    <w:rsid w:val="00A40DF9"/>
    <w:rsid w:val="00A60528"/>
    <w:rsid w:val="00A607B8"/>
    <w:rsid w:val="00A74819"/>
    <w:rsid w:val="00A83AE5"/>
    <w:rsid w:val="00A83D19"/>
    <w:rsid w:val="00A86B0E"/>
    <w:rsid w:val="00A877A7"/>
    <w:rsid w:val="00A97DE8"/>
    <w:rsid w:val="00AD1EB1"/>
    <w:rsid w:val="00AD3213"/>
    <w:rsid w:val="00AD4A53"/>
    <w:rsid w:val="00AE7A04"/>
    <w:rsid w:val="00AF1B97"/>
    <w:rsid w:val="00AF4E51"/>
    <w:rsid w:val="00B21264"/>
    <w:rsid w:val="00B2297F"/>
    <w:rsid w:val="00B34B96"/>
    <w:rsid w:val="00B4053E"/>
    <w:rsid w:val="00B60888"/>
    <w:rsid w:val="00B761EA"/>
    <w:rsid w:val="00B765BB"/>
    <w:rsid w:val="00B90258"/>
    <w:rsid w:val="00B91DE4"/>
    <w:rsid w:val="00B972E1"/>
    <w:rsid w:val="00BA576F"/>
    <w:rsid w:val="00BB19CA"/>
    <w:rsid w:val="00BC4084"/>
    <w:rsid w:val="00BC509A"/>
    <w:rsid w:val="00BD455D"/>
    <w:rsid w:val="00BF3B68"/>
    <w:rsid w:val="00C11FC5"/>
    <w:rsid w:val="00C33062"/>
    <w:rsid w:val="00C403E5"/>
    <w:rsid w:val="00C44066"/>
    <w:rsid w:val="00C4559E"/>
    <w:rsid w:val="00C565C6"/>
    <w:rsid w:val="00C6214C"/>
    <w:rsid w:val="00C71A37"/>
    <w:rsid w:val="00C74073"/>
    <w:rsid w:val="00C75051"/>
    <w:rsid w:val="00CB33AD"/>
    <w:rsid w:val="00CD78EE"/>
    <w:rsid w:val="00CF5CBD"/>
    <w:rsid w:val="00D00EEF"/>
    <w:rsid w:val="00D013A4"/>
    <w:rsid w:val="00D02739"/>
    <w:rsid w:val="00D1273D"/>
    <w:rsid w:val="00D221F9"/>
    <w:rsid w:val="00D27C4C"/>
    <w:rsid w:val="00D542FC"/>
    <w:rsid w:val="00D6273C"/>
    <w:rsid w:val="00D65A5D"/>
    <w:rsid w:val="00D65CA5"/>
    <w:rsid w:val="00D6684C"/>
    <w:rsid w:val="00D717B7"/>
    <w:rsid w:val="00D81E2B"/>
    <w:rsid w:val="00D83686"/>
    <w:rsid w:val="00D854BC"/>
    <w:rsid w:val="00D86198"/>
    <w:rsid w:val="00D90919"/>
    <w:rsid w:val="00D9578A"/>
    <w:rsid w:val="00DA0F92"/>
    <w:rsid w:val="00DA23A9"/>
    <w:rsid w:val="00DB15AC"/>
    <w:rsid w:val="00DC3EAF"/>
    <w:rsid w:val="00DD28BC"/>
    <w:rsid w:val="00DF4217"/>
    <w:rsid w:val="00DF66E9"/>
    <w:rsid w:val="00E04626"/>
    <w:rsid w:val="00E16687"/>
    <w:rsid w:val="00E51C87"/>
    <w:rsid w:val="00E53B16"/>
    <w:rsid w:val="00E661CA"/>
    <w:rsid w:val="00E76F5C"/>
    <w:rsid w:val="00E81CA7"/>
    <w:rsid w:val="00E87932"/>
    <w:rsid w:val="00E937C4"/>
    <w:rsid w:val="00E94895"/>
    <w:rsid w:val="00EC03E2"/>
    <w:rsid w:val="00EC153B"/>
    <w:rsid w:val="00EC4E12"/>
    <w:rsid w:val="00EC559E"/>
    <w:rsid w:val="00ED08E6"/>
    <w:rsid w:val="00EF4824"/>
    <w:rsid w:val="00EF5541"/>
    <w:rsid w:val="00F007D5"/>
    <w:rsid w:val="00F01F77"/>
    <w:rsid w:val="00F02CAA"/>
    <w:rsid w:val="00F14D59"/>
    <w:rsid w:val="00F2049D"/>
    <w:rsid w:val="00F20A10"/>
    <w:rsid w:val="00F23155"/>
    <w:rsid w:val="00F25540"/>
    <w:rsid w:val="00F31CAD"/>
    <w:rsid w:val="00F353C5"/>
    <w:rsid w:val="00F363E0"/>
    <w:rsid w:val="00F42C07"/>
    <w:rsid w:val="00F44F0A"/>
    <w:rsid w:val="00F4529B"/>
    <w:rsid w:val="00F73086"/>
    <w:rsid w:val="00F819F9"/>
    <w:rsid w:val="00F81BE0"/>
    <w:rsid w:val="00FA065A"/>
    <w:rsid w:val="00FA67FD"/>
    <w:rsid w:val="00FA6E42"/>
    <w:rsid w:val="00FC1514"/>
    <w:rsid w:val="00FD0CBD"/>
    <w:rsid w:val="00FF1865"/>
    <w:rsid w:val="00FF3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484D5"/>
  <w14:defaultImageDpi w14:val="32767"/>
  <w15:docId w15:val="{048E9A17-432A-403C-8C5D-540315BCC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198"/>
  </w:style>
  <w:style w:type="paragraph" w:styleId="Ttulo1">
    <w:name w:val="heading 1"/>
    <w:basedOn w:val="Prrafodelista"/>
    <w:next w:val="Normal"/>
    <w:link w:val="Ttulo1Car"/>
    <w:uiPriority w:val="9"/>
    <w:qFormat/>
    <w:rsid w:val="00082D83"/>
    <w:pPr>
      <w:numPr>
        <w:numId w:val="1"/>
      </w:numPr>
      <w:pBdr>
        <w:bottom w:val="thickThinSmallGap" w:sz="24" w:space="1" w:color="9CC2E5" w:themeColor="accent1" w:themeTint="99"/>
      </w:pBdr>
      <w:outlineLvl w:val="0"/>
    </w:pPr>
    <w:rPr>
      <w:b/>
      <w:lang w:val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61CC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D28BC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D28BC"/>
  </w:style>
  <w:style w:type="paragraph" w:styleId="Piedepgina">
    <w:name w:val="footer"/>
    <w:basedOn w:val="Normal"/>
    <w:link w:val="PiedepginaCar"/>
    <w:uiPriority w:val="99"/>
    <w:unhideWhenUsed/>
    <w:rsid w:val="00DD28BC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D28BC"/>
  </w:style>
  <w:style w:type="paragraph" w:styleId="Prrafodelista">
    <w:name w:val="List Paragraph"/>
    <w:basedOn w:val="Normal"/>
    <w:uiPriority w:val="34"/>
    <w:qFormat/>
    <w:rsid w:val="00082D83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082D83"/>
    <w:rPr>
      <w:b/>
      <w:lang w:val="es-ES"/>
    </w:rPr>
  </w:style>
  <w:style w:type="table" w:styleId="Tablaconcuadrcula">
    <w:name w:val="Table Grid"/>
    <w:basedOn w:val="Tablanormal"/>
    <w:uiPriority w:val="39"/>
    <w:rsid w:val="00082D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82AF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82AF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82AF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82AF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82AF0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82AF0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82AF0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BB19CA"/>
  </w:style>
  <w:style w:type="character" w:customStyle="1" w:styleId="Ttulo2Car">
    <w:name w:val="Título 2 Car"/>
    <w:basedOn w:val="Fuentedeprrafopredeter"/>
    <w:link w:val="Ttulo2"/>
    <w:uiPriority w:val="9"/>
    <w:rsid w:val="00261CC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7F6E99"/>
    <w:pPr>
      <w:autoSpaceDE w:val="0"/>
      <w:autoSpaceDN w:val="0"/>
      <w:adjustRightInd w:val="0"/>
    </w:pPr>
    <w:rPr>
      <w:rFonts w:ascii="Calibri" w:hAnsi="Calibri" w:cs="Calibri"/>
      <w:color w:val="000000"/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552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71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7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669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909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07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5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40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7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5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9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499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46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50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1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BEAB1-65DE-40BF-962D-83D6916E3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495</Words>
  <Characters>13727</Characters>
  <Application>Microsoft Office Word</Application>
  <DocSecurity>0</DocSecurity>
  <Lines>114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Alejandro</cp:lastModifiedBy>
  <cp:revision>40</cp:revision>
  <dcterms:created xsi:type="dcterms:W3CDTF">2022-12-29T17:22:00Z</dcterms:created>
  <dcterms:modified xsi:type="dcterms:W3CDTF">2023-12-2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d572f250951ca46ba99b15149188fe6e32d136d2436b81a9d3871e444f276b</vt:lpwstr>
  </property>
</Properties>
</file>